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93B411" w14:textId="132C3715" w:rsidR="0058745D" w:rsidRPr="00F6656D" w:rsidRDefault="00116A49" w:rsidP="0058745D">
      <w:pPr>
        <w:pStyle w:val="Heading1"/>
        <w:rPr>
          <w:rFonts w:asciiTheme="minorHAnsi" w:hAnsiTheme="minorHAnsi"/>
          <w:b w:val="0"/>
          <w:sz w:val="22"/>
          <w:szCs w:val="22"/>
        </w:rPr>
      </w:pPr>
      <w:r w:rsidRPr="00F6656D">
        <w:rPr>
          <w:rFonts w:asciiTheme="minorHAnsi" w:hAnsiTheme="minorHAnsi"/>
          <w:noProof/>
          <w:sz w:val="22"/>
          <w:szCs w:val="22"/>
        </w:rPr>
        <w:drawing>
          <wp:inline distT="0" distB="0" distL="0" distR="0" wp14:anchorId="1C679173" wp14:editId="4C43B8A7">
            <wp:extent cx="1654175" cy="636270"/>
            <wp:effectExtent l="0" t="0" r="3175" b="0"/>
            <wp:docPr id="1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4175" cy="63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A4A68" w:rsidRPr="00F6656D">
        <w:rPr>
          <w:rFonts w:asciiTheme="minorHAnsi" w:hAnsiTheme="minorHAnsi"/>
          <w:sz w:val="22"/>
          <w:szCs w:val="22"/>
        </w:rPr>
        <w:tab/>
      </w:r>
      <w:r w:rsidR="000A4A68" w:rsidRPr="00F6656D">
        <w:rPr>
          <w:rFonts w:asciiTheme="minorHAnsi" w:hAnsiTheme="minorHAnsi"/>
          <w:sz w:val="22"/>
          <w:szCs w:val="22"/>
        </w:rPr>
        <w:tab/>
      </w:r>
      <w:r w:rsidR="000A4A68" w:rsidRPr="00F6656D">
        <w:rPr>
          <w:rFonts w:asciiTheme="minorHAnsi" w:hAnsiTheme="minorHAnsi"/>
          <w:sz w:val="22"/>
          <w:szCs w:val="22"/>
        </w:rPr>
        <w:tab/>
      </w:r>
      <w:r w:rsidR="00CE734B" w:rsidRPr="00F6656D">
        <w:rPr>
          <w:rFonts w:asciiTheme="minorHAnsi" w:hAnsiTheme="minorHAnsi"/>
          <w:b w:val="0"/>
          <w:sz w:val="22"/>
          <w:szCs w:val="22"/>
        </w:rPr>
        <w:t>202</w:t>
      </w:r>
      <w:r w:rsidR="00AE3BA6">
        <w:rPr>
          <w:rFonts w:asciiTheme="minorHAnsi" w:hAnsiTheme="minorHAnsi"/>
          <w:b w:val="0"/>
          <w:sz w:val="22"/>
          <w:szCs w:val="22"/>
        </w:rPr>
        <w:t>6</w:t>
      </w:r>
      <w:r w:rsidR="009F0E49">
        <w:rPr>
          <w:rFonts w:asciiTheme="minorHAnsi" w:hAnsiTheme="minorHAnsi"/>
          <w:b w:val="0"/>
          <w:sz w:val="22"/>
          <w:szCs w:val="22"/>
        </w:rPr>
        <w:t>-</w:t>
      </w:r>
      <w:r w:rsidR="003C6D45">
        <w:rPr>
          <w:rFonts w:asciiTheme="minorHAnsi" w:hAnsiTheme="minorHAnsi"/>
          <w:b w:val="0"/>
          <w:sz w:val="22"/>
          <w:szCs w:val="22"/>
        </w:rPr>
        <w:t>0</w:t>
      </w:r>
      <w:r w:rsidR="00E85936">
        <w:rPr>
          <w:rFonts w:asciiTheme="minorHAnsi" w:hAnsiTheme="minorHAnsi"/>
          <w:b w:val="0"/>
          <w:sz w:val="22"/>
          <w:szCs w:val="22"/>
        </w:rPr>
        <w:t>4</w:t>
      </w:r>
      <w:r w:rsidR="009F0E49">
        <w:rPr>
          <w:rFonts w:asciiTheme="minorHAnsi" w:hAnsiTheme="minorHAnsi"/>
          <w:b w:val="0"/>
          <w:sz w:val="22"/>
          <w:szCs w:val="22"/>
        </w:rPr>
        <w:t>-</w:t>
      </w:r>
      <w:r w:rsidR="00E85936">
        <w:rPr>
          <w:rFonts w:asciiTheme="minorHAnsi" w:hAnsiTheme="minorHAnsi"/>
          <w:b w:val="0"/>
          <w:sz w:val="22"/>
          <w:szCs w:val="22"/>
        </w:rPr>
        <w:t>08</w:t>
      </w:r>
    </w:p>
    <w:p w14:paraId="7616C641" w14:textId="02F574EF" w:rsidR="000A4A68" w:rsidRPr="00F6656D" w:rsidRDefault="000A4A68" w:rsidP="0058745D">
      <w:pPr>
        <w:pStyle w:val="Heading1"/>
        <w:rPr>
          <w:rFonts w:asciiTheme="minorHAnsi" w:hAnsiTheme="minorHAnsi"/>
          <w:b w:val="0"/>
          <w:i/>
          <w:sz w:val="22"/>
          <w:szCs w:val="22"/>
        </w:rPr>
      </w:pPr>
      <w:r w:rsidRPr="00F6656D">
        <w:rPr>
          <w:rFonts w:asciiTheme="minorHAnsi" w:hAnsiTheme="minorHAnsi"/>
          <w:b w:val="0"/>
          <w:i/>
          <w:sz w:val="22"/>
          <w:szCs w:val="22"/>
        </w:rPr>
        <w:t>Institutionen för Neurobiologi, Vårdvetenskap och Samhälle</w:t>
      </w:r>
    </w:p>
    <w:p w14:paraId="62C09B1B" w14:textId="2879B2C1" w:rsidR="000A4A68" w:rsidRPr="00F6656D" w:rsidRDefault="00727876" w:rsidP="000A4A68">
      <w:pPr>
        <w:rPr>
          <w:rFonts w:asciiTheme="minorHAnsi" w:hAnsiTheme="minorHAnsi"/>
          <w:i/>
          <w:sz w:val="22"/>
          <w:szCs w:val="22"/>
        </w:rPr>
      </w:pPr>
      <w:r>
        <w:rPr>
          <w:rFonts w:asciiTheme="minorHAnsi" w:hAnsiTheme="minorHAnsi"/>
          <w:i/>
          <w:sz w:val="22"/>
          <w:szCs w:val="22"/>
        </w:rPr>
        <w:t>Avdelning</w:t>
      </w:r>
      <w:r w:rsidR="000A4A68" w:rsidRPr="00F6656D">
        <w:rPr>
          <w:rFonts w:asciiTheme="minorHAnsi" w:hAnsiTheme="minorHAnsi"/>
          <w:i/>
          <w:sz w:val="22"/>
          <w:szCs w:val="22"/>
        </w:rPr>
        <w:t xml:space="preserve"> för omvårdnad</w:t>
      </w:r>
    </w:p>
    <w:p w14:paraId="120B3F71" w14:textId="77777777" w:rsidR="000A4A68" w:rsidRPr="00F6656D" w:rsidRDefault="001D3794" w:rsidP="00185F1F">
      <w:pPr>
        <w:pStyle w:val="Heading1"/>
        <w:tabs>
          <w:tab w:val="left" w:pos="1304"/>
          <w:tab w:val="left" w:pos="1701"/>
        </w:tabs>
        <w:ind w:right="-142"/>
        <w:rPr>
          <w:rFonts w:asciiTheme="minorHAnsi" w:hAnsiTheme="minorHAnsi"/>
          <w:sz w:val="22"/>
          <w:szCs w:val="22"/>
        </w:rPr>
      </w:pPr>
      <w:r w:rsidRPr="00F6656D">
        <w:rPr>
          <w:rFonts w:asciiTheme="minorHAnsi" w:hAnsi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D0FAA45" wp14:editId="3D03FD79">
                <wp:simplePos x="0" y="0"/>
                <wp:positionH relativeFrom="column">
                  <wp:posOffset>-22225</wp:posOffset>
                </wp:positionH>
                <wp:positionV relativeFrom="paragraph">
                  <wp:posOffset>227330</wp:posOffset>
                </wp:positionV>
                <wp:extent cx="5955030" cy="635"/>
                <wp:effectExtent l="0" t="0" r="26670" b="37465"/>
                <wp:wrapNone/>
                <wp:docPr id="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95503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F0C6C8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1.75pt;margin-top:17.9pt;width:468.9pt;height:.05pt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t4A/wAEAAGIDAAAOAAAAZHJzL2Uyb0RvYy54bWysU01v2zAMvQ/YfxB0X5ykcLEacXpI1+3Q&#10;bQHa/QBFH7YwWRRIJXb+/STFS/dxG+aDQInk4+MjvbmfBsdOGsmCb/lqseRMewnK+q7l314e373n&#10;jKLwSjjwuuVnTfx++/bNZgyNXkMPTmlkCcRTM4aW9zGGpqpI9noQtICgfXIawEHEdMWuUijGhD64&#10;ar1c3lYjoAoIUhOl14eLk28LvjFaxq/GkI7MtTxxi+XEch7yWW03oulQhN7KmYb4BxaDsD4VvUI9&#10;iCjYEe1fUIOVCAQmLiQMFRhjpS49pG5Wyz+6ee5F0KWXJA6Fq0z0/2Dll9PO7zFTl5N/Dk8gvxPz&#10;sOuF73Qh8HIOaXCrLFU1BmquKflCYY/sMH4GlWLEMUJRYTI4MONs+JQTM3jqlE1F9vNVdj1FJtNj&#10;fVfXy5s0HZl8tzd1qSSaDJJTA1L8qGFg2Wg5RRS26+MOvE/jBbwUEKcnipnia0JO9vBonStTdp6N&#10;Lb+r13VhROCsys4cRtgddg7ZSeQ9Kd/M4rcwhKNXBazXQn2Y7Sisu9ipuPOzTFmZvIbUHECd9/hT&#10;vjTIwnJeurwpv95L9uuvsf0BAAD//wMAUEsDBBQABgAIAAAAIQC98Nt43gAAAAgBAAAPAAAAZHJz&#10;L2Rvd25yZXYueG1sTI9BT8JAEIXvJv6HzZB4gy0WEEq3xJhoPJgmot6X7tgWu7O1u7Tl3zuc5Djv&#10;vbz5XrobbSN67HztSMF8FoFAKpypqVTw+fE8XYPwQZPRjSNUcEYPu+z2JtWJcQO9Y78PpeAS8olW&#10;UIXQJlL6okKr/cy1SOx9u87qwGdXStPpgcttI++jaCWtrok/VLrFpwqLn/3JKvilh/PXQvbrY56H&#10;1cvrW0mYD0rdTcbHLYiAY/gPwwWf0SFjpoM7kfGiUTCNl5xUEC95AfubeBGDOFyEDcgsldcDsj8A&#10;AAD//wMAUEsBAi0AFAAGAAgAAAAhALaDOJL+AAAA4QEAABMAAAAAAAAAAAAAAAAAAAAAAFtDb250&#10;ZW50X1R5cGVzXS54bWxQSwECLQAUAAYACAAAACEAOP0h/9YAAACUAQAACwAAAAAAAAAAAAAAAAAv&#10;AQAAX3JlbHMvLnJlbHNQSwECLQAUAAYACAAAACEABLeAP8ABAABiAwAADgAAAAAAAAAAAAAAAAAu&#10;AgAAZHJzL2Uyb0RvYy54bWxQSwECLQAUAAYACAAAACEAvfDbeN4AAAAIAQAADwAAAAAAAAAAAAAA&#10;AAAaBAAAZHJzL2Rvd25yZXYueG1sUEsFBgAAAAAEAAQA8wAAACUFAAAAAA==&#10;"/>
            </w:pict>
          </mc:Fallback>
        </mc:AlternateContent>
      </w:r>
    </w:p>
    <w:p w14:paraId="53F50177" w14:textId="77777777" w:rsidR="00680A76" w:rsidRPr="00F6656D" w:rsidRDefault="00680A76" w:rsidP="00DA1C98">
      <w:pPr>
        <w:pStyle w:val="Heading2"/>
        <w:tabs>
          <w:tab w:val="left" w:pos="1304"/>
          <w:tab w:val="left" w:pos="1701"/>
        </w:tabs>
        <w:spacing w:line="120" w:lineRule="exact"/>
        <w:ind w:right="-142"/>
        <w:jc w:val="center"/>
        <w:rPr>
          <w:rFonts w:asciiTheme="minorHAnsi" w:hAnsiTheme="minorHAnsi"/>
          <w:i w:val="0"/>
          <w:sz w:val="22"/>
          <w:szCs w:val="22"/>
        </w:rPr>
      </w:pPr>
    </w:p>
    <w:p w14:paraId="7946100A" w14:textId="77777777" w:rsidR="002E12C1" w:rsidRPr="00F6656D" w:rsidRDefault="000A4A68" w:rsidP="00DA1C98">
      <w:pPr>
        <w:pStyle w:val="Heading1"/>
        <w:tabs>
          <w:tab w:val="left" w:pos="1304"/>
          <w:tab w:val="left" w:pos="1701"/>
        </w:tabs>
        <w:spacing w:line="80" w:lineRule="exact"/>
        <w:ind w:left="567" w:right="-142"/>
        <w:jc w:val="center"/>
        <w:rPr>
          <w:rFonts w:asciiTheme="minorHAnsi" w:hAnsiTheme="minorHAnsi"/>
          <w:sz w:val="24"/>
          <w:szCs w:val="24"/>
        </w:rPr>
      </w:pPr>
      <w:r w:rsidRPr="00F6656D">
        <w:rPr>
          <w:rFonts w:asciiTheme="minorHAnsi" w:hAnsiTheme="minorHAnsi"/>
          <w:sz w:val="24"/>
          <w:szCs w:val="24"/>
        </w:rPr>
        <w:t xml:space="preserve">Vetenskaplig teori och metod 7,5 </w:t>
      </w:r>
      <w:proofErr w:type="spellStart"/>
      <w:r w:rsidRPr="00F6656D">
        <w:rPr>
          <w:rFonts w:asciiTheme="minorHAnsi" w:hAnsiTheme="minorHAnsi"/>
          <w:sz w:val="24"/>
          <w:szCs w:val="24"/>
        </w:rPr>
        <w:t>hp</w:t>
      </w:r>
      <w:proofErr w:type="spellEnd"/>
      <w:r w:rsidRPr="00F6656D">
        <w:rPr>
          <w:rFonts w:asciiTheme="minorHAnsi" w:hAnsiTheme="minorHAnsi"/>
          <w:sz w:val="24"/>
          <w:szCs w:val="24"/>
        </w:rPr>
        <w:t xml:space="preserve"> – avancerad </w:t>
      </w:r>
      <w:r w:rsidR="000D152F" w:rsidRPr="00F6656D">
        <w:rPr>
          <w:rFonts w:asciiTheme="minorHAnsi" w:hAnsiTheme="minorHAnsi"/>
          <w:sz w:val="24"/>
          <w:szCs w:val="24"/>
        </w:rPr>
        <w:t xml:space="preserve">nivå, </w:t>
      </w:r>
    </w:p>
    <w:p w14:paraId="0FE2395C" w14:textId="77777777" w:rsidR="00DA1C98" w:rsidRPr="00F6656D" w:rsidRDefault="009E7974" w:rsidP="00DA1C98">
      <w:pPr>
        <w:pStyle w:val="Heading1"/>
        <w:tabs>
          <w:tab w:val="left" w:pos="1304"/>
          <w:tab w:val="left" w:pos="1701"/>
        </w:tabs>
        <w:spacing w:line="80" w:lineRule="exact"/>
        <w:ind w:left="567" w:right="-142"/>
        <w:jc w:val="center"/>
        <w:rPr>
          <w:rFonts w:asciiTheme="minorHAnsi" w:hAnsiTheme="minorHAnsi"/>
          <w:sz w:val="24"/>
          <w:szCs w:val="24"/>
        </w:rPr>
      </w:pPr>
      <w:r w:rsidRPr="00F6656D">
        <w:rPr>
          <w:rFonts w:asciiTheme="minorHAnsi" w:hAnsiTheme="minorHAnsi"/>
          <w:sz w:val="24"/>
          <w:szCs w:val="24"/>
        </w:rPr>
        <w:t>Halvfart</w:t>
      </w:r>
    </w:p>
    <w:p w14:paraId="74BF3D49" w14:textId="64987DB1" w:rsidR="000A4A68" w:rsidRDefault="00DA1C98" w:rsidP="00DA1C98">
      <w:pPr>
        <w:pStyle w:val="Heading1"/>
        <w:tabs>
          <w:tab w:val="left" w:pos="1304"/>
          <w:tab w:val="left" w:pos="1701"/>
        </w:tabs>
        <w:spacing w:line="80" w:lineRule="exact"/>
        <w:ind w:left="567" w:right="-142"/>
        <w:jc w:val="center"/>
        <w:rPr>
          <w:rFonts w:asciiTheme="minorHAnsi" w:hAnsiTheme="minorHAnsi"/>
          <w:sz w:val="24"/>
          <w:szCs w:val="24"/>
        </w:rPr>
      </w:pPr>
      <w:r w:rsidRPr="00F6656D">
        <w:rPr>
          <w:rFonts w:asciiTheme="minorHAnsi" w:hAnsiTheme="minorHAnsi"/>
          <w:sz w:val="24"/>
          <w:szCs w:val="24"/>
        </w:rPr>
        <w:t>2SP0</w:t>
      </w:r>
      <w:r w:rsidR="002E12C1" w:rsidRPr="00F6656D">
        <w:rPr>
          <w:rFonts w:asciiTheme="minorHAnsi" w:hAnsiTheme="minorHAnsi"/>
          <w:sz w:val="24"/>
          <w:szCs w:val="24"/>
        </w:rPr>
        <w:t>32</w:t>
      </w:r>
      <w:r w:rsidR="000D152F" w:rsidRPr="00F6656D">
        <w:rPr>
          <w:rFonts w:asciiTheme="minorHAnsi" w:hAnsiTheme="minorHAnsi"/>
          <w:sz w:val="24"/>
          <w:szCs w:val="24"/>
        </w:rPr>
        <w:t xml:space="preserve">, </w:t>
      </w:r>
      <w:r w:rsidR="00FC6D11">
        <w:rPr>
          <w:rFonts w:asciiTheme="minorHAnsi" w:hAnsiTheme="minorHAnsi"/>
          <w:sz w:val="24"/>
          <w:szCs w:val="24"/>
        </w:rPr>
        <w:t>H</w:t>
      </w:r>
      <w:r w:rsidRPr="00F6656D">
        <w:rPr>
          <w:rFonts w:asciiTheme="minorHAnsi" w:hAnsiTheme="minorHAnsi"/>
          <w:sz w:val="24"/>
          <w:szCs w:val="24"/>
        </w:rPr>
        <w:t xml:space="preserve">T </w:t>
      </w:r>
      <w:r w:rsidR="002138AF" w:rsidRPr="00F6656D">
        <w:rPr>
          <w:rFonts w:asciiTheme="minorHAnsi" w:hAnsiTheme="minorHAnsi"/>
          <w:sz w:val="24"/>
          <w:szCs w:val="24"/>
        </w:rPr>
        <w:t>20</w:t>
      </w:r>
      <w:r w:rsidR="003163BD" w:rsidRPr="00F6656D">
        <w:rPr>
          <w:rFonts w:asciiTheme="minorHAnsi" w:hAnsiTheme="minorHAnsi"/>
          <w:sz w:val="24"/>
          <w:szCs w:val="24"/>
        </w:rPr>
        <w:t>2</w:t>
      </w:r>
      <w:r w:rsidR="005D055F">
        <w:rPr>
          <w:rFonts w:asciiTheme="minorHAnsi" w:hAnsiTheme="minorHAnsi"/>
          <w:sz w:val="24"/>
          <w:szCs w:val="24"/>
        </w:rPr>
        <w:t>6</w:t>
      </w:r>
      <w:r w:rsidRPr="00F6656D">
        <w:rPr>
          <w:rFonts w:asciiTheme="minorHAnsi" w:hAnsiTheme="minorHAnsi"/>
          <w:sz w:val="24"/>
          <w:szCs w:val="24"/>
        </w:rPr>
        <w:t xml:space="preserve">, vecka </w:t>
      </w:r>
      <w:r w:rsidR="005F2F2C">
        <w:rPr>
          <w:rFonts w:asciiTheme="minorHAnsi" w:hAnsiTheme="minorHAnsi"/>
          <w:sz w:val="24"/>
          <w:szCs w:val="24"/>
        </w:rPr>
        <w:t>36</w:t>
      </w:r>
      <w:r w:rsidR="005F2F2C" w:rsidRPr="005F2F2C">
        <w:rPr>
          <w:rFonts w:asciiTheme="minorHAnsi" w:hAnsiTheme="minorHAnsi"/>
          <w:sz w:val="24"/>
          <w:szCs w:val="24"/>
        </w:rPr>
        <w:t>–4</w:t>
      </w:r>
      <w:r w:rsidR="007C4C2E">
        <w:rPr>
          <w:rFonts w:asciiTheme="minorHAnsi" w:hAnsiTheme="minorHAnsi"/>
          <w:sz w:val="24"/>
          <w:szCs w:val="24"/>
        </w:rPr>
        <w:t>5</w:t>
      </w:r>
    </w:p>
    <w:p w14:paraId="28BB9724" w14:textId="77777777" w:rsidR="00A52888" w:rsidRDefault="00A52888" w:rsidP="00A52888">
      <w:pPr>
        <w:spacing w:before="120" w:after="120"/>
        <w:jc w:val="center"/>
        <w:rPr>
          <w:b/>
          <w:i/>
          <w:color w:val="FF0000"/>
          <w:sz w:val="32"/>
          <w:szCs w:val="32"/>
        </w:rPr>
      </w:pPr>
    </w:p>
    <w:p w14:paraId="51076305" w14:textId="266FC3E9" w:rsidR="00A52888" w:rsidRPr="00E843F1" w:rsidRDefault="00A52888" w:rsidP="00A52888">
      <w:pPr>
        <w:spacing w:before="120" w:after="120"/>
        <w:jc w:val="center"/>
        <w:rPr>
          <w:rFonts w:asciiTheme="minorHAnsi" w:hAnsiTheme="minorHAnsi" w:cstheme="minorHAnsi"/>
          <w:b/>
          <w:i/>
          <w:color w:val="C00000"/>
          <w:sz w:val="32"/>
          <w:szCs w:val="32"/>
        </w:rPr>
      </w:pPr>
      <w:r w:rsidRPr="00E843F1">
        <w:rPr>
          <w:rFonts w:asciiTheme="minorHAnsi" w:hAnsiTheme="minorHAnsi" w:cstheme="minorHAnsi"/>
          <w:b/>
          <w:i/>
          <w:color w:val="C00000"/>
          <w:sz w:val="32"/>
          <w:szCs w:val="32"/>
        </w:rPr>
        <w:t>Preliminärt schema</w:t>
      </w:r>
    </w:p>
    <w:p w14:paraId="679F0291" w14:textId="6C46D954" w:rsidR="00855C1D" w:rsidRPr="00CC7298" w:rsidRDefault="00855C1D" w:rsidP="0064123B">
      <w:pPr>
        <w:jc w:val="center"/>
        <w:rPr>
          <w:color w:val="C0504D" w:themeColor="accent2"/>
          <w:sz w:val="28"/>
          <w:szCs w:val="28"/>
        </w:rPr>
      </w:pPr>
    </w:p>
    <w:p w14:paraId="5A3267FD" w14:textId="77777777" w:rsidR="00DA1C98" w:rsidRPr="00F6656D" w:rsidRDefault="001D3794" w:rsidP="000A4A68">
      <w:pPr>
        <w:pStyle w:val="Heading1"/>
        <w:tabs>
          <w:tab w:val="left" w:pos="1304"/>
          <w:tab w:val="left" w:pos="1701"/>
        </w:tabs>
        <w:ind w:right="-142"/>
        <w:rPr>
          <w:rFonts w:asciiTheme="minorHAnsi" w:hAnsiTheme="minorHAnsi"/>
          <w:b w:val="0"/>
          <w:sz w:val="24"/>
          <w:szCs w:val="24"/>
        </w:rPr>
      </w:pPr>
      <w:r w:rsidRPr="00F6656D">
        <w:rPr>
          <w:rFonts w:asciiTheme="minorHAnsi" w:hAnsiTheme="minorHAnsi"/>
          <w:b w:val="0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1FCDB7" wp14:editId="2823DF9E">
                <wp:simplePos x="0" y="0"/>
                <wp:positionH relativeFrom="column">
                  <wp:posOffset>-22225</wp:posOffset>
                </wp:positionH>
                <wp:positionV relativeFrom="paragraph">
                  <wp:posOffset>37465</wp:posOffset>
                </wp:positionV>
                <wp:extent cx="5955030" cy="635"/>
                <wp:effectExtent l="0" t="0" r="26670" b="37465"/>
                <wp:wrapNone/>
                <wp:docPr id="3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95503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E35ADA" id="AutoShape 3" o:spid="_x0000_s1026" type="#_x0000_t32" style="position:absolute;margin-left:-1.75pt;margin-top:2.95pt;width:468.9pt;height:.05pt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t4A/wAEAAGIDAAAOAAAAZHJzL2Uyb0RvYy54bWysU01v2zAMvQ/YfxB0X5ykcLEacXpI1+3Q&#10;bQHa/QBFH7YwWRRIJXb+/STFS/dxG+aDQInk4+MjvbmfBsdOGsmCb/lqseRMewnK+q7l314e373n&#10;jKLwSjjwuuVnTfx++/bNZgyNXkMPTmlkCcRTM4aW9zGGpqpI9noQtICgfXIawEHEdMWuUijGhD64&#10;ar1c3lYjoAoIUhOl14eLk28LvjFaxq/GkI7MtTxxi+XEch7yWW03oulQhN7KmYb4BxaDsD4VvUI9&#10;iCjYEe1fUIOVCAQmLiQMFRhjpS49pG5Wyz+6ee5F0KWXJA6Fq0z0/2Dll9PO7zFTl5N/Dk8gvxPz&#10;sOuF73Qh8HIOaXCrLFU1BmquKflCYY/sMH4GlWLEMUJRYTI4MONs+JQTM3jqlE1F9vNVdj1FJtNj&#10;fVfXy5s0HZl8tzd1qSSaDJJTA1L8qGFg2Wg5RRS26+MOvE/jBbwUEKcnipnia0JO9vBonStTdp6N&#10;Lb+r13VhROCsys4cRtgddg7ZSeQ9Kd/M4rcwhKNXBazXQn2Y7Sisu9ipuPOzTFmZvIbUHECd9/hT&#10;vjTIwnJeurwpv95L9uuvsf0BAAD//wMAUEsDBBQABgAIAAAAIQDHQ6r33AAAAAYBAAAPAAAAZHJz&#10;L2Rvd25yZXYueG1sTI7BTsMwEETvSPyDtZW4tU5JG9qQTYWQQBxQpLZwd+MlCcTrELtJ+veYExxH&#10;M3rzst1kWjFQ7xrLCMtFBIK4tLrhCuHt+DTfgHBesVatZUK4kINdfn2VqVTbkfc0HHwlAoRdqhBq&#10;77tUSlfWZJRb2I44dB+2N8qH2FdS92oMcNPK2yhKpFENh4dadfRYU/l1OBuEb767vK/ksPksCp88&#10;v7xWTMWIeDObHu5BeJr83xh+9YM65MHpZM+snWgR5vE6LBHWWxCh3sarGMQJIYlA5pn8r5//AAAA&#10;//8DAFBLAQItABQABgAIAAAAIQC2gziS/gAAAOEBAAATAAAAAAAAAAAAAAAAAAAAAABbQ29udGVu&#10;dF9UeXBlc10ueG1sUEsBAi0AFAAGAAgAAAAhADj9If/WAAAAlAEAAAsAAAAAAAAAAAAAAAAALwEA&#10;AF9yZWxzLy5yZWxzUEsBAi0AFAAGAAgAAAAhAAS3gD/AAQAAYgMAAA4AAAAAAAAAAAAAAAAALgIA&#10;AGRycy9lMm9Eb2MueG1sUEsBAi0AFAAGAAgAAAAhAMdDqvfcAAAABgEAAA8AAAAAAAAAAAAAAAAA&#10;GgQAAGRycy9kb3ducmV2LnhtbFBLBQYAAAAABAAEAPMAAAAjBQAAAAA=&#10;"/>
            </w:pict>
          </mc:Fallback>
        </mc:AlternateContent>
      </w:r>
      <w:r w:rsidR="00DA1C98" w:rsidRPr="00F6656D">
        <w:rPr>
          <w:rFonts w:asciiTheme="minorHAnsi" w:hAnsiTheme="minorHAnsi"/>
          <w:b w:val="0"/>
          <w:sz w:val="24"/>
          <w:szCs w:val="24"/>
        </w:rPr>
        <w:t xml:space="preserve">Kursansvarig: </w:t>
      </w:r>
      <w:r w:rsidR="00E8054A" w:rsidRPr="00F6656D">
        <w:rPr>
          <w:rFonts w:asciiTheme="minorHAnsi" w:hAnsiTheme="minorHAnsi"/>
          <w:b w:val="0"/>
          <w:sz w:val="24"/>
          <w:szCs w:val="24"/>
        </w:rPr>
        <w:t>Zarina Nahar Kabir, docent</w:t>
      </w:r>
    </w:p>
    <w:p w14:paraId="5ACC43A7" w14:textId="60DE462E" w:rsidR="00DA1C98" w:rsidRPr="00F6656D" w:rsidRDefault="00DA1C98" w:rsidP="00DA1C98">
      <w:pPr>
        <w:rPr>
          <w:rFonts w:asciiTheme="minorHAnsi" w:hAnsiTheme="minorHAnsi"/>
        </w:rPr>
      </w:pPr>
      <w:r w:rsidRPr="00F6656D">
        <w:rPr>
          <w:rFonts w:asciiTheme="minorHAnsi" w:hAnsiTheme="minorHAnsi"/>
        </w:rPr>
        <w:t>K</w:t>
      </w:r>
      <w:r w:rsidR="00784653" w:rsidRPr="00F6656D">
        <w:rPr>
          <w:rFonts w:asciiTheme="minorHAnsi" w:hAnsiTheme="minorHAnsi"/>
        </w:rPr>
        <w:t xml:space="preserve">ursexaminator: </w:t>
      </w:r>
      <w:r w:rsidR="004B4965">
        <w:rPr>
          <w:rFonts w:asciiTheme="minorHAnsi" w:hAnsiTheme="minorHAnsi"/>
        </w:rPr>
        <w:t>Lars E Eriksson</w:t>
      </w:r>
      <w:r w:rsidR="00F33DF6">
        <w:rPr>
          <w:rFonts w:asciiTheme="minorHAnsi" w:hAnsiTheme="minorHAnsi"/>
        </w:rPr>
        <w:t xml:space="preserve">, </w:t>
      </w:r>
      <w:r w:rsidR="004B4965">
        <w:rPr>
          <w:rFonts w:asciiTheme="minorHAnsi" w:hAnsiTheme="minorHAnsi"/>
        </w:rPr>
        <w:t>professor</w:t>
      </w:r>
    </w:p>
    <w:p w14:paraId="694C4956" w14:textId="77777777" w:rsidR="00DA1C98" w:rsidRPr="00F6656D" w:rsidRDefault="00DA1C98" w:rsidP="00DA1C98">
      <w:pPr>
        <w:tabs>
          <w:tab w:val="left" w:pos="1304"/>
          <w:tab w:val="left" w:pos="1701"/>
        </w:tabs>
        <w:ind w:right="-142"/>
        <w:rPr>
          <w:rFonts w:asciiTheme="minorHAnsi" w:hAnsiTheme="minorHAnsi"/>
        </w:rPr>
      </w:pPr>
    </w:p>
    <w:p w14:paraId="5E5834C0" w14:textId="78EC9917" w:rsidR="00380533" w:rsidRPr="00F6656D" w:rsidRDefault="00380533" w:rsidP="00784653">
      <w:pPr>
        <w:tabs>
          <w:tab w:val="left" w:pos="1304"/>
          <w:tab w:val="left" w:pos="1701"/>
        </w:tabs>
        <w:ind w:right="-142"/>
        <w:rPr>
          <w:rFonts w:asciiTheme="minorHAnsi" w:hAnsiTheme="minorHAnsi"/>
        </w:rPr>
      </w:pPr>
    </w:p>
    <w:p w14:paraId="411B8DEC" w14:textId="64A75746" w:rsidR="00FB74AB" w:rsidRPr="00FB727E" w:rsidRDefault="00380533" w:rsidP="0018097F">
      <w:pPr>
        <w:tabs>
          <w:tab w:val="left" w:pos="1304"/>
          <w:tab w:val="left" w:pos="1701"/>
        </w:tabs>
        <w:ind w:right="-142"/>
        <w:jc w:val="center"/>
        <w:rPr>
          <w:rFonts w:asciiTheme="minorHAnsi" w:hAnsiTheme="minorHAnsi" w:cstheme="minorHAnsi"/>
          <w:b/>
          <w:bCs/>
          <w:i/>
          <w:iCs/>
          <w:color w:val="943634" w:themeColor="accent2" w:themeShade="BF"/>
        </w:rPr>
      </w:pPr>
      <w:r w:rsidRPr="00FB727E">
        <w:rPr>
          <w:rFonts w:asciiTheme="minorHAnsi" w:hAnsiTheme="minorHAnsi" w:cstheme="minorHAnsi"/>
          <w:b/>
          <w:bCs/>
          <w:i/>
          <w:iCs/>
          <w:color w:val="943634" w:themeColor="accent2" w:themeShade="BF"/>
        </w:rPr>
        <w:t>Observera</w:t>
      </w:r>
      <w:r w:rsidR="0018097F" w:rsidRPr="00FB727E">
        <w:rPr>
          <w:rFonts w:asciiTheme="minorHAnsi" w:hAnsiTheme="minorHAnsi" w:cstheme="minorHAnsi"/>
          <w:b/>
          <w:bCs/>
          <w:i/>
          <w:iCs/>
          <w:color w:val="943634" w:themeColor="accent2" w:themeShade="BF"/>
        </w:rPr>
        <w:t xml:space="preserve">! </w:t>
      </w:r>
      <w:r w:rsidRPr="00FB727E">
        <w:rPr>
          <w:rFonts w:asciiTheme="minorHAnsi" w:hAnsiTheme="minorHAnsi" w:cstheme="minorHAnsi"/>
          <w:b/>
          <w:bCs/>
          <w:i/>
          <w:iCs/>
          <w:color w:val="943634" w:themeColor="accent2" w:themeShade="BF"/>
        </w:rPr>
        <w:t xml:space="preserve"> </w:t>
      </w:r>
      <w:r w:rsidR="00AF2602" w:rsidRPr="00FB727E">
        <w:rPr>
          <w:rFonts w:asciiTheme="minorHAnsi" w:hAnsiTheme="minorHAnsi" w:cstheme="minorHAnsi"/>
          <w:i/>
          <w:iCs/>
          <w:color w:val="943634" w:themeColor="accent2" w:themeShade="BF"/>
        </w:rPr>
        <w:t>All undervisning (föreläsningar, seminarier) kommer ske i Zoom. Varje student säkerställer därför att datorn har tillräckligt bra uppkoppling för deltagande med både bild och ljud</w:t>
      </w:r>
      <w:r w:rsidRPr="00FB727E">
        <w:rPr>
          <w:rFonts w:asciiTheme="minorHAnsi" w:hAnsiTheme="minorHAnsi" w:cstheme="minorHAnsi"/>
          <w:b/>
          <w:bCs/>
          <w:i/>
          <w:iCs/>
          <w:color w:val="943634" w:themeColor="accent2" w:themeShade="BF"/>
        </w:rPr>
        <w:t>.</w:t>
      </w:r>
    </w:p>
    <w:p w14:paraId="0CBBCE87" w14:textId="77777777" w:rsidR="0018097F" w:rsidRPr="00F6656D" w:rsidRDefault="0018097F" w:rsidP="0018097F">
      <w:pPr>
        <w:tabs>
          <w:tab w:val="left" w:pos="1304"/>
          <w:tab w:val="left" w:pos="1701"/>
        </w:tabs>
        <w:ind w:right="-142"/>
        <w:jc w:val="center"/>
        <w:rPr>
          <w:rFonts w:asciiTheme="minorHAnsi" w:hAnsiTheme="minorHAnsi"/>
          <w:b/>
          <w:bCs/>
          <w:color w:val="FF0000"/>
        </w:rPr>
      </w:pPr>
    </w:p>
    <w:p w14:paraId="59207165" w14:textId="77777777" w:rsidR="00855C1D" w:rsidRPr="00F6656D" w:rsidRDefault="00855C1D" w:rsidP="000D152F">
      <w:pPr>
        <w:rPr>
          <w:rFonts w:asciiTheme="minorHAnsi" w:hAnsiTheme="minorHAnsi" w:cs="Calibri"/>
          <w:b/>
        </w:rPr>
      </w:pPr>
    </w:p>
    <w:p w14:paraId="4CAB27A7" w14:textId="4DE495DF" w:rsidR="00855C1D" w:rsidRPr="00F6656D" w:rsidRDefault="00132BDE" w:rsidP="000D152F">
      <w:pPr>
        <w:rPr>
          <w:rFonts w:asciiTheme="minorHAnsi" w:hAnsiTheme="minorHAnsi" w:cs="Calibri"/>
          <w:b/>
        </w:rPr>
      </w:pPr>
      <w:r w:rsidRPr="00F6656D">
        <w:rPr>
          <w:rFonts w:asciiTheme="minorHAnsi" w:hAnsiTheme="minorHAnsi" w:cs="Calibri"/>
          <w:b/>
        </w:rPr>
        <w:t>Lärare</w:t>
      </w:r>
      <w:r w:rsidR="008E034C">
        <w:rPr>
          <w:rFonts w:asciiTheme="minorHAnsi" w:hAnsiTheme="minorHAnsi" w:cs="Calibri"/>
          <w:b/>
        </w:rPr>
        <w:t xml:space="preserve"> i kursen</w:t>
      </w:r>
      <w:r w:rsidRPr="00F6656D">
        <w:rPr>
          <w:rFonts w:asciiTheme="minorHAnsi" w:hAnsiTheme="minorHAnsi" w:cs="Calibri"/>
          <w:b/>
        </w:rPr>
        <w:t>:</w:t>
      </w:r>
    </w:p>
    <w:p w14:paraId="3D32B8B4" w14:textId="77777777" w:rsidR="00DD640E" w:rsidRPr="00F6656D" w:rsidRDefault="00DD640E" w:rsidP="000D152F">
      <w:pPr>
        <w:rPr>
          <w:rFonts w:asciiTheme="minorHAnsi" w:hAnsiTheme="minorHAnsi" w:cs="Calibri"/>
          <w:b/>
        </w:rPr>
      </w:pPr>
    </w:p>
    <w:p w14:paraId="0EDE3453" w14:textId="59156A43" w:rsidR="009F03EC" w:rsidRPr="004753CB" w:rsidRDefault="009F03EC" w:rsidP="009F03EC">
      <w:pPr>
        <w:spacing w:before="120" w:after="120"/>
        <w:rPr>
          <w:rFonts w:asciiTheme="minorHAnsi" w:hAnsiTheme="minorHAnsi" w:cs="Calibri"/>
        </w:rPr>
      </w:pPr>
      <w:r w:rsidRPr="009F03EC">
        <w:rPr>
          <w:rFonts w:asciiTheme="minorHAnsi" w:hAnsiTheme="minorHAnsi" w:cs="Calibri"/>
          <w:b/>
          <w:bCs/>
          <w:i/>
          <w:iCs/>
        </w:rPr>
        <w:t>Onkologiskvård</w:t>
      </w:r>
      <w:r>
        <w:rPr>
          <w:rFonts w:asciiTheme="minorHAnsi" w:hAnsiTheme="minorHAnsi" w:cs="Calibri"/>
        </w:rPr>
        <w:t xml:space="preserve"> (ONK): </w:t>
      </w:r>
    </w:p>
    <w:p w14:paraId="265F0111" w14:textId="259A650F" w:rsidR="004A3A2D" w:rsidRPr="00F6656D" w:rsidRDefault="00DF0AAF" w:rsidP="00352F48">
      <w:pPr>
        <w:tabs>
          <w:tab w:val="center" w:pos="4536"/>
        </w:tabs>
        <w:spacing w:before="120" w:after="120"/>
        <w:rPr>
          <w:rFonts w:asciiTheme="minorHAnsi" w:hAnsiTheme="minorHAnsi" w:cs="Calibri"/>
        </w:rPr>
      </w:pPr>
      <w:r w:rsidRPr="009F03EC">
        <w:rPr>
          <w:rFonts w:asciiTheme="minorHAnsi" w:hAnsiTheme="minorHAnsi" w:cs="Calibri"/>
          <w:b/>
          <w:bCs/>
          <w:i/>
          <w:iCs/>
        </w:rPr>
        <w:t>Kirurgiskvård</w:t>
      </w:r>
      <w:r w:rsidRPr="00FD0EA8">
        <w:rPr>
          <w:rFonts w:asciiTheme="minorHAnsi" w:hAnsiTheme="minorHAnsi" w:cs="Calibri"/>
        </w:rPr>
        <w:t xml:space="preserve"> (KIR): </w:t>
      </w:r>
    </w:p>
    <w:p w14:paraId="5BC1858E" w14:textId="2F23A653" w:rsidR="0030142D" w:rsidRDefault="005A59E7" w:rsidP="00352F48">
      <w:pPr>
        <w:spacing w:before="120" w:after="120"/>
        <w:rPr>
          <w:rFonts w:asciiTheme="minorHAnsi" w:hAnsiTheme="minorHAnsi" w:cs="Calibri"/>
        </w:rPr>
      </w:pPr>
      <w:r w:rsidRPr="009F03EC">
        <w:rPr>
          <w:rFonts w:asciiTheme="minorHAnsi" w:hAnsiTheme="minorHAnsi" w:cs="Calibri"/>
          <w:b/>
          <w:bCs/>
          <w:i/>
          <w:iCs/>
        </w:rPr>
        <w:t>Med</w:t>
      </w:r>
      <w:r w:rsidR="00C10BF3" w:rsidRPr="009F03EC">
        <w:rPr>
          <w:rFonts w:asciiTheme="minorHAnsi" w:hAnsiTheme="minorHAnsi" w:cs="Calibri"/>
          <w:b/>
          <w:bCs/>
          <w:i/>
          <w:iCs/>
        </w:rPr>
        <w:t>icin</w:t>
      </w:r>
      <w:r w:rsidR="000A0AE5" w:rsidRPr="009F03EC">
        <w:rPr>
          <w:rFonts w:asciiTheme="minorHAnsi" w:hAnsiTheme="minorHAnsi" w:cs="Calibri"/>
          <w:b/>
          <w:bCs/>
          <w:i/>
          <w:iCs/>
        </w:rPr>
        <w:t>sk</w:t>
      </w:r>
      <w:r w:rsidR="000A17CB" w:rsidRPr="009F03EC">
        <w:rPr>
          <w:rFonts w:asciiTheme="minorHAnsi" w:hAnsiTheme="minorHAnsi" w:cs="Calibri"/>
          <w:b/>
          <w:bCs/>
          <w:i/>
          <w:iCs/>
        </w:rPr>
        <w:t>vård</w:t>
      </w:r>
      <w:r w:rsidR="0030142D" w:rsidRPr="004753CB">
        <w:rPr>
          <w:rFonts w:asciiTheme="minorHAnsi" w:hAnsiTheme="minorHAnsi" w:cs="Calibri"/>
        </w:rPr>
        <w:t xml:space="preserve"> (</w:t>
      </w:r>
      <w:r w:rsidR="00C10BF3">
        <w:rPr>
          <w:rFonts w:asciiTheme="minorHAnsi" w:hAnsiTheme="minorHAnsi" w:cs="Calibri"/>
        </w:rPr>
        <w:t>MED</w:t>
      </w:r>
      <w:r w:rsidR="0030142D" w:rsidRPr="004753CB">
        <w:rPr>
          <w:rFonts w:asciiTheme="minorHAnsi" w:hAnsiTheme="minorHAnsi" w:cs="Calibri"/>
        </w:rPr>
        <w:t xml:space="preserve">): </w:t>
      </w:r>
    </w:p>
    <w:p w14:paraId="2C71B26F" w14:textId="3D01F343" w:rsidR="0030142D" w:rsidRPr="00F6656D" w:rsidRDefault="0030142D" w:rsidP="0030142D">
      <w:pPr>
        <w:rPr>
          <w:rFonts w:asciiTheme="minorHAnsi" w:hAnsiTheme="minorHAnsi" w:cs="Calibri"/>
        </w:rPr>
      </w:pPr>
    </w:p>
    <w:p w14:paraId="20D72471" w14:textId="029448B3" w:rsidR="0030142D" w:rsidRPr="00F6656D" w:rsidRDefault="0030142D" w:rsidP="0030142D">
      <w:pPr>
        <w:rPr>
          <w:rFonts w:asciiTheme="minorHAnsi" w:hAnsiTheme="minorHAnsi" w:cs="Calibri"/>
          <w:b/>
        </w:rPr>
      </w:pPr>
      <w:r w:rsidRPr="00F6656D">
        <w:rPr>
          <w:rFonts w:asciiTheme="minorHAnsi" w:hAnsiTheme="minorHAnsi" w:cs="Calibri"/>
          <w:b/>
        </w:rPr>
        <w:t>S</w:t>
      </w:r>
      <w:r w:rsidR="0088125A">
        <w:rPr>
          <w:rFonts w:asciiTheme="minorHAnsi" w:hAnsiTheme="minorHAnsi" w:cs="Calibri"/>
          <w:b/>
        </w:rPr>
        <w:t>L</w:t>
      </w:r>
      <w:r w:rsidRPr="00F6656D">
        <w:rPr>
          <w:rFonts w:asciiTheme="minorHAnsi" w:hAnsiTheme="minorHAnsi" w:cs="Calibri"/>
          <w:b/>
        </w:rPr>
        <w:t xml:space="preserve">: </w:t>
      </w:r>
      <w:r w:rsidR="00E869F1">
        <w:rPr>
          <w:rFonts w:asciiTheme="minorHAnsi" w:hAnsiTheme="minorHAnsi" w:cstheme="minorBidi"/>
        </w:rPr>
        <w:t>Specialistansvarig</w:t>
      </w:r>
      <w:r w:rsidR="0088125A" w:rsidRPr="00057DB5">
        <w:rPr>
          <w:rFonts w:asciiTheme="minorHAnsi" w:hAnsiTheme="minorHAnsi" w:cstheme="minorBidi"/>
        </w:rPr>
        <w:t xml:space="preserve"> lärare</w:t>
      </w:r>
    </w:p>
    <w:p w14:paraId="568678A6" w14:textId="77777777" w:rsidR="005E6974" w:rsidRPr="00F6656D" w:rsidRDefault="005E6974" w:rsidP="000D152F">
      <w:pPr>
        <w:rPr>
          <w:rFonts w:asciiTheme="minorHAnsi" w:hAnsiTheme="minorHAnsi" w:cs="Calibri"/>
        </w:rPr>
      </w:pPr>
    </w:p>
    <w:p w14:paraId="7FCF5DAE" w14:textId="77777777" w:rsidR="00FB74AB" w:rsidRDefault="00FB74AB" w:rsidP="000A4A68">
      <w:pPr>
        <w:pStyle w:val="Heading1"/>
        <w:tabs>
          <w:tab w:val="left" w:pos="1304"/>
          <w:tab w:val="left" w:pos="1701"/>
        </w:tabs>
        <w:ind w:right="-142"/>
        <w:rPr>
          <w:rFonts w:asciiTheme="minorHAnsi" w:hAnsiTheme="minorHAnsi"/>
          <w:b w:val="0"/>
          <w:sz w:val="22"/>
          <w:szCs w:val="22"/>
        </w:rPr>
      </w:pPr>
    </w:p>
    <w:p w14:paraId="5896CA19" w14:textId="77777777" w:rsidR="00DF0AAF" w:rsidRPr="00DF0AAF" w:rsidRDefault="00DF0AAF" w:rsidP="00DF0AAF"/>
    <w:p w14:paraId="5149D332" w14:textId="77777777" w:rsidR="000A4A68" w:rsidRPr="00F6656D" w:rsidRDefault="000A4A68" w:rsidP="000A4A68">
      <w:pPr>
        <w:tabs>
          <w:tab w:val="left" w:pos="1304"/>
          <w:tab w:val="left" w:pos="1701"/>
        </w:tabs>
        <w:ind w:left="360" w:right="-142"/>
        <w:rPr>
          <w:rFonts w:asciiTheme="minorHAnsi" w:hAnsiTheme="minorHAnsi"/>
          <w:sz w:val="22"/>
          <w:szCs w:val="22"/>
        </w:rPr>
      </w:pPr>
    </w:p>
    <w:p w14:paraId="18381017" w14:textId="77777777" w:rsidR="000D152F" w:rsidRPr="00F6656D" w:rsidRDefault="000D152F" w:rsidP="000A4A68">
      <w:pPr>
        <w:tabs>
          <w:tab w:val="left" w:pos="1304"/>
          <w:tab w:val="left" w:pos="1701"/>
        </w:tabs>
        <w:ind w:left="360" w:right="-142"/>
        <w:rPr>
          <w:rFonts w:asciiTheme="minorHAnsi" w:hAnsiTheme="minorHAnsi"/>
          <w:sz w:val="22"/>
          <w:szCs w:val="22"/>
        </w:rPr>
      </w:pPr>
    </w:p>
    <w:p w14:paraId="39CDFD8D" w14:textId="77777777" w:rsidR="000D152F" w:rsidRDefault="000D152F" w:rsidP="000A4A68">
      <w:pPr>
        <w:tabs>
          <w:tab w:val="left" w:pos="1304"/>
          <w:tab w:val="left" w:pos="1701"/>
        </w:tabs>
        <w:ind w:left="360" w:right="-142"/>
        <w:rPr>
          <w:rFonts w:asciiTheme="minorHAnsi" w:hAnsiTheme="minorHAnsi"/>
          <w:sz w:val="22"/>
          <w:szCs w:val="22"/>
        </w:rPr>
      </w:pPr>
    </w:p>
    <w:p w14:paraId="27C50E74" w14:textId="77777777" w:rsidR="00513DEF" w:rsidRPr="00F6656D" w:rsidRDefault="00513DEF" w:rsidP="000A4A68">
      <w:pPr>
        <w:tabs>
          <w:tab w:val="left" w:pos="1304"/>
          <w:tab w:val="left" w:pos="1701"/>
        </w:tabs>
        <w:ind w:left="360" w:right="-142"/>
        <w:rPr>
          <w:rFonts w:asciiTheme="minorHAnsi" w:hAnsiTheme="minorHAnsi"/>
          <w:sz w:val="22"/>
          <w:szCs w:val="22"/>
        </w:rPr>
      </w:pPr>
    </w:p>
    <w:p w14:paraId="2E84D0BB" w14:textId="77777777" w:rsidR="000D152F" w:rsidRPr="00F6656D" w:rsidRDefault="000D152F" w:rsidP="000A4A68">
      <w:pPr>
        <w:tabs>
          <w:tab w:val="left" w:pos="1304"/>
          <w:tab w:val="left" w:pos="1701"/>
        </w:tabs>
        <w:ind w:left="360" w:right="-142"/>
        <w:rPr>
          <w:rFonts w:asciiTheme="minorHAnsi" w:hAnsiTheme="minorHAnsi"/>
          <w:sz w:val="22"/>
          <w:szCs w:val="22"/>
        </w:rPr>
      </w:pPr>
    </w:p>
    <w:p w14:paraId="38486CDA" w14:textId="77777777" w:rsidR="00680A76" w:rsidRPr="00F6656D" w:rsidRDefault="00680A76" w:rsidP="000A4A68">
      <w:pPr>
        <w:tabs>
          <w:tab w:val="left" w:pos="1304"/>
          <w:tab w:val="left" w:pos="1701"/>
        </w:tabs>
        <w:ind w:left="360" w:right="-142"/>
        <w:rPr>
          <w:rFonts w:asciiTheme="minorHAnsi" w:hAnsiTheme="minorHAnsi"/>
          <w:sz w:val="22"/>
          <w:szCs w:val="22"/>
        </w:rPr>
      </w:pPr>
    </w:p>
    <w:p w14:paraId="560F7523" w14:textId="5B4CFCF3" w:rsidR="000D152F" w:rsidRDefault="000D152F" w:rsidP="000A4A68">
      <w:pPr>
        <w:tabs>
          <w:tab w:val="left" w:pos="1304"/>
          <w:tab w:val="left" w:pos="1701"/>
        </w:tabs>
        <w:ind w:left="360" w:right="-142"/>
        <w:rPr>
          <w:rFonts w:asciiTheme="minorHAnsi" w:hAnsiTheme="minorHAnsi"/>
          <w:sz w:val="22"/>
          <w:szCs w:val="22"/>
        </w:rPr>
      </w:pPr>
    </w:p>
    <w:p w14:paraId="3390EC97" w14:textId="77777777" w:rsidR="00890642" w:rsidRPr="00F6656D" w:rsidRDefault="00890642" w:rsidP="000A4A68">
      <w:pPr>
        <w:tabs>
          <w:tab w:val="left" w:pos="1304"/>
          <w:tab w:val="left" w:pos="1701"/>
        </w:tabs>
        <w:ind w:left="360" w:right="-142"/>
        <w:rPr>
          <w:rFonts w:asciiTheme="minorHAnsi" w:hAnsiTheme="minorHAnsi"/>
          <w:sz w:val="22"/>
          <w:szCs w:val="22"/>
        </w:rPr>
      </w:pPr>
    </w:p>
    <w:tbl>
      <w:tblPr>
        <w:tblW w:w="8962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1021"/>
        <w:gridCol w:w="5245"/>
        <w:gridCol w:w="1704"/>
      </w:tblGrid>
      <w:tr w:rsidR="007B2B54" w:rsidRPr="00F6656D" w14:paraId="6C924900" w14:textId="77777777" w:rsidTr="00CB1CDF">
        <w:tc>
          <w:tcPr>
            <w:tcW w:w="992" w:type="dxa"/>
          </w:tcPr>
          <w:p w14:paraId="2A0DB5A7" w14:textId="77777777" w:rsidR="007B2B54" w:rsidRPr="00F6656D" w:rsidRDefault="007B2B54" w:rsidP="007B2B54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 w:rsidRPr="00F6656D">
              <w:rPr>
                <w:rFonts w:asciiTheme="minorHAnsi" w:hAnsiTheme="minorHAnsi"/>
                <w:b/>
                <w:sz w:val="22"/>
                <w:szCs w:val="22"/>
              </w:rPr>
              <w:t xml:space="preserve">Dag              </w:t>
            </w:r>
            <w:r w:rsidRPr="00F6656D">
              <w:rPr>
                <w:rFonts w:asciiTheme="minorHAnsi" w:hAnsiTheme="minorHAnsi"/>
                <w:sz w:val="22"/>
                <w:szCs w:val="22"/>
              </w:rPr>
              <w:t xml:space="preserve">                                                                                                       </w:t>
            </w:r>
          </w:p>
        </w:tc>
        <w:tc>
          <w:tcPr>
            <w:tcW w:w="1021" w:type="dxa"/>
          </w:tcPr>
          <w:p w14:paraId="6AFE9DC2" w14:textId="77777777" w:rsidR="007B2B54" w:rsidRPr="00F6656D" w:rsidRDefault="007B2B54" w:rsidP="007B2B54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 w:rsidRPr="00F6656D">
              <w:rPr>
                <w:rFonts w:asciiTheme="minorHAnsi" w:hAnsiTheme="minorHAnsi"/>
                <w:b/>
                <w:sz w:val="22"/>
                <w:szCs w:val="22"/>
              </w:rPr>
              <w:t>Tid</w:t>
            </w:r>
            <w:r w:rsidRPr="00F6656D">
              <w:rPr>
                <w:rFonts w:asciiTheme="minorHAnsi" w:hAnsiTheme="minorHAnsi"/>
                <w:sz w:val="22"/>
                <w:szCs w:val="22"/>
              </w:rPr>
              <w:t xml:space="preserve">          </w:t>
            </w:r>
          </w:p>
        </w:tc>
        <w:tc>
          <w:tcPr>
            <w:tcW w:w="5245" w:type="dxa"/>
          </w:tcPr>
          <w:p w14:paraId="44F7105D" w14:textId="77777777" w:rsidR="007B2B54" w:rsidRPr="00F6656D" w:rsidRDefault="007B2B54" w:rsidP="007B2B54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 w:rsidRPr="00F6656D">
              <w:rPr>
                <w:rFonts w:asciiTheme="minorHAnsi" w:hAnsiTheme="minorHAnsi"/>
                <w:b/>
                <w:sz w:val="22"/>
                <w:szCs w:val="22"/>
              </w:rPr>
              <w:t xml:space="preserve">                                                                                              </w:t>
            </w:r>
          </w:p>
        </w:tc>
        <w:tc>
          <w:tcPr>
            <w:tcW w:w="1704" w:type="dxa"/>
          </w:tcPr>
          <w:p w14:paraId="553BA769" w14:textId="2688DE5B" w:rsidR="007B2B54" w:rsidRPr="00F6656D" w:rsidRDefault="007B2B54" w:rsidP="007B2B54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754A92" w:rsidRPr="00F6656D" w14:paraId="0E15E11D" w14:textId="77777777" w:rsidTr="006B5D8C">
        <w:tc>
          <w:tcPr>
            <w:tcW w:w="8962" w:type="dxa"/>
            <w:gridSpan w:val="4"/>
          </w:tcPr>
          <w:p w14:paraId="43076762" w14:textId="58D65252" w:rsidR="00212EE6" w:rsidRPr="00F6656D" w:rsidRDefault="00754A92" w:rsidP="006C713A">
            <w:pPr>
              <w:tabs>
                <w:tab w:val="left" w:pos="1304"/>
                <w:tab w:val="left" w:pos="1701"/>
              </w:tabs>
              <w:spacing w:before="120" w:after="120" w:line="360" w:lineRule="auto"/>
              <w:ind w:right="-142"/>
              <w:jc w:val="center"/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 w:rsidRPr="00F6656D"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Vecka </w:t>
            </w:r>
            <w:r w:rsidR="00B066BB">
              <w:rPr>
                <w:rFonts w:asciiTheme="minorHAnsi" w:hAnsiTheme="minorHAnsi"/>
                <w:b/>
                <w:i/>
                <w:sz w:val="22"/>
                <w:szCs w:val="22"/>
              </w:rPr>
              <w:t>36–38</w:t>
            </w:r>
          </w:p>
        </w:tc>
      </w:tr>
      <w:tr w:rsidR="00205067" w:rsidRPr="000E2ABC" w14:paraId="18B43B63" w14:textId="77777777" w:rsidTr="00CB1CDF">
        <w:tc>
          <w:tcPr>
            <w:tcW w:w="992" w:type="dxa"/>
          </w:tcPr>
          <w:p w14:paraId="31968763" w14:textId="77777777" w:rsidR="00484F2F" w:rsidRPr="00A35690" w:rsidRDefault="00484F2F" w:rsidP="00B22B80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015BF89C" w14:textId="3C841140" w:rsidR="00205067" w:rsidRPr="00B37C15" w:rsidRDefault="00205067" w:rsidP="00B22B80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 w:rsidRPr="00B37C15">
              <w:rPr>
                <w:rFonts w:asciiTheme="minorHAnsi" w:hAnsiTheme="minorHAnsi"/>
                <w:b/>
                <w:sz w:val="22"/>
                <w:szCs w:val="22"/>
              </w:rPr>
              <w:t>Måndag</w:t>
            </w:r>
          </w:p>
          <w:p w14:paraId="0CE12ECF" w14:textId="003290BA" w:rsidR="00205067" w:rsidRPr="00A35690" w:rsidRDefault="00256CDC" w:rsidP="00FB2144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3</w:t>
            </w:r>
            <w:r w:rsidR="001C1BFF" w:rsidRPr="00B37C15">
              <w:rPr>
                <w:rFonts w:asciiTheme="minorHAnsi" w:hAnsiTheme="minorHAnsi"/>
                <w:b/>
                <w:sz w:val="22"/>
                <w:szCs w:val="22"/>
              </w:rPr>
              <w:t>1</w:t>
            </w:r>
            <w:r w:rsidR="00FB2144" w:rsidRPr="00B37C15">
              <w:rPr>
                <w:rFonts w:asciiTheme="minorHAnsi" w:hAnsiTheme="minorHAnsi"/>
                <w:b/>
                <w:sz w:val="22"/>
                <w:szCs w:val="22"/>
              </w:rPr>
              <w:t>/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8</w:t>
            </w:r>
          </w:p>
        </w:tc>
        <w:tc>
          <w:tcPr>
            <w:tcW w:w="1021" w:type="dxa"/>
            <w:tcBorders>
              <w:bottom w:val="single" w:sz="4" w:space="0" w:color="auto"/>
            </w:tcBorders>
          </w:tcPr>
          <w:p w14:paraId="5FC0CF39" w14:textId="77777777" w:rsidR="007E0CFA" w:rsidRPr="00A35690" w:rsidRDefault="00205067" w:rsidP="002C0FAB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  <w:r w:rsidRPr="00A35690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  <w:p w14:paraId="45A25A1F" w14:textId="7107D582" w:rsidR="00C61653" w:rsidRPr="00A35690" w:rsidRDefault="00C61653" w:rsidP="002C0FAB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  <w:r w:rsidRPr="00A35690">
              <w:rPr>
                <w:rFonts w:asciiTheme="minorHAnsi" w:hAnsiTheme="minorHAnsi"/>
                <w:sz w:val="22"/>
                <w:szCs w:val="22"/>
              </w:rPr>
              <w:t>8.</w:t>
            </w:r>
            <w:r w:rsidR="00702A14">
              <w:rPr>
                <w:rFonts w:asciiTheme="minorHAnsi" w:hAnsiTheme="minorHAnsi"/>
                <w:sz w:val="22"/>
                <w:szCs w:val="22"/>
              </w:rPr>
              <w:t>3</w:t>
            </w:r>
            <w:r w:rsidRPr="00A35690">
              <w:rPr>
                <w:rFonts w:asciiTheme="minorHAnsi" w:hAnsiTheme="minorHAnsi"/>
                <w:sz w:val="22"/>
                <w:szCs w:val="22"/>
              </w:rPr>
              <w:t>0-12.</w:t>
            </w:r>
            <w:r w:rsidR="00D56112">
              <w:rPr>
                <w:rFonts w:asciiTheme="minorHAnsi" w:hAnsiTheme="minorHAnsi"/>
                <w:sz w:val="22"/>
                <w:szCs w:val="22"/>
              </w:rPr>
              <w:t>00</w:t>
            </w:r>
          </w:p>
          <w:p w14:paraId="364D99D8" w14:textId="77777777" w:rsidR="00C61653" w:rsidRPr="00A35690" w:rsidRDefault="00C61653" w:rsidP="002C0FAB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7B345550" w14:textId="77777777" w:rsidR="00C21EFC" w:rsidRDefault="00C21EFC" w:rsidP="002C0FAB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4F79963D" w14:textId="622331A4" w:rsidR="00205067" w:rsidRPr="00A35690" w:rsidRDefault="003F5182" w:rsidP="002C0FAB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  <w:r w:rsidRPr="00F0619B">
              <w:rPr>
                <w:rFonts w:asciiTheme="minorHAnsi" w:hAnsiTheme="minorHAnsi"/>
                <w:sz w:val="22"/>
                <w:szCs w:val="22"/>
              </w:rPr>
              <w:t>1</w:t>
            </w:r>
            <w:r w:rsidR="005D7AAC" w:rsidRPr="00F0619B">
              <w:rPr>
                <w:rFonts w:asciiTheme="minorHAnsi" w:hAnsiTheme="minorHAnsi"/>
                <w:sz w:val="22"/>
                <w:szCs w:val="22"/>
              </w:rPr>
              <w:t>3</w:t>
            </w:r>
            <w:r w:rsidR="00205067" w:rsidRPr="00F0619B">
              <w:rPr>
                <w:rFonts w:asciiTheme="minorHAnsi" w:hAnsiTheme="minorHAnsi"/>
                <w:sz w:val="22"/>
                <w:szCs w:val="22"/>
              </w:rPr>
              <w:t>.</w:t>
            </w:r>
            <w:r w:rsidR="008975C5" w:rsidRPr="00F0619B">
              <w:rPr>
                <w:rFonts w:asciiTheme="minorHAnsi" w:hAnsiTheme="minorHAnsi"/>
                <w:sz w:val="22"/>
                <w:szCs w:val="22"/>
              </w:rPr>
              <w:t>0</w:t>
            </w:r>
            <w:r w:rsidR="00205067" w:rsidRPr="00F0619B">
              <w:rPr>
                <w:rFonts w:asciiTheme="minorHAnsi" w:hAnsiTheme="minorHAnsi"/>
                <w:sz w:val="22"/>
                <w:szCs w:val="22"/>
              </w:rPr>
              <w:t>0-1</w:t>
            </w:r>
            <w:r w:rsidRPr="00F0619B">
              <w:rPr>
                <w:rFonts w:asciiTheme="minorHAnsi" w:hAnsiTheme="minorHAnsi"/>
                <w:sz w:val="22"/>
                <w:szCs w:val="22"/>
              </w:rPr>
              <w:t>5</w:t>
            </w:r>
            <w:r w:rsidR="00205067" w:rsidRPr="00F0619B">
              <w:rPr>
                <w:rFonts w:asciiTheme="minorHAnsi" w:hAnsiTheme="minorHAnsi"/>
                <w:sz w:val="22"/>
                <w:szCs w:val="22"/>
              </w:rPr>
              <w:t>.</w:t>
            </w:r>
            <w:r w:rsidR="005D7AAC" w:rsidRPr="00F0619B">
              <w:rPr>
                <w:rFonts w:asciiTheme="minorHAnsi" w:hAnsiTheme="minorHAnsi"/>
                <w:sz w:val="22"/>
                <w:szCs w:val="22"/>
              </w:rPr>
              <w:t>0</w:t>
            </w:r>
            <w:r w:rsidR="00205067" w:rsidRPr="00F0619B">
              <w:rPr>
                <w:rFonts w:asciiTheme="minorHAnsi" w:hAnsiTheme="minorHAnsi"/>
                <w:sz w:val="22"/>
                <w:szCs w:val="22"/>
              </w:rPr>
              <w:t>0</w:t>
            </w:r>
          </w:p>
          <w:p w14:paraId="0685836C" w14:textId="77777777" w:rsidR="00205067" w:rsidRPr="00A35690" w:rsidRDefault="00205067" w:rsidP="002C0FAB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4B0F70DE" w14:textId="77777777" w:rsidR="00205067" w:rsidRPr="00A35690" w:rsidRDefault="00205067" w:rsidP="002C0FAB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39900566" w14:textId="544FCE25" w:rsidR="00583856" w:rsidRPr="00A35690" w:rsidRDefault="00583856" w:rsidP="002C0FAB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5245" w:type="dxa"/>
            <w:tcBorders>
              <w:bottom w:val="single" w:sz="4" w:space="0" w:color="auto"/>
            </w:tcBorders>
          </w:tcPr>
          <w:p w14:paraId="451BF529" w14:textId="77777777" w:rsidR="006403DB" w:rsidRPr="00F069F3" w:rsidRDefault="006403DB" w:rsidP="002C0FAB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078DB326" w14:textId="77777777" w:rsidR="00C61653" w:rsidRPr="001847AC" w:rsidRDefault="00C61653" w:rsidP="00C61653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igital p</w:t>
            </w:r>
            <w:r w:rsidRPr="001847A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ogramgemensam dag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(</w:t>
            </w:r>
            <w:r w:rsidRPr="00C61653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ej del i kursen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)</w:t>
            </w:r>
          </w:p>
          <w:p w14:paraId="4638004A" w14:textId="7B8C1FD8" w:rsidR="00C61653" w:rsidRPr="002F41E9" w:rsidRDefault="00C61653" w:rsidP="0068285C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sz w:val="22"/>
                <w:szCs w:val="22"/>
              </w:rPr>
            </w:pPr>
            <w:r w:rsidRPr="002F41E9">
              <w:rPr>
                <w:rFonts w:asciiTheme="minorHAnsi" w:hAnsiTheme="minorHAnsi" w:cstheme="minorHAnsi"/>
                <w:sz w:val="22"/>
                <w:szCs w:val="22"/>
              </w:rPr>
              <w:t>Kontaktperson</w:t>
            </w:r>
            <w:r w:rsidR="00533CD7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  <w:p w14:paraId="3A1AA432" w14:textId="77777777" w:rsidR="00C61653" w:rsidRDefault="00C61653" w:rsidP="002C0FAB">
            <w:pPr>
              <w:rPr>
                <w:rFonts w:asciiTheme="minorHAnsi" w:hAnsiTheme="minorHAnsi" w:cs="Calibri"/>
                <w:b/>
                <w:bCs/>
                <w:sz w:val="22"/>
                <w:szCs w:val="22"/>
              </w:rPr>
            </w:pPr>
          </w:p>
          <w:p w14:paraId="6AEE349B" w14:textId="77777777" w:rsidR="0022779B" w:rsidRDefault="0022779B" w:rsidP="002C0FAB">
            <w:pPr>
              <w:rPr>
                <w:rFonts w:asciiTheme="minorHAnsi" w:hAnsiTheme="minorHAnsi" w:cs="Calibri"/>
                <w:b/>
                <w:bCs/>
                <w:sz w:val="22"/>
                <w:szCs w:val="22"/>
              </w:rPr>
            </w:pPr>
          </w:p>
          <w:p w14:paraId="5BDD0228" w14:textId="36580CC2" w:rsidR="006169C2" w:rsidRDefault="009F6D9A" w:rsidP="002C0FAB">
            <w:pPr>
              <w:rPr>
                <w:rFonts w:asciiTheme="minorHAnsi" w:hAnsiTheme="minorHAnsi" w:cs="Calibr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="Calibri"/>
                <w:b/>
                <w:bCs/>
                <w:sz w:val="22"/>
                <w:szCs w:val="22"/>
              </w:rPr>
              <w:t>Kursintroduktion och första träff med lärarlag inom specialistinriktning</w:t>
            </w:r>
          </w:p>
          <w:p w14:paraId="183E0516" w14:textId="77777777" w:rsidR="007B668A" w:rsidRDefault="007B668A" w:rsidP="002C0FAB">
            <w:pPr>
              <w:rPr>
                <w:rFonts w:asciiTheme="minorHAnsi" w:hAnsiTheme="minorHAnsi" w:cs="Calibri"/>
                <w:b/>
                <w:bCs/>
                <w:sz w:val="22"/>
                <w:szCs w:val="22"/>
              </w:rPr>
            </w:pPr>
          </w:p>
          <w:p w14:paraId="688712E6" w14:textId="23FB9D3A" w:rsidR="00AF4E68" w:rsidRPr="00AF4E68" w:rsidRDefault="005005F6" w:rsidP="00AF4E68">
            <w:pPr>
              <w:tabs>
                <w:tab w:val="left" w:pos="1701"/>
              </w:tabs>
              <w:ind w:right="-142"/>
              <w:rPr>
                <w:rFonts w:asciiTheme="minorHAnsi" w:hAnsiTheme="minorHAnsi" w:cstheme="minorHAnsi"/>
                <w:sz w:val="22"/>
                <w:szCs w:val="22"/>
              </w:rPr>
            </w:pPr>
            <w:r w:rsidRPr="00942B7F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Kirurgiskvård</w:t>
            </w:r>
            <w:r w:rsidRPr="00DD683F">
              <w:rPr>
                <w:rFonts w:asciiTheme="minorHAnsi" w:hAnsiTheme="minorHAnsi" w:cstheme="minorHAnsi"/>
                <w:sz w:val="22"/>
                <w:szCs w:val="22"/>
              </w:rPr>
              <w:t xml:space="preserve"> Zoom: </w:t>
            </w:r>
          </w:p>
          <w:p w14:paraId="42307EAD" w14:textId="77777777" w:rsidR="005005F6" w:rsidRDefault="005005F6" w:rsidP="005005F6">
            <w:pPr>
              <w:tabs>
                <w:tab w:val="left" w:pos="1701"/>
              </w:tabs>
              <w:ind w:right="-142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80CB8B9" w14:textId="06CB72B8" w:rsidR="00E85936" w:rsidRPr="00E85936" w:rsidRDefault="00DD683F" w:rsidP="00E85936">
            <w:pPr>
              <w:tabs>
                <w:tab w:val="left" w:pos="1701"/>
              </w:tabs>
              <w:ind w:right="-142"/>
              <w:rPr>
                <w:rFonts w:asciiTheme="minorHAnsi" w:hAnsiTheme="minorHAnsi" w:cstheme="minorHAnsi"/>
                <w:sz w:val="22"/>
                <w:szCs w:val="22"/>
              </w:rPr>
            </w:pPr>
            <w:r w:rsidRPr="00E85936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 xml:space="preserve">Medicinskvård </w:t>
            </w:r>
            <w:r w:rsidR="0014538D" w:rsidRPr="00DD683F">
              <w:rPr>
                <w:rFonts w:asciiTheme="minorHAnsi" w:hAnsiTheme="minorHAnsi" w:cstheme="minorHAnsi"/>
                <w:sz w:val="22"/>
                <w:szCs w:val="22"/>
              </w:rPr>
              <w:t>Zoom:</w:t>
            </w:r>
            <w:r w:rsidR="00E8593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4E7EB401" w14:textId="77777777" w:rsidR="00256CDC" w:rsidRDefault="00256CDC" w:rsidP="007B668A">
            <w:pPr>
              <w:tabs>
                <w:tab w:val="left" w:pos="1701"/>
              </w:tabs>
              <w:ind w:right="-142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3D11FB2" w14:textId="45FCBC9C" w:rsidR="00256CDC" w:rsidRDefault="00256CDC" w:rsidP="00256CDC">
            <w:pPr>
              <w:tabs>
                <w:tab w:val="left" w:pos="1701"/>
              </w:tabs>
              <w:ind w:right="-142"/>
            </w:pPr>
            <w:r w:rsidRPr="00A91EB0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Onkologiskvård</w:t>
            </w:r>
            <w:r w:rsidRPr="00DD683F">
              <w:rPr>
                <w:rFonts w:asciiTheme="minorHAnsi" w:hAnsiTheme="minorHAnsi" w:cstheme="minorHAnsi"/>
                <w:sz w:val="22"/>
                <w:szCs w:val="22"/>
              </w:rPr>
              <w:t xml:space="preserve"> Zoom: </w:t>
            </w:r>
          </w:p>
          <w:p w14:paraId="614F8C95" w14:textId="77777777" w:rsidR="00256CDC" w:rsidRDefault="00256CDC" w:rsidP="007B668A">
            <w:pPr>
              <w:tabs>
                <w:tab w:val="left" w:pos="1701"/>
              </w:tabs>
              <w:ind w:right="-142"/>
            </w:pPr>
          </w:p>
          <w:p w14:paraId="62F4125A" w14:textId="569BC076" w:rsidR="00583856" w:rsidRPr="00A91EB0" w:rsidRDefault="007B668A" w:rsidP="00A91EB0">
            <w:pPr>
              <w:tabs>
                <w:tab w:val="left" w:pos="1701"/>
              </w:tabs>
              <w:ind w:right="-142"/>
              <w:rPr>
                <w:rFonts w:asciiTheme="minorHAnsi" w:hAnsiTheme="minorHAnsi" w:cs="Calibri"/>
                <w:b/>
                <w:bCs/>
                <w:sz w:val="22"/>
                <w:szCs w:val="22"/>
              </w:rPr>
            </w:pPr>
            <w:r w:rsidRPr="007C4C2E">
              <w:rPr>
                <w:rFonts w:asciiTheme="minorHAnsi" w:hAnsiTheme="minorHAnsi"/>
                <w:b/>
                <w:bCs/>
                <w:color w:val="C00000"/>
                <w:sz w:val="22"/>
                <w:szCs w:val="22"/>
              </w:rPr>
              <w:t xml:space="preserve">OBS! </w:t>
            </w:r>
            <w:r w:rsidRPr="000B2380">
              <w:rPr>
                <w:rFonts w:asciiTheme="minorHAnsi" w:hAnsiTheme="minorHAnsi"/>
                <w:b/>
                <w:bCs/>
                <w:color w:val="C00000"/>
                <w:sz w:val="22"/>
                <w:szCs w:val="22"/>
              </w:rPr>
              <w:t xml:space="preserve">Registrera dig </w:t>
            </w:r>
            <w:r w:rsidR="0080629A" w:rsidRPr="000B2380">
              <w:rPr>
                <w:rFonts w:asciiTheme="minorHAnsi" w:hAnsiTheme="minorHAnsi"/>
                <w:b/>
                <w:bCs/>
                <w:color w:val="C00000"/>
                <w:sz w:val="22"/>
                <w:szCs w:val="22"/>
              </w:rPr>
              <w:t>för grupparbete (art</w:t>
            </w:r>
            <w:r w:rsidR="004117E2" w:rsidRPr="000B2380">
              <w:rPr>
                <w:rFonts w:asciiTheme="minorHAnsi" w:hAnsiTheme="minorHAnsi"/>
                <w:b/>
                <w:bCs/>
                <w:color w:val="C00000"/>
                <w:sz w:val="22"/>
                <w:szCs w:val="22"/>
              </w:rPr>
              <w:t xml:space="preserve">ikelgranskning) </w:t>
            </w:r>
            <w:r w:rsidR="0080629A" w:rsidRPr="000B2380">
              <w:rPr>
                <w:rFonts w:asciiTheme="minorHAnsi" w:hAnsiTheme="minorHAnsi"/>
                <w:b/>
                <w:bCs/>
                <w:color w:val="C00000"/>
                <w:sz w:val="22"/>
                <w:szCs w:val="22"/>
              </w:rPr>
              <w:t>i Canvas</w:t>
            </w:r>
            <w:r w:rsidR="0080629A">
              <w:rPr>
                <w:rFonts w:asciiTheme="minorHAnsi" w:hAnsiTheme="minorHAnsi"/>
                <w:b/>
                <w:bCs/>
                <w:color w:val="C00000"/>
                <w:sz w:val="22"/>
                <w:szCs w:val="22"/>
              </w:rPr>
              <w:t xml:space="preserve"> </w:t>
            </w:r>
          </w:p>
        </w:tc>
        <w:tc>
          <w:tcPr>
            <w:tcW w:w="1704" w:type="dxa"/>
            <w:tcBorders>
              <w:bottom w:val="single" w:sz="4" w:space="0" w:color="auto"/>
            </w:tcBorders>
          </w:tcPr>
          <w:p w14:paraId="240C0546" w14:textId="77777777" w:rsidR="00205067" w:rsidRPr="007C4C2E" w:rsidRDefault="00205067" w:rsidP="002C0FAB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ED27937" w14:textId="77777777" w:rsidR="0022779B" w:rsidRDefault="0022779B" w:rsidP="0022779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IGITALT</w:t>
            </w:r>
          </w:p>
          <w:p w14:paraId="3B80E3E9" w14:textId="77777777" w:rsidR="0022779B" w:rsidRPr="00030166" w:rsidRDefault="0022779B" w:rsidP="0022779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e </w:t>
            </w:r>
            <w:r w:rsidRPr="00030166">
              <w:rPr>
                <w:rFonts w:asciiTheme="minorHAnsi" w:hAnsiTheme="minorHAnsi" w:cstheme="minorHAnsi"/>
                <w:sz w:val="22"/>
                <w:szCs w:val="22"/>
              </w:rPr>
              <w:t>Canvas för program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och zoomlänk </w:t>
            </w:r>
          </w:p>
          <w:p w14:paraId="5AB42C92" w14:textId="77777777" w:rsidR="0022779B" w:rsidRPr="00934DFF" w:rsidRDefault="0022779B" w:rsidP="0022779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0166">
              <w:rPr>
                <w:rFonts w:asciiTheme="minorHAnsi" w:hAnsiTheme="minorHAnsi" w:cstheme="minorHAnsi"/>
                <w:sz w:val="22"/>
                <w:szCs w:val="22"/>
              </w:rPr>
              <w:t xml:space="preserve">(Modul: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Över-gripande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kurs-information</w:t>
            </w:r>
            <w:r w:rsidRPr="00030166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6B16F0CE" w14:textId="77777777" w:rsidR="008C64B7" w:rsidRPr="00AD482B" w:rsidRDefault="008C64B7" w:rsidP="006403DB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14:paraId="07D4A234" w14:textId="035F5ACC" w:rsidR="00D20A24" w:rsidRPr="00AD482B" w:rsidRDefault="00D20A24" w:rsidP="00FC1EB1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F45ED7A" w14:textId="6D738041" w:rsidR="00C622AA" w:rsidRPr="000E2ABC" w:rsidRDefault="00C622AA" w:rsidP="003760EC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8216F" w:rsidRPr="00F6656D" w14:paraId="7B450AC4" w14:textId="77777777" w:rsidTr="00B51E04">
        <w:tc>
          <w:tcPr>
            <w:tcW w:w="992" w:type="dxa"/>
          </w:tcPr>
          <w:p w14:paraId="5617C64C" w14:textId="77777777" w:rsidR="0068216F" w:rsidRPr="000E2ABC" w:rsidRDefault="0068216F" w:rsidP="00B51E04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691F2707" w14:textId="77777777" w:rsidR="0068216F" w:rsidRPr="000E2ABC" w:rsidRDefault="0068216F" w:rsidP="00B51E04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7970" w:type="dxa"/>
            <w:gridSpan w:val="3"/>
          </w:tcPr>
          <w:p w14:paraId="6B291414" w14:textId="77777777" w:rsidR="0068216F" w:rsidRPr="000E2ABC" w:rsidRDefault="0068216F" w:rsidP="00B51E04">
            <w:pPr>
              <w:tabs>
                <w:tab w:val="left" w:pos="1304"/>
                <w:tab w:val="left" w:pos="1701"/>
              </w:tabs>
              <w:ind w:right="-142"/>
              <w:jc w:val="center"/>
              <w:rPr>
                <w:rFonts w:asciiTheme="minorHAnsi" w:hAnsiTheme="minorHAnsi"/>
                <w:b/>
                <w:smallCaps/>
                <w:sz w:val="22"/>
                <w:szCs w:val="22"/>
                <w:highlight w:val="yellow"/>
              </w:rPr>
            </w:pPr>
          </w:p>
          <w:p w14:paraId="21F4299F" w14:textId="3A602593" w:rsidR="0068216F" w:rsidRPr="00F6656D" w:rsidRDefault="0068216F" w:rsidP="00B51E04">
            <w:pPr>
              <w:tabs>
                <w:tab w:val="left" w:pos="1304"/>
                <w:tab w:val="left" w:pos="1701"/>
              </w:tabs>
              <w:ind w:right="-142"/>
              <w:jc w:val="center"/>
              <w:rPr>
                <w:rFonts w:asciiTheme="minorHAnsi" w:hAnsiTheme="minorHAnsi"/>
                <w:b/>
                <w:smallCaps/>
                <w:sz w:val="22"/>
                <w:szCs w:val="22"/>
                <w:highlight w:val="yellow"/>
              </w:rPr>
            </w:pPr>
            <w:r>
              <w:rPr>
                <w:rFonts w:asciiTheme="minorHAnsi" w:hAnsiTheme="minorHAnsi"/>
                <w:b/>
                <w:smallCaps/>
                <w:sz w:val="22"/>
                <w:szCs w:val="22"/>
                <w:highlight w:val="yellow"/>
              </w:rPr>
              <w:t>Börja a</w:t>
            </w:r>
            <w:r w:rsidRPr="00F6656D">
              <w:rPr>
                <w:rFonts w:asciiTheme="minorHAnsi" w:hAnsiTheme="minorHAnsi"/>
                <w:b/>
                <w:smallCaps/>
                <w:sz w:val="22"/>
                <w:szCs w:val="22"/>
                <w:highlight w:val="yellow"/>
              </w:rPr>
              <w:t>rbet</w:t>
            </w:r>
            <w:r>
              <w:rPr>
                <w:rFonts w:asciiTheme="minorHAnsi" w:hAnsiTheme="minorHAnsi"/>
                <w:b/>
                <w:smallCaps/>
                <w:sz w:val="22"/>
                <w:szCs w:val="22"/>
                <w:highlight w:val="yellow"/>
              </w:rPr>
              <w:t>e</w:t>
            </w:r>
            <w:r w:rsidRPr="00F6656D">
              <w:rPr>
                <w:rFonts w:asciiTheme="minorHAnsi" w:hAnsiTheme="minorHAnsi"/>
                <w:b/>
                <w:smallCaps/>
                <w:sz w:val="22"/>
                <w:szCs w:val="22"/>
                <w:highlight w:val="yellow"/>
              </w:rPr>
              <w:t xml:space="preserve"> med </w:t>
            </w:r>
            <w:r w:rsidR="004037A9">
              <w:rPr>
                <w:rFonts w:asciiTheme="minorHAnsi" w:hAnsiTheme="minorHAnsi"/>
                <w:b/>
                <w:smallCaps/>
                <w:sz w:val="22"/>
                <w:szCs w:val="22"/>
                <w:highlight w:val="yellow"/>
              </w:rPr>
              <w:t>Moment</w:t>
            </w:r>
            <w:r w:rsidRPr="00F6656D">
              <w:rPr>
                <w:rFonts w:asciiTheme="minorHAnsi" w:hAnsiTheme="minorHAnsi"/>
                <w:b/>
                <w:smallCaps/>
                <w:sz w:val="22"/>
                <w:szCs w:val="22"/>
                <w:highlight w:val="yellow"/>
              </w:rPr>
              <w:t xml:space="preserve"> 1: Artikelgranskning</w:t>
            </w:r>
          </w:p>
          <w:p w14:paraId="2EED7109" w14:textId="77777777" w:rsidR="0068216F" w:rsidRPr="00F6656D" w:rsidRDefault="0068216F" w:rsidP="00B51E04">
            <w:pPr>
              <w:tabs>
                <w:tab w:val="left" w:pos="1304"/>
                <w:tab w:val="left" w:pos="1701"/>
              </w:tabs>
              <w:ind w:right="-142"/>
              <w:jc w:val="center"/>
              <w:rPr>
                <w:rFonts w:asciiTheme="minorHAnsi" w:hAnsiTheme="minorHAnsi"/>
                <w:b/>
                <w:smallCaps/>
                <w:sz w:val="22"/>
                <w:szCs w:val="22"/>
              </w:rPr>
            </w:pPr>
            <w:r w:rsidRPr="00F6656D">
              <w:rPr>
                <w:rFonts w:asciiTheme="minorHAnsi" w:hAnsiTheme="minorHAnsi"/>
                <w:b/>
                <w:smallCaps/>
                <w:sz w:val="22"/>
                <w:szCs w:val="22"/>
                <w:highlight w:val="yellow"/>
              </w:rPr>
              <w:t>(Se instruktionerna i Canvas)</w:t>
            </w:r>
          </w:p>
          <w:p w14:paraId="6616298E" w14:textId="77777777" w:rsidR="0068216F" w:rsidRPr="00F6656D" w:rsidRDefault="0068216F" w:rsidP="00B51E04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mallCaps/>
                <w:sz w:val="22"/>
                <w:szCs w:val="22"/>
              </w:rPr>
            </w:pPr>
          </w:p>
        </w:tc>
      </w:tr>
      <w:tr w:rsidR="000F33D7" w:rsidRPr="00046625" w14:paraId="1E6C0A69" w14:textId="77777777" w:rsidTr="00CB1CDF">
        <w:tc>
          <w:tcPr>
            <w:tcW w:w="992" w:type="dxa"/>
          </w:tcPr>
          <w:p w14:paraId="028524E1" w14:textId="370EE5D5" w:rsidR="000F33D7" w:rsidRPr="00B37C15" w:rsidRDefault="00C05D64" w:rsidP="000F33D7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37C15">
              <w:rPr>
                <w:rFonts w:asciiTheme="minorHAnsi" w:hAnsiTheme="minorHAnsi" w:cstheme="minorHAnsi"/>
                <w:b/>
                <w:sz w:val="22"/>
                <w:szCs w:val="22"/>
              </w:rPr>
              <w:t>Ti</w:t>
            </w:r>
            <w:r w:rsidR="000F33D7" w:rsidRPr="00B37C15">
              <w:rPr>
                <w:rFonts w:asciiTheme="minorHAnsi" w:hAnsiTheme="minorHAnsi" w:cstheme="minorHAnsi"/>
                <w:b/>
                <w:sz w:val="22"/>
                <w:szCs w:val="22"/>
              </w:rPr>
              <w:t>sdag</w:t>
            </w:r>
          </w:p>
          <w:p w14:paraId="04DFE14C" w14:textId="6A75F6F8" w:rsidR="000F33D7" w:rsidRPr="002D0C53" w:rsidRDefault="00256CDC" w:rsidP="000F33D7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="000F33D7" w:rsidRPr="00B37C15">
              <w:rPr>
                <w:rFonts w:asciiTheme="minorHAnsi" w:hAnsiTheme="minorHAnsi" w:cstheme="minorHAnsi"/>
                <w:b/>
                <w:sz w:val="22"/>
                <w:szCs w:val="22"/>
              </w:rPr>
              <w:t>/</w:t>
            </w:r>
            <w:r w:rsidR="001C1BFF" w:rsidRPr="00B37C15">
              <w:rPr>
                <w:rFonts w:asciiTheme="minorHAnsi" w:hAnsiTheme="minorHAnsi" w:cstheme="minorHAnsi"/>
                <w:b/>
                <w:sz w:val="22"/>
                <w:szCs w:val="22"/>
              </w:rPr>
              <w:t>9</w:t>
            </w:r>
          </w:p>
        </w:tc>
        <w:tc>
          <w:tcPr>
            <w:tcW w:w="1021" w:type="dxa"/>
          </w:tcPr>
          <w:p w14:paraId="7E61D023" w14:textId="576CF578" w:rsidR="000F33D7" w:rsidRPr="002D0C53" w:rsidRDefault="000F33D7" w:rsidP="000F33D7">
            <w:pPr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</w:pPr>
            <w:r w:rsidRPr="002D0C53"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  <w:t>9.00-</w:t>
            </w:r>
            <w:r w:rsidR="00364356"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  <w:t>9.15</w:t>
            </w:r>
          </w:p>
          <w:p w14:paraId="097AD1FE" w14:textId="77777777" w:rsidR="000F33D7" w:rsidRPr="002D0C53" w:rsidRDefault="000F33D7" w:rsidP="000F33D7">
            <w:pPr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</w:pPr>
          </w:p>
          <w:p w14:paraId="47D6B9BE" w14:textId="7B9CBA1A" w:rsidR="000F33D7" w:rsidRPr="002D0C53" w:rsidRDefault="002E27CF" w:rsidP="000F33D7">
            <w:pPr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  <w:t>9</w:t>
            </w:r>
            <w:r w:rsidR="000F33D7" w:rsidRPr="002D0C53"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  <w:t>20</w:t>
            </w:r>
            <w:r w:rsidR="000F33D7" w:rsidRPr="002D0C53"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  <w:t>-1</w:t>
            </w:r>
            <w:r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  <w:t>0</w:t>
            </w:r>
            <w:r w:rsidR="000F33D7" w:rsidRPr="002D0C53"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  <w:t>20</w:t>
            </w:r>
          </w:p>
          <w:p w14:paraId="4B1AB08A" w14:textId="77777777" w:rsidR="003427E7" w:rsidRPr="002D0C53" w:rsidRDefault="003427E7" w:rsidP="000F33D7">
            <w:pPr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</w:pPr>
          </w:p>
          <w:p w14:paraId="1BD2E3BF" w14:textId="37E3BF86" w:rsidR="000F33D7" w:rsidRPr="002D0C53" w:rsidRDefault="000F33D7" w:rsidP="002D48CE">
            <w:pPr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</w:pPr>
            <w:r w:rsidRPr="002D0C53"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  <w:t>1</w:t>
            </w:r>
            <w:r w:rsidR="00E66371"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  <w:t>0.40</w:t>
            </w:r>
            <w:r w:rsidRPr="002D0C53"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  <w:t>-1</w:t>
            </w:r>
            <w:r w:rsidR="00E66371"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  <w:t>1</w:t>
            </w:r>
            <w:r w:rsidRPr="002D0C53"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  <w:t>.</w:t>
            </w:r>
            <w:r w:rsidR="00E66371"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  <w:t>40</w:t>
            </w:r>
          </w:p>
        </w:tc>
        <w:tc>
          <w:tcPr>
            <w:tcW w:w="5245" w:type="dxa"/>
          </w:tcPr>
          <w:p w14:paraId="36862898" w14:textId="77777777" w:rsidR="00364356" w:rsidRPr="008D513E" w:rsidRDefault="00364356" w:rsidP="00364356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</w:pPr>
            <w:r w:rsidRPr="008D513E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  <w:t>Välkommen från kursexaminator</w:t>
            </w:r>
          </w:p>
          <w:p w14:paraId="53D0290F" w14:textId="77777777" w:rsidR="00364356" w:rsidRPr="008D513E" w:rsidRDefault="00364356" w:rsidP="00364356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8D513E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Lars E Eriksson</w:t>
            </w:r>
          </w:p>
          <w:p w14:paraId="78B165C7" w14:textId="77777777" w:rsidR="00364356" w:rsidRPr="008D513E" w:rsidRDefault="00364356" w:rsidP="000F33D7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  <w:p w14:paraId="722C7B79" w14:textId="5F2DBCD0" w:rsidR="000F33D7" w:rsidRPr="008D513E" w:rsidRDefault="000F33D7" w:rsidP="000F33D7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8D513E">
              <w:rPr>
                <w:rFonts w:asciiTheme="minorHAnsi" w:hAnsiTheme="minorHAnsi" w:cs="Arial"/>
                <w:b/>
                <w:sz w:val="22"/>
                <w:szCs w:val="22"/>
              </w:rPr>
              <w:t xml:space="preserve">Omvårdnadsämnets betydelse i specialistutbildningarna </w:t>
            </w:r>
          </w:p>
          <w:p w14:paraId="2F89C253" w14:textId="77777777" w:rsidR="000F33D7" w:rsidRPr="008D513E" w:rsidRDefault="000F33D7" w:rsidP="003B3057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8D513E">
              <w:rPr>
                <w:rFonts w:asciiTheme="minorHAnsi" w:hAnsiTheme="minorHAnsi"/>
                <w:sz w:val="22"/>
                <w:szCs w:val="22"/>
              </w:rPr>
              <w:t xml:space="preserve">Föreläsare: </w:t>
            </w:r>
            <w:r w:rsidRPr="008D513E"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Professor Ann Langius-Eklöf </w:t>
            </w:r>
          </w:p>
          <w:p w14:paraId="4A03CA4A" w14:textId="77777777" w:rsidR="003B3057" w:rsidRPr="008D513E" w:rsidRDefault="003B3057" w:rsidP="003B3057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  <w:p w14:paraId="11A822F6" w14:textId="77777777" w:rsidR="007E1448" w:rsidRPr="008D513E" w:rsidRDefault="007E1448" w:rsidP="007E144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 w:rsidRPr="008D513E">
              <w:rPr>
                <w:rFonts w:asciiTheme="minorHAnsi" w:hAnsiTheme="minorHAnsi"/>
                <w:b/>
                <w:sz w:val="22"/>
                <w:szCs w:val="22"/>
              </w:rPr>
              <w:t>Evidensbasering och litteraturstudier</w:t>
            </w:r>
          </w:p>
          <w:p w14:paraId="0477E6A4" w14:textId="2195DA7F" w:rsidR="005911EE" w:rsidRPr="00BA0F0C" w:rsidRDefault="007E1448" w:rsidP="00364356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 w:rsidRPr="008D513E">
              <w:rPr>
                <w:rFonts w:asciiTheme="minorHAnsi" w:hAnsiTheme="minorHAnsi" w:cstheme="minorHAnsi"/>
                <w:sz w:val="22"/>
                <w:szCs w:val="22"/>
              </w:rPr>
              <w:t>Föreläsare: Ann-Christin von Vogelsang</w:t>
            </w:r>
            <w:r w:rsidRPr="008D513E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1704" w:type="dxa"/>
          </w:tcPr>
          <w:p w14:paraId="202CA092" w14:textId="77777777" w:rsidR="000F33D7" w:rsidRPr="007B51C2" w:rsidRDefault="000F33D7" w:rsidP="000F33D7">
            <w:pPr>
              <w:shd w:val="clear" w:color="auto" w:fill="FFFFFF"/>
              <w:rPr>
                <w:rFonts w:asciiTheme="minorHAnsi" w:hAnsiTheme="minorHAnsi" w:cstheme="minorHAnsi"/>
                <w:color w:val="232333"/>
                <w:sz w:val="22"/>
                <w:szCs w:val="22"/>
              </w:rPr>
            </w:pPr>
            <w:r w:rsidRPr="007B51C2">
              <w:rPr>
                <w:rFonts w:asciiTheme="minorHAnsi" w:hAnsiTheme="minorHAnsi" w:cstheme="minorHAnsi"/>
                <w:color w:val="232333"/>
                <w:sz w:val="22"/>
                <w:szCs w:val="22"/>
              </w:rPr>
              <w:t>DIGITALT</w:t>
            </w:r>
          </w:p>
          <w:p w14:paraId="2C14CAC6" w14:textId="2675258F" w:rsidR="00561ABB" w:rsidRPr="007B51C2" w:rsidRDefault="000F33D7" w:rsidP="000F33D7">
            <w:pPr>
              <w:shd w:val="clear" w:color="auto" w:fill="FFFFFF"/>
              <w:rPr>
                <w:rFonts w:asciiTheme="minorHAnsi" w:hAnsiTheme="minorHAnsi" w:cstheme="minorHAnsi"/>
                <w:color w:val="232333"/>
                <w:sz w:val="22"/>
                <w:szCs w:val="22"/>
              </w:rPr>
            </w:pPr>
            <w:r w:rsidRPr="007B51C2">
              <w:rPr>
                <w:rFonts w:asciiTheme="minorHAnsi" w:hAnsiTheme="minorHAnsi" w:cstheme="minorHAnsi"/>
                <w:color w:val="232333"/>
                <w:sz w:val="22"/>
                <w:szCs w:val="22"/>
              </w:rPr>
              <w:t xml:space="preserve">Länk till Zoom </w:t>
            </w:r>
            <w:proofErr w:type="spellStart"/>
            <w:r w:rsidRPr="007B51C2">
              <w:rPr>
                <w:rFonts w:asciiTheme="minorHAnsi" w:hAnsiTheme="minorHAnsi" w:cstheme="minorHAnsi"/>
                <w:color w:val="232333"/>
                <w:sz w:val="22"/>
                <w:szCs w:val="22"/>
              </w:rPr>
              <w:t>webinar</w:t>
            </w:r>
            <w:proofErr w:type="spellEnd"/>
            <w:r w:rsidRPr="007B51C2">
              <w:rPr>
                <w:rFonts w:asciiTheme="minorHAnsi" w:hAnsiTheme="minorHAnsi" w:cstheme="minorHAnsi"/>
                <w:color w:val="232333"/>
                <w:sz w:val="22"/>
                <w:szCs w:val="22"/>
              </w:rPr>
              <w:t xml:space="preserve">: </w:t>
            </w:r>
          </w:p>
          <w:p w14:paraId="4B0CD295" w14:textId="77777777" w:rsidR="000F33D7" w:rsidRDefault="000F33D7" w:rsidP="000F33D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51C2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r w:rsidRPr="00391AF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amma länk hela dagen</w:t>
            </w:r>
            <w:r w:rsidRPr="007B51C2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06D7C34D" w14:textId="329498C5" w:rsidR="000F33D7" w:rsidRPr="007B51C2" w:rsidRDefault="000F33D7" w:rsidP="000F33D7">
            <w:pPr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</w:pPr>
          </w:p>
        </w:tc>
      </w:tr>
      <w:tr w:rsidR="00D7001E" w:rsidRPr="00046625" w14:paraId="746A8EB8" w14:textId="77777777" w:rsidTr="00CB1CDF">
        <w:tc>
          <w:tcPr>
            <w:tcW w:w="992" w:type="dxa"/>
          </w:tcPr>
          <w:p w14:paraId="77BDA883" w14:textId="1044675B" w:rsidR="00D7001E" w:rsidRPr="00B37C15" w:rsidRDefault="002B6D46" w:rsidP="000F33D7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orsdag 3/9</w:t>
            </w:r>
          </w:p>
        </w:tc>
        <w:tc>
          <w:tcPr>
            <w:tcW w:w="1021" w:type="dxa"/>
          </w:tcPr>
          <w:p w14:paraId="03C70154" w14:textId="11B946CB" w:rsidR="00D7001E" w:rsidRDefault="00192EC5" w:rsidP="000F33D7">
            <w:pPr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  <w:t>9.</w:t>
            </w:r>
            <w:r w:rsidR="00907436"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  <w:t>0</w:t>
            </w:r>
            <w:r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  <w:t>0-</w:t>
            </w:r>
            <w:r w:rsidR="00907436"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  <w:t>9.50</w:t>
            </w:r>
          </w:p>
          <w:p w14:paraId="57B93E7C" w14:textId="77777777" w:rsidR="00192EC5" w:rsidRDefault="00192EC5" w:rsidP="000F33D7">
            <w:pPr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</w:pPr>
          </w:p>
          <w:p w14:paraId="07F139F0" w14:textId="77777777" w:rsidR="00192EC5" w:rsidRDefault="00192EC5" w:rsidP="000F33D7">
            <w:pPr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</w:pPr>
          </w:p>
          <w:p w14:paraId="094BF9A3" w14:textId="77777777" w:rsidR="00192EC5" w:rsidRDefault="00192EC5" w:rsidP="000F33D7">
            <w:pPr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  <w:t>10.</w:t>
            </w:r>
            <w:r w:rsidR="00907436"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  <w:t>05</w:t>
            </w:r>
            <w:r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  <w:t>-11.0</w:t>
            </w:r>
            <w:r w:rsidR="00907436"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  <w:t>5</w:t>
            </w:r>
          </w:p>
          <w:p w14:paraId="279CD96B" w14:textId="77777777" w:rsidR="00907436" w:rsidRDefault="00907436" w:rsidP="000F33D7">
            <w:pPr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</w:pPr>
          </w:p>
          <w:p w14:paraId="6A7C7B1E" w14:textId="77777777" w:rsidR="00907436" w:rsidRDefault="00907436" w:rsidP="000F33D7">
            <w:pPr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  <w:t>11.10-12.10</w:t>
            </w:r>
          </w:p>
          <w:p w14:paraId="4EE8C31A" w14:textId="77777777" w:rsidR="00CE6BC8" w:rsidRDefault="00CE6BC8" w:rsidP="000F33D7">
            <w:pPr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</w:pPr>
          </w:p>
          <w:p w14:paraId="41F6B375" w14:textId="727A7072" w:rsidR="00CE6BC8" w:rsidRPr="002D0C53" w:rsidRDefault="00CE6BC8" w:rsidP="000F33D7">
            <w:pPr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mallCaps/>
                <w:sz w:val="22"/>
                <w:szCs w:val="22"/>
              </w:rPr>
              <w:t>13.00-14.00</w:t>
            </w:r>
          </w:p>
        </w:tc>
        <w:tc>
          <w:tcPr>
            <w:tcW w:w="5245" w:type="dxa"/>
          </w:tcPr>
          <w:p w14:paraId="6F9CDE4F" w14:textId="77777777" w:rsidR="002B6D46" w:rsidRPr="00B2470C" w:rsidRDefault="002B6D46" w:rsidP="002B6D46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  <w:r w:rsidRPr="00B2470C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Components of study objective</w:t>
            </w:r>
          </w:p>
          <w:p w14:paraId="70097CC0" w14:textId="77777777" w:rsidR="002B6D46" w:rsidRPr="00B2470C" w:rsidRDefault="002B6D46" w:rsidP="002B6D46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proofErr w:type="spellStart"/>
            <w:r w:rsidRPr="00B2470C">
              <w:rPr>
                <w:rFonts w:asciiTheme="minorHAnsi" w:hAnsiTheme="minorHAnsi"/>
                <w:sz w:val="22"/>
                <w:szCs w:val="22"/>
                <w:lang w:val="en-GB"/>
              </w:rPr>
              <w:t>Föreläsare</w:t>
            </w:r>
            <w:proofErr w:type="spellEnd"/>
            <w:r w:rsidRPr="00B2470C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: </w:t>
            </w:r>
            <w:r w:rsidRPr="00B2470C">
              <w:rPr>
                <w:rFonts w:asciiTheme="minorHAnsi" w:hAnsiTheme="minorHAnsi"/>
                <w:bCs/>
                <w:sz w:val="22"/>
                <w:szCs w:val="22"/>
                <w:lang w:val="en-GB"/>
              </w:rPr>
              <w:t>Zarina Nahar Kabir (</w:t>
            </w:r>
            <w:proofErr w:type="spellStart"/>
            <w:r w:rsidRPr="00B2470C">
              <w:rPr>
                <w:rFonts w:asciiTheme="minorHAnsi" w:hAnsiTheme="minorHAnsi"/>
                <w:bCs/>
                <w:sz w:val="22"/>
                <w:szCs w:val="22"/>
                <w:lang w:val="en-GB"/>
              </w:rPr>
              <w:t>Obs</w:t>
            </w:r>
            <w:proofErr w:type="spellEnd"/>
            <w:r w:rsidRPr="00B2470C">
              <w:rPr>
                <w:rFonts w:asciiTheme="minorHAnsi" w:hAnsiTheme="minorHAnsi"/>
                <w:bCs/>
                <w:sz w:val="22"/>
                <w:szCs w:val="22"/>
                <w:lang w:val="en-GB"/>
              </w:rPr>
              <w:t xml:space="preserve">! </w:t>
            </w:r>
            <w:r w:rsidRPr="00B2470C">
              <w:rPr>
                <w:rFonts w:asciiTheme="minorHAnsi" w:hAnsiTheme="minorHAnsi"/>
                <w:bCs/>
                <w:sz w:val="22"/>
                <w:szCs w:val="22"/>
              </w:rPr>
              <w:t>Föreläsning sker på engelska)</w:t>
            </w:r>
          </w:p>
          <w:p w14:paraId="64B3247C" w14:textId="77777777" w:rsidR="00D7001E" w:rsidRPr="00E92A13" w:rsidRDefault="00D7001E" w:rsidP="000F33D7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="Arial"/>
                <w:b/>
                <w:sz w:val="22"/>
                <w:szCs w:val="22"/>
                <w:highlight w:val="cyan"/>
              </w:rPr>
            </w:pPr>
          </w:p>
          <w:p w14:paraId="335AB852" w14:textId="77777777" w:rsidR="002B6D46" w:rsidRPr="00027672" w:rsidRDefault="002B6D46" w:rsidP="002B6D46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 w:rsidRPr="00027672">
              <w:rPr>
                <w:rFonts w:asciiTheme="minorHAnsi" w:hAnsiTheme="minorHAnsi"/>
                <w:b/>
                <w:sz w:val="22"/>
                <w:szCs w:val="22"/>
              </w:rPr>
              <w:t xml:space="preserve">Kvantitativ forskningsdesign </w:t>
            </w:r>
          </w:p>
          <w:p w14:paraId="3A5DF0B0" w14:textId="77777777" w:rsidR="002B6D46" w:rsidRPr="00027672" w:rsidRDefault="002B6D46" w:rsidP="002B6D46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  <w:r w:rsidRPr="00027672">
              <w:rPr>
                <w:rFonts w:asciiTheme="minorHAnsi" w:hAnsiTheme="minorHAnsi"/>
                <w:sz w:val="22"/>
                <w:szCs w:val="22"/>
              </w:rPr>
              <w:t>Föreläsare: Anna Jervaeus</w:t>
            </w:r>
          </w:p>
          <w:p w14:paraId="713D5D5C" w14:textId="77777777" w:rsidR="00192EC5" w:rsidRPr="00E92A13" w:rsidRDefault="00192EC5" w:rsidP="002B6D46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cyan"/>
              </w:rPr>
            </w:pPr>
          </w:p>
          <w:p w14:paraId="16C96E18" w14:textId="77777777" w:rsidR="00CE6BC8" w:rsidRPr="00B448D7" w:rsidRDefault="00CE6BC8" w:rsidP="00CE6BC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 w:rsidRPr="00B448D7">
              <w:rPr>
                <w:rFonts w:asciiTheme="minorHAnsi" w:hAnsiTheme="minorHAnsi"/>
                <w:b/>
                <w:sz w:val="22"/>
                <w:szCs w:val="22"/>
              </w:rPr>
              <w:t xml:space="preserve">Reliabilitet och validitet i kvantitativ forskning </w:t>
            </w:r>
          </w:p>
          <w:p w14:paraId="6B469B04" w14:textId="77777777" w:rsidR="00BB0A57" w:rsidRDefault="00CE6BC8" w:rsidP="00D24E9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  <w:r w:rsidRPr="00B448D7">
              <w:rPr>
                <w:rFonts w:asciiTheme="minorHAnsi" w:hAnsiTheme="minorHAnsi"/>
                <w:sz w:val="22"/>
                <w:szCs w:val="22"/>
              </w:rPr>
              <w:t>Föreläsare: Kay Sundberg</w:t>
            </w:r>
            <w:r w:rsidRPr="00B84CAB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  <w:p w14:paraId="700DB06B" w14:textId="77777777" w:rsidR="00BB0A57" w:rsidRDefault="00BB0A57" w:rsidP="00D24E9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375BA7A9" w14:textId="0EB5D088" w:rsidR="00D24E98" w:rsidRPr="0014538D" w:rsidRDefault="00D24E98" w:rsidP="00D24E9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453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Kvalitativa ansatser inom forskning och </w:t>
            </w:r>
          </w:p>
          <w:p w14:paraId="523BC01B" w14:textId="77777777" w:rsidR="00D24E98" w:rsidRPr="0014538D" w:rsidRDefault="00D24E98" w:rsidP="00D24E9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453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valitetskriterier</w:t>
            </w:r>
          </w:p>
          <w:p w14:paraId="304F71BC" w14:textId="6F685947" w:rsidR="002B6D46" w:rsidRPr="00BB0A57" w:rsidRDefault="00D24E98" w:rsidP="000F33D7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</w:pPr>
            <w:r w:rsidRPr="0014538D">
              <w:rPr>
                <w:rFonts w:asciiTheme="minorHAnsi" w:hAnsiTheme="minorHAnsi" w:cstheme="minorHAnsi"/>
                <w:sz w:val="22"/>
                <w:szCs w:val="22"/>
              </w:rPr>
              <w:t>Föreläsare: Albertine Ranheim och Ann-Christin von Vogelsang</w:t>
            </w:r>
            <w:r w:rsidRPr="002D0C53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1704" w:type="dxa"/>
          </w:tcPr>
          <w:p w14:paraId="4D79A879" w14:textId="77777777" w:rsidR="002B6D46" w:rsidRPr="007B51C2" w:rsidRDefault="002B6D46" w:rsidP="002B6D46">
            <w:pPr>
              <w:shd w:val="clear" w:color="auto" w:fill="FFFFFF"/>
              <w:rPr>
                <w:rFonts w:asciiTheme="minorHAnsi" w:hAnsiTheme="minorHAnsi" w:cstheme="minorHAnsi"/>
                <w:color w:val="232333"/>
                <w:sz w:val="22"/>
                <w:szCs w:val="22"/>
              </w:rPr>
            </w:pPr>
            <w:r w:rsidRPr="007B51C2">
              <w:rPr>
                <w:rFonts w:asciiTheme="minorHAnsi" w:hAnsiTheme="minorHAnsi" w:cstheme="minorHAnsi"/>
                <w:color w:val="232333"/>
                <w:sz w:val="22"/>
                <w:szCs w:val="22"/>
              </w:rPr>
              <w:t>DIGITALT</w:t>
            </w:r>
          </w:p>
          <w:p w14:paraId="4F41073E" w14:textId="77777777" w:rsidR="002B6D46" w:rsidRDefault="002B6D46" w:rsidP="002B6D46">
            <w:pPr>
              <w:shd w:val="clear" w:color="auto" w:fill="FFFFFF"/>
              <w:rPr>
                <w:rFonts w:asciiTheme="minorHAnsi" w:hAnsiTheme="minorHAnsi" w:cstheme="minorHAnsi"/>
                <w:color w:val="232333"/>
                <w:sz w:val="22"/>
                <w:szCs w:val="22"/>
              </w:rPr>
            </w:pPr>
            <w:r w:rsidRPr="007B51C2">
              <w:rPr>
                <w:rFonts w:asciiTheme="minorHAnsi" w:hAnsiTheme="minorHAnsi" w:cstheme="minorHAnsi"/>
                <w:color w:val="232333"/>
                <w:sz w:val="22"/>
                <w:szCs w:val="22"/>
              </w:rPr>
              <w:t xml:space="preserve">Länk till Zoom </w:t>
            </w:r>
            <w:proofErr w:type="spellStart"/>
            <w:r w:rsidRPr="007B51C2">
              <w:rPr>
                <w:rFonts w:asciiTheme="minorHAnsi" w:hAnsiTheme="minorHAnsi" w:cstheme="minorHAnsi"/>
                <w:color w:val="232333"/>
                <w:sz w:val="22"/>
                <w:szCs w:val="22"/>
              </w:rPr>
              <w:t>webinar</w:t>
            </w:r>
            <w:proofErr w:type="spellEnd"/>
            <w:r w:rsidRPr="007B51C2">
              <w:rPr>
                <w:rFonts w:asciiTheme="minorHAnsi" w:hAnsiTheme="minorHAnsi" w:cstheme="minorHAnsi"/>
                <w:color w:val="232333"/>
                <w:sz w:val="22"/>
                <w:szCs w:val="22"/>
              </w:rPr>
              <w:t xml:space="preserve">: </w:t>
            </w:r>
          </w:p>
          <w:p w14:paraId="0CBFB4D6" w14:textId="77777777" w:rsidR="002B6D46" w:rsidRPr="007B51C2" w:rsidRDefault="002B6D46" w:rsidP="002B6D46">
            <w:pPr>
              <w:shd w:val="clear" w:color="auto" w:fill="FFFFFF"/>
              <w:rPr>
                <w:rFonts w:asciiTheme="minorHAnsi" w:hAnsiTheme="minorHAnsi" w:cstheme="minorHAnsi"/>
                <w:color w:val="232333"/>
                <w:sz w:val="22"/>
                <w:szCs w:val="22"/>
              </w:rPr>
            </w:pPr>
          </w:p>
          <w:p w14:paraId="7D1F68D8" w14:textId="77777777" w:rsidR="000063E6" w:rsidRPr="007B51C2" w:rsidRDefault="000063E6" w:rsidP="002B6D46">
            <w:pPr>
              <w:shd w:val="clear" w:color="auto" w:fill="FFFFFF"/>
              <w:rPr>
                <w:rFonts w:asciiTheme="minorHAnsi" w:hAnsiTheme="minorHAnsi" w:cstheme="minorHAnsi"/>
                <w:color w:val="232333"/>
                <w:sz w:val="22"/>
                <w:szCs w:val="22"/>
              </w:rPr>
            </w:pPr>
          </w:p>
          <w:p w14:paraId="764417E9" w14:textId="77777777" w:rsidR="002B6D46" w:rsidRPr="00391AF4" w:rsidRDefault="002B6D46" w:rsidP="002B6D46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391AF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samma länk hela dagen)</w:t>
            </w:r>
          </w:p>
          <w:p w14:paraId="72CB1827" w14:textId="77777777" w:rsidR="00D7001E" w:rsidRPr="007B51C2" w:rsidRDefault="00D7001E" w:rsidP="000F33D7">
            <w:pPr>
              <w:shd w:val="clear" w:color="auto" w:fill="FFFFFF"/>
              <w:rPr>
                <w:rFonts w:asciiTheme="minorHAnsi" w:hAnsiTheme="minorHAnsi" w:cstheme="minorHAnsi"/>
                <w:color w:val="232333"/>
                <w:sz w:val="22"/>
                <w:szCs w:val="22"/>
              </w:rPr>
            </w:pPr>
          </w:p>
        </w:tc>
      </w:tr>
      <w:tr w:rsidR="00AD6E2D" w:rsidRPr="00D33BE4" w14:paraId="6E95D5E3" w14:textId="77777777" w:rsidTr="00DD721C">
        <w:tc>
          <w:tcPr>
            <w:tcW w:w="992" w:type="dxa"/>
          </w:tcPr>
          <w:p w14:paraId="50D9186C" w14:textId="77777777" w:rsidR="00AD6E2D" w:rsidRDefault="00AD6E2D" w:rsidP="00FB097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718624AD" w14:textId="77777777" w:rsidR="00007F25" w:rsidRDefault="00007F25" w:rsidP="00FB097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338AC87E" w14:textId="031C58C5" w:rsidR="00AD6E2D" w:rsidRDefault="00AD6E2D" w:rsidP="00FB097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 w:rsidRPr="00FF7831">
              <w:rPr>
                <w:rFonts w:asciiTheme="minorHAnsi" w:hAnsiTheme="minorHAnsi"/>
                <w:b/>
                <w:sz w:val="22"/>
                <w:szCs w:val="22"/>
              </w:rPr>
              <w:t>Tisdag</w:t>
            </w:r>
          </w:p>
          <w:p w14:paraId="0D3EF14D" w14:textId="4BC7F978" w:rsidR="003F1AF6" w:rsidRDefault="00BF5999" w:rsidP="00FB097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8</w:t>
            </w:r>
            <w:r w:rsidR="003F1AF6">
              <w:rPr>
                <w:rFonts w:asciiTheme="minorHAnsi" w:hAnsiTheme="minorHAnsi"/>
                <w:b/>
                <w:sz w:val="22"/>
                <w:szCs w:val="22"/>
              </w:rPr>
              <w:t>/</w:t>
            </w:r>
            <w:r w:rsidR="008279E3">
              <w:rPr>
                <w:rFonts w:asciiTheme="minorHAnsi" w:hAnsiTheme="minorHAnsi"/>
                <w:b/>
                <w:sz w:val="22"/>
                <w:szCs w:val="22"/>
              </w:rPr>
              <w:t>9</w:t>
            </w:r>
          </w:p>
          <w:p w14:paraId="24AAD779" w14:textId="77777777" w:rsidR="00297F7C" w:rsidRDefault="00297F7C" w:rsidP="00FB097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28C88262" w14:textId="6299294C" w:rsidR="00715DF1" w:rsidRDefault="00297F7C" w:rsidP="00FB097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lastRenderedPageBreak/>
              <w:t>Senast</w:t>
            </w:r>
          </w:p>
          <w:p w14:paraId="119B28BE" w14:textId="19F8F1DC" w:rsidR="00715DF1" w:rsidRDefault="00715DF1" w:rsidP="00FB097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Kl. 12.00</w:t>
            </w:r>
          </w:p>
          <w:p w14:paraId="6E3A5AC5" w14:textId="77777777" w:rsidR="00AD6E2D" w:rsidRDefault="00AD6E2D" w:rsidP="00FB097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color w:val="FF0000"/>
                <w:sz w:val="22"/>
                <w:szCs w:val="22"/>
              </w:rPr>
            </w:pPr>
          </w:p>
          <w:p w14:paraId="4FB91EF8" w14:textId="77777777" w:rsidR="00AD6E2D" w:rsidRPr="00F6656D" w:rsidRDefault="00AD6E2D" w:rsidP="00FB097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7970" w:type="dxa"/>
            <w:gridSpan w:val="3"/>
          </w:tcPr>
          <w:p w14:paraId="2B875D8B" w14:textId="77777777" w:rsidR="00007F25" w:rsidRDefault="00007F25" w:rsidP="00F44398">
            <w:pPr>
              <w:tabs>
                <w:tab w:val="left" w:pos="1304"/>
                <w:tab w:val="left" w:pos="1701"/>
              </w:tabs>
              <w:spacing w:before="120" w:after="120"/>
              <w:ind w:right="-142"/>
              <w:rPr>
                <w:rFonts w:asciiTheme="minorHAnsi" w:hAnsiTheme="minorHAnsi" w:cstheme="minorHAnsi"/>
                <w:b/>
                <w:color w:val="943634" w:themeColor="accent2" w:themeShade="BF"/>
              </w:rPr>
            </w:pPr>
          </w:p>
          <w:p w14:paraId="36CD24F6" w14:textId="71001736" w:rsidR="00AD6E2D" w:rsidRDefault="00AD6E2D" w:rsidP="00F44398">
            <w:pPr>
              <w:tabs>
                <w:tab w:val="left" w:pos="1304"/>
                <w:tab w:val="left" w:pos="1701"/>
              </w:tabs>
              <w:spacing w:before="120" w:after="120"/>
              <w:ind w:right="-142"/>
              <w:rPr>
                <w:rFonts w:asciiTheme="minorHAnsi" w:hAnsiTheme="minorHAnsi" w:cstheme="minorHAnsi"/>
                <w:bCs/>
                <w:color w:val="000000"/>
              </w:rPr>
            </w:pPr>
            <w:r w:rsidRPr="00FB727E">
              <w:rPr>
                <w:rFonts w:asciiTheme="minorHAnsi" w:hAnsiTheme="minorHAnsi" w:cstheme="minorHAnsi"/>
                <w:b/>
                <w:color w:val="943634" w:themeColor="accent2" w:themeShade="BF"/>
              </w:rPr>
              <w:t>Sista dag</w:t>
            </w:r>
            <w:r w:rsidRPr="00FB727E">
              <w:rPr>
                <w:rFonts w:asciiTheme="minorHAnsi" w:hAnsiTheme="minorHAnsi" w:cstheme="minorHAnsi"/>
                <w:bCs/>
                <w:color w:val="943634" w:themeColor="accent2" w:themeShade="BF"/>
              </w:rPr>
              <w:t xml:space="preserve"> </w:t>
            </w:r>
            <w:r w:rsidRPr="00B83D86">
              <w:rPr>
                <w:rFonts w:asciiTheme="minorHAnsi" w:hAnsiTheme="minorHAnsi" w:cstheme="minorHAnsi"/>
                <w:bCs/>
                <w:color w:val="000000"/>
              </w:rPr>
              <w:t>att skicka frågor till frågestunden kring</w:t>
            </w:r>
            <w:r>
              <w:rPr>
                <w:rFonts w:asciiTheme="minorHAnsi" w:hAnsiTheme="minorHAnsi" w:cstheme="minorHAnsi"/>
                <w:bCs/>
                <w:color w:val="000000"/>
              </w:rPr>
              <w:t xml:space="preserve"> </w:t>
            </w:r>
            <w:r w:rsidRPr="00B83D86">
              <w:rPr>
                <w:rFonts w:asciiTheme="minorHAnsi" w:hAnsiTheme="minorHAnsi" w:cstheme="minorHAnsi"/>
                <w:bCs/>
                <w:color w:val="000000"/>
              </w:rPr>
              <w:t>föreläsningen</w:t>
            </w:r>
            <w:r>
              <w:rPr>
                <w:rFonts w:asciiTheme="minorHAnsi" w:hAnsiTheme="minorHAnsi" w:cstheme="minorHAnsi"/>
                <w:bCs/>
                <w:color w:val="000000"/>
              </w:rPr>
              <w:t>:</w:t>
            </w:r>
          </w:p>
          <w:p w14:paraId="039CCE5D" w14:textId="105C448E" w:rsidR="00AD6E2D" w:rsidRDefault="00AD6E2D" w:rsidP="00F44398">
            <w:pPr>
              <w:tabs>
                <w:tab w:val="left" w:pos="1304"/>
                <w:tab w:val="left" w:pos="1701"/>
              </w:tabs>
              <w:spacing w:before="120" w:after="120"/>
              <w:ind w:right="-142"/>
              <w:rPr>
                <w:rStyle w:val="Hyperlink"/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color w:val="000000"/>
              </w:rPr>
              <w:lastRenderedPageBreak/>
              <w:t>a)</w:t>
            </w:r>
            <w:r w:rsidRPr="00B83D86">
              <w:rPr>
                <w:rFonts w:asciiTheme="minorHAnsi" w:hAnsiTheme="minorHAnsi" w:cstheme="minorHAnsi"/>
                <w:bCs/>
                <w:color w:val="000000"/>
              </w:rPr>
              <w:t xml:space="preserve"> </w:t>
            </w:r>
            <w:r w:rsidR="00E07159">
              <w:rPr>
                <w:rFonts w:asciiTheme="minorHAnsi" w:hAnsiTheme="minorHAnsi" w:cstheme="minorHAnsi"/>
                <w:b/>
                <w:sz w:val="22"/>
                <w:szCs w:val="22"/>
              </w:rPr>
              <w:t>K</w:t>
            </w:r>
            <w:r w:rsidR="00E07159" w:rsidRPr="008461F4">
              <w:rPr>
                <w:rFonts w:asciiTheme="minorHAnsi" w:hAnsiTheme="minorHAnsi" w:cstheme="minorHAnsi"/>
                <w:b/>
                <w:sz w:val="22"/>
                <w:szCs w:val="22"/>
              </w:rPr>
              <w:t>vantitativ forskning</w:t>
            </w:r>
            <w:r w:rsidR="00E07159" w:rsidRPr="008461F4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="00E07159" w:rsidRPr="008461F4">
              <w:rPr>
                <w:rFonts w:asciiTheme="minorHAnsi" w:hAnsiTheme="minorHAnsi" w:cstheme="minorHAnsi"/>
                <w:b/>
                <w:sz w:val="22"/>
                <w:szCs w:val="22"/>
              </w:rPr>
              <w:t>med fokus på analys</w:t>
            </w:r>
            <w:r w:rsidRPr="00B83D86">
              <w:rPr>
                <w:rFonts w:asciiTheme="minorHAnsi" w:hAnsiTheme="minorHAnsi" w:cstheme="minorHAnsi"/>
                <w:bCs/>
                <w:color w:val="000000"/>
              </w:rPr>
              <w:t>. Titta på de små filmsnuttarna i Canvas.</w:t>
            </w:r>
            <w:r w:rsidR="00637BBC">
              <w:rPr>
                <w:rFonts w:asciiTheme="minorHAnsi" w:hAnsiTheme="minorHAnsi" w:cstheme="minorHAnsi"/>
                <w:bCs/>
                <w:color w:val="000000"/>
              </w:rPr>
              <w:t xml:space="preserve"> Skicka mejl till</w:t>
            </w:r>
            <w:r w:rsidRPr="00B83D86">
              <w:rPr>
                <w:rFonts w:asciiTheme="minorHAnsi" w:hAnsiTheme="minorHAnsi" w:cstheme="minorHAnsi"/>
                <w:bCs/>
                <w:color w:val="000000"/>
              </w:rPr>
              <w:t xml:space="preserve"> </w:t>
            </w:r>
            <w:r w:rsidR="00EB55FF">
              <w:rPr>
                <w:rFonts w:asciiTheme="minorHAnsi" w:hAnsiTheme="minorHAnsi" w:cstheme="minorHAnsi"/>
                <w:bCs/>
                <w:sz w:val="22"/>
                <w:szCs w:val="22"/>
              </w:rPr>
              <w:t>xxx</w:t>
            </w:r>
          </w:p>
          <w:p w14:paraId="74006B09" w14:textId="5B36BC9E" w:rsidR="00AD6E2D" w:rsidRDefault="00AD6E2D" w:rsidP="00FB097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b)</w:t>
            </w:r>
            <w:r w:rsidRPr="00B83D86"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="004415F5" w:rsidRPr="00696240">
              <w:rPr>
                <w:rFonts w:asciiTheme="minorHAnsi" w:hAnsiTheme="minorHAnsi" w:cstheme="minorHAnsi"/>
                <w:b/>
                <w:sz w:val="22"/>
                <w:szCs w:val="22"/>
              </w:rPr>
              <w:t>Kvalitativ forskning med fokus på analys</w:t>
            </w:r>
            <w:r w:rsidR="004415F5" w:rsidRPr="0013253F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. Se </w:t>
            </w:r>
            <w:r w:rsidR="004415F5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korta </w:t>
            </w:r>
            <w:r w:rsidR="004415F5" w:rsidRPr="0013253F">
              <w:rPr>
                <w:rFonts w:asciiTheme="minorHAnsi" w:hAnsiTheme="minorHAnsi" w:cstheme="minorHAnsi"/>
                <w:bCs/>
                <w:sz w:val="22"/>
                <w:szCs w:val="22"/>
              </w:rPr>
              <w:t>inspelad</w:t>
            </w:r>
            <w:r w:rsidR="004415F5">
              <w:rPr>
                <w:rFonts w:asciiTheme="minorHAnsi" w:hAnsiTheme="minorHAnsi" w:cstheme="minorHAnsi"/>
                <w:bCs/>
                <w:sz w:val="22"/>
                <w:szCs w:val="22"/>
              </w:rPr>
              <w:t>e</w:t>
            </w:r>
            <w:r w:rsidR="004415F5" w:rsidRPr="0013253F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föreläsning</w:t>
            </w:r>
            <w:r w:rsidR="004415F5">
              <w:rPr>
                <w:rFonts w:asciiTheme="minorHAnsi" w:hAnsiTheme="minorHAnsi" w:cstheme="minorHAnsi"/>
                <w:bCs/>
                <w:sz w:val="22"/>
                <w:szCs w:val="22"/>
              </w:rPr>
              <w:t>ar</w:t>
            </w:r>
            <w:r w:rsidR="004415F5" w:rsidRPr="0013253F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i Canvas. </w:t>
            </w:r>
            <w:r w:rsidR="004415F5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Skicka mejl till </w:t>
            </w:r>
            <w:r w:rsidR="00EB55FF">
              <w:rPr>
                <w:rFonts w:asciiTheme="minorHAnsi" w:hAnsiTheme="minorHAnsi" w:cstheme="minorHAnsi"/>
                <w:bCs/>
                <w:sz w:val="22"/>
                <w:szCs w:val="22"/>
              </w:rPr>
              <w:t>xxx</w:t>
            </w:r>
          </w:p>
          <w:p w14:paraId="4512B76A" w14:textId="77777777" w:rsidR="00696240" w:rsidRDefault="00696240" w:rsidP="00FB097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0626983E" w14:textId="77777777" w:rsidR="00696240" w:rsidRDefault="00696240" w:rsidP="00FB097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3BE176F" w14:textId="739DA6D3" w:rsidR="0000495C" w:rsidRPr="00D33BE4" w:rsidRDefault="0000495C" w:rsidP="00FB097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0717F" w:rsidRPr="00046625" w14:paraId="70FFF6B0" w14:textId="77777777" w:rsidTr="00CB1CDF">
        <w:tc>
          <w:tcPr>
            <w:tcW w:w="992" w:type="dxa"/>
          </w:tcPr>
          <w:p w14:paraId="0F1BCA52" w14:textId="77777777" w:rsidR="0090717F" w:rsidRPr="00E01980" w:rsidRDefault="0090717F" w:rsidP="0090717F">
            <w:pPr>
              <w:tabs>
                <w:tab w:val="left" w:pos="1304"/>
                <w:tab w:val="left" w:pos="1701"/>
              </w:tabs>
              <w:ind w:right="-142" w:hanging="54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82D694E" w14:textId="77777777" w:rsidR="0090717F" w:rsidRPr="00E01980" w:rsidRDefault="0090717F" w:rsidP="0090717F">
            <w:pPr>
              <w:tabs>
                <w:tab w:val="left" w:pos="1304"/>
                <w:tab w:val="left" w:pos="1701"/>
              </w:tabs>
              <w:ind w:right="-142" w:hanging="54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12DB40C" w14:textId="77777777" w:rsidR="0090717F" w:rsidRPr="00E01980" w:rsidRDefault="0090717F" w:rsidP="0090717F">
            <w:pPr>
              <w:tabs>
                <w:tab w:val="left" w:pos="1304"/>
                <w:tab w:val="left" w:pos="1701"/>
              </w:tabs>
              <w:ind w:right="-142" w:hanging="54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E32FE34" w14:textId="77777777" w:rsidR="006C5729" w:rsidRDefault="006C5729" w:rsidP="006C5729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 w:rsidRPr="00FF7831">
              <w:rPr>
                <w:rFonts w:asciiTheme="minorHAnsi" w:hAnsiTheme="minorHAnsi"/>
                <w:b/>
                <w:sz w:val="22"/>
                <w:szCs w:val="22"/>
              </w:rPr>
              <w:t>Tisdag</w:t>
            </w:r>
          </w:p>
          <w:p w14:paraId="154EE0FE" w14:textId="77777777" w:rsidR="006C5729" w:rsidRDefault="006C5729" w:rsidP="006C5729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8/9</w:t>
            </w:r>
          </w:p>
          <w:p w14:paraId="1160FA9E" w14:textId="77777777" w:rsidR="0090717F" w:rsidRPr="00E01980" w:rsidRDefault="0090717F" w:rsidP="0090717F">
            <w:pPr>
              <w:tabs>
                <w:tab w:val="left" w:pos="1304"/>
                <w:tab w:val="left" w:pos="1701"/>
              </w:tabs>
              <w:ind w:right="-142" w:hanging="54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0CF4097" w14:textId="77777777" w:rsidR="0090717F" w:rsidRPr="00E01980" w:rsidRDefault="0090717F" w:rsidP="0090717F">
            <w:pPr>
              <w:tabs>
                <w:tab w:val="left" w:pos="1304"/>
                <w:tab w:val="left" w:pos="1701"/>
              </w:tabs>
              <w:ind w:right="-142" w:hanging="54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3074114" w14:textId="5C2CE8E3" w:rsidR="0090717F" w:rsidRPr="00E01980" w:rsidRDefault="0090717F" w:rsidP="0090717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021" w:type="dxa"/>
          </w:tcPr>
          <w:p w14:paraId="29ED808D" w14:textId="60092AF3" w:rsidR="0090717F" w:rsidRPr="00E01980" w:rsidRDefault="0090717F" w:rsidP="0090717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  <w:r w:rsidRPr="00E01980">
              <w:rPr>
                <w:rFonts w:asciiTheme="minorHAnsi" w:hAnsiTheme="minorHAnsi"/>
                <w:sz w:val="22"/>
                <w:szCs w:val="22"/>
              </w:rPr>
              <w:t>9.</w:t>
            </w:r>
            <w:r w:rsidR="00656422">
              <w:rPr>
                <w:rFonts w:asciiTheme="minorHAnsi" w:hAnsiTheme="minorHAnsi"/>
                <w:sz w:val="22"/>
                <w:szCs w:val="22"/>
              </w:rPr>
              <w:t>0</w:t>
            </w:r>
            <w:r w:rsidRPr="00E01980">
              <w:rPr>
                <w:rFonts w:asciiTheme="minorHAnsi" w:hAnsiTheme="minorHAnsi"/>
                <w:sz w:val="22"/>
                <w:szCs w:val="22"/>
              </w:rPr>
              <w:t>0-10.</w:t>
            </w:r>
            <w:r w:rsidR="00656422">
              <w:rPr>
                <w:rFonts w:asciiTheme="minorHAnsi" w:hAnsiTheme="minorHAnsi"/>
                <w:sz w:val="22"/>
                <w:szCs w:val="22"/>
              </w:rPr>
              <w:t>0</w:t>
            </w:r>
            <w:r w:rsidRPr="00E01980">
              <w:rPr>
                <w:rFonts w:asciiTheme="minorHAnsi" w:hAnsiTheme="minorHAnsi"/>
                <w:sz w:val="22"/>
                <w:szCs w:val="22"/>
              </w:rPr>
              <w:t>0</w:t>
            </w:r>
          </w:p>
          <w:p w14:paraId="43AE9CFB" w14:textId="77777777" w:rsidR="0090717F" w:rsidRPr="00E01980" w:rsidRDefault="0090717F" w:rsidP="0090717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1CC90FE2" w14:textId="38ED3B80" w:rsidR="0090717F" w:rsidRPr="00E01980" w:rsidRDefault="0090717F" w:rsidP="0090717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  <w:r w:rsidRPr="00E01980">
              <w:rPr>
                <w:rFonts w:asciiTheme="minorHAnsi" w:hAnsiTheme="minorHAnsi"/>
                <w:sz w:val="22"/>
                <w:szCs w:val="22"/>
              </w:rPr>
              <w:t>1</w:t>
            </w:r>
            <w:r w:rsidR="00656422">
              <w:rPr>
                <w:rFonts w:asciiTheme="minorHAnsi" w:hAnsiTheme="minorHAnsi"/>
                <w:sz w:val="22"/>
                <w:szCs w:val="22"/>
              </w:rPr>
              <w:t>0</w:t>
            </w:r>
            <w:r w:rsidRPr="00E01980">
              <w:rPr>
                <w:rFonts w:asciiTheme="minorHAnsi" w:hAnsiTheme="minorHAnsi"/>
                <w:sz w:val="22"/>
                <w:szCs w:val="22"/>
              </w:rPr>
              <w:t>.</w:t>
            </w:r>
            <w:r w:rsidR="00486A6E">
              <w:rPr>
                <w:rFonts w:asciiTheme="minorHAnsi" w:hAnsiTheme="minorHAnsi"/>
                <w:sz w:val="22"/>
                <w:szCs w:val="22"/>
              </w:rPr>
              <w:t>0</w:t>
            </w:r>
            <w:r w:rsidR="00656422">
              <w:rPr>
                <w:rFonts w:asciiTheme="minorHAnsi" w:hAnsiTheme="minorHAnsi"/>
                <w:sz w:val="22"/>
                <w:szCs w:val="22"/>
              </w:rPr>
              <w:t>5</w:t>
            </w:r>
            <w:r w:rsidRPr="00E01980">
              <w:rPr>
                <w:rFonts w:asciiTheme="minorHAnsi" w:hAnsiTheme="minorHAnsi"/>
                <w:sz w:val="22"/>
                <w:szCs w:val="22"/>
              </w:rPr>
              <w:t>-1</w:t>
            </w:r>
            <w:r w:rsidR="00656422">
              <w:rPr>
                <w:rFonts w:asciiTheme="minorHAnsi" w:hAnsiTheme="minorHAnsi"/>
                <w:sz w:val="22"/>
                <w:szCs w:val="22"/>
              </w:rPr>
              <w:t>1</w:t>
            </w:r>
            <w:r w:rsidRPr="00E01980">
              <w:rPr>
                <w:rFonts w:asciiTheme="minorHAnsi" w:hAnsiTheme="minorHAnsi"/>
                <w:sz w:val="22"/>
                <w:szCs w:val="22"/>
              </w:rPr>
              <w:t>.</w:t>
            </w:r>
            <w:r w:rsidR="00486A6E">
              <w:rPr>
                <w:rFonts w:asciiTheme="minorHAnsi" w:hAnsiTheme="minorHAnsi"/>
                <w:sz w:val="22"/>
                <w:szCs w:val="22"/>
              </w:rPr>
              <w:t>0</w:t>
            </w:r>
            <w:r w:rsidR="00656422">
              <w:rPr>
                <w:rFonts w:asciiTheme="minorHAnsi" w:hAnsiTheme="minorHAnsi"/>
                <w:sz w:val="22"/>
                <w:szCs w:val="22"/>
              </w:rPr>
              <w:t>5</w:t>
            </w:r>
          </w:p>
          <w:p w14:paraId="6872FFDB" w14:textId="77777777" w:rsidR="0090717F" w:rsidRPr="00E01980" w:rsidRDefault="0090717F" w:rsidP="0090717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6D9C59F6" w14:textId="50306D54" w:rsidR="0090717F" w:rsidRPr="00E01980" w:rsidRDefault="0090717F" w:rsidP="0090717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  <w:r w:rsidRPr="00E01980">
              <w:rPr>
                <w:rFonts w:asciiTheme="minorHAnsi" w:hAnsiTheme="minorHAnsi"/>
                <w:sz w:val="22"/>
                <w:szCs w:val="22"/>
              </w:rPr>
              <w:t>1</w:t>
            </w:r>
            <w:r w:rsidR="00486A6E">
              <w:rPr>
                <w:rFonts w:asciiTheme="minorHAnsi" w:hAnsiTheme="minorHAnsi"/>
                <w:sz w:val="22"/>
                <w:szCs w:val="22"/>
              </w:rPr>
              <w:t>1</w:t>
            </w:r>
            <w:r w:rsidRPr="00E01980">
              <w:rPr>
                <w:rFonts w:asciiTheme="minorHAnsi" w:hAnsiTheme="minorHAnsi"/>
                <w:sz w:val="22"/>
                <w:szCs w:val="22"/>
              </w:rPr>
              <w:t>.</w:t>
            </w:r>
            <w:r w:rsidR="00486A6E">
              <w:rPr>
                <w:rFonts w:asciiTheme="minorHAnsi" w:hAnsiTheme="minorHAnsi"/>
                <w:sz w:val="22"/>
                <w:szCs w:val="22"/>
              </w:rPr>
              <w:t>1</w:t>
            </w:r>
            <w:r w:rsidR="00534FA8">
              <w:rPr>
                <w:rFonts w:asciiTheme="minorHAnsi" w:hAnsiTheme="minorHAnsi"/>
                <w:sz w:val="22"/>
                <w:szCs w:val="22"/>
              </w:rPr>
              <w:t>5</w:t>
            </w:r>
            <w:r w:rsidRPr="00E01980">
              <w:rPr>
                <w:rFonts w:asciiTheme="minorHAnsi" w:hAnsiTheme="minorHAnsi"/>
                <w:sz w:val="22"/>
                <w:szCs w:val="22"/>
              </w:rPr>
              <w:t>-1</w:t>
            </w:r>
            <w:r w:rsidR="00534FA8">
              <w:rPr>
                <w:rFonts w:asciiTheme="minorHAnsi" w:hAnsiTheme="minorHAnsi"/>
                <w:sz w:val="22"/>
                <w:szCs w:val="22"/>
              </w:rPr>
              <w:t>2</w:t>
            </w:r>
            <w:r w:rsidRPr="00E01980">
              <w:rPr>
                <w:rFonts w:asciiTheme="minorHAnsi" w:hAnsiTheme="minorHAnsi"/>
                <w:sz w:val="22"/>
                <w:szCs w:val="22"/>
              </w:rPr>
              <w:t>.</w:t>
            </w:r>
            <w:r w:rsidR="00594FF6">
              <w:rPr>
                <w:rFonts w:asciiTheme="minorHAnsi" w:hAnsiTheme="minorHAnsi"/>
                <w:sz w:val="22"/>
                <w:szCs w:val="22"/>
              </w:rPr>
              <w:t>00</w:t>
            </w:r>
          </w:p>
          <w:p w14:paraId="3F7E9560" w14:textId="4A88B1D7" w:rsidR="00CE03BC" w:rsidRPr="00E01980" w:rsidRDefault="00CE03BC" w:rsidP="0090717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5245" w:type="dxa"/>
          </w:tcPr>
          <w:p w14:paraId="47D5DADC" w14:textId="77777777" w:rsidR="0090717F" w:rsidRPr="00F53E4D" w:rsidRDefault="0090717F" w:rsidP="0090717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 w:rsidRPr="00F53E4D">
              <w:rPr>
                <w:rFonts w:asciiTheme="minorHAnsi" w:hAnsiTheme="minorHAnsi"/>
                <w:b/>
                <w:sz w:val="22"/>
                <w:szCs w:val="22"/>
              </w:rPr>
              <w:t>Omvårdnad och vetenskapsteori</w:t>
            </w:r>
          </w:p>
          <w:p w14:paraId="7239FB97" w14:textId="77777777" w:rsidR="0090717F" w:rsidRPr="000B2380" w:rsidRDefault="0090717F" w:rsidP="0090717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  <w:r w:rsidRPr="00F53E4D">
              <w:rPr>
                <w:rFonts w:asciiTheme="minorHAnsi" w:hAnsiTheme="minorHAnsi"/>
                <w:sz w:val="22"/>
                <w:szCs w:val="22"/>
              </w:rPr>
              <w:t>Föreläsare: Albertine Ranheim</w:t>
            </w:r>
          </w:p>
          <w:p w14:paraId="03AA61FA" w14:textId="77777777" w:rsidR="0090717F" w:rsidRPr="000B2380" w:rsidRDefault="0090717F" w:rsidP="0090717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910DB0D" w14:textId="77777777" w:rsidR="00413611" w:rsidRPr="00B448D7" w:rsidRDefault="00413611" w:rsidP="00413611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448D7">
              <w:rPr>
                <w:rFonts w:asciiTheme="minorHAnsi" w:hAnsiTheme="minorHAnsi" w:cstheme="minorHAnsi"/>
                <w:b/>
                <w:sz w:val="22"/>
                <w:szCs w:val="22"/>
              </w:rPr>
              <w:t>Forskningsetik</w:t>
            </w:r>
          </w:p>
          <w:p w14:paraId="66B03F9D" w14:textId="77777777" w:rsidR="00413611" w:rsidRPr="000B2380" w:rsidRDefault="00413611" w:rsidP="00413611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sz w:val="22"/>
                <w:szCs w:val="22"/>
              </w:rPr>
            </w:pPr>
            <w:r w:rsidRPr="00B448D7">
              <w:rPr>
                <w:rFonts w:asciiTheme="minorHAnsi" w:hAnsiTheme="minorHAnsi" w:cstheme="minorHAnsi"/>
                <w:sz w:val="22"/>
                <w:szCs w:val="22"/>
              </w:rPr>
              <w:t>Föreläsare: Kay Sundberg</w:t>
            </w:r>
          </w:p>
          <w:p w14:paraId="2396CA84" w14:textId="77777777" w:rsidR="00413611" w:rsidRPr="000B2380" w:rsidRDefault="00413611" w:rsidP="0090717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F1E1922" w14:textId="77777777" w:rsidR="00CB5835" w:rsidRPr="007B2286" w:rsidRDefault="00CB5835" w:rsidP="00CB5835">
            <w:pPr>
              <w:tabs>
                <w:tab w:val="left" w:pos="1304"/>
                <w:tab w:val="left" w:pos="1701"/>
              </w:tabs>
              <w:ind w:right="-142"/>
              <w:rPr>
                <w:rFonts w:ascii="Calibri" w:hAnsi="Calibri" w:cs="Calibri"/>
                <w:b/>
                <w:bCs/>
                <w:sz w:val="22"/>
                <w:szCs w:val="22"/>
                <w:shd w:val="clear" w:color="auto" w:fill="FFFFFF"/>
              </w:rPr>
            </w:pPr>
            <w:r w:rsidRPr="007B2286">
              <w:rPr>
                <w:rFonts w:ascii="Calibri" w:hAnsi="Calibri" w:cs="Calibri"/>
                <w:b/>
                <w:bCs/>
                <w:sz w:val="22"/>
                <w:szCs w:val="22"/>
                <w:shd w:val="clear" w:color="auto" w:fill="FFFFFF"/>
              </w:rPr>
              <w:t>Introduktion till akademiskt läsande och skrivande på avancerad nivå</w:t>
            </w:r>
          </w:p>
          <w:p w14:paraId="20DB4D28" w14:textId="2BAED693" w:rsidR="0086428D" w:rsidRPr="000B2380" w:rsidRDefault="00CB5835" w:rsidP="00AE5B8F">
            <w:pPr>
              <w:tabs>
                <w:tab w:val="left" w:pos="1304"/>
                <w:tab w:val="left" w:pos="1701"/>
              </w:tabs>
              <w:ind w:right="-142"/>
              <w:rPr>
                <w:rFonts w:ascii="Calibri" w:hAnsi="Calibri" w:cs="Calibri"/>
                <w:sz w:val="22"/>
                <w:szCs w:val="22"/>
                <w:shd w:val="clear" w:color="auto" w:fill="FFFFFF"/>
              </w:rPr>
            </w:pPr>
            <w:r w:rsidRPr="007B2286">
              <w:rPr>
                <w:rFonts w:ascii="Calibri" w:hAnsi="Calibri" w:cs="Calibri"/>
                <w:sz w:val="22"/>
                <w:szCs w:val="22"/>
                <w:shd w:val="clear" w:color="auto" w:fill="FFFFFF"/>
              </w:rPr>
              <w:t>Föreläsare: Karl Qureshi Gudmundsson</w:t>
            </w:r>
          </w:p>
        </w:tc>
        <w:tc>
          <w:tcPr>
            <w:tcW w:w="1704" w:type="dxa"/>
          </w:tcPr>
          <w:p w14:paraId="33BD41D0" w14:textId="77777777" w:rsidR="0090717F" w:rsidRPr="002542F1" w:rsidRDefault="0090717F" w:rsidP="0090717F">
            <w:pPr>
              <w:shd w:val="clear" w:color="auto" w:fill="FFFFFF"/>
              <w:rPr>
                <w:rFonts w:asciiTheme="minorHAnsi" w:hAnsiTheme="minorHAnsi" w:cstheme="minorHAnsi"/>
                <w:color w:val="232333"/>
                <w:sz w:val="22"/>
                <w:szCs w:val="22"/>
              </w:rPr>
            </w:pPr>
            <w:r w:rsidRPr="002542F1">
              <w:rPr>
                <w:rFonts w:asciiTheme="minorHAnsi" w:hAnsiTheme="minorHAnsi" w:cstheme="minorHAnsi"/>
                <w:color w:val="232333"/>
                <w:sz w:val="22"/>
                <w:szCs w:val="22"/>
              </w:rPr>
              <w:t>DIGITALT</w:t>
            </w:r>
          </w:p>
          <w:p w14:paraId="7E929E34" w14:textId="77777777" w:rsidR="0090717F" w:rsidRPr="002542F1" w:rsidRDefault="0090717F" w:rsidP="0090717F">
            <w:pPr>
              <w:shd w:val="clear" w:color="auto" w:fill="FFFFFF"/>
              <w:rPr>
                <w:rFonts w:asciiTheme="minorHAnsi" w:hAnsiTheme="minorHAnsi" w:cstheme="minorHAnsi"/>
                <w:color w:val="232333"/>
                <w:sz w:val="22"/>
                <w:szCs w:val="22"/>
              </w:rPr>
            </w:pPr>
            <w:r w:rsidRPr="002542F1">
              <w:rPr>
                <w:rFonts w:asciiTheme="minorHAnsi" w:hAnsiTheme="minorHAnsi" w:cstheme="minorHAnsi"/>
                <w:color w:val="232333"/>
                <w:sz w:val="22"/>
                <w:szCs w:val="22"/>
              </w:rPr>
              <w:t xml:space="preserve">Länk till Zoom </w:t>
            </w:r>
            <w:proofErr w:type="spellStart"/>
            <w:r w:rsidRPr="002542F1">
              <w:rPr>
                <w:rFonts w:asciiTheme="minorHAnsi" w:hAnsiTheme="minorHAnsi" w:cstheme="minorHAnsi"/>
                <w:color w:val="232333"/>
                <w:sz w:val="22"/>
                <w:szCs w:val="22"/>
              </w:rPr>
              <w:t>webinar</w:t>
            </w:r>
            <w:proofErr w:type="spellEnd"/>
            <w:r w:rsidRPr="002542F1">
              <w:rPr>
                <w:rFonts w:asciiTheme="minorHAnsi" w:hAnsiTheme="minorHAnsi" w:cstheme="minorHAnsi"/>
                <w:color w:val="232333"/>
                <w:sz w:val="22"/>
                <w:szCs w:val="22"/>
              </w:rPr>
              <w:t xml:space="preserve">: </w:t>
            </w:r>
          </w:p>
          <w:p w14:paraId="3C5A5873" w14:textId="55BA81D0" w:rsidR="00485564" w:rsidRPr="000063E6" w:rsidRDefault="0090717F" w:rsidP="0090717F">
            <w:pPr>
              <w:shd w:val="clear" w:color="auto" w:fill="FFFFFF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0063E6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samma länk hela dagen)</w:t>
            </w:r>
          </w:p>
        </w:tc>
      </w:tr>
      <w:tr w:rsidR="00053633" w:rsidRPr="00046625" w14:paraId="0C3BF6E7" w14:textId="77777777" w:rsidTr="00CB1CDF">
        <w:tc>
          <w:tcPr>
            <w:tcW w:w="992" w:type="dxa"/>
          </w:tcPr>
          <w:p w14:paraId="350CA86D" w14:textId="77777777" w:rsidR="00EC3899" w:rsidRPr="00E01980" w:rsidRDefault="00EC3899" w:rsidP="00EC3899">
            <w:pPr>
              <w:tabs>
                <w:tab w:val="left" w:pos="1304"/>
                <w:tab w:val="left" w:pos="1701"/>
              </w:tabs>
              <w:ind w:right="-142" w:hanging="54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37C15">
              <w:rPr>
                <w:rFonts w:asciiTheme="minorHAnsi" w:hAnsiTheme="minorHAnsi" w:cstheme="minorHAnsi"/>
                <w:b/>
                <w:sz w:val="22"/>
                <w:szCs w:val="22"/>
              </w:rPr>
              <w:t>Torsdag 1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  <w:r w:rsidRPr="00B37C15">
              <w:rPr>
                <w:rFonts w:asciiTheme="minorHAnsi" w:hAnsiTheme="minorHAnsi" w:cstheme="minorHAnsi"/>
                <w:b/>
                <w:sz w:val="22"/>
                <w:szCs w:val="22"/>
              </w:rPr>
              <w:t>/9</w:t>
            </w:r>
          </w:p>
          <w:p w14:paraId="11ECD84B" w14:textId="77777777" w:rsidR="00053633" w:rsidRPr="00B37C15" w:rsidRDefault="00053633" w:rsidP="0090717F">
            <w:pPr>
              <w:tabs>
                <w:tab w:val="left" w:pos="1304"/>
                <w:tab w:val="left" w:pos="1701"/>
              </w:tabs>
              <w:ind w:right="-142" w:hanging="54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021" w:type="dxa"/>
          </w:tcPr>
          <w:p w14:paraId="7458AA82" w14:textId="6128CBA7" w:rsidR="00CB5835" w:rsidRPr="00E01980" w:rsidRDefault="00CB5835" w:rsidP="00CB5835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  <w:r w:rsidRPr="00E01980">
              <w:rPr>
                <w:rFonts w:asciiTheme="minorHAnsi" w:hAnsiTheme="minorHAnsi"/>
                <w:sz w:val="22"/>
                <w:szCs w:val="22"/>
              </w:rPr>
              <w:t>9.</w:t>
            </w:r>
            <w:r w:rsidR="00534FA8">
              <w:rPr>
                <w:rFonts w:asciiTheme="minorHAnsi" w:hAnsiTheme="minorHAnsi"/>
                <w:sz w:val="22"/>
                <w:szCs w:val="22"/>
              </w:rPr>
              <w:t>0</w:t>
            </w:r>
            <w:r w:rsidRPr="00E01980">
              <w:rPr>
                <w:rFonts w:asciiTheme="minorHAnsi" w:hAnsiTheme="minorHAnsi"/>
                <w:sz w:val="22"/>
                <w:szCs w:val="22"/>
              </w:rPr>
              <w:t>0-10.</w:t>
            </w:r>
            <w:r w:rsidR="00534FA8">
              <w:rPr>
                <w:rFonts w:asciiTheme="minorHAnsi" w:hAnsiTheme="minorHAnsi"/>
                <w:sz w:val="22"/>
                <w:szCs w:val="22"/>
              </w:rPr>
              <w:t>0</w:t>
            </w:r>
            <w:r w:rsidRPr="00E01980">
              <w:rPr>
                <w:rFonts w:asciiTheme="minorHAnsi" w:hAnsiTheme="minorHAnsi"/>
                <w:sz w:val="22"/>
                <w:szCs w:val="22"/>
              </w:rPr>
              <w:t>0</w:t>
            </w:r>
          </w:p>
          <w:p w14:paraId="08923E55" w14:textId="77777777" w:rsidR="00CB5835" w:rsidRDefault="00CB5835" w:rsidP="00CB5835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4FEDDB4C" w14:textId="77777777" w:rsidR="00CB5835" w:rsidRPr="00E01980" w:rsidRDefault="00CB5835" w:rsidP="00CB5835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6D6DF527" w14:textId="26A110F9" w:rsidR="00CB5835" w:rsidRPr="00E01980" w:rsidRDefault="00CB5835" w:rsidP="00CB5835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  <w:r w:rsidRPr="00E01980">
              <w:rPr>
                <w:rFonts w:asciiTheme="minorHAnsi" w:hAnsiTheme="minorHAnsi"/>
                <w:sz w:val="22"/>
                <w:szCs w:val="22"/>
              </w:rPr>
              <w:t>1</w:t>
            </w:r>
            <w:r w:rsidR="00534FA8">
              <w:rPr>
                <w:rFonts w:asciiTheme="minorHAnsi" w:hAnsiTheme="minorHAnsi"/>
                <w:sz w:val="22"/>
                <w:szCs w:val="22"/>
              </w:rPr>
              <w:t>0</w:t>
            </w:r>
            <w:r w:rsidRPr="00E01980">
              <w:rPr>
                <w:rFonts w:asciiTheme="minorHAnsi" w:hAnsiTheme="minorHAnsi"/>
                <w:sz w:val="22"/>
                <w:szCs w:val="22"/>
              </w:rPr>
              <w:t>.</w:t>
            </w:r>
            <w:r w:rsidR="00534FA8">
              <w:rPr>
                <w:rFonts w:asciiTheme="minorHAnsi" w:hAnsiTheme="minorHAnsi"/>
                <w:sz w:val="22"/>
                <w:szCs w:val="22"/>
              </w:rPr>
              <w:t>15</w:t>
            </w:r>
            <w:r w:rsidRPr="00E01980">
              <w:rPr>
                <w:rFonts w:asciiTheme="minorHAnsi" w:hAnsiTheme="minorHAnsi"/>
                <w:sz w:val="22"/>
                <w:szCs w:val="22"/>
              </w:rPr>
              <w:t>-1</w:t>
            </w:r>
            <w:r w:rsidR="00534FA8">
              <w:rPr>
                <w:rFonts w:asciiTheme="minorHAnsi" w:hAnsiTheme="minorHAnsi"/>
                <w:sz w:val="22"/>
                <w:szCs w:val="22"/>
              </w:rPr>
              <w:t>1</w:t>
            </w:r>
            <w:r w:rsidRPr="00E01980">
              <w:rPr>
                <w:rFonts w:asciiTheme="minorHAnsi" w:hAnsiTheme="minorHAnsi"/>
                <w:sz w:val="22"/>
                <w:szCs w:val="22"/>
              </w:rPr>
              <w:t>.</w:t>
            </w:r>
            <w:r w:rsidR="00534FA8">
              <w:rPr>
                <w:rFonts w:asciiTheme="minorHAnsi" w:hAnsiTheme="minorHAnsi"/>
                <w:sz w:val="22"/>
                <w:szCs w:val="22"/>
              </w:rPr>
              <w:t>15</w:t>
            </w:r>
          </w:p>
          <w:p w14:paraId="463265A6" w14:textId="77777777" w:rsidR="00053633" w:rsidRPr="00E01980" w:rsidRDefault="00053633" w:rsidP="0090717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5245" w:type="dxa"/>
          </w:tcPr>
          <w:p w14:paraId="7EB6365C" w14:textId="77777777" w:rsidR="00671F61" w:rsidRPr="00027672" w:rsidRDefault="00671F61" w:rsidP="00671F61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27672">
              <w:rPr>
                <w:rFonts w:asciiTheme="minorHAnsi" w:hAnsiTheme="minorHAnsi" w:cstheme="minorHAnsi"/>
                <w:b/>
                <w:sz w:val="22"/>
                <w:szCs w:val="22"/>
              </w:rPr>
              <w:t>Frågestund kring kvantitativ forskning</w:t>
            </w:r>
            <w:r w:rsidRPr="0002767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02767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ed fokus på analys </w:t>
            </w:r>
            <w:r w:rsidRPr="00027672">
              <w:rPr>
                <w:rFonts w:asciiTheme="minorHAnsi" w:hAnsiTheme="minorHAnsi" w:cstheme="minorHAnsi"/>
                <w:bCs/>
                <w:sz w:val="22"/>
                <w:szCs w:val="22"/>
              </w:rPr>
              <w:t>(se inspelad föreläsning i Canvas innan)</w:t>
            </w:r>
            <w:r w:rsidRPr="0002767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</w:p>
          <w:p w14:paraId="2F506753" w14:textId="77777777" w:rsidR="00671F61" w:rsidRPr="00027672" w:rsidRDefault="00671F61" w:rsidP="00671F61">
            <w:pPr>
              <w:tabs>
                <w:tab w:val="left" w:pos="1304"/>
                <w:tab w:val="left" w:pos="1701"/>
              </w:tabs>
              <w:spacing w:after="120"/>
              <w:ind w:right="-142"/>
              <w:rPr>
                <w:rFonts w:asciiTheme="minorHAnsi" w:hAnsiTheme="minorHAnsi" w:cstheme="minorHAnsi"/>
                <w:sz w:val="22"/>
                <w:szCs w:val="22"/>
              </w:rPr>
            </w:pPr>
            <w:r w:rsidRPr="00027672">
              <w:rPr>
                <w:rFonts w:asciiTheme="minorHAnsi" w:hAnsiTheme="minorHAnsi" w:cstheme="minorHAnsi"/>
                <w:sz w:val="22"/>
                <w:szCs w:val="22"/>
              </w:rPr>
              <w:t>Föreläsare: Anna Jervaeus</w:t>
            </w:r>
          </w:p>
          <w:p w14:paraId="57930BA9" w14:textId="77777777" w:rsidR="00671F61" w:rsidRPr="0014538D" w:rsidRDefault="00671F61" w:rsidP="00671F61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453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Frågestund kring kvalitativ forskning med fokus på analys </w:t>
            </w:r>
            <w:r w:rsidRPr="0014538D">
              <w:rPr>
                <w:rFonts w:asciiTheme="minorHAnsi" w:hAnsiTheme="minorHAnsi" w:cstheme="minorHAnsi"/>
                <w:bCs/>
                <w:sz w:val="22"/>
                <w:szCs w:val="22"/>
              </w:rPr>
              <w:t>(se inspelad föreläsning i Canvas innan)</w:t>
            </w:r>
          </w:p>
          <w:p w14:paraId="1672782F" w14:textId="47A21473" w:rsidR="00053633" w:rsidRPr="00A2501B" w:rsidRDefault="00671F61" w:rsidP="00A2501B">
            <w:pPr>
              <w:tabs>
                <w:tab w:val="left" w:pos="1304"/>
                <w:tab w:val="left" w:pos="1701"/>
              </w:tabs>
              <w:spacing w:after="120"/>
              <w:ind w:right="-142"/>
              <w:rPr>
                <w:rFonts w:asciiTheme="minorHAnsi" w:hAnsiTheme="minorHAnsi"/>
                <w:sz w:val="22"/>
                <w:szCs w:val="22"/>
              </w:rPr>
            </w:pPr>
            <w:r w:rsidRPr="0014538D">
              <w:rPr>
                <w:rFonts w:asciiTheme="minorHAnsi" w:hAnsiTheme="minorHAnsi" w:cstheme="minorHAnsi"/>
                <w:sz w:val="22"/>
                <w:szCs w:val="22"/>
              </w:rPr>
              <w:t xml:space="preserve">Föreläsare: </w:t>
            </w:r>
            <w:r w:rsidRPr="0014538D">
              <w:rPr>
                <w:rFonts w:asciiTheme="minorHAnsi" w:hAnsiTheme="minorHAnsi"/>
                <w:sz w:val="22"/>
                <w:szCs w:val="22"/>
              </w:rPr>
              <w:t>Albertine Ranheim och Ann-Christin von Vogelsang</w:t>
            </w:r>
          </w:p>
        </w:tc>
        <w:tc>
          <w:tcPr>
            <w:tcW w:w="1704" w:type="dxa"/>
          </w:tcPr>
          <w:p w14:paraId="1165E08F" w14:textId="77777777" w:rsidR="000C0003" w:rsidRPr="002542F1" w:rsidRDefault="000C0003" w:rsidP="000C0003">
            <w:pPr>
              <w:shd w:val="clear" w:color="auto" w:fill="FFFFFF"/>
              <w:rPr>
                <w:rFonts w:asciiTheme="minorHAnsi" w:hAnsiTheme="minorHAnsi" w:cstheme="minorHAnsi"/>
                <w:color w:val="232333"/>
                <w:sz w:val="22"/>
                <w:szCs w:val="22"/>
              </w:rPr>
            </w:pPr>
            <w:r w:rsidRPr="002542F1">
              <w:rPr>
                <w:rFonts w:asciiTheme="minorHAnsi" w:hAnsiTheme="minorHAnsi" w:cstheme="minorHAnsi"/>
                <w:color w:val="232333"/>
                <w:sz w:val="22"/>
                <w:szCs w:val="22"/>
              </w:rPr>
              <w:t>DIGITALT</w:t>
            </w:r>
          </w:p>
          <w:p w14:paraId="0C6482ED" w14:textId="77777777" w:rsidR="000C0003" w:rsidRPr="002542F1" w:rsidRDefault="000C0003" w:rsidP="000C0003">
            <w:pPr>
              <w:shd w:val="clear" w:color="auto" w:fill="FFFFFF"/>
              <w:rPr>
                <w:rFonts w:asciiTheme="minorHAnsi" w:hAnsiTheme="minorHAnsi" w:cstheme="minorHAnsi"/>
                <w:color w:val="232333"/>
                <w:sz w:val="22"/>
                <w:szCs w:val="22"/>
              </w:rPr>
            </w:pPr>
            <w:r w:rsidRPr="002542F1">
              <w:rPr>
                <w:rFonts w:asciiTheme="minorHAnsi" w:hAnsiTheme="minorHAnsi" w:cstheme="minorHAnsi"/>
                <w:color w:val="232333"/>
                <w:sz w:val="22"/>
                <w:szCs w:val="22"/>
              </w:rPr>
              <w:t xml:space="preserve">Länk till Zoom </w:t>
            </w:r>
            <w:proofErr w:type="spellStart"/>
            <w:r w:rsidRPr="002542F1">
              <w:rPr>
                <w:rFonts w:asciiTheme="minorHAnsi" w:hAnsiTheme="minorHAnsi" w:cstheme="minorHAnsi"/>
                <w:color w:val="232333"/>
                <w:sz w:val="22"/>
                <w:szCs w:val="22"/>
              </w:rPr>
              <w:t>webinar</w:t>
            </w:r>
            <w:proofErr w:type="spellEnd"/>
            <w:r w:rsidRPr="002542F1">
              <w:rPr>
                <w:rFonts w:asciiTheme="minorHAnsi" w:hAnsiTheme="minorHAnsi" w:cstheme="minorHAnsi"/>
                <w:color w:val="232333"/>
                <w:sz w:val="22"/>
                <w:szCs w:val="22"/>
              </w:rPr>
              <w:t xml:space="preserve">: </w:t>
            </w:r>
          </w:p>
          <w:p w14:paraId="131EEA46" w14:textId="731EB985" w:rsidR="000C0003" w:rsidRDefault="000C0003" w:rsidP="000C0003">
            <w:pPr>
              <w:shd w:val="clear" w:color="auto" w:fill="FFFFFF"/>
              <w:rPr>
                <w:rFonts w:asciiTheme="minorHAnsi" w:hAnsiTheme="minorHAnsi" w:cstheme="minorHAnsi"/>
                <w:color w:val="232333"/>
                <w:sz w:val="22"/>
                <w:szCs w:val="22"/>
              </w:rPr>
            </w:pPr>
          </w:p>
          <w:p w14:paraId="4079659C" w14:textId="240E2EC9" w:rsidR="00053633" w:rsidRPr="00D54C67" w:rsidRDefault="000C0003" w:rsidP="000C0003">
            <w:pPr>
              <w:shd w:val="clear" w:color="auto" w:fill="FFFFFF"/>
              <w:rPr>
                <w:rFonts w:asciiTheme="minorHAnsi" w:hAnsiTheme="minorHAnsi" w:cstheme="minorHAnsi"/>
                <w:i/>
                <w:iCs/>
                <w:color w:val="232333"/>
                <w:sz w:val="22"/>
                <w:szCs w:val="22"/>
              </w:rPr>
            </w:pPr>
            <w:r w:rsidRPr="00D54C6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samma länk hela dagen)</w:t>
            </w:r>
          </w:p>
        </w:tc>
      </w:tr>
      <w:tr w:rsidR="00F36928" w:rsidRPr="00D33BE4" w14:paraId="6A1AAA20" w14:textId="77777777" w:rsidTr="00CB1CDF">
        <w:tc>
          <w:tcPr>
            <w:tcW w:w="992" w:type="dxa"/>
          </w:tcPr>
          <w:p w14:paraId="5E6D0AD7" w14:textId="77777777" w:rsidR="00F36928" w:rsidRDefault="00F36928" w:rsidP="00307852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1845B9DE" w14:textId="64F3A11C" w:rsidR="00F36928" w:rsidRDefault="00C122EE" w:rsidP="00307852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On</w:t>
            </w:r>
            <w:r w:rsidR="00851368">
              <w:rPr>
                <w:rFonts w:asciiTheme="minorHAnsi" w:hAnsiTheme="minorHAnsi"/>
                <w:b/>
                <w:sz w:val="22"/>
                <w:szCs w:val="22"/>
              </w:rPr>
              <w:t>s</w:t>
            </w:r>
            <w:r w:rsidR="00F36928">
              <w:rPr>
                <w:rFonts w:asciiTheme="minorHAnsi" w:hAnsiTheme="minorHAnsi"/>
                <w:b/>
                <w:sz w:val="22"/>
                <w:szCs w:val="22"/>
              </w:rPr>
              <w:t xml:space="preserve">dag </w:t>
            </w:r>
            <w:r w:rsidR="002247E1">
              <w:rPr>
                <w:rFonts w:asciiTheme="minorHAnsi" w:hAnsiTheme="minorHAnsi"/>
                <w:b/>
                <w:sz w:val="22"/>
                <w:szCs w:val="22"/>
              </w:rPr>
              <w:t>1</w:t>
            </w:r>
            <w:r w:rsidR="000477D1">
              <w:rPr>
                <w:rFonts w:asciiTheme="minorHAnsi" w:hAnsiTheme="minorHAnsi"/>
                <w:b/>
                <w:sz w:val="22"/>
                <w:szCs w:val="22"/>
              </w:rPr>
              <w:t>6</w:t>
            </w:r>
            <w:r w:rsidR="00F36928">
              <w:rPr>
                <w:rFonts w:asciiTheme="minorHAnsi" w:hAnsiTheme="minorHAnsi"/>
                <w:b/>
                <w:sz w:val="22"/>
                <w:szCs w:val="22"/>
              </w:rPr>
              <w:t>/</w:t>
            </w:r>
            <w:r w:rsidR="009D6582">
              <w:rPr>
                <w:rFonts w:asciiTheme="minorHAnsi" w:hAnsiTheme="minorHAnsi"/>
                <w:b/>
                <w:sz w:val="22"/>
                <w:szCs w:val="22"/>
              </w:rPr>
              <w:t>9</w:t>
            </w:r>
          </w:p>
          <w:p w14:paraId="45F8325E" w14:textId="77777777" w:rsidR="00F36928" w:rsidRDefault="00F36928" w:rsidP="00A84CE4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021" w:type="dxa"/>
          </w:tcPr>
          <w:p w14:paraId="1E6F41EB" w14:textId="77777777" w:rsidR="00A84CE4" w:rsidRDefault="00A84CE4" w:rsidP="00A84CE4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i/>
                <w:iCs/>
                <w:sz w:val="22"/>
                <w:szCs w:val="22"/>
              </w:rPr>
            </w:pPr>
          </w:p>
          <w:p w14:paraId="0D49B6BC" w14:textId="6B93C165" w:rsidR="00A84CE4" w:rsidRDefault="00A84CE4" w:rsidP="00A84CE4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i/>
                <w:iCs/>
                <w:sz w:val="22"/>
                <w:szCs w:val="22"/>
              </w:rPr>
            </w:pPr>
            <w:r w:rsidRPr="00F6656D">
              <w:rPr>
                <w:rFonts w:asciiTheme="minorHAnsi" w:hAnsiTheme="minorHAnsi"/>
                <w:b/>
                <w:i/>
                <w:iCs/>
                <w:sz w:val="22"/>
                <w:szCs w:val="22"/>
              </w:rPr>
              <w:t xml:space="preserve">Senast </w:t>
            </w:r>
          </w:p>
          <w:p w14:paraId="5FF3F6E1" w14:textId="2C7B1946" w:rsidR="00A84CE4" w:rsidRPr="00F6656D" w:rsidRDefault="00A84CE4" w:rsidP="00A84CE4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i/>
                <w:iCs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Kl. 1</w:t>
            </w:r>
            <w:r w:rsidR="0025024A">
              <w:rPr>
                <w:rFonts w:asciiTheme="minorHAnsi" w:hAnsiTheme="minorHAnsi"/>
                <w:b/>
                <w:sz w:val="22"/>
                <w:szCs w:val="22"/>
              </w:rPr>
              <w:t>7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.00</w:t>
            </w:r>
          </w:p>
          <w:p w14:paraId="5DB12D3E" w14:textId="77777777" w:rsidR="00F36928" w:rsidRPr="00F6656D" w:rsidRDefault="00F36928" w:rsidP="00307852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5245" w:type="dxa"/>
          </w:tcPr>
          <w:p w14:paraId="71218F58" w14:textId="77777777" w:rsidR="00F36928" w:rsidRPr="00925964" w:rsidRDefault="00F36928" w:rsidP="00307852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iCs/>
                <w:sz w:val="22"/>
                <w:szCs w:val="22"/>
                <w:highlight w:val="cyan"/>
              </w:rPr>
            </w:pPr>
          </w:p>
          <w:p w14:paraId="2F850B6C" w14:textId="77777777" w:rsidR="00F36928" w:rsidRPr="00F807B7" w:rsidRDefault="00F36928" w:rsidP="00307852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iCs/>
                <w:sz w:val="22"/>
                <w:szCs w:val="22"/>
              </w:rPr>
            </w:pPr>
            <w:r w:rsidRPr="00F807B7">
              <w:rPr>
                <w:rFonts w:asciiTheme="minorHAnsi" w:hAnsiTheme="minorHAnsi"/>
                <w:b/>
                <w:iCs/>
                <w:sz w:val="22"/>
                <w:szCs w:val="22"/>
              </w:rPr>
              <w:t>Sista dag att lämna in artikelgranskning i Canvas</w:t>
            </w:r>
          </w:p>
          <w:p w14:paraId="1E13E9CE" w14:textId="77777777" w:rsidR="00F36928" w:rsidRPr="00925964" w:rsidRDefault="00F36928" w:rsidP="00307852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iCs/>
                <w:sz w:val="22"/>
                <w:szCs w:val="22"/>
                <w:highlight w:val="cyan"/>
              </w:rPr>
            </w:pPr>
          </w:p>
        </w:tc>
        <w:tc>
          <w:tcPr>
            <w:tcW w:w="1704" w:type="dxa"/>
          </w:tcPr>
          <w:p w14:paraId="7CFD46D2" w14:textId="77777777" w:rsidR="00F36928" w:rsidRDefault="00F36928" w:rsidP="00307852">
            <w:pPr>
              <w:tabs>
                <w:tab w:val="left" w:pos="1304"/>
                <w:tab w:val="left" w:pos="1701"/>
              </w:tabs>
              <w:ind w:right="-142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B92CEF7" w14:textId="77777777" w:rsidR="00F36928" w:rsidRPr="00D33BE4" w:rsidRDefault="00F36928" w:rsidP="00307852">
            <w:pPr>
              <w:tabs>
                <w:tab w:val="left" w:pos="1304"/>
                <w:tab w:val="left" w:pos="1701"/>
              </w:tabs>
              <w:ind w:right="-142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anvas</w:t>
            </w:r>
          </w:p>
        </w:tc>
      </w:tr>
      <w:tr w:rsidR="001E2AD0" w:rsidRPr="00C31386" w14:paraId="61B5CFDB" w14:textId="77777777" w:rsidTr="00954FFE">
        <w:trPr>
          <w:trHeight w:val="1275"/>
        </w:trPr>
        <w:tc>
          <w:tcPr>
            <w:tcW w:w="992" w:type="dxa"/>
          </w:tcPr>
          <w:p w14:paraId="3B8066BC" w14:textId="47F20440" w:rsidR="00A701FE" w:rsidRPr="00AC3D92" w:rsidRDefault="00A701FE" w:rsidP="00B22B80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7D4026D3" w14:textId="77777777" w:rsidR="00FB6701" w:rsidRPr="00AC3D92" w:rsidRDefault="00FB6701" w:rsidP="00B22B80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0028F1C4" w14:textId="77777777" w:rsidR="007F1785" w:rsidRPr="00AC3D92" w:rsidRDefault="007F1785" w:rsidP="007F1785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5F896BC4" w14:textId="77777777" w:rsidR="00A86646" w:rsidRPr="00AC3D92" w:rsidRDefault="00A86646" w:rsidP="00D63D87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color w:val="C00000"/>
                <w:sz w:val="22"/>
                <w:szCs w:val="22"/>
              </w:rPr>
            </w:pPr>
          </w:p>
          <w:p w14:paraId="0B4BDDD3" w14:textId="77777777" w:rsidR="00A86646" w:rsidRPr="00AC3D92" w:rsidRDefault="00A86646" w:rsidP="00D63D87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color w:val="C00000"/>
                <w:sz w:val="22"/>
                <w:szCs w:val="22"/>
              </w:rPr>
            </w:pPr>
          </w:p>
          <w:p w14:paraId="7F5F6A74" w14:textId="5085E2C6" w:rsidR="00D63D87" w:rsidRPr="00E4623A" w:rsidRDefault="004568CA" w:rsidP="00D63D87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Fre</w:t>
            </w:r>
            <w:r w:rsidR="00D63D87" w:rsidRPr="00E4623A">
              <w:rPr>
                <w:rFonts w:asciiTheme="minorHAnsi" w:hAnsiTheme="minorHAnsi"/>
                <w:b/>
                <w:sz w:val="22"/>
                <w:szCs w:val="22"/>
              </w:rPr>
              <w:t>dag</w:t>
            </w:r>
          </w:p>
          <w:p w14:paraId="0A83CF11" w14:textId="3CBD7086" w:rsidR="00D63D87" w:rsidRPr="00AC3D92" w:rsidRDefault="009068B7" w:rsidP="00D63D87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 w:rsidRPr="00E4623A">
              <w:rPr>
                <w:rFonts w:asciiTheme="minorHAnsi" w:hAnsiTheme="minorHAnsi"/>
                <w:b/>
                <w:sz w:val="22"/>
                <w:szCs w:val="22"/>
              </w:rPr>
              <w:t>1</w:t>
            </w:r>
            <w:r w:rsidR="00A2501B">
              <w:rPr>
                <w:rFonts w:asciiTheme="minorHAnsi" w:hAnsiTheme="minorHAnsi"/>
                <w:b/>
                <w:sz w:val="22"/>
                <w:szCs w:val="22"/>
              </w:rPr>
              <w:t>8</w:t>
            </w:r>
            <w:r w:rsidR="00377F07" w:rsidRPr="00E4623A">
              <w:rPr>
                <w:rFonts w:asciiTheme="minorHAnsi" w:hAnsiTheme="minorHAnsi"/>
                <w:b/>
                <w:sz w:val="22"/>
                <w:szCs w:val="22"/>
              </w:rPr>
              <w:t>/</w:t>
            </w:r>
            <w:r w:rsidR="004568CA">
              <w:rPr>
                <w:rFonts w:asciiTheme="minorHAnsi" w:hAnsiTheme="minorHAnsi"/>
                <w:b/>
                <w:sz w:val="22"/>
                <w:szCs w:val="22"/>
              </w:rPr>
              <w:t>9</w:t>
            </w:r>
          </w:p>
          <w:p w14:paraId="778F19FE" w14:textId="3F8719B4" w:rsidR="00D344BF" w:rsidRPr="00AC3D92" w:rsidRDefault="00D344BF" w:rsidP="00D63D87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021" w:type="dxa"/>
          </w:tcPr>
          <w:p w14:paraId="47E515D1" w14:textId="77777777" w:rsidR="001E2AD0" w:rsidRPr="00AC3D92" w:rsidRDefault="001E2AD0" w:rsidP="00B22B80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211E57F4" w14:textId="77777777" w:rsidR="00FB6701" w:rsidRPr="00AC3D92" w:rsidRDefault="00FB6701" w:rsidP="00B22B80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608BDB62" w14:textId="77777777" w:rsidR="00202669" w:rsidRPr="00AC3D92" w:rsidRDefault="00202669" w:rsidP="00B22B80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5A99A775" w14:textId="77777777" w:rsidR="007E4124" w:rsidRPr="00AC3D92" w:rsidRDefault="007E4124" w:rsidP="00B22B80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3AAE1D87" w14:textId="77777777" w:rsidR="0067361D" w:rsidRPr="00AC3D92" w:rsidRDefault="0067361D" w:rsidP="00323F01">
            <w:pPr>
              <w:tabs>
                <w:tab w:val="left" w:pos="1304"/>
                <w:tab w:val="left" w:pos="1701"/>
              </w:tabs>
              <w:spacing w:after="120"/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3EA2CA57" w14:textId="46E07D9C" w:rsidR="00323F01" w:rsidRPr="00AC3D92" w:rsidRDefault="007118A6" w:rsidP="00323F01">
            <w:pPr>
              <w:tabs>
                <w:tab w:val="left" w:pos="1304"/>
                <w:tab w:val="left" w:pos="1701"/>
              </w:tabs>
              <w:spacing w:after="120"/>
              <w:ind w:right="-142"/>
              <w:rPr>
                <w:rFonts w:asciiTheme="minorHAnsi" w:hAnsiTheme="minorHAnsi"/>
                <w:sz w:val="22"/>
                <w:szCs w:val="22"/>
              </w:rPr>
            </w:pPr>
            <w:r w:rsidRPr="00721CE4">
              <w:rPr>
                <w:rFonts w:asciiTheme="minorHAnsi" w:hAnsiTheme="minorHAnsi"/>
                <w:sz w:val="22"/>
                <w:szCs w:val="22"/>
              </w:rPr>
              <w:t>9.</w:t>
            </w:r>
            <w:r w:rsidR="00A07B45" w:rsidRPr="00721CE4">
              <w:rPr>
                <w:rFonts w:asciiTheme="minorHAnsi" w:hAnsiTheme="minorHAnsi"/>
                <w:sz w:val="22"/>
                <w:szCs w:val="22"/>
              </w:rPr>
              <w:t>0</w:t>
            </w:r>
            <w:r w:rsidRPr="00721CE4">
              <w:rPr>
                <w:rFonts w:asciiTheme="minorHAnsi" w:hAnsiTheme="minorHAnsi"/>
                <w:sz w:val="22"/>
                <w:szCs w:val="22"/>
              </w:rPr>
              <w:t>0-12.00</w:t>
            </w:r>
          </w:p>
          <w:p w14:paraId="53A3E339" w14:textId="1ECD083B" w:rsidR="00CF2DAD" w:rsidRPr="00AC3D92" w:rsidRDefault="00CF2DAD" w:rsidP="000646DB">
            <w:pPr>
              <w:tabs>
                <w:tab w:val="left" w:pos="1304"/>
                <w:tab w:val="left" w:pos="1701"/>
              </w:tabs>
              <w:spacing w:after="120"/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5245" w:type="dxa"/>
          </w:tcPr>
          <w:p w14:paraId="341C6278" w14:textId="0E33917C" w:rsidR="00FB6701" w:rsidRDefault="005A2649" w:rsidP="00B22B80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 w:rsidRPr="005A2649">
              <w:rPr>
                <w:rFonts w:asciiTheme="minorHAnsi" w:hAnsiTheme="minorHAnsi"/>
                <w:b/>
                <w:sz w:val="22"/>
                <w:szCs w:val="22"/>
              </w:rPr>
              <w:t xml:space="preserve">Obligatoriskt </w:t>
            </w:r>
            <w:r w:rsidR="0066493E">
              <w:rPr>
                <w:rFonts w:asciiTheme="minorHAnsi" w:hAnsiTheme="minorHAnsi"/>
                <w:b/>
                <w:sz w:val="22"/>
                <w:szCs w:val="22"/>
              </w:rPr>
              <w:t>s</w:t>
            </w:r>
            <w:r w:rsidR="007F1785" w:rsidRPr="00F6656D">
              <w:rPr>
                <w:rFonts w:asciiTheme="minorHAnsi" w:hAnsiTheme="minorHAnsi"/>
                <w:b/>
                <w:sz w:val="22"/>
                <w:szCs w:val="22"/>
              </w:rPr>
              <w:t>eminarium</w:t>
            </w:r>
            <w:r w:rsidR="00055096">
              <w:rPr>
                <w:rFonts w:asciiTheme="minorHAnsi" w:hAnsiTheme="minorHAnsi"/>
                <w:b/>
                <w:sz w:val="22"/>
                <w:szCs w:val="22"/>
              </w:rPr>
              <w:t xml:space="preserve"> 1</w:t>
            </w:r>
            <w:r w:rsidR="007F1785" w:rsidRPr="00F6656D">
              <w:rPr>
                <w:rFonts w:asciiTheme="minorHAnsi" w:hAnsiTheme="minorHAnsi"/>
                <w:b/>
                <w:sz w:val="22"/>
                <w:szCs w:val="22"/>
              </w:rPr>
              <w:t xml:space="preserve">: </w:t>
            </w:r>
            <w:r w:rsidR="00FB6701" w:rsidRPr="009753CA">
              <w:rPr>
                <w:rFonts w:asciiTheme="minorHAnsi" w:hAnsiTheme="minorHAnsi"/>
                <w:b/>
                <w:sz w:val="22"/>
                <w:szCs w:val="22"/>
              </w:rPr>
              <w:t xml:space="preserve">Artikelgranskning </w:t>
            </w:r>
            <w:r w:rsidR="00264239" w:rsidRPr="00F6656D">
              <w:rPr>
                <w:rFonts w:asciiTheme="minorHAnsi" w:hAnsiTheme="minorHAnsi"/>
                <w:b/>
                <w:i/>
                <w:sz w:val="22"/>
                <w:szCs w:val="22"/>
              </w:rPr>
              <w:t>(Se instruktionerna i Canvas)</w:t>
            </w:r>
          </w:p>
          <w:p w14:paraId="7B56798C" w14:textId="77777777" w:rsidR="0067361D" w:rsidRPr="00F6656D" w:rsidRDefault="0067361D" w:rsidP="00B22B80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0AA5D1FF" w14:textId="1F2F71FC" w:rsidR="00B12421" w:rsidRDefault="00FB6701" w:rsidP="00B12421">
            <w:pPr>
              <w:tabs>
                <w:tab w:val="left" w:pos="1304"/>
                <w:tab w:val="left" w:pos="1701"/>
              </w:tabs>
              <w:ind w:right="-142"/>
              <w:rPr>
                <w:rFonts w:ascii="Arial" w:hAnsi="Arial" w:cs="Arial"/>
                <w:i/>
                <w:iCs/>
                <w:color w:val="943634" w:themeColor="accent2" w:themeShade="BF"/>
                <w:sz w:val="18"/>
                <w:szCs w:val="18"/>
              </w:rPr>
            </w:pPr>
            <w:r w:rsidRPr="00FB727E">
              <w:rPr>
                <w:rFonts w:asciiTheme="minorHAnsi" w:hAnsiTheme="minorHAnsi"/>
                <w:b/>
                <w:color w:val="943634" w:themeColor="accent2" w:themeShade="BF"/>
                <w:sz w:val="22"/>
                <w:szCs w:val="22"/>
              </w:rPr>
              <w:t xml:space="preserve">Obs! </w:t>
            </w:r>
            <w:r w:rsidR="001E2AD0" w:rsidRPr="00FB727E">
              <w:rPr>
                <w:rFonts w:asciiTheme="minorHAnsi" w:hAnsiTheme="minorHAnsi"/>
                <w:b/>
                <w:color w:val="943634" w:themeColor="accent2" w:themeShade="BF"/>
                <w:sz w:val="22"/>
                <w:szCs w:val="22"/>
              </w:rPr>
              <w:t>Obligatoriskt</w:t>
            </w:r>
            <w:r w:rsidR="00713DE4">
              <w:rPr>
                <w:rFonts w:asciiTheme="minorHAnsi" w:hAnsiTheme="minorHAnsi"/>
                <w:b/>
                <w:color w:val="943634" w:themeColor="accent2" w:themeShade="BF"/>
                <w:sz w:val="22"/>
                <w:szCs w:val="22"/>
              </w:rPr>
              <w:t xml:space="preserve">. </w:t>
            </w:r>
            <w:r w:rsidR="00E00BAC" w:rsidRPr="00713DE4">
              <w:rPr>
                <w:rStyle w:val="Strong"/>
                <w:rFonts w:asciiTheme="minorHAnsi" w:hAnsiTheme="minorHAnsi" w:cstheme="minorHAnsi"/>
                <w:color w:val="943634" w:themeColor="accent2" w:themeShade="BF"/>
                <w:sz w:val="22"/>
                <w:szCs w:val="22"/>
                <w:shd w:val="clear" w:color="auto" w:fill="FFFFFF"/>
              </w:rPr>
              <w:t>Ha ditt giltig identitetshandling tillgängligt</w:t>
            </w:r>
            <w:r w:rsidR="00E00BAC"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  <w:t>.</w:t>
            </w:r>
          </w:p>
          <w:p w14:paraId="12A3ED29" w14:textId="1675DAB6" w:rsidR="00B24BDC" w:rsidRDefault="00B24BDC" w:rsidP="00CD5FA7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5E16769C" w14:textId="1D318E58" w:rsidR="007127C3" w:rsidRPr="007127C3" w:rsidRDefault="004C41A7" w:rsidP="007127C3">
            <w:pPr>
              <w:tabs>
                <w:tab w:val="left" w:pos="1304"/>
                <w:tab w:val="left" w:pos="1701"/>
              </w:tabs>
              <w:spacing w:line="360" w:lineRule="auto"/>
              <w:ind w:right="-142"/>
              <w:rPr>
                <w:rFonts w:asciiTheme="minorHAnsi" w:hAnsiTheme="minorHAnsi" w:cstheme="minorHAnsi"/>
                <w:sz w:val="22"/>
                <w:szCs w:val="22"/>
              </w:rPr>
            </w:pPr>
            <w:r w:rsidRPr="00FB727E">
              <w:rPr>
                <w:rFonts w:ascii="Arial" w:hAnsi="Arial" w:cs="Arial"/>
                <w:i/>
                <w:iCs/>
                <w:color w:val="943634" w:themeColor="accent2" w:themeShade="BF"/>
                <w:sz w:val="18"/>
                <w:szCs w:val="18"/>
              </w:rPr>
              <w:t>Se till att du syns i bild och att ditt för- och efternamn är synligt. Aktivt deltagande är viktigt då seminariet är betygsgrundande</w:t>
            </w:r>
            <w:r w:rsidRPr="007127C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7127C3" w:rsidRPr="007127C3">
              <w:rPr>
                <w:rFonts w:asciiTheme="minorHAnsi" w:hAnsiTheme="minorHAnsi" w:cstheme="minorHAnsi"/>
                <w:sz w:val="22"/>
                <w:szCs w:val="22"/>
              </w:rPr>
              <w:t xml:space="preserve">[9.00-10.30 </w:t>
            </w:r>
            <w:proofErr w:type="spellStart"/>
            <w:r w:rsidR="007127C3" w:rsidRPr="007127C3">
              <w:rPr>
                <w:rFonts w:asciiTheme="minorHAnsi" w:hAnsiTheme="minorHAnsi" w:cstheme="minorHAnsi"/>
                <w:sz w:val="22"/>
                <w:szCs w:val="22"/>
              </w:rPr>
              <w:t>inkl</w:t>
            </w:r>
            <w:proofErr w:type="spellEnd"/>
            <w:r w:rsidR="007127C3" w:rsidRPr="007127C3">
              <w:rPr>
                <w:rFonts w:asciiTheme="minorHAnsi" w:hAnsiTheme="minorHAnsi" w:cstheme="minorHAnsi"/>
                <w:sz w:val="22"/>
                <w:szCs w:val="22"/>
              </w:rPr>
              <w:t xml:space="preserve"> paus: Diskussion i mindre grupper</w:t>
            </w:r>
          </w:p>
          <w:p w14:paraId="1ED1167D" w14:textId="77777777" w:rsidR="007127C3" w:rsidRPr="007127C3" w:rsidRDefault="007127C3" w:rsidP="007127C3">
            <w:pPr>
              <w:tabs>
                <w:tab w:val="left" w:pos="1304"/>
                <w:tab w:val="left" w:pos="1701"/>
              </w:tabs>
              <w:spacing w:line="360" w:lineRule="auto"/>
              <w:ind w:right="-142"/>
              <w:rPr>
                <w:rFonts w:asciiTheme="minorHAnsi" w:hAnsiTheme="minorHAnsi" w:cstheme="minorHAnsi"/>
                <w:sz w:val="22"/>
                <w:szCs w:val="22"/>
              </w:rPr>
            </w:pPr>
            <w:r w:rsidRPr="007127C3">
              <w:rPr>
                <w:rFonts w:asciiTheme="minorHAnsi" w:hAnsiTheme="minorHAnsi" w:cstheme="minorHAnsi"/>
                <w:sz w:val="22"/>
                <w:szCs w:val="22"/>
              </w:rPr>
              <w:t>10.30-11.45: Diskussion i stor grupp</w:t>
            </w:r>
          </w:p>
          <w:p w14:paraId="56588EC1" w14:textId="77777777" w:rsidR="007127C3" w:rsidRPr="007127C3" w:rsidRDefault="007127C3" w:rsidP="007127C3">
            <w:pPr>
              <w:tabs>
                <w:tab w:val="left" w:pos="1304"/>
                <w:tab w:val="left" w:pos="1701"/>
              </w:tabs>
              <w:spacing w:line="360" w:lineRule="auto"/>
              <w:ind w:right="-142"/>
              <w:rPr>
                <w:rFonts w:asciiTheme="minorHAnsi" w:hAnsiTheme="minorHAnsi" w:cstheme="minorHAnsi"/>
                <w:sz w:val="22"/>
                <w:szCs w:val="22"/>
              </w:rPr>
            </w:pPr>
            <w:r w:rsidRPr="007127C3">
              <w:rPr>
                <w:rFonts w:asciiTheme="minorHAnsi" w:hAnsiTheme="minorHAnsi" w:cstheme="minorHAnsi"/>
                <w:sz w:val="22"/>
                <w:szCs w:val="22"/>
              </w:rPr>
              <w:t>11.45-12.00: Information om nästa uppgift/seminarium]</w:t>
            </w:r>
          </w:p>
          <w:p w14:paraId="20F126B1" w14:textId="7914221A" w:rsidR="00942B7F" w:rsidRPr="00942B7F" w:rsidRDefault="00954FFE" w:rsidP="00942B7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  <w:r w:rsidRPr="00942B7F">
              <w:rPr>
                <w:rFonts w:asciiTheme="minorHAnsi" w:hAnsiTheme="minorHAnsi"/>
                <w:b/>
                <w:bCs/>
                <w:sz w:val="22"/>
                <w:szCs w:val="22"/>
              </w:rPr>
              <w:t>Kirurgiskvård</w:t>
            </w:r>
            <w:r w:rsidRPr="007204F7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Zoom:</w:t>
            </w:r>
            <w:r w:rsidR="00942B7F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</w:p>
          <w:p w14:paraId="5BFD2A55" w14:textId="5E6613C3" w:rsidR="00954FFE" w:rsidRDefault="00954FFE" w:rsidP="00954FFE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14:paraId="3945560D" w14:textId="7099EBEF" w:rsidR="00954FFE" w:rsidRPr="007204F7" w:rsidRDefault="00954FFE" w:rsidP="00954FFE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</w:p>
          <w:p w14:paraId="20E00F00" w14:textId="146D4425" w:rsidR="00E85936" w:rsidRPr="00942B7F" w:rsidRDefault="00A833B4" w:rsidP="00E85936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  <w:r w:rsidRPr="00E85936">
              <w:rPr>
                <w:rFonts w:asciiTheme="minorHAnsi" w:hAnsiTheme="minorHAnsi"/>
                <w:b/>
                <w:bCs/>
                <w:sz w:val="22"/>
                <w:szCs w:val="22"/>
              </w:rPr>
              <w:t>Medicinskvård</w:t>
            </w:r>
            <w:r w:rsidR="00F82954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  <w:r w:rsidR="001C5332" w:rsidRPr="007204F7">
              <w:rPr>
                <w:rFonts w:asciiTheme="minorHAnsi" w:hAnsiTheme="minorHAnsi"/>
                <w:b/>
                <w:bCs/>
                <w:sz w:val="22"/>
                <w:szCs w:val="22"/>
              </w:rPr>
              <w:t>Zoom</w:t>
            </w:r>
            <w:r w:rsidR="001C5332">
              <w:rPr>
                <w:rFonts w:asciiTheme="minorHAnsi" w:hAnsiTheme="minorHAnsi"/>
                <w:b/>
                <w:bCs/>
                <w:sz w:val="22"/>
                <w:szCs w:val="22"/>
              </w:rPr>
              <w:t>:</w:t>
            </w:r>
            <w:r w:rsidR="00E85936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</w:p>
          <w:p w14:paraId="69D89D8E" w14:textId="54C65B21" w:rsidR="00A833B4" w:rsidRDefault="00A833B4" w:rsidP="00B57B80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14:paraId="549D7702" w14:textId="3EDC0D4B" w:rsidR="001C5332" w:rsidRDefault="001C5332" w:rsidP="00B57B80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4C41A7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Onkologiskvård</w:t>
            </w:r>
            <w:r w:rsidRPr="00DD683F">
              <w:rPr>
                <w:rFonts w:asciiTheme="minorHAnsi" w:hAnsiTheme="minorHAnsi" w:cstheme="minorHAnsi"/>
                <w:sz w:val="22"/>
                <w:szCs w:val="22"/>
              </w:rPr>
              <w:t xml:space="preserve"> Zoom:</w:t>
            </w:r>
            <w:r w:rsidR="004C41A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760ADA66" w14:textId="2A1C8D83" w:rsidR="003A71F1" w:rsidRPr="00674626" w:rsidRDefault="003A71F1" w:rsidP="000646DB">
            <w:pPr>
              <w:tabs>
                <w:tab w:val="left" w:pos="1304"/>
                <w:tab w:val="left" w:pos="1701"/>
              </w:tabs>
              <w:ind w:right="-142"/>
              <w:rPr>
                <w:rFonts w:ascii="Arial" w:hAnsi="Arial" w:cs="Arial"/>
                <w:i/>
                <w:iCs/>
                <w:color w:val="943634" w:themeColor="accent2" w:themeShade="BF"/>
                <w:sz w:val="18"/>
                <w:szCs w:val="18"/>
              </w:rPr>
            </w:pPr>
          </w:p>
        </w:tc>
        <w:tc>
          <w:tcPr>
            <w:tcW w:w="1704" w:type="dxa"/>
          </w:tcPr>
          <w:p w14:paraId="3F8C928B" w14:textId="77777777" w:rsidR="00FB6701" w:rsidRPr="00C31386" w:rsidRDefault="00FB6701" w:rsidP="00B22B80">
            <w:pPr>
              <w:tabs>
                <w:tab w:val="left" w:pos="1304"/>
                <w:tab w:val="left" w:pos="1701"/>
              </w:tabs>
              <w:ind w:right="-142"/>
              <w:rPr>
                <w:rFonts w:ascii="Arial" w:hAnsi="Arial" w:cs="Arial"/>
                <w:sz w:val="18"/>
                <w:szCs w:val="18"/>
              </w:rPr>
            </w:pPr>
          </w:p>
          <w:p w14:paraId="0EDEA4DB" w14:textId="77777777" w:rsidR="00FB6701" w:rsidRPr="00C31386" w:rsidRDefault="00FB6701" w:rsidP="00B22B80">
            <w:pPr>
              <w:tabs>
                <w:tab w:val="left" w:pos="1304"/>
                <w:tab w:val="left" w:pos="1701"/>
              </w:tabs>
              <w:ind w:right="-142"/>
              <w:rPr>
                <w:rFonts w:ascii="Arial" w:hAnsi="Arial" w:cs="Arial"/>
                <w:sz w:val="18"/>
                <w:szCs w:val="18"/>
              </w:rPr>
            </w:pPr>
          </w:p>
          <w:p w14:paraId="59131E65" w14:textId="77777777" w:rsidR="00C31386" w:rsidRDefault="00C31386" w:rsidP="00C3138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0B74A63A" w14:textId="77777777" w:rsidR="00C31386" w:rsidRDefault="00C31386" w:rsidP="00C3138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0D258476" w14:textId="2A2A0D92" w:rsidR="00B57B80" w:rsidRPr="00C31386" w:rsidRDefault="00B57B80" w:rsidP="00022804">
            <w:pPr>
              <w:tabs>
                <w:tab w:val="left" w:pos="1304"/>
                <w:tab w:val="left" w:pos="1701"/>
              </w:tabs>
              <w:ind w:right="-142"/>
              <w:rPr>
                <w:rFonts w:ascii="Arial" w:hAnsi="Arial" w:cs="Arial"/>
                <w:sz w:val="18"/>
                <w:szCs w:val="18"/>
              </w:rPr>
            </w:pPr>
          </w:p>
          <w:p w14:paraId="01FFA2C2" w14:textId="77777777" w:rsidR="00323F01" w:rsidRDefault="00323F01" w:rsidP="00022804">
            <w:pPr>
              <w:tabs>
                <w:tab w:val="left" w:pos="1304"/>
                <w:tab w:val="left" w:pos="1701"/>
              </w:tabs>
              <w:ind w:right="-142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03F99D0" w14:textId="77777777" w:rsidR="006470C8" w:rsidRDefault="006470C8" w:rsidP="00022804">
            <w:pPr>
              <w:tabs>
                <w:tab w:val="left" w:pos="1304"/>
                <w:tab w:val="left" w:pos="1701"/>
              </w:tabs>
              <w:ind w:right="-142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A4CF1AE" w14:textId="77777777" w:rsidR="006470C8" w:rsidRDefault="006470C8" w:rsidP="00022804">
            <w:pPr>
              <w:tabs>
                <w:tab w:val="left" w:pos="1304"/>
                <w:tab w:val="left" w:pos="1701"/>
              </w:tabs>
              <w:ind w:right="-142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85A1579" w14:textId="77777777" w:rsidR="006470C8" w:rsidRDefault="006470C8" w:rsidP="00022804">
            <w:pPr>
              <w:tabs>
                <w:tab w:val="left" w:pos="1304"/>
                <w:tab w:val="left" w:pos="1701"/>
              </w:tabs>
              <w:ind w:right="-142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A460BA5" w14:textId="77777777" w:rsidR="006470C8" w:rsidRDefault="006470C8" w:rsidP="00022804">
            <w:pPr>
              <w:tabs>
                <w:tab w:val="left" w:pos="1304"/>
                <w:tab w:val="left" w:pos="1701"/>
              </w:tabs>
              <w:ind w:right="-142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52BB213" w14:textId="77777777" w:rsidR="006470C8" w:rsidRDefault="006470C8" w:rsidP="00022804">
            <w:pPr>
              <w:tabs>
                <w:tab w:val="left" w:pos="1304"/>
                <w:tab w:val="left" w:pos="1701"/>
              </w:tabs>
              <w:ind w:right="-142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BBCDC60" w14:textId="77777777" w:rsidR="008A336F" w:rsidRPr="00C86CE9" w:rsidRDefault="008A336F" w:rsidP="00022804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5B442E6C" w14:textId="08054E2E" w:rsidR="0046362C" w:rsidRPr="008B7CF7" w:rsidRDefault="0046362C" w:rsidP="005B6447">
            <w:pPr>
              <w:tabs>
                <w:tab w:val="left" w:pos="1304"/>
                <w:tab w:val="left" w:pos="1701"/>
              </w:tabs>
              <w:ind w:right="-142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0364E" w:rsidRPr="00F6656D" w14:paraId="00CA615A" w14:textId="77777777" w:rsidTr="006B5D8C">
        <w:tc>
          <w:tcPr>
            <w:tcW w:w="8962" w:type="dxa"/>
            <w:gridSpan w:val="4"/>
          </w:tcPr>
          <w:p w14:paraId="4973F6A8" w14:textId="2E7DA9EA" w:rsidR="00615DE1" w:rsidRPr="00F6656D" w:rsidRDefault="0020364E" w:rsidP="005956A3">
            <w:pPr>
              <w:tabs>
                <w:tab w:val="left" w:pos="1304"/>
                <w:tab w:val="left" w:pos="1701"/>
              </w:tabs>
              <w:spacing w:before="120" w:after="120" w:line="360" w:lineRule="auto"/>
              <w:ind w:right="-142"/>
              <w:jc w:val="center"/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 w:rsidRPr="00F6656D"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Vecka </w:t>
            </w:r>
            <w:r w:rsidR="00836C33">
              <w:rPr>
                <w:rFonts w:asciiTheme="minorHAnsi" w:hAnsiTheme="minorHAnsi"/>
                <w:b/>
                <w:i/>
                <w:sz w:val="22"/>
                <w:szCs w:val="22"/>
              </w:rPr>
              <w:t>39–40</w:t>
            </w:r>
          </w:p>
        </w:tc>
      </w:tr>
      <w:tr w:rsidR="001F6544" w:rsidRPr="00F6656D" w14:paraId="37930AAC" w14:textId="77777777" w:rsidTr="00D150CE">
        <w:tc>
          <w:tcPr>
            <w:tcW w:w="8962" w:type="dxa"/>
            <w:gridSpan w:val="4"/>
          </w:tcPr>
          <w:p w14:paraId="62B8B81F" w14:textId="3489EBCA" w:rsidR="001F6544" w:rsidRPr="00F6656D" w:rsidRDefault="001F6544" w:rsidP="00D150CE">
            <w:pPr>
              <w:tabs>
                <w:tab w:val="left" w:pos="1304"/>
                <w:tab w:val="left" w:pos="1701"/>
              </w:tabs>
              <w:ind w:right="-142"/>
              <w:jc w:val="center"/>
              <w:rPr>
                <w:rFonts w:asciiTheme="minorHAnsi" w:hAnsiTheme="minorHAnsi"/>
                <w:b/>
                <w:smallCaps/>
                <w:sz w:val="22"/>
                <w:szCs w:val="22"/>
                <w:highlight w:val="yellow"/>
              </w:rPr>
            </w:pPr>
            <w:r w:rsidRPr="00F6656D">
              <w:rPr>
                <w:rFonts w:asciiTheme="minorHAnsi" w:hAnsiTheme="minorHAnsi"/>
                <w:b/>
                <w:smallCaps/>
                <w:sz w:val="22"/>
                <w:szCs w:val="22"/>
                <w:highlight w:val="yellow"/>
              </w:rPr>
              <w:t xml:space="preserve">Börja arbete med </w:t>
            </w:r>
            <w:r w:rsidR="004037A9">
              <w:rPr>
                <w:rFonts w:asciiTheme="minorHAnsi" w:hAnsiTheme="minorHAnsi"/>
                <w:b/>
                <w:smallCaps/>
                <w:sz w:val="22"/>
                <w:szCs w:val="22"/>
                <w:highlight w:val="yellow"/>
              </w:rPr>
              <w:t>Moment 2:</w:t>
            </w:r>
            <w:r w:rsidRPr="00F6656D">
              <w:rPr>
                <w:rFonts w:asciiTheme="minorHAnsi" w:hAnsiTheme="minorHAnsi"/>
                <w:b/>
                <w:smallCaps/>
                <w:sz w:val="22"/>
                <w:szCs w:val="22"/>
                <w:highlight w:val="yellow"/>
              </w:rPr>
              <w:t xml:space="preserve"> </w:t>
            </w:r>
            <w:r>
              <w:rPr>
                <w:rFonts w:asciiTheme="minorHAnsi" w:hAnsiTheme="minorHAnsi"/>
                <w:b/>
                <w:smallCaps/>
                <w:sz w:val="22"/>
                <w:szCs w:val="22"/>
                <w:highlight w:val="yellow"/>
              </w:rPr>
              <w:t>Data analys och tolk</w:t>
            </w:r>
            <w:r w:rsidR="0083241E">
              <w:rPr>
                <w:rFonts w:asciiTheme="minorHAnsi" w:hAnsiTheme="minorHAnsi"/>
                <w:b/>
                <w:smallCaps/>
                <w:sz w:val="22"/>
                <w:szCs w:val="22"/>
                <w:highlight w:val="yellow"/>
              </w:rPr>
              <w:t>n</w:t>
            </w:r>
            <w:r>
              <w:rPr>
                <w:rFonts w:asciiTheme="minorHAnsi" w:hAnsiTheme="minorHAnsi"/>
                <w:b/>
                <w:smallCaps/>
                <w:sz w:val="22"/>
                <w:szCs w:val="22"/>
                <w:highlight w:val="yellow"/>
              </w:rPr>
              <w:t>ing av resultat</w:t>
            </w:r>
          </w:p>
          <w:p w14:paraId="637C6DF4" w14:textId="77777777" w:rsidR="001F6544" w:rsidRPr="00F6656D" w:rsidRDefault="001F6544" w:rsidP="00D150CE">
            <w:pPr>
              <w:tabs>
                <w:tab w:val="left" w:pos="1304"/>
                <w:tab w:val="left" w:pos="1701"/>
              </w:tabs>
              <w:ind w:right="-142"/>
              <w:jc w:val="center"/>
              <w:rPr>
                <w:rFonts w:asciiTheme="minorHAnsi" w:hAnsiTheme="minorHAnsi"/>
                <w:b/>
                <w:smallCaps/>
                <w:sz w:val="22"/>
                <w:szCs w:val="22"/>
                <w:highlight w:val="yellow"/>
              </w:rPr>
            </w:pPr>
            <w:r w:rsidRPr="00F6656D">
              <w:rPr>
                <w:rFonts w:asciiTheme="minorHAnsi" w:hAnsiTheme="minorHAnsi"/>
                <w:b/>
                <w:smallCaps/>
                <w:sz w:val="22"/>
                <w:szCs w:val="22"/>
                <w:highlight w:val="yellow"/>
              </w:rPr>
              <w:lastRenderedPageBreak/>
              <w:t>(Se instruktionerna i Canvas)</w:t>
            </w:r>
          </w:p>
        </w:tc>
      </w:tr>
      <w:tr w:rsidR="00647CCE" w:rsidRPr="00F6656D" w14:paraId="15E49AF5" w14:textId="77777777" w:rsidTr="00CB1CDF">
        <w:tc>
          <w:tcPr>
            <w:tcW w:w="992" w:type="dxa"/>
          </w:tcPr>
          <w:p w14:paraId="67547231" w14:textId="77777777" w:rsidR="00647CCE" w:rsidRPr="00721CE4" w:rsidRDefault="00647CCE" w:rsidP="00647CCE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 w:rsidRPr="00721CE4">
              <w:rPr>
                <w:rFonts w:asciiTheme="minorHAnsi" w:hAnsiTheme="minorHAnsi"/>
                <w:b/>
                <w:sz w:val="22"/>
                <w:szCs w:val="22"/>
              </w:rPr>
              <w:lastRenderedPageBreak/>
              <w:t>Måndag</w:t>
            </w:r>
          </w:p>
          <w:p w14:paraId="2DADA1DC" w14:textId="080A7243" w:rsidR="00647CCE" w:rsidRPr="00721CE4" w:rsidRDefault="00EF7ACA" w:rsidP="00647CCE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2</w:t>
            </w:r>
            <w:r w:rsidR="00D47963">
              <w:rPr>
                <w:rFonts w:asciiTheme="minorHAnsi" w:hAnsiTheme="minorHAnsi"/>
                <w:b/>
                <w:sz w:val="22"/>
                <w:szCs w:val="22"/>
              </w:rPr>
              <w:t>8</w:t>
            </w:r>
            <w:r w:rsidR="00647CCE" w:rsidRPr="00721CE4">
              <w:rPr>
                <w:rFonts w:asciiTheme="minorHAnsi" w:hAnsiTheme="minorHAnsi"/>
                <w:b/>
                <w:sz w:val="22"/>
                <w:szCs w:val="22"/>
              </w:rPr>
              <w:t>/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9</w:t>
            </w:r>
          </w:p>
          <w:p w14:paraId="1F95531E" w14:textId="77777777" w:rsidR="00647CCE" w:rsidRPr="00721CE4" w:rsidRDefault="00647CCE" w:rsidP="00307852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021" w:type="dxa"/>
          </w:tcPr>
          <w:p w14:paraId="127131FA" w14:textId="77777777" w:rsidR="00647CCE" w:rsidRPr="00721CE4" w:rsidRDefault="00647CCE" w:rsidP="00647CCE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i/>
                <w:iCs/>
                <w:sz w:val="22"/>
                <w:szCs w:val="22"/>
              </w:rPr>
            </w:pPr>
            <w:r w:rsidRPr="00721CE4">
              <w:rPr>
                <w:rFonts w:asciiTheme="minorHAnsi" w:hAnsiTheme="minorHAnsi"/>
                <w:b/>
                <w:i/>
                <w:iCs/>
                <w:sz w:val="22"/>
                <w:szCs w:val="22"/>
              </w:rPr>
              <w:t xml:space="preserve">Senast </w:t>
            </w:r>
          </w:p>
          <w:p w14:paraId="1B96EEAF" w14:textId="77777777" w:rsidR="00647CCE" w:rsidRPr="00721CE4" w:rsidRDefault="00647CCE" w:rsidP="00647CCE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i/>
                <w:iCs/>
                <w:sz w:val="22"/>
                <w:szCs w:val="22"/>
              </w:rPr>
            </w:pPr>
            <w:r w:rsidRPr="00721CE4">
              <w:rPr>
                <w:rFonts w:asciiTheme="minorHAnsi" w:hAnsiTheme="minorHAnsi"/>
                <w:b/>
                <w:sz w:val="22"/>
                <w:szCs w:val="22"/>
              </w:rPr>
              <w:t>Kl. 12.00</w:t>
            </w:r>
          </w:p>
          <w:p w14:paraId="3EA25986" w14:textId="77777777" w:rsidR="00647CCE" w:rsidRPr="00721CE4" w:rsidRDefault="00647CCE" w:rsidP="00635251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i/>
                <w:iCs/>
                <w:sz w:val="22"/>
                <w:szCs w:val="22"/>
              </w:rPr>
            </w:pPr>
          </w:p>
        </w:tc>
        <w:tc>
          <w:tcPr>
            <w:tcW w:w="5245" w:type="dxa"/>
          </w:tcPr>
          <w:p w14:paraId="25C599BF" w14:textId="77777777" w:rsidR="007E13F3" w:rsidRPr="007E13F3" w:rsidRDefault="00647CCE" w:rsidP="00001DEA">
            <w:pPr>
              <w:pStyle w:val="ListParagraph"/>
              <w:numPr>
                <w:ilvl w:val="0"/>
                <w:numId w:val="19"/>
              </w:numPr>
              <w:tabs>
                <w:tab w:val="left" w:pos="1701"/>
              </w:tabs>
              <w:ind w:left="170" w:right="-142" w:hanging="142"/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5B414E">
              <w:rPr>
                <w:rFonts w:asciiTheme="minorHAnsi" w:hAnsiTheme="minorHAnsi"/>
                <w:b/>
                <w:bCs/>
                <w:color w:val="C00000"/>
                <w:sz w:val="22"/>
                <w:szCs w:val="22"/>
              </w:rPr>
              <w:t xml:space="preserve">Sista dag att </w:t>
            </w:r>
            <w:r w:rsidR="00184664" w:rsidRPr="005B414E">
              <w:rPr>
                <w:rFonts w:asciiTheme="minorHAnsi" w:hAnsiTheme="minorHAnsi"/>
                <w:b/>
                <w:bCs/>
                <w:color w:val="C00000"/>
                <w:sz w:val="22"/>
                <w:szCs w:val="22"/>
              </w:rPr>
              <w:t>registrera dig i skrivpargrupp</w:t>
            </w:r>
            <w:r w:rsidR="00001DEA">
              <w:rPr>
                <w:rFonts w:asciiTheme="minorHAnsi" w:hAnsiTheme="minorHAnsi"/>
                <w:b/>
                <w:bCs/>
                <w:color w:val="C00000"/>
                <w:sz w:val="22"/>
                <w:szCs w:val="22"/>
              </w:rPr>
              <w:t xml:space="preserve"> till </w:t>
            </w:r>
          </w:p>
          <w:p w14:paraId="75514949" w14:textId="7F2411A3" w:rsidR="00647CCE" w:rsidRPr="005B414E" w:rsidRDefault="00001DEA" w:rsidP="007E13F3">
            <w:pPr>
              <w:pStyle w:val="ListParagraph"/>
              <w:tabs>
                <w:tab w:val="left" w:pos="1701"/>
              </w:tabs>
              <w:ind w:left="170" w:right="-142"/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color w:val="C00000"/>
                <w:sz w:val="22"/>
                <w:szCs w:val="22"/>
              </w:rPr>
              <w:t>moment 3</w:t>
            </w:r>
          </w:p>
        </w:tc>
        <w:tc>
          <w:tcPr>
            <w:tcW w:w="1704" w:type="dxa"/>
          </w:tcPr>
          <w:p w14:paraId="4A756D08" w14:textId="7B142E27" w:rsidR="00647CCE" w:rsidRPr="00101114" w:rsidRDefault="00184664" w:rsidP="00307852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CANVAS</w:t>
            </w:r>
          </w:p>
        </w:tc>
      </w:tr>
      <w:tr w:rsidR="00C03FA5" w:rsidRPr="00FA1156" w14:paraId="0D46053B" w14:textId="77777777" w:rsidTr="00CB1CDF">
        <w:tc>
          <w:tcPr>
            <w:tcW w:w="992" w:type="dxa"/>
          </w:tcPr>
          <w:p w14:paraId="482524F2" w14:textId="228C584C" w:rsidR="00FA1156" w:rsidRDefault="006A61CA" w:rsidP="005C62A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Tis</w:t>
            </w:r>
            <w:r w:rsidR="00FA1156">
              <w:rPr>
                <w:rFonts w:asciiTheme="minorHAnsi" w:hAnsiTheme="minorHAnsi"/>
                <w:b/>
                <w:sz w:val="22"/>
                <w:szCs w:val="22"/>
              </w:rPr>
              <w:t>dag</w:t>
            </w:r>
          </w:p>
          <w:p w14:paraId="10B4B222" w14:textId="561FF572" w:rsidR="00FA1156" w:rsidRDefault="001754E9" w:rsidP="005C62A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29</w:t>
            </w:r>
            <w:r w:rsidR="005E18AB">
              <w:rPr>
                <w:rFonts w:asciiTheme="minorHAnsi" w:hAnsiTheme="minorHAnsi"/>
                <w:b/>
                <w:sz w:val="22"/>
                <w:szCs w:val="22"/>
              </w:rPr>
              <w:t>/</w:t>
            </w:r>
            <w:r w:rsidR="00010FE1">
              <w:rPr>
                <w:rFonts w:asciiTheme="minorHAnsi" w:hAnsiTheme="minorHAnsi"/>
                <w:b/>
                <w:sz w:val="22"/>
                <w:szCs w:val="22"/>
              </w:rPr>
              <w:t>9</w:t>
            </w:r>
          </w:p>
          <w:p w14:paraId="24603101" w14:textId="4E84B637" w:rsidR="00A7407F" w:rsidRDefault="00A7407F" w:rsidP="005C62A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021" w:type="dxa"/>
          </w:tcPr>
          <w:p w14:paraId="4BA686F6" w14:textId="77777777" w:rsidR="007B0DEF" w:rsidRDefault="007B0DEF" w:rsidP="007B0DE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i/>
                <w:iCs/>
                <w:sz w:val="22"/>
                <w:szCs w:val="22"/>
              </w:rPr>
            </w:pPr>
            <w:r w:rsidRPr="00F6656D">
              <w:rPr>
                <w:rFonts w:asciiTheme="minorHAnsi" w:hAnsiTheme="minorHAnsi"/>
                <w:b/>
                <w:i/>
                <w:iCs/>
                <w:sz w:val="22"/>
                <w:szCs w:val="22"/>
              </w:rPr>
              <w:t xml:space="preserve">Senast </w:t>
            </w:r>
          </w:p>
          <w:p w14:paraId="7D607000" w14:textId="1151D022" w:rsidR="00635251" w:rsidRPr="00F6656D" w:rsidRDefault="00635251" w:rsidP="007B0DE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i/>
                <w:iCs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Kl. 1</w:t>
            </w:r>
            <w:r w:rsidR="009F695B">
              <w:rPr>
                <w:rFonts w:asciiTheme="minorHAnsi" w:hAnsiTheme="minorHAnsi"/>
                <w:b/>
                <w:sz w:val="22"/>
                <w:szCs w:val="22"/>
              </w:rPr>
              <w:t>7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.00</w:t>
            </w:r>
          </w:p>
          <w:p w14:paraId="1944B275" w14:textId="5DFBADF5" w:rsidR="007B0DEF" w:rsidRDefault="007B0DEF" w:rsidP="005C62A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5245" w:type="dxa"/>
          </w:tcPr>
          <w:p w14:paraId="3BB35AE8" w14:textId="6C3225F2" w:rsidR="00FA1156" w:rsidRPr="007B6C59" w:rsidRDefault="00FA1156" w:rsidP="00FA1156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</w:pPr>
            <w:r w:rsidRPr="007B6C59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 xml:space="preserve">Sista dag att </w:t>
            </w:r>
            <w:r w:rsidR="001A5277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>lämna in</w:t>
            </w:r>
            <w:r w:rsidR="00B36737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 xml:space="preserve"> dataanalys och</w:t>
            </w:r>
            <w:r w:rsidRPr="007B6C59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 xml:space="preserve"> </w:t>
            </w:r>
            <w:r w:rsidRPr="007B6C59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tolkningen av </w:t>
            </w:r>
            <w:r w:rsidR="00B3673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resultat</w:t>
            </w:r>
            <w:r w:rsidRPr="007B6C59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  <w:r w:rsidR="001A5277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>i Canvas</w:t>
            </w:r>
          </w:p>
          <w:p w14:paraId="7B7EE3BA" w14:textId="77777777" w:rsidR="00C03FA5" w:rsidRDefault="00C03FA5" w:rsidP="00B97D9C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04" w:type="dxa"/>
          </w:tcPr>
          <w:p w14:paraId="4DF363BC" w14:textId="77777777" w:rsidR="00C03FA5" w:rsidRPr="00FA1156" w:rsidRDefault="00C03FA5" w:rsidP="005C62A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3E4508" w:rsidRPr="003E4508" w14:paraId="0604E12F" w14:textId="77777777" w:rsidTr="00CB1CDF">
        <w:tc>
          <w:tcPr>
            <w:tcW w:w="992" w:type="dxa"/>
          </w:tcPr>
          <w:p w14:paraId="1064A0F1" w14:textId="04113F9F" w:rsidR="00DB41DE" w:rsidRPr="0000495C" w:rsidRDefault="003E4508" w:rsidP="005C62A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 w:rsidRPr="0000495C">
              <w:rPr>
                <w:rFonts w:asciiTheme="minorHAnsi" w:hAnsiTheme="minorHAnsi"/>
                <w:b/>
                <w:sz w:val="22"/>
                <w:szCs w:val="22"/>
              </w:rPr>
              <w:t>Tis</w:t>
            </w:r>
            <w:r w:rsidR="00DB41DE" w:rsidRPr="0000495C">
              <w:rPr>
                <w:rFonts w:asciiTheme="minorHAnsi" w:hAnsiTheme="minorHAnsi"/>
                <w:b/>
                <w:sz w:val="22"/>
                <w:szCs w:val="22"/>
              </w:rPr>
              <w:t>dag</w:t>
            </w:r>
            <w:r w:rsidR="00915787" w:rsidRPr="0000495C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1754E9">
              <w:rPr>
                <w:rFonts w:asciiTheme="minorHAnsi" w:hAnsiTheme="minorHAnsi"/>
                <w:b/>
                <w:sz w:val="22"/>
                <w:szCs w:val="22"/>
              </w:rPr>
              <w:t>29</w:t>
            </w:r>
            <w:r w:rsidR="00915787" w:rsidRPr="0000495C">
              <w:rPr>
                <w:rFonts w:asciiTheme="minorHAnsi" w:hAnsiTheme="minorHAnsi"/>
                <w:b/>
                <w:sz w:val="22"/>
                <w:szCs w:val="22"/>
              </w:rPr>
              <w:t>/</w:t>
            </w:r>
            <w:r w:rsidR="001D091E" w:rsidRPr="0000495C">
              <w:rPr>
                <w:rFonts w:asciiTheme="minorHAnsi" w:hAnsiTheme="minorHAnsi"/>
                <w:b/>
                <w:sz w:val="22"/>
                <w:szCs w:val="22"/>
              </w:rPr>
              <w:t>9</w:t>
            </w:r>
          </w:p>
        </w:tc>
        <w:tc>
          <w:tcPr>
            <w:tcW w:w="1021" w:type="dxa"/>
          </w:tcPr>
          <w:p w14:paraId="7F7EEE53" w14:textId="77777777" w:rsidR="00DB41DE" w:rsidRPr="003E4508" w:rsidRDefault="00DB41DE" w:rsidP="007B0DE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5245" w:type="dxa"/>
          </w:tcPr>
          <w:p w14:paraId="4389EFDF" w14:textId="7DB87D04" w:rsidR="00DB41DE" w:rsidRPr="003E4508" w:rsidRDefault="0011204F" w:rsidP="009D38EB">
            <w:pPr>
              <w:jc w:val="center"/>
              <w:rPr>
                <w:rFonts w:asciiTheme="minorHAnsi" w:hAnsiTheme="minorHAnsi" w:cstheme="minorHAnsi"/>
                <w:bCs/>
                <w:iCs/>
                <w:sz w:val="22"/>
                <w:szCs w:val="22"/>
              </w:rPr>
            </w:pPr>
            <w:r w:rsidRPr="003E4508">
              <w:rPr>
                <w:rFonts w:asciiTheme="minorHAnsi" w:hAnsiTheme="minorHAnsi" w:cstheme="minorHAnsi"/>
                <w:bCs/>
                <w:iCs/>
                <w:sz w:val="22"/>
                <w:szCs w:val="22"/>
              </w:rPr>
              <w:t xml:space="preserve">Lista över par för att skriva </w:t>
            </w:r>
            <w:r w:rsidR="001D091E" w:rsidRPr="003E4508">
              <w:rPr>
                <w:rFonts w:asciiTheme="minorHAnsi" w:hAnsiTheme="minorHAnsi" w:cstheme="minorHAnsi"/>
                <w:bCs/>
                <w:iCs/>
                <w:sz w:val="22"/>
                <w:szCs w:val="22"/>
              </w:rPr>
              <w:t>projekt</w:t>
            </w:r>
            <w:r w:rsidRPr="003E4508">
              <w:rPr>
                <w:rFonts w:asciiTheme="minorHAnsi" w:hAnsiTheme="minorHAnsi" w:cstheme="minorHAnsi"/>
                <w:bCs/>
                <w:iCs/>
                <w:sz w:val="22"/>
                <w:szCs w:val="22"/>
              </w:rPr>
              <w:t>plan</w:t>
            </w:r>
            <w:r w:rsidR="00CA5A14" w:rsidRPr="003E4508">
              <w:rPr>
                <w:rFonts w:asciiTheme="minorHAnsi" w:hAnsiTheme="minorHAnsi" w:cstheme="minorHAnsi"/>
                <w:bCs/>
                <w:iCs/>
                <w:sz w:val="22"/>
                <w:szCs w:val="22"/>
              </w:rPr>
              <w:t xml:space="preserve"> kommer att publiceras av </w:t>
            </w:r>
            <w:r w:rsidR="009D38EB" w:rsidRPr="003E4508">
              <w:rPr>
                <w:rFonts w:asciiTheme="minorHAnsi" w:hAnsiTheme="minorHAnsi" w:cstheme="minorHAnsi"/>
                <w:bCs/>
                <w:iCs/>
                <w:sz w:val="22"/>
                <w:szCs w:val="22"/>
              </w:rPr>
              <w:t xml:space="preserve">respektive </w:t>
            </w:r>
            <w:r w:rsidR="001D091E" w:rsidRPr="003E4508">
              <w:rPr>
                <w:rFonts w:asciiTheme="minorHAnsi" w:hAnsiTheme="minorHAnsi" w:cstheme="minorHAnsi"/>
                <w:bCs/>
                <w:iCs/>
                <w:sz w:val="22"/>
                <w:szCs w:val="22"/>
              </w:rPr>
              <w:t>administratör</w:t>
            </w:r>
            <w:r w:rsidR="00CA5A14" w:rsidRPr="003E4508">
              <w:rPr>
                <w:rFonts w:asciiTheme="minorHAnsi" w:hAnsiTheme="minorHAnsi" w:cstheme="minorHAnsi"/>
                <w:bCs/>
                <w:iCs/>
                <w:sz w:val="22"/>
                <w:szCs w:val="22"/>
              </w:rPr>
              <w:t xml:space="preserve"> på anslagstavlan på Canvas</w:t>
            </w:r>
          </w:p>
        </w:tc>
        <w:tc>
          <w:tcPr>
            <w:tcW w:w="1704" w:type="dxa"/>
          </w:tcPr>
          <w:p w14:paraId="1DC41275" w14:textId="77777777" w:rsidR="00DB41DE" w:rsidRPr="003E4508" w:rsidRDefault="00DB41DE" w:rsidP="005C62A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  <w:tr w:rsidR="00A5539D" w:rsidRPr="00F6656D" w14:paraId="05A835D1" w14:textId="77777777" w:rsidTr="00CB1CDF">
        <w:tc>
          <w:tcPr>
            <w:tcW w:w="992" w:type="dxa"/>
          </w:tcPr>
          <w:p w14:paraId="1440B727" w14:textId="77777777" w:rsidR="00F57AA9" w:rsidRPr="006C3E36" w:rsidRDefault="00F57AA9" w:rsidP="008C684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68353C33" w14:textId="77777777" w:rsidR="00F57AA9" w:rsidRPr="006C3E36" w:rsidRDefault="00F57AA9" w:rsidP="008C684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3A50CB6B" w14:textId="77777777" w:rsidR="00300AE6" w:rsidRPr="006C3E36" w:rsidRDefault="00300AE6" w:rsidP="008C684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154F5F77" w14:textId="77777777" w:rsidR="00D42BDF" w:rsidRPr="006C3E36" w:rsidRDefault="00D42BDF" w:rsidP="008C684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7F4F8C62" w14:textId="77777777" w:rsidR="00CD4DA2" w:rsidRPr="006C3E36" w:rsidRDefault="00CD4DA2" w:rsidP="008C684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4983BD7A" w14:textId="274C0F27" w:rsidR="00F57AA9" w:rsidRPr="00E4623A" w:rsidRDefault="00546532" w:rsidP="008C684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Fre</w:t>
            </w:r>
            <w:r w:rsidR="008C6848" w:rsidRPr="00E4623A">
              <w:rPr>
                <w:rFonts w:asciiTheme="minorHAnsi" w:hAnsiTheme="minorHAnsi"/>
                <w:b/>
                <w:sz w:val="22"/>
                <w:szCs w:val="22"/>
              </w:rPr>
              <w:t>dag</w:t>
            </w:r>
          </w:p>
          <w:p w14:paraId="12CE30EA" w14:textId="514E9599" w:rsidR="00F57AA9" w:rsidRPr="006C3E36" w:rsidRDefault="00975B55" w:rsidP="008C684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2</w:t>
            </w:r>
            <w:r w:rsidR="00706979" w:rsidRPr="00E4623A">
              <w:rPr>
                <w:rFonts w:asciiTheme="minorHAnsi" w:hAnsiTheme="minorHAnsi"/>
                <w:b/>
                <w:sz w:val="22"/>
                <w:szCs w:val="22"/>
              </w:rPr>
              <w:t>/</w:t>
            </w:r>
            <w:r w:rsidR="00546532">
              <w:rPr>
                <w:rFonts w:asciiTheme="minorHAnsi" w:hAnsiTheme="minorHAnsi"/>
                <w:b/>
                <w:sz w:val="22"/>
                <w:szCs w:val="22"/>
              </w:rPr>
              <w:t>10</w:t>
            </w:r>
          </w:p>
          <w:p w14:paraId="794CB8A7" w14:textId="77777777" w:rsidR="00535566" w:rsidRPr="006C3E36" w:rsidRDefault="00535566" w:rsidP="008C684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45D4644F" w14:textId="77777777" w:rsidR="00535566" w:rsidRPr="006C3E36" w:rsidRDefault="00535566" w:rsidP="008C684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7B0ECFFF" w14:textId="77777777" w:rsidR="00F57AA9" w:rsidRPr="006C3E36" w:rsidRDefault="00F57AA9" w:rsidP="008C684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78521DBC" w14:textId="014BAE89" w:rsidR="00300AE6" w:rsidRPr="006C3E36" w:rsidRDefault="00300AE6" w:rsidP="00A5539D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6E1EF8ED" w14:textId="15B2C06F" w:rsidR="005E568A" w:rsidRPr="006C3E36" w:rsidRDefault="005E568A" w:rsidP="005E568A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259A0DF6" w14:textId="74D1F209" w:rsidR="00A5539D" w:rsidRPr="006C3E36" w:rsidRDefault="00A5539D" w:rsidP="00240B06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021" w:type="dxa"/>
          </w:tcPr>
          <w:p w14:paraId="2216699D" w14:textId="77777777" w:rsidR="00A5539D" w:rsidRPr="006C3E36" w:rsidRDefault="00A5539D" w:rsidP="00A5539D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50DE7E4E" w14:textId="77777777" w:rsidR="00A5539D" w:rsidRPr="006C3E36" w:rsidRDefault="00A5539D" w:rsidP="00A5539D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02A0611D" w14:textId="77777777" w:rsidR="00A5539D" w:rsidRPr="006C3E36" w:rsidRDefault="00A5539D" w:rsidP="00A5539D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4DFD0575" w14:textId="77777777" w:rsidR="00DD7ACD" w:rsidRPr="006C3E36" w:rsidRDefault="00DD7ACD" w:rsidP="00A5539D">
            <w:pPr>
              <w:tabs>
                <w:tab w:val="left" w:pos="1304"/>
                <w:tab w:val="left" w:pos="1701"/>
              </w:tabs>
              <w:spacing w:before="120" w:after="120"/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05742F2F" w14:textId="438D26FB" w:rsidR="00A5539D" w:rsidRPr="006C3E36" w:rsidRDefault="000D2827" w:rsidP="00A5539D">
            <w:pPr>
              <w:tabs>
                <w:tab w:val="left" w:pos="1304"/>
                <w:tab w:val="left" w:pos="1701"/>
              </w:tabs>
              <w:spacing w:before="120" w:after="120"/>
              <w:ind w:right="-142"/>
              <w:rPr>
                <w:rFonts w:asciiTheme="minorHAnsi" w:hAnsiTheme="minorHAnsi"/>
                <w:sz w:val="22"/>
                <w:szCs w:val="22"/>
              </w:rPr>
            </w:pPr>
            <w:r w:rsidRPr="006C3E36">
              <w:rPr>
                <w:rFonts w:asciiTheme="minorHAnsi" w:hAnsiTheme="minorHAnsi"/>
                <w:sz w:val="22"/>
                <w:szCs w:val="22"/>
              </w:rPr>
              <w:t>9</w:t>
            </w:r>
            <w:r w:rsidR="00A5539D" w:rsidRPr="006C3E36">
              <w:rPr>
                <w:rFonts w:asciiTheme="minorHAnsi" w:hAnsiTheme="minorHAnsi"/>
                <w:sz w:val="22"/>
                <w:szCs w:val="22"/>
              </w:rPr>
              <w:t>.</w:t>
            </w:r>
            <w:r w:rsidR="006470C8">
              <w:rPr>
                <w:rFonts w:asciiTheme="minorHAnsi" w:hAnsiTheme="minorHAnsi"/>
                <w:sz w:val="22"/>
                <w:szCs w:val="22"/>
              </w:rPr>
              <w:t>0</w:t>
            </w:r>
            <w:r w:rsidR="00A5539D" w:rsidRPr="006C3E36">
              <w:rPr>
                <w:rFonts w:asciiTheme="minorHAnsi" w:hAnsiTheme="minorHAnsi"/>
                <w:sz w:val="22"/>
                <w:szCs w:val="22"/>
              </w:rPr>
              <w:t>0-12.00</w:t>
            </w:r>
          </w:p>
          <w:p w14:paraId="2C0CE32E" w14:textId="77777777" w:rsidR="00A5539D" w:rsidRPr="006C3E36" w:rsidRDefault="00A5539D" w:rsidP="00A5539D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3C67D94F" w14:textId="63908E3E" w:rsidR="00A5539D" w:rsidRPr="006C3E36" w:rsidRDefault="00A5539D" w:rsidP="00A5539D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71EB9B63" w14:textId="77777777" w:rsidR="00A07B45" w:rsidRDefault="00A07B45" w:rsidP="00A5539D">
            <w:pPr>
              <w:tabs>
                <w:tab w:val="left" w:pos="1304"/>
                <w:tab w:val="left" w:pos="1701"/>
              </w:tabs>
              <w:spacing w:before="120" w:after="120"/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3FE05F73" w14:textId="2717A696" w:rsidR="00A5539D" w:rsidRPr="006C3E36" w:rsidRDefault="00A5539D" w:rsidP="00DD7ACD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5245" w:type="dxa"/>
          </w:tcPr>
          <w:p w14:paraId="1DBAA462" w14:textId="26100DE9" w:rsidR="00A5539D" w:rsidRPr="00F6656D" w:rsidRDefault="005A2649" w:rsidP="00A5539D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 w:rsidRPr="005A2649">
              <w:rPr>
                <w:rFonts w:asciiTheme="minorHAnsi" w:hAnsiTheme="minorHAnsi"/>
                <w:b/>
                <w:sz w:val="22"/>
                <w:szCs w:val="22"/>
              </w:rPr>
              <w:t xml:space="preserve">Obligatoriskt </w:t>
            </w:r>
            <w:r w:rsidR="00684F9C">
              <w:rPr>
                <w:rFonts w:asciiTheme="minorHAnsi" w:hAnsiTheme="minorHAnsi"/>
                <w:b/>
                <w:sz w:val="22"/>
                <w:szCs w:val="22"/>
              </w:rPr>
              <w:t>s</w:t>
            </w:r>
            <w:r w:rsidR="00A5539D" w:rsidRPr="00F6656D">
              <w:rPr>
                <w:rFonts w:asciiTheme="minorHAnsi" w:hAnsiTheme="minorHAnsi"/>
                <w:b/>
                <w:sz w:val="22"/>
                <w:szCs w:val="22"/>
              </w:rPr>
              <w:t>eminarium</w:t>
            </w:r>
            <w:r w:rsidR="00A5539D">
              <w:rPr>
                <w:rFonts w:asciiTheme="minorHAnsi" w:hAnsiTheme="minorHAnsi"/>
                <w:b/>
                <w:sz w:val="22"/>
                <w:szCs w:val="22"/>
              </w:rPr>
              <w:t xml:space="preserve"> 2</w:t>
            </w:r>
            <w:r w:rsidR="00A5539D" w:rsidRPr="00F6656D">
              <w:rPr>
                <w:rFonts w:asciiTheme="minorHAnsi" w:hAnsiTheme="minorHAnsi"/>
                <w:b/>
                <w:sz w:val="22"/>
                <w:szCs w:val="22"/>
              </w:rPr>
              <w:t xml:space="preserve">: </w:t>
            </w:r>
            <w:r w:rsidR="00A5539D" w:rsidRPr="00144841">
              <w:rPr>
                <w:rFonts w:asciiTheme="minorHAnsi" w:hAnsiTheme="minorHAnsi"/>
                <w:b/>
                <w:smallCaps/>
                <w:sz w:val="22"/>
                <w:szCs w:val="22"/>
              </w:rPr>
              <w:t>Data analys och tolkning av resultat</w:t>
            </w:r>
            <w:r w:rsidR="00A5539D" w:rsidRPr="00F6656D"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 (Se instruktionerna i Canvas)</w:t>
            </w:r>
          </w:p>
          <w:p w14:paraId="3E87A46C" w14:textId="77777777" w:rsidR="00017D49" w:rsidRDefault="00A5539D" w:rsidP="00017D49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FB727E">
              <w:rPr>
                <w:rFonts w:asciiTheme="minorHAnsi" w:hAnsiTheme="minorHAnsi"/>
                <w:b/>
                <w:color w:val="943634" w:themeColor="accent2" w:themeShade="BF"/>
                <w:sz w:val="22"/>
                <w:szCs w:val="22"/>
              </w:rPr>
              <w:t>Obs! Obligatoriskt</w:t>
            </w:r>
            <w:r w:rsidR="00713DE4">
              <w:rPr>
                <w:rFonts w:asciiTheme="minorHAnsi" w:hAnsiTheme="minorHAnsi"/>
                <w:b/>
                <w:color w:val="943634" w:themeColor="accent2" w:themeShade="BF"/>
                <w:sz w:val="22"/>
                <w:szCs w:val="22"/>
              </w:rPr>
              <w:t xml:space="preserve">. </w:t>
            </w:r>
            <w:r w:rsidR="00017D49" w:rsidRPr="00713DE4">
              <w:rPr>
                <w:rStyle w:val="Strong"/>
                <w:rFonts w:asciiTheme="minorHAnsi" w:hAnsiTheme="minorHAnsi" w:cstheme="minorHAnsi"/>
                <w:color w:val="943634" w:themeColor="accent2" w:themeShade="BF"/>
                <w:sz w:val="22"/>
                <w:szCs w:val="22"/>
                <w:shd w:val="clear" w:color="auto" w:fill="FFFFFF"/>
              </w:rPr>
              <w:t>Ha ditt giltig identitetshandling tillgängligt</w:t>
            </w:r>
            <w:r w:rsidR="00017D49"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  <w:t>.</w:t>
            </w:r>
          </w:p>
          <w:p w14:paraId="11C6CE03" w14:textId="77777777" w:rsidR="00D758D2" w:rsidRDefault="00D758D2" w:rsidP="00017D49">
            <w:pPr>
              <w:tabs>
                <w:tab w:val="left" w:pos="1304"/>
                <w:tab w:val="left" w:pos="1701"/>
              </w:tabs>
              <w:ind w:right="-142"/>
              <w:rPr>
                <w:rFonts w:ascii="Arial" w:hAnsi="Arial" w:cs="Arial"/>
                <w:i/>
                <w:iCs/>
                <w:color w:val="943634" w:themeColor="accent2" w:themeShade="BF"/>
                <w:sz w:val="18"/>
                <w:szCs w:val="18"/>
              </w:rPr>
            </w:pPr>
          </w:p>
          <w:p w14:paraId="0D076142" w14:textId="77777777" w:rsidR="00D758D2" w:rsidRPr="00FB727E" w:rsidRDefault="00D758D2" w:rsidP="00D758D2">
            <w:pPr>
              <w:tabs>
                <w:tab w:val="left" w:pos="1304"/>
                <w:tab w:val="left" w:pos="1701"/>
              </w:tabs>
              <w:ind w:right="-142"/>
              <w:rPr>
                <w:rFonts w:ascii="Arial" w:hAnsi="Arial" w:cs="Arial"/>
                <w:color w:val="943634" w:themeColor="accent2" w:themeShade="BF"/>
                <w:sz w:val="18"/>
                <w:szCs w:val="18"/>
              </w:rPr>
            </w:pPr>
            <w:r w:rsidRPr="00FB727E">
              <w:rPr>
                <w:rFonts w:ascii="Arial" w:hAnsi="Arial" w:cs="Arial"/>
                <w:i/>
                <w:iCs/>
                <w:color w:val="943634" w:themeColor="accent2" w:themeShade="BF"/>
                <w:sz w:val="18"/>
                <w:szCs w:val="18"/>
              </w:rPr>
              <w:t>Se till att du syns i bild och att ditt för- och efternamn är synligt. Aktivt deltagande är viktigt då seminariet är betygsgrundande</w:t>
            </w:r>
          </w:p>
          <w:p w14:paraId="0F7B6D65" w14:textId="77777777" w:rsidR="007E2DCE" w:rsidRDefault="007E2DCE" w:rsidP="00A5539D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color w:val="FF0000"/>
                <w:sz w:val="22"/>
                <w:szCs w:val="22"/>
              </w:rPr>
            </w:pPr>
          </w:p>
          <w:p w14:paraId="41CF1224" w14:textId="77777777" w:rsidR="006470C8" w:rsidRPr="007127C3" w:rsidRDefault="006470C8" w:rsidP="006470C8">
            <w:pPr>
              <w:tabs>
                <w:tab w:val="left" w:pos="1304"/>
                <w:tab w:val="left" w:pos="1701"/>
              </w:tabs>
              <w:spacing w:line="360" w:lineRule="auto"/>
              <w:ind w:right="-142"/>
              <w:rPr>
                <w:rFonts w:asciiTheme="minorHAnsi" w:hAnsiTheme="minorHAnsi" w:cstheme="minorHAnsi"/>
                <w:sz w:val="22"/>
                <w:szCs w:val="22"/>
              </w:rPr>
            </w:pPr>
            <w:r w:rsidRPr="007127C3">
              <w:rPr>
                <w:rFonts w:asciiTheme="minorHAnsi" w:hAnsiTheme="minorHAnsi" w:cstheme="minorHAnsi"/>
                <w:sz w:val="22"/>
                <w:szCs w:val="22"/>
              </w:rPr>
              <w:t xml:space="preserve">[9.00-10.30 </w:t>
            </w:r>
            <w:proofErr w:type="spellStart"/>
            <w:r w:rsidRPr="007127C3">
              <w:rPr>
                <w:rFonts w:asciiTheme="minorHAnsi" w:hAnsiTheme="minorHAnsi" w:cstheme="minorHAnsi"/>
                <w:sz w:val="22"/>
                <w:szCs w:val="22"/>
              </w:rPr>
              <w:t>inkl</w:t>
            </w:r>
            <w:proofErr w:type="spellEnd"/>
            <w:r w:rsidRPr="007127C3">
              <w:rPr>
                <w:rFonts w:asciiTheme="minorHAnsi" w:hAnsiTheme="minorHAnsi" w:cstheme="minorHAnsi"/>
                <w:sz w:val="22"/>
                <w:szCs w:val="22"/>
              </w:rPr>
              <w:t xml:space="preserve"> paus: Diskussion i mindre grupper</w:t>
            </w:r>
          </w:p>
          <w:p w14:paraId="3FF7C7B8" w14:textId="77777777" w:rsidR="006470C8" w:rsidRPr="007127C3" w:rsidRDefault="006470C8" w:rsidP="006470C8">
            <w:pPr>
              <w:tabs>
                <w:tab w:val="left" w:pos="1304"/>
                <w:tab w:val="left" w:pos="1701"/>
              </w:tabs>
              <w:spacing w:line="360" w:lineRule="auto"/>
              <w:ind w:right="-142"/>
              <w:rPr>
                <w:rFonts w:asciiTheme="minorHAnsi" w:hAnsiTheme="minorHAnsi" w:cstheme="minorHAnsi"/>
                <w:sz w:val="22"/>
                <w:szCs w:val="22"/>
              </w:rPr>
            </w:pPr>
            <w:r w:rsidRPr="007127C3">
              <w:rPr>
                <w:rFonts w:asciiTheme="minorHAnsi" w:hAnsiTheme="minorHAnsi" w:cstheme="minorHAnsi"/>
                <w:sz w:val="22"/>
                <w:szCs w:val="22"/>
              </w:rPr>
              <w:t>10.30-11.45: Diskussion i stor grupp</w:t>
            </w:r>
          </w:p>
          <w:p w14:paraId="1FB5B31D" w14:textId="77777777" w:rsidR="006470C8" w:rsidRPr="007127C3" w:rsidRDefault="006470C8" w:rsidP="006470C8">
            <w:pPr>
              <w:tabs>
                <w:tab w:val="left" w:pos="1304"/>
                <w:tab w:val="left" w:pos="1701"/>
              </w:tabs>
              <w:spacing w:line="360" w:lineRule="auto"/>
              <w:ind w:right="-142"/>
              <w:rPr>
                <w:rFonts w:asciiTheme="minorHAnsi" w:hAnsiTheme="minorHAnsi" w:cstheme="minorHAnsi"/>
                <w:sz w:val="22"/>
                <w:szCs w:val="22"/>
              </w:rPr>
            </w:pPr>
            <w:r w:rsidRPr="007127C3">
              <w:rPr>
                <w:rFonts w:asciiTheme="minorHAnsi" w:hAnsiTheme="minorHAnsi" w:cstheme="minorHAnsi"/>
                <w:sz w:val="22"/>
                <w:szCs w:val="22"/>
              </w:rPr>
              <w:t>11.45-12.00: Information om nästa uppgift/seminarium]</w:t>
            </w:r>
          </w:p>
          <w:p w14:paraId="70E2F66F" w14:textId="1AF6C586" w:rsidR="00897932" w:rsidRPr="00897932" w:rsidRDefault="00DD7ACD" w:rsidP="00897932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  <w:r w:rsidRPr="00897932">
              <w:rPr>
                <w:rFonts w:asciiTheme="minorHAnsi" w:hAnsiTheme="minorHAnsi"/>
                <w:b/>
                <w:bCs/>
                <w:sz w:val="22"/>
                <w:szCs w:val="22"/>
              </w:rPr>
              <w:t>Kirurg</w:t>
            </w:r>
            <w:r w:rsidR="00F1216C" w:rsidRPr="00897932">
              <w:rPr>
                <w:rFonts w:asciiTheme="minorHAnsi" w:hAnsiTheme="minorHAnsi"/>
                <w:b/>
                <w:bCs/>
                <w:sz w:val="22"/>
                <w:szCs w:val="22"/>
              </w:rPr>
              <w:t>iskvård</w:t>
            </w:r>
            <w:r w:rsidR="009F7CD0" w:rsidRPr="0089793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Zoom</w:t>
            </w:r>
            <w:r w:rsidR="00C117FD" w:rsidRPr="00897932">
              <w:rPr>
                <w:rFonts w:asciiTheme="minorHAnsi" w:hAnsiTheme="minorHAnsi"/>
                <w:b/>
                <w:bCs/>
                <w:sz w:val="22"/>
                <w:szCs w:val="22"/>
              </w:rPr>
              <w:t>:</w:t>
            </w:r>
            <w:r w:rsidR="00C27E0A" w:rsidRPr="00897932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  <w:p w14:paraId="6AC126D0" w14:textId="77777777" w:rsidR="002C050E" w:rsidRPr="00975B55" w:rsidRDefault="002C050E" w:rsidP="00A5539D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  <w:highlight w:val="green"/>
              </w:rPr>
            </w:pPr>
          </w:p>
          <w:p w14:paraId="44E80F27" w14:textId="08045FE7" w:rsidR="004919AE" w:rsidRPr="004919AE" w:rsidRDefault="00DD7ACD" w:rsidP="004919AE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  <w:r w:rsidRPr="004919AE">
              <w:rPr>
                <w:rFonts w:asciiTheme="minorHAnsi" w:hAnsiTheme="minorHAnsi"/>
                <w:b/>
                <w:bCs/>
                <w:sz w:val="22"/>
                <w:szCs w:val="22"/>
              </w:rPr>
              <w:t>Medicin</w:t>
            </w:r>
            <w:r w:rsidR="00746F81" w:rsidRPr="004919AE">
              <w:rPr>
                <w:rFonts w:asciiTheme="minorHAnsi" w:hAnsiTheme="minorHAnsi"/>
                <w:b/>
                <w:bCs/>
                <w:sz w:val="22"/>
                <w:szCs w:val="22"/>
              </w:rPr>
              <w:t>skvård</w:t>
            </w:r>
            <w:r w:rsidR="009F7CD0" w:rsidRPr="004919AE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Zoom</w:t>
            </w:r>
            <w:r w:rsidR="00C117FD" w:rsidRPr="004919AE">
              <w:rPr>
                <w:rFonts w:asciiTheme="minorHAnsi" w:hAnsiTheme="minorHAnsi"/>
                <w:b/>
                <w:bCs/>
                <w:sz w:val="22"/>
                <w:szCs w:val="22"/>
              </w:rPr>
              <w:t>:</w:t>
            </w:r>
            <w:r w:rsidR="00C117FD" w:rsidRPr="007204F7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  <w:p w14:paraId="1E4B6D9A" w14:textId="77777777" w:rsidR="00975B55" w:rsidRDefault="00975B55" w:rsidP="009366FF">
            <w:pPr>
              <w:tabs>
                <w:tab w:val="left" w:pos="1304"/>
                <w:tab w:val="left" w:pos="1701"/>
              </w:tabs>
              <w:ind w:right="-142"/>
            </w:pPr>
          </w:p>
          <w:p w14:paraId="047F4E50" w14:textId="2ADFD991" w:rsidR="00300AE6" w:rsidRPr="00D012AD" w:rsidRDefault="00975B55" w:rsidP="00D758D2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58739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nkologiskvård</w:t>
            </w:r>
            <w:r w:rsidRPr="00E017D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58739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oom</w:t>
            </w:r>
            <w:r w:rsidRPr="00DD683F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="00E017D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1704" w:type="dxa"/>
          </w:tcPr>
          <w:p w14:paraId="22EBF3E2" w14:textId="77777777" w:rsidR="00A5539D" w:rsidRPr="00F6656D" w:rsidRDefault="00A5539D" w:rsidP="00A5539D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386B5FA0" w14:textId="77777777" w:rsidR="00A5539D" w:rsidRPr="00F6656D" w:rsidRDefault="00A5539D" w:rsidP="00A5539D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533D4607" w14:textId="77777777" w:rsidR="00611BB3" w:rsidRDefault="00611BB3" w:rsidP="00A5539D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2BBBF562" w14:textId="77777777" w:rsidR="00B17A29" w:rsidRDefault="00B17A29" w:rsidP="00462B0C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70C3720C" w14:textId="77777777" w:rsidR="0033229F" w:rsidRDefault="0033229F" w:rsidP="00462B0C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6D517058" w14:textId="77777777" w:rsidR="006470C8" w:rsidRDefault="006470C8" w:rsidP="00462B0C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58E805DE" w14:textId="77777777" w:rsidR="006470C8" w:rsidRDefault="006470C8" w:rsidP="00462B0C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58D53CBB" w14:textId="77777777" w:rsidR="008C6848" w:rsidRDefault="008C6848" w:rsidP="00A5539D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0903D272" w14:textId="77777777" w:rsidR="00511BCE" w:rsidRDefault="00511BCE" w:rsidP="00A5539D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766F72D7" w14:textId="77777777" w:rsidR="00511BCE" w:rsidRPr="00BD274E" w:rsidRDefault="00511BCE" w:rsidP="00A5539D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5F2E2DA3" w14:textId="77777777" w:rsidR="00F1216C" w:rsidRDefault="00F1216C" w:rsidP="009366F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14:paraId="7E8FB697" w14:textId="77777777" w:rsidR="00B41629" w:rsidRDefault="00B41629" w:rsidP="009366F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14:paraId="013789ED" w14:textId="77777777" w:rsidR="00B41629" w:rsidRDefault="00B41629" w:rsidP="009366F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14:paraId="50CF76B8" w14:textId="77777777" w:rsidR="00B41629" w:rsidRDefault="00B41629" w:rsidP="009366F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14:paraId="5BCDEA73" w14:textId="03E9F15A" w:rsidR="00A5539D" w:rsidRPr="00441598" w:rsidRDefault="00A5539D" w:rsidP="004214F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3B44CA" w:rsidRPr="00F6656D" w14:paraId="54A073D6" w14:textId="77777777" w:rsidTr="006B5D8C">
        <w:tc>
          <w:tcPr>
            <w:tcW w:w="8962" w:type="dxa"/>
            <w:gridSpan w:val="4"/>
          </w:tcPr>
          <w:p w14:paraId="4E4F55EE" w14:textId="3A22C560" w:rsidR="003B44CA" w:rsidRPr="00F6656D" w:rsidRDefault="00CB7C4B" w:rsidP="003B44CA">
            <w:pPr>
              <w:tabs>
                <w:tab w:val="left" w:pos="1304"/>
                <w:tab w:val="left" w:pos="1701"/>
              </w:tabs>
              <w:spacing w:before="120" w:after="120" w:line="360" w:lineRule="auto"/>
              <w:ind w:right="-142"/>
              <w:jc w:val="center"/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>
              <w:br w:type="page"/>
            </w:r>
            <w:r w:rsidR="003B44CA" w:rsidRPr="00F6656D"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 Vecka </w:t>
            </w:r>
            <w:r w:rsidR="00AA6827">
              <w:rPr>
                <w:rFonts w:asciiTheme="minorHAnsi" w:hAnsiTheme="minorHAnsi"/>
                <w:b/>
                <w:i/>
                <w:sz w:val="22"/>
                <w:szCs w:val="22"/>
              </w:rPr>
              <w:t>41</w:t>
            </w:r>
            <w:r w:rsidR="00AA6827" w:rsidRPr="00F6656D">
              <w:rPr>
                <w:rFonts w:asciiTheme="minorHAnsi" w:hAnsiTheme="minorHAnsi"/>
                <w:b/>
                <w:i/>
                <w:sz w:val="22"/>
                <w:szCs w:val="22"/>
              </w:rPr>
              <w:t>–</w:t>
            </w:r>
            <w:r w:rsidR="007C4C2E" w:rsidRPr="00395492">
              <w:rPr>
                <w:rFonts w:asciiTheme="minorHAnsi" w:hAnsiTheme="minorHAnsi"/>
                <w:b/>
                <w:i/>
                <w:sz w:val="22"/>
                <w:szCs w:val="22"/>
              </w:rPr>
              <w:t>45</w:t>
            </w:r>
          </w:p>
        </w:tc>
      </w:tr>
      <w:tr w:rsidR="003B44CA" w:rsidRPr="00F6656D" w14:paraId="31E398A4" w14:textId="77777777" w:rsidTr="006B5D8C">
        <w:trPr>
          <w:trHeight w:val="374"/>
        </w:trPr>
        <w:tc>
          <w:tcPr>
            <w:tcW w:w="8962" w:type="dxa"/>
            <w:gridSpan w:val="4"/>
          </w:tcPr>
          <w:p w14:paraId="28391B93" w14:textId="510CEA82" w:rsidR="003B44CA" w:rsidRPr="00F6656D" w:rsidRDefault="003B44CA" w:rsidP="00042DE6">
            <w:pPr>
              <w:tabs>
                <w:tab w:val="left" w:pos="1304"/>
                <w:tab w:val="left" w:pos="1701"/>
              </w:tabs>
              <w:ind w:right="-142"/>
              <w:jc w:val="center"/>
              <w:rPr>
                <w:rFonts w:asciiTheme="minorHAnsi" w:hAnsiTheme="minorHAnsi"/>
                <w:b/>
                <w:bCs/>
                <w:smallCaps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mallCaps/>
                <w:sz w:val="22"/>
                <w:szCs w:val="22"/>
                <w:highlight w:val="yellow"/>
              </w:rPr>
              <w:t>Börja a</w:t>
            </w:r>
            <w:r w:rsidRPr="00F6656D">
              <w:rPr>
                <w:rFonts w:asciiTheme="minorHAnsi" w:hAnsiTheme="minorHAnsi"/>
                <w:b/>
                <w:bCs/>
                <w:smallCaps/>
                <w:sz w:val="22"/>
                <w:szCs w:val="22"/>
                <w:highlight w:val="yellow"/>
              </w:rPr>
              <w:t xml:space="preserve">rbete med </w:t>
            </w:r>
            <w:r w:rsidR="004037A9">
              <w:rPr>
                <w:rFonts w:asciiTheme="minorHAnsi" w:hAnsiTheme="minorHAnsi"/>
                <w:b/>
                <w:bCs/>
                <w:smallCaps/>
                <w:sz w:val="22"/>
                <w:szCs w:val="22"/>
                <w:highlight w:val="yellow"/>
              </w:rPr>
              <w:t xml:space="preserve">Moment 3: </w:t>
            </w:r>
            <w:r w:rsidR="00796BCC" w:rsidRPr="00A643EF">
              <w:rPr>
                <w:rFonts w:asciiTheme="minorHAnsi" w:hAnsiTheme="minorHAnsi"/>
                <w:b/>
                <w:bCs/>
                <w:smallCaps/>
                <w:sz w:val="22"/>
                <w:szCs w:val="22"/>
                <w:highlight w:val="yellow"/>
              </w:rPr>
              <w:t>Forskningsplan</w:t>
            </w:r>
            <w:r w:rsidRPr="00A643EF">
              <w:rPr>
                <w:rFonts w:asciiTheme="minorHAnsi" w:hAnsiTheme="minorHAnsi" w:cs="Calibri"/>
                <w:b/>
                <w:bCs/>
                <w:smallCaps/>
                <w:sz w:val="22"/>
                <w:szCs w:val="22"/>
                <w:highlight w:val="yellow"/>
              </w:rPr>
              <w:t xml:space="preserve"> </w:t>
            </w:r>
            <w:r w:rsidRPr="00F6656D">
              <w:rPr>
                <w:rFonts w:asciiTheme="minorHAnsi" w:hAnsiTheme="minorHAnsi"/>
                <w:b/>
                <w:bCs/>
                <w:smallCaps/>
                <w:sz w:val="22"/>
                <w:szCs w:val="22"/>
                <w:highlight w:val="yellow"/>
              </w:rPr>
              <w:t>(Se instruktionerna i Canvas)</w:t>
            </w:r>
          </w:p>
        </w:tc>
      </w:tr>
      <w:tr w:rsidR="008F1B49" w:rsidRPr="007F2133" w14:paraId="5B938A59" w14:textId="77777777" w:rsidTr="00F9376D">
        <w:tc>
          <w:tcPr>
            <w:tcW w:w="992" w:type="dxa"/>
          </w:tcPr>
          <w:p w14:paraId="6AC04AEA" w14:textId="77777777" w:rsidR="008F1B49" w:rsidRPr="007F2133" w:rsidRDefault="008F1B49" w:rsidP="00F9376D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 w:rsidRPr="007F2133">
              <w:rPr>
                <w:rFonts w:asciiTheme="minorHAnsi" w:hAnsiTheme="minorHAnsi"/>
                <w:b/>
                <w:sz w:val="22"/>
                <w:szCs w:val="22"/>
              </w:rPr>
              <w:t>Måndag</w:t>
            </w:r>
          </w:p>
          <w:p w14:paraId="6E06D53C" w14:textId="51475D23" w:rsidR="008F1B49" w:rsidRPr="007F2133" w:rsidRDefault="00742DF1" w:rsidP="00F9376D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 w:rsidRPr="007F2133">
              <w:rPr>
                <w:rFonts w:asciiTheme="minorHAnsi" w:hAnsiTheme="minorHAnsi"/>
                <w:b/>
                <w:sz w:val="22"/>
                <w:szCs w:val="22"/>
              </w:rPr>
              <w:t>5</w:t>
            </w:r>
            <w:r w:rsidR="008F1B49" w:rsidRPr="007F2133">
              <w:rPr>
                <w:rFonts w:asciiTheme="minorHAnsi" w:hAnsiTheme="minorHAnsi"/>
                <w:b/>
                <w:sz w:val="22"/>
                <w:szCs w:val="22"/>
              </w:rPr>
              <w:t>/10</w:t>
            </w:r>
          </w:p>
          <w:p w14:paraId="172F6406" w14:textId="77777777" w:rsidR="008F1B49" w:rsidRPr="007F2133" w:rsidRDefault="008F1B49" w:rsidP="00F9376D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101CEC29" w14:textId="77777777" w:rsidR="008F1B49" w:rsidRPr="007F2133" w:rsidRDefault="008F1B49" w:rsidP="00F9376D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021" w:type="dxa"/>
          </w:tcPr>
          <w:p w14:paraId="409C9A4A" w14:textId="77777777" w:rsidR="008F1B49" w:rsidRPr="007F2133" w:rsidRDefault="008F1B49" w:rsidP="00F9376D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i/>
                <w:iCs/>
                <w:sz w:val="22"/>
                <w:szCs w:val="22"/>
              </w:rPr>
            </w:pPr>
            <w:r w:rsidRPr="007F2133">
              <w:rPr>
                <w:rFonts w:asciiTheme="minorHAnsi" w:hAnsiTheme="minorHAnsi"/>
                <w:b/>
                <w:i/>
                <w:iCs/>
                <w:sz w:val="22"/>
                <w:szCs w:val="22"/>
              </w:rPr>
              <w:t xml:space="preserve">Senast </w:t>
            </w:r>
          </w:p>
          <w:p w14:paraId="52D7E7F7" w14:textId="77777777" w:rsidR="008F1B49" w:rsidRPr="007F2133" w:rsidRDefault="008F1B49" w:rsidP="00F9376D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i/>
                <w:iCs/>
                <w:sz w:val="22"/>
                <w:szCs w:val="22"/>
              </w:rPr>
            </w:pPr>
            <w:r w:rsidRPr="007F2133">
              <w:rPr>
                <w:rFonts w:asciiTheme="minorHAnsi" w:hAnsiTheme="minorHAnsi"/>
                <w:b/>
                <w:sz w:val="22"/>
                <w:szCs w:val="22"/>
              </w:rPr>
              <w:t>Kl. 12.00</w:t>
            </w:r>
          </w:p>
          <w:p w14:paraId="3FEADBD4" w14:textId="77777777" w:rsidR="008F1B49" w:rsidRPr="007F2133" w:rsidRDefault="008F1B49" w:rsidP="00F9376D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5245" w:type="dxa"/>
          </w:tcPr>
          <w:p w14:paraId="3000197A" w14:textId="77777777" w:rsidR="008F1B49" w:rsidRPr="007F2133" w:rsidRDefault="008F1B49" w:rsidP="00F9376D">
            <w:pPr>
              <w:pStyle w:val="ListParagraph"/>
              <w:numPr>
                <w:ilvl w:val="0"/>
                <w:numId w:val="19"/>
              </w:numPr>
              <w:tabs>
                <w:tab w:val="left" w:pos="1701"/>
              </w:tabs>
              <w:ind w:left="170" w:right="-142" w:hanging="142"/>
              <w:rPr>
                <w:rFonts w:asciiTheme="minorHAnsi" w:hAnsiTheme="minorHAnsi"/>
                <w:sz w:val="22"/>
                <w:szCs w:val="22"/>
              </w:rPr>
            </w:pPr>
            <w:r w:rsidRPr="007F2133">
              <w:rPr>
                <w:rFonts w:asciiTheme="minorHAnsi" w:hAnsiTheme="minorHAnsi"/>
                <w:sz w:val="22"/>
                <w:szCs w:val="22"/>
              </w:rPr>
              <w:t xml:space="preserve">Sista anmälningsdag till KIB (Biblioteket) </w:t>
            </w:r>
            <w:proofErr w:type="spellStart"/>
            <w:r w:rsidRPr="007F2133">
              <w:rPr>
                <w:rFonts w:asciiTheme="minorHAnsi" w:hAnsiTheme="minorHAnsi"/>
                <w:sz w:val="22"/>
                <w:szCs w:val="22"/>
              </w:rPr>
              <w:t>webinar</w:t>
            </w:r>
            <w:proofErr w:type="spellEnd"/>
            <w:r w:rsidRPr="007F2133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  <w:p w14:paraId="0EDE1F69" w14:textId="77777777" w:rsidR="008F1B49" w:rsidRPr="007F2133" w:rsidRDefault="008F1B49" w:rsidP="00F9376D">
            <w:pPr>
              <w:rPr>
                <w:rFonts w:asciiTheme="minorHAnsi" w:hAnsiTheme="minorHAnsi"/>
                <w:b/>
                <w:bCs/>
                <w:i/>
                <w:iCs/>
                <w:sz w:val="22"/>
                <w:szCs w:val="22"/>
              </w:rPr>
            </w:pPr>
            <w:r w:rsidRPr="007F2133">
              <w:rPr>
                <w:rFonts w:asciiTheme="minorHAnsi" w:hAnsiTheme="minorHAnsi"/>
                <w:b/>
                <w:bCs/>
                <w:i/>
                <w:iCs/>
                <w:sz w:val="22"/>
                <w:szCs w:val="22"/>
              </w:rPr>
              <w:t xml:space="preserve">Att systematiskt söka vetenskapliga artiklar – </w:t>
            </w:r>
          </w:p>
          <w:p w14:paraId="7A67BA8F" w14:textId="77777777" w:rsidR="008F1B49" w:rsidRPr="007F2133" w:rsidRDefault="008F1B49" w:rsidP="00F9376D">
            <w:pPr>
              <w:rPr>
                <w:rFonts w:asciiTheme="minorHAnsi" w:hAnsiTheme="minorHAnsi"/>
                <w:b/>
                <w:bCs/>
                <w:i/>
                <w:iCs/>
                <w:sz w:val="22"/>
                <w:szCs w:val="22"/>
              </w:rPr>
            </w:pPr>
          </w:p>
          <w:p w14:paraId="786D01B9" w14:textId="77777777" w:rsidR="008F1B49" w:rsidRPr="007F2133" w:rsidRDefault="008F1B49" w:rsidP="00F9376D">
            <w:pPr>
              <w:pStyle w:val="ListParagraph"/>
              <w:numPr>
                <w:ilvl w:val="0"/>
                <w:numId w:val="19"/>
              </w:numPr>
              <w:tabs>
                <w:tab w:val="left" w:pos="1701"/>
              </w:tabs>
              <w:ind w:left="170" w:right="-142" w:hanging="142"/>
              <w:rPr>
                <w:rFonts w:asciiTheme="minorHAnsi" w:hAnsiTheme="minorHAnsi"/>
                <w:sz w:val="22"/>
                <w:szCs w:val="22"/>
              </w:rPr>
            </w:pPr>
            <w:r w:rsidRPr="007F2133">
              <w:rPr>
                <w:rFonts w:asciiTheme="minorHAnsi" w:hAnsiTheme="minorHAnsi"/>
                <w:sz w:val="22"/>
                <w:szCs w:val="22"/>
              </w:rPr>
              <w:t xml:space="preserve">Ingen anmälning behovs till KIB (Biblioteket) </w:t>
            </w:r>
            <w:proofErr w:type="spellStart"/>
            <w:r w:rsidRPr="007F2133">
              <w:rPr>
                <w:rFonts w:asciiTheme="minorHAnsi" w:hAnsiTheme="minorHAnsi"/>
                <w:sz w:val="22"/>
                <w:szCs w:val="22"/>
              </w:rPr>
              <w:t>webinar</w:t>
            </w:r>
            <w:proofErr w:type="spellEnd"/>
            <w:r w:rsidRPr="007F2133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  <w:p w14:paraId="08E80721" w14:textId="77777777" w:rsidR="008F1B49" w:rsidRPr="007F2133" w:rsidRDefault="008F1B49" w:rsidP="00F9376D">
            <w:pPr>
              <w:rPr>
                <w:rFonts w:asciiTheme="minorHAnsi" w:hAnsiTheme="minorHAnsi"/>
                <w:b/>
                <w:bCs/>
                <w:i/>
                <w:iCs/>
                <w:sz w:val="22"/>
                <w:szCs w:val="22"/>
              </w:rPr>
            </w:pPr>
            <w:r w:rsidRPr="007F2133">
              <w:rPr>
                <w:rFonts w:asciiTheme="minorHAnsi" w:hAnsiTheme="minorHAnsi"/>
                <w:b/>
                <w:bCs/>
                <w:i/>
                <w:iCs/>
                <w:sz w:val="22"/>
                <w:szCs w:val="22"/>
              </w:rPr>
              <w:t>– Skrivarworkshop</w:t>
            </w:r>
          </w:p>
          <w:p w14:paraId="48662646" w14:textId="77777777" w:rsidR="008F1B49" w:rsidRPr="007F2133" w:rsidRDefault="008F1B49" w:rsidP="00F9376D">
            <w:pPr>
              <w:rPr>
                <w:rFonts w:asciiTheme="minorHAnsi" w:hAnsiTheme="minorHAnsi"/>
                <w:b/>
                <w:bCs/>
                <w:i/>
                <w:iCs/>
                <w:color w:val="FF0000"/>
                <w:sz w:val="22"/>
                <w:szCs w:val="22"/>
              </w:rPr>
            </w:pPr>
          </w:p>
        </w:tc>
        <w:tc>
          <w:tcPr>
            <w:tcW w:w="1704" w:type="dxa"/>
          </w:tcPr>
          <w:p w14:paraId="11D7287E" w14:textId="77777777" w:rsidR="008F1B49" w:rsidRPr="007F2133" w:rsidRDefault="008F1B49" w:rsidP="00F9376D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0639342E" w14:textId="77777777" w:rsidR="008F1B49" w:rsidRPr="007F2133" w:rsidRDefault="008F1B49" w:rsidP="00F9376D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  <w:r w:rsidRPr="007F2133">
              <w:rPr>
                <w:rFonts w:asciiTheme="minorHAnsi" w:hAnsiTheme="minorHAnsi"/>
                <w:sz w:val="22"/>
                <w:szCs w:val="22"/>
              </w:rPr>
              <w:t>Anmälning görs via CANVAS</w:t>
            </w:r>
          </w:p>
        </w:tc>
      </w:tr>
      <w:tr w:rsidR="00CB4B33" w:rsidRPr="00AC07C7" w14:paraId="6E49D8BC" w14:textId="77777777" w:rsidTr="00FD1571">
        <w:trPr>
          <w:trHeight w:val="414"/>
        </w:trPr>
        <w:tc>
          <w:tcPr>
            <w:tcW w:w="992" w:type="dxa"/>
          </w:tcPr>
          <w:p w14:paraId="7D8228E9" w14:textId="1F461117" w:rsidR="00CB4B33" w:rsidRPr="007F2133" w:rsidRDefault="000E25C6" w:rsidP="00CE3D1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 w:rsidRPr="007F2133">
              <w:rPr>
                <w:rFonts w:asciiTheme="minorHAnsi" w:hAnsiTheme="minorHAnsi"/>
                <w:b/>
                <w:sz w:val="22"/>
                <w:szCs w:val="22"/>
              </w:rPr>
              <w:t>Ons</w:t>
            </w:r>
            <w:r w:rsidR="00CB4B33" w:rsidRPr="007F2133">
              <w:rPr>
                <w:rFonts w:asciiTheme="minorHAnsi" w:hAnsiTheme="minorHAnsi"/>
                <w:b/>
                <w:sz w:val="22"/>
                <w:szCs w:val="22"/>
              </w:rPr>
              <w:t xml:space="preserve">dag </w:t>
            </w:r>
            <w:r w:rsidR="000E35F5" w:rsidRPr="007F2133">
              <w:rPr>
                <w:rFonts w:asciiTheme="minorHAnsi" w:hAnsiTheme="minorHAnsi"/>
                <w:b/>
                <w:sz w:val="22"/>
                <w:szCs w:val="22"/>
              </w:rPr>
              <w:t>7</w:t>
            </w:r>
            <w:r w:rsidR="00CB4B33" w:rsidRPr="007F2133">
              <w:rPr>
                <w:rFonts w:asciiTheme="minorHAnsi" w:hAnsiTheme="minorHAnsi"/>
                <w:b/>
                <w:sz w:val="22"/>
                <w:szCs w:val="22"/>
              </w:rPr>
              <w:t>/10</w:t>
            </w:r>
          </w:p>
        </w:tc>
        <w:tc>
          <w:tcPr>
            <w:tcW w:w="1021" w:type="dxa"/>
          </w:tcPr>
          <w:p w14:paraId="056876D2" w14:textId="77777777" w:rsidR="00CB4B33" w:rsidRPr="007F2133" w:rsidRDefault="00CB4B33" w:rsidP="00CE3D1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  <w:r w:rsidRPr="007F2133">
              <w:rPr>
                <w:rFonts w:asciiTheme="minorHAnsi" w:hAnsiTheme="minorHAnsi"/>
                <w:sz w:val="22"/>
                <w:szCs w:val="22"/>
              </w:rPr>
              <w:t>10.00-12.00</w:t>
            </w:r>
          </w:p>
          <w:p w14:paraId="13A319A7" w14:textId="77777777" w:rsidR="00CB4B33" w:rsidRPr="007F2133" w:rsidRDefault="00CB4B33" w:rsidP="00CE3D1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731BDA75" w14:textId="77777777" w:rsidR="00CB4B33" w:rsidRPr="007F2133" w:rsidRDefault="00CB4B33" w:rsidP="00CE3D1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color w:val="FF0000"/>
                <w:sz w:val="22"/>
                <w:szCs w:val="22"/>
              </w:rPr>
            </w:pPr>
            <w:r w:rsidRPr="007F2133">
              <w:rPr>
                <w:rFonts w:asciiTheme="minorHAnsi" w:hAnsiTheme="minorHAnsi"/>
                <w:sz w:val="22"/>
                <w:szCs w:val="22"/>
              </w:rPr>
              <w:t>13.00-15.00</w:t>
            </w:r>
          </w:p>
        </w:tc>
        <w:tc>
          <w:tcPr>
            <w:tcW w:w="5245" w:type="dxa"/>
          </w:tcPr>
          <w:p w14:paraId="0E989C97" w14:textId="77777777" w:rsidR="00CB4B33" w:rsidRPr="007F2133" w:rsidRDefault="00CB4B33" w:rsidP="00CE3D1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7F2133">
              <w:rPr>
                <w:rFonts w:asciiTheme="minorHAnsi" w:hAnsiTheme="minorHAnsi" w:cstheme="minorHAnsi"/>
                <w:b/>
                <w:sz w:val="22"/>
                <w:szCs w:val="22"/>
              </w:rPr>
              <w:t>Att söka vetenskapliga artiklar –</w:t>
            </w:r>
            <w:proofErr w:type="spellStart"/>
            <w:r w:rsidRPr="007F2133">
              <w:rPr>
                <w:rFonts w:asciiTheme="minorHAnsi" w:hAnsiTheme="minorHAnsi" w:cstheme="minorHAnsi"/>
                <w:b/>
                <w:sz w:val="22"/>
                <w:szCs w:val="22"/>
              </w:rPr>
              <w:t>Webinar</w:t>
            </w:r>
            <w:proofErr w:type="spellEnd"/>
            <w:r w:rsidRPr="007F213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KIB)</w:t>
            </w:r>
          </w:p>
          <w:p w14:paraId="0FBBF77E" w14:textId="77777777" w:rsidR="00CB4B33" w:rsidRPr="007F2133" w:rsidRDefault="00CB4B33" w:rsidP="00CE3D1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sz w:val="22"/>
                <w:szCs w:val="22"/>
              </w:rPr>
            </w:pPr>
            <w:r w:rsidRPr="007F213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Anmälan krävs </w:t>
            </w:r>
            <w:r w:rsidRPr="007F2133">
              <w:rPr>
                <w:rFonts w:asciiTheme="minorHAnsi" w:hAnsiTheme="minorHAnsi" w:cstheme="minorHAnsi"/>
                <w:sz w:val="22"/>
                <w:szCs w:val="22"/>
              </w:rPr>
              <w:t>till en av tiderna, se CANVAS</w:t>
            </w:r>
          </w:p>
          <w:p w14:paraId="39125DD0" w14:textId="77777777" w:rsidR="00CB4B33" w:rsidRPr="007F2133" w:rsidRDefault="00CB4B33" w:rsidP="00CE3D1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A5C184" w14:textId="77777777" w:rsidR="00CB4B33" w:rsidRPr="007F2133" w:rsidRDefault="00CB4B33" w:rsidP="00CE3D1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sz w:val="22"/>
                <w:szCs w:val="22"/>
              </w:rPr>
            </w:pPr>
            <w:r w:rsidRPr="007F2133">
              <w:rPr>
                <w:rFonts w:asciiTheme="minorHAnsi" w:hAnsiTheme="minorHAnsi" w:cstheme="minorHAnsi"/>
                <w:b/>
                <w:sz w:val="22"/>
                <w:szCs w:val="22"/>
              </w:rPr>
              <w:t>Att söka vetenskapliga artiklar –</w:t>
            </w:r>
            <w:proofErr w:type="spellStart"/>
            <w:r w:rsidRPr="007F2133">
              <w:rPr>
                <w:rFonts w:asciiTheme="minorHAnsi" w:hAnsiTheme="minorHAnsi" w:cstheme="minorHAnsi"/>
                <w:b/>
                <w:sz w:val="22"/>
                <w:szCs w:val="22"/>
              </w:rPr>
              <w:t>Webinar</w:t>
            </w:r>
            <w:proofErr w:type="spellEnd"/>
            <w:r w:rsidRPr="007F213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KIB)</w:t>
            </w:r>
          </w:p>
          <w:p w14:paraId="41FDAD56" w14:textId="77777777" w:rsidR="00CB4B33" w:rsidRPr="007F2133" w:rsidRDefault="00CB4B33" w:rsidP="00CE3D1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sz w:val="22"/>
                <w:szCs w:val="22"/>
              </w:rPr>
            </w:pPr>
            <w:r w:rsidRPr="007F213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Anmälan krävs </w:t>
            </w:r>
            <w:r w:rsidRPr="007F2133">
              <w:rPr>
                <w:rFonts w:asciiTheme="minorHAnsi" w:hAnsiTheme="minorHAnsi" w:cstheme="minorHAnsi"/>
                <w:sz w:val="22"/>
                <w:szCs w:val="22"/>
              </w:rPr>
              <w:t>till en av tiderna, se CANVAS</w:t>
            </w:r>
          </w:p>
        </w:tc>
        <w:tc>
          <w:tcPr>
            <w:tcW w:w="1704" w:type="dxa"/>
          </w:tcPr>
          <w:p w14:paraId="3BEF818D" w14:textId="77777777" w:rsidR="00CB4B33" w:rsidRPr="00721CE4" w:rsidRDefault="00CB4B33" w:rsidP="00CE3D1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sz w:val="22"/>
                <w:szCs w:val="22"/>
              </w:rPr>
            </w:pPr>
            <w:r w:rsidRPr="007F213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Se </w:t>
            </w:r>
            <w:proofErr w:type="spellStart"/>
            <w:proofErr w:type="gramStart"/>
            <w:r w:rsidRPr="007F213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IBs</w:t>
            </w:r>
            <w:proofErr w:type="spellEnd"/>
            <w:proofErr w:type="gramEnd"/>
            <w:r w:rsidRPr="007F213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modul i Canvas för länk till Zoom</w:t>
            </w:r>
          </w:p>
        </w:tc>
      </w:tr>
      <w:tr w:rsidR="00E822E1" w:rsidRPr="00AC07C7" w14:paraId="4511AF89" w14:textId="77777777" w:rsidTr="00FD1571">
        <w:trPr>
          <w:trHeight w:val="414"/>
        </w:trPr>
        <w:tc>
          <w:tcPr>
            <w:tcW w:w="992" w:type="dxa"/>
          </w:tcPr>
          <w:p w14:paraId="750A975A" w14:textId="77777777" w:rsidR="00E822E1" w:rsidRPr="00CB0B0F" w:rsidRDefault="005C6B0F" w:rsidP="002D0063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 w:rsidRPr="00CB0B0F">
              <w:rPr>
                <w:rFonts w:asciiTheme="minorHAnsi" w:hAnsiTheme="minorHAnsi"/>
                <w:b/>
                <w:sz w:val="22"/>
                <w:szCs w:val="22"/>
              </w:rPr>
              <w:t>Måndag</w:t>
            </w:r>
          </w:p>
          <w:p w14:paraId="64D17E46" w14:textId="4A099F9F" w:rsidR="005C6B0F" w:rsidRPr="00CB0B0F" w:rsidRDefault="0053044E" w:rsidP="002D0063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 w:rsidRPr="00CB0B0F">
              <w:rPr>
                <w:rFonts w:asciiTheme="minorHAnsi" w:hAnsiTheme="minorHAnsi"/>
                <w:b/>
                <w:sz w:val="22"/>
                <w:szCs w:val="22"/>
              </w:rPr>
              <w:t>1</w:t>
            </w:r>
            <w:r w:rsidR="001B0C26">
              <w:rPr>
                <w:rFonts w:asciiTheme="minorHAnsi" w:hAnsiTheme="minorHAnsi"/>
                <w:b/>
                <w:sz w:val="22"/>
                <w:szCs w:val="22"/>
              </w:rPr>
              <w:t>2</w:t>
            </w:r>
            <w:r w:rsidR="005C6B0F" w:rsidRPr="00CB0B0F">
              <w:rPr>
                <w:rFonts w:asciiTheme="minorHAnsi" w:hAnsiTheme="minorHAnsi"/>
                <w:b/>
                <w:sz w:val="22"/>
                <w:szCs w:val="22"/>
              </w:rPr>
              <w:t>/</w:t>
            </w:r>
            <w:r w:rsidRPr="00CB0B0F">
              <w:rPr>
                <w:rFonts w:asciiTheme="minorHAnsi" w:hAnsiTheme="minorHAnsi"/>
                <w:b/>
                <w:sz w:val="22"/>
                <w:szCs w:val="22"/>
              </w:rPr>
              <w:t>10</w:t>
            </w:r>
          </w:p>
        </w:tc>
        <w:tc>
          <w:tcPr>
            <w:tcW w:w="1021" w:type="dxa"/>
          </w:tcPr>
          <w:p w14:paraId="53E6328C" w14:textId="2F2ADB25" w:rsidR="00E822E1" w:rsidRPr="00CB0B0F" w:rsidRDefault="00B5530B" w:rsidP="002D0063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  <w:r w:rsidRPr="00CB0B0F">
              <w:rPr>
                <w:rFonts w:asciiTheme="minorHAnsi" w:hAnsiTheme="minorHAnsi"/>
                <w:sz w:val="22"/>
                <w:szCs w:val="22"/>
              </w:rPr>
              <w:t>1</w:t>
            </w:r>
            <w:r w:rsidR="00872E36">
              <w:rPr>
                <w:rFonts w:asciiTheme="minorHAnsi" w:hAnsiTheme="minorHAnsi"/>
                <w:sz w:val="22"/>
                <w:szCs w:val="22"/>
              </w:rPr>
              <w:t>0</w:t>
            </w:r>
            <w:r w:rsidRPr="00CB0B0F">
              <w:rPr>
                <w:rFonts w:asciiTheme="minorHAnsi" w:hAnsiTheme="minorHAnsi"/>
                <w:sz w:val="22"/>
                <w:szCs w:val="22"/>
              </w:rPr>
              <w:t>.</w:t>
            </w:r>
            <w:r w:rsidR="00123E18">
              <w:rPr>
                <w:rFonts w:asciiTheme="minorHAnsi" w:hAnsiTheme="minorHAnsi"/>
                <w:sz w:val="22"/>
                <w:szCs w:val="22"/>
              </w:rPr>
              <w:t>3</w:t>
            </w:r>
            <w:r w:rsidRPr="00CB0B0F">
              <w:rPr>
                <w:rFonts w:asciiTheme="minorHAnsi" w:hAnsiTheme="minorHAnsi"/>
                <w:sz w:val="22"/>
                <w:szCs w:val="22"/>
              </w:rPr>
              <w:t>0-1</w:t>
            </w:r>
            <w:r w:rsidR="00123E18">
              <w:rPr>
                <w:rFonts w:asciiTheme="minorHAnsi" w:hAnsiTheme="minorHAnsi"/>
                <w:sz w:val="22"/>
                <w:szCs w:val="22"/>
              </w:rPr>
              <w:t>2</w:t>
            </w:r>
            <w:r w:rsidRPr="00CB0B0F">
              <w:rPr>
                <w:rFonts w:asciiTheme="minorHAnsi" w:hAnsiTheme="minorHAnsi"/>
                <w:sz w:val="22"/>
                <w:szCs w:val="22"/>
              </w:rPr>
              <w:t>.</w:t>
            </w:r>
            <w:r w:rsidR="00123E18">
              <w:rPr>
                <w:rFonts w:asciiTheme="minorHAnsi" w:hAnsiTheme="minorHAnsi"/>
                <w:sz w:val="22"/>
                <w:szCs w:val="22"/>
              </w:rPr>
              <w:t>0</w:t>
            </w:r>
            <w:r w:rsidRPr="00CB0B0F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5245" w:type="dxa"/>
          </w:tcPr>
          <w:p w14:paraId="6F92526F" w14:textId="4661F1D0" w:rsidR="00E822E1" w:rsidRPr="007D7DEC" w:rsidRDefault="00930222" w:rsidP="002D0063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D7DEC">
              <w:rPr>
                <w:rFonts w:asciiTheme="minorHAnsi" w:hAnsiTheme="minorHAnsi" w:cstheme="minorHAnsi"/>
                <w:b/>
                <w:sz w:val="22"/>
                <w:szCs w:val="22"/>
              </w:rPr>
              <w:t>Föreläsning om</w:t>
            </w:r>
            <w:r w:rsidR="00C91325" w:rsidRPr="007D7DE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796BCC" w:rsidRPr="007D7DEC">
              <w:rPr>
                <w:rFonts w:asciiTheme="minorHAnsi" w:hAnsiTheme="minorHAnsi" w:cstheme="minorHAnsi"/>
                <w:b/>
                <w:sz w:val="22"/>
                <w:szCs w:val="22"/>
              </w:rPr>
              <w:t>forsknings</w:t>
            </w:r>
            <w:r w:rsidR="00934BFE" w:rsidRPr="007D7DEC">
              <w:rPr>
                <w:rFonts w:asciiTheme="minorHAnsi" w:hAnsiTheme="minorHAnsi" w:cstheme="minorHAnsi"/>
                <w:b/>
                <w:sz w:val="22"/>
                <w:szCs w:val="22"/>
              </w:rPr>
              <w:t>plan</w:t>
            </w:r>
            <w:r w:rsidR="00C13B85" w:rsidRPr="007D7DE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412E0D03" w14:textId="4C03F831" w:rsidR="002A3801" w:rsidRPr="00CB0B0F" w:rsidRDefault="00D2538C" w:rsidP="002A3801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7D7DEC">
              <w:rPr>
                <w:rFonts w:asciiTheme="minorHAnsi" w:hAnsiTheme="minorHAnsi" w:cstheme="minorHAnsi"/>
                <w:bCs/>
                <w:sz w:val="22"/>
                <w:szCs w:val="22"/>
              </w:rPr>
              <w:t>F</w:t>
            </w:r>
            <w:r w:rsidR="00CF55F0" w:rsidRPr="007D7DE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öreläsare: </w:t>
            </w:r>
            <w:r w:rsidR="00B43BB2" w:rsidRPr="007D7DEC">
              <w:rPr>
                <w:rFonts w:asciiTheme="minorHAnsi" w:hAnsiTheme="minorHAnsi" w:cstheme="minorHAnsi"/>
                <w:bCs/>
                <w:sz w:val="22"/>
                <w:szCs w:val="22"/>
              </w:rPr>
              <w:t>Zarina Nahar Kabir</w:t>
            </w:r>
            <w:r w:rsidR="0047326E" w:rsidRPr="007D7DE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="0047326E" w:rsidRPr="007D7DEC">
              <w:rPr>
                <w:rFonts w:asciiTheme="minorHAnsi" w:hAnsiTheme="minorHAnsi"/>
                <w:bCs/>
                <w:sz w:val="22"/>
                <w:szCs w:val="22"/>
              </w:rPr>
              <w:t>(Obs! Föreläsning sker på engelska)</w:t>
            </w:r>
          </w:p>
        </w:tc>
        <w:tc>
          <w:tcPr>
            <w:tcW w:w="1704" w:type="dxa"/>
          </w:tcPr>
          <w:p w14:paraId="58DF642A" w14:textId="77777777" w:rsidR="00E822E1" w:rsidRPr="00DB259E" w:rsidRDefault="00CF55F0" w:rsidP="002D0063">
            <w:pPr>
              <w:tabs>
                <w:tab w:val="left" w:pos="1304"/>
                <w:tab w:val="left" w:pos="1701"/>
              </w:tabs>
              <w:ind w:right="-142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B259E">
              <w:rPr>
                <w:rFonts w:ascii="Calibri" w:hAnsi="Calibri" w:cs="Calibri"/>
                <w:b/>
                <w:bCs/>
                <w:sz w:val="22"/>
                <w:szCs w:val="22"/>
              </w:rPr>
              <w:t>Zoom</w:t>
            </w:r>
          </w:p>
          <w:p w14:paraId="1EB5F200" w14:textId="68AA4F70" w:rsidR="00EF0C9A" w:rsidRPr="00AB454F" w:rsidRDefault="00EF0C9A" w:rsidP="002A69F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545963" w:rsidRPr="00B01A8A" w14:paraId="6B6B53C1" w14:textId="77777777" w:rsidTr="00FD1571">
        <w:tc>
          <w:tcPr>
            <w:tcW w:w="992" w:type="dxa"/>
          </w:tcPr>
          <w:p w14:paraId="434B486A" w14:textId="03E38370" w:rsidR="00213B92" w:rsidRPr="00C861AA" w:rsidRDefault="0023744B" w:rsidP="00307852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 w:rsidRPr="00C861AA">
              <w:rPr>
                <w:rFonts w:asciiTheme="minorHAnsi" w:hAnsiTheme="minorHAnsi"/>
                <w:b/>
                <w:sz w:val="22"/>
                <w:szCs w:val="22"/>
              </w:rPr>
              <w:t>Ons</w:t>
            </w:r>
            <w:r w:rsidR="00545963" w:rsidRPr="00C861AA">
              <w:rPr>
                <w:rFonts w:asciiTheme="minorHAnsi" w:hAnsiTheme="minorHAnsi"/>
                <w:b/>
                <w:sz w:val="22"/>
                <w:szCs w:val="22"/>
              </w:rPr>
              <w:t xml:space="preserve">dag </w:t>
            </w:r>
            <w:r w:rsidR="00573F05" w:rsidRPr="00C861AA">
              <w:rPr>
                <w:rFonts w:asciiTheme="minorHAnsi" w:hAnsiTheme="minorHAnsi"/>
                <w:b/>
                <w:sz w:val="22"/>
                <w:szCs w:val="22"/>
              </w:rPr>
              <w:t>1</w:t>
            </w:r>
            <w:r w:rsidR="00572A72" w:rsidRPr="00C861AA">
              <w:rPr>
                <w:rFonts w:asciiTheme="minorHAnsi" w:hAnsiTheme="minorHAnsi"/>
                <w:b/>
                <w:sz w:val="22"/>
                <w:szCs w:val="22"/>
              </w:rPr>
              <w:t>4</w:t>
            </w:r>
            <w:r w:rsidR="00545963" w:rsidRPr="00C861AA">
              <w:rPr>
                <w:rFonts w:asciiTheme="minorHAnsi" w:hAnsiTheme="minorHAnsi"/>
                <w:b/>
                <w:sz w:val="22"/>
                <w:szCs w:val="22"/>
              </w:rPr>
              <w:t>/</w:t>
            </w:r>
            <w:r w:rsidRPr="00C861AA">
              <w:rPr>
                <w:rFonts w:asciiTheme="minorHAnsi" w:hAnsiTheme="minorHAnsi"/>
                <w:b/>
                <w:sz w:val="22"/>
                <w:szCs w:val="22"/>
              </w:rPr>
              <w:t>10</w:t>
            </w:r>
          </w:p>
          <w:p w14:paraId="1E8A5018" w14:textId="2B7A19D0" w:rsidR="00213B92" w:rsidRPr="00C861AA" w:rsidRDefault="00213B92" w:rsidP="00307852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021" w:type="dxa"/>
          </w:tcPr>
          <w:p w14:paraId="742701F0" w14:textId="03F3F205" w:rsidR="00545963" w:rsidRPr="00C861AA" w:rsidRDefault="00545963" w:rsidP="00C56587">
            <w:pPr>
              <w:rPr>
                <w:rFonts w:asciiTheme="minorHAnsi" w:hAnsiTheme="minorHAnsi"/>
                <w:sz w:val="22"/>
                <w:szCs w:val="22"/>
              </w:rPr>
            </w:pPr>
            <w:r w:rsidRPr="00C861AA">
              <w:rPr>
                <w:rFonts w:asciiTheme="minorHAnsi" w:hAnsiTheme="minorHAnsi" w:cs="Calibri"/>
                <w:sz w:val="22"/>
                <w:szCs w:val="22"/>
              </w:rPr>
              <w:t>9.30-12.00</w:t>
            </w:r>
          </w:p>
        </w:tc>
        <w:tc>
          <w:tcPr>
            <w:tcW w:w="5245" w:type="dxa"/>
          </w:tcPr>
          <w:p w14:paraId="7D625847" w14:textId="14EDE6C3" w:rsidR="00545963" w:rsidRPr="00C861AA" w:rsidRDefault="00545963" w:rsidP="00307852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861A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krivarworkshop – </w:t>
            </w:r>
            <w:proofErr w:type="spellStart"/>
            <w:r w:rsidRPr="00C861AA">
              <w:rPr>
                <w:rFonts w:asciiTheme="minorHAnsi" w:hAnsiTheme="minorHAnsi" w:cstheme="minorHAnsi"/>
                <w:b/>
                <w:sz w:val="22"/>
                <w:szCs w:val="22"/>
              </w:rPr>
              <w:t>Webinar</w:t>
            </w:r>
            <w:proofErr w:type="spellEnd"/>
            <w:r w:rsidRPr="00C861A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9F13CF" w:rsidRPr="00C861AA">
              <w:rPr>
                <w:rFonts w:asciiTheme="minorHAnsi" w:hAnsiTheme="minorHAnsi" w:cstheme="minorHAnsi"/>
                <w:b/>
                <w:sz w:val="22"/>
                <w:szCs w:val="22"/>
              </w:rPr>
              <w:t>(Språkverkstad)</w:t>
            </w:r>
          </w:p>
          <w:p w14:paraId="66F6A539" w14:textId="42FF03E4" w:rsidR="00545963" w:rsidRPr="00C861AA" w:rsidRDefault="00545963" w:rsidP="00D21B37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704" w:type="dxa"/>
          </w:tcPr>
          <w:p w14:paraId="0D38341A" w14:textId="77777777" w:rsidR="00844ACF" w:rsidRPr="00DB259E" w:rsidRDefault="00BF2A3E" w:rsidP="00307852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DB259E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 xml:space="preserve">Zoom </w:t>
            </w:r>
          </w:p>
          <w:p w14:paraId="2B11F832" w14:textId="68B66BA1" w:rsidR="00142914" w:rsidRPr="00DB259E" w:rsidRDefault="00142914" w:rsidP="00307852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  <w:tr w:rsidR="00854636" w:rsidRPr="009C7D30" w14:paraId="2AB8BA2A" w14:textId="77777777" w:rsidTr="00560C8E">
        <w:tc>
          <w:tcPr>
            <w:tcW w:w="992" w:type="dxa"/>
            <w:vMerge w:val="restart"/>
          </w:tcPr>
          <w:p w14:paraId="14CA19F2" w14:textId="4FEDCB93" w:rsidR="00854636" w:rsidRDefault="00DB5489" w:rsidP="00307852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Tors</w:t>
            </w:r>
            <w:r w:rsidR="00854636">
              <w:rPr>
                <w:rFonts w:asciiTheme="minorHAnsi" w:hAnsiTheme="minorHAnsi"/>
                <w:b/>
                <w:sz w:val="22"/>
                <w:szCs w:val="22"/>
              </w:rPr>
              <w:t>dag</w:t>
            </w:r>
          </w:p>
          <w:p w14:paraId="4FE9D4F8" w14:textId="11D2EFCB" w:rsidR="00854636" w:rsidRPr="001F6A16" w:rsidRDefault="00DB5489" w:rsidP="00307852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22</w:t>
            </w:r>
            <w:r w:rsidR="00854636">
              <w:rPr>
                <w:rFonts w:asciiTheme="minorHAnsi" w:hAnsiTheme="minorHAnsi"/>
                <w:b/>
                <w:sz w:val="22"/>
                <w:szCs w:val="22"/>
              </w:rPr>
              <w:t>/</w:t>
            </w:r>
            <w:r w:rsidR="00D903B8">
              <w:rPr>
                <w:rFonts w:asciiTheme="minorHAnsi" w:hAnsiTheme="minorHAnsi"/>
                <w:b/>
                <w:sz w:val="22"/>
                <w:szCs w:val="22"/>
              </w:rPr>
              <w:t>10</w:t>
            </w:r>
          </w:p>
        </w:tc>
        <w:tc>
          <w:tcPr>
            <w:tcW w:w="1021" w:type="dxa"/>
            <w:vAlign w:val="center"/>
          </w:tcPr>
          <w:p w14:paraId="2A9123EA" w14:textId="77777777" w:rsidR="00854636" w:rsidRPr="00F6656D" w:rsidRDefault="00854636" w:rsidP="00791E9C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i/>
                <w:iCs/>
                <w:sz w:val="22"/>
                <w:szCs w:val="22"/>
              </w:rPr>
            </w:pPr>
            <w:r w:rsidRPr="00F6656D">
              <w:rPr>
                <w:rFonts w:asciiTheme="minorHAnsi" w:hAnsiTheme="minorHAnsi"/>
                <w:b/>
                <w:i/>
                <w:iCs/>
                <w:sz w:val="22"/>
                <w:szCs w:val="22"/>
              </w:rPr>
              <w:t xml:space="preserve">Senast </w:t>
            </w:r>
          </w:p>
          <w:p w14:paraId="589C1352" w14:textId="51AC596A" w:rsidR="00854636" w:rsidRPr="00784C81" w:rsidRDefault="00C85997" w:rsidP="00307852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09</w:t>
            </w:r>
            <w:r w:rsidR="00854636" w:rsidRPr="00784C81">
              <w:rPr>
                <w:rFonts w:asciiTheme="minorHAnsi" w:hAnsiTheme="minorHAnsi"/>
                <w:b/>
                <w:bCs/>
                <w:sz w:val="22"/>
                <w:szCs w:val="22"/>
              </w:rPr>
              <w:t>.00</w:t>
            </w:r>
          </w:p>
        </w:tc>
        <w:tc>
          <w:tcPr>
            <w:tcW w:w="6949" w:type="dxa"/>
            <w:gridSpan w:val="2"/>
            <w:vAlign w:val="center"/>
          </w:tcPr>
          <w:p w14:paraId="2A5219E9" w14:textId="78394413" w:rsidR="00854636" w:rsidRPr="000E0D84" w:rsidRDefault="00854636" w:rsidP="00E37931">
            <w:pPr>
              <w:tabs>
                <w:tab w:val="left" w:pos="1304"/>
                <w:tab w:val="left" w:pos="1701"/>
              </w:tabs>
              <w:ind w:right="-142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0E0D84">
              <w:rPr>
                <w:rFonts w:asciiTheme="minorHAnsi" w:hAnsiTheme="minorHAnsi" w:cstheme="minorHAnsi"/>
                <w:bCs/>
                <w:color w:val="943634" w:themeColor="accent2" w:themeShade="BF"/>
                <w:sz w:val="22"/>
                <w:szCs w:val="22"/>
              </w:rPr>
              <w:t xml:space="preserve">Sista datum att skicka in </w:t>
            </w:r>
            <w:r w:rsidR="00666BA3" w:rsidRPr="000E0D84">
              <w:rPr>
                <w:rFonts w:asciiTheme="minorHAnsi" w:hAnsiTheme="minorHAnsi" w:cstheme="minorHAnsi"/>
                <w:bCs/>
                <w:color w:val="943634" w:themeColor="accent2" w:themeShade="BF"/>
                <w:sz w:val="22"/>
                <w:szCs w:val="22"/>
              </w:rPr>
              <w:t xml:space="preserve">i Canvas </w:t>
            </w:r>
            <w:r w:rsidR="00574983" w:rsidRPr="000E0D84"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  <w:t>utkast</w:t>
            </w:r>
            <w:r w:rsidRPr="000E0D84">
              <w:rPr>
                <w:rFonts w:asciiTheme="minorHAnsi" w:hAnsiTheme="minorHAnsi" w:cstheme="minorHAnsi"/>
                <w:bCs/>
                <w:color w:val="943634" w:themeColor="accent2" w:themeShade="BF"/>
                <w:sz w:val="22"/>
                <w:szCs w:val="22"/>
              </w:rPr>
              <w:t xml:space="preserve"> av </w:t>
            </w:r>
            <w:r w:rsidR="00D71CA2" w:rsidRPr="000E0D84">
              <w:rPr>
                <w:rFonts w:asciiTheme="minorHAnsi" w:hAnsiTheme="minorHAnsi" w:cstheme="minorHAnsi"/>
                <w:bCs/>
                <w:color w:val="943634" w:themeColor="accent2" w:themeShade="BF"/>
                <w:sz w:val="22"/>
                <w:szCs w:val="22"/>
              </w:rPr>
              <w:t>for</w:t>
            </w:r>
            <w:r w:rsidR="00175BDB" w:rsidRPr="000E0D84">
              <w:rPr>
                <w:rFonts w:asciiTheme="minorHAnsi" w:hAnsiTheme="minorHAnsi" w:cstheme="minorHAnsi"/>
                <w:bCs/>
                <w:color w:val="943634" w:themeColor="accent2" w:themeShade="BF"/>
                <w:sz w:val="22"/>
                <w:szCs w:val="22"/>
              </w:rPr>
              <w:t>sknings</w:t>
            </w:r>
            <w:r w:rsidR="006F46E5" w:rsidRPr="000E0D84">
              <w:rPr>
                <w:rFonts w:asciiTheme="minorHAnsi" w:hAnsiTheme="minorHAnsi" w:cstheme="minorHAnsi"/>
                <w:bCs/>
                <w:color w:val="943634" w:themeColor="accent2" w:themeShade="BF"/>
                <w:sz w:val="22"/>
                <w:szCs w:val="22"/>
              </w:rPr>
              <w:t>plan</w:t>
            </w:r>
            <w:r w:rsidR="00C15028" w:rsidRPr="000E0D84">
              <w:rPr>
                <w:rFonts w:asciiTheme="minorHAnsi" w:hAnsiTheme="minorHAnsi" w:cstheme="minorHAnsi"/>
                <w:bCs/>
                <w:color w:val="943634" w:themeColor="accent2" w:themeShade="BF"/>
                <w:sz w:val="22"/>
                <w:szCs w:val="22"/>
              </w:rPr>
              <w:t xml:space="preserve"> </w:t>
            </w:r>
          </w:p>
        </w:tc>
      </w:tr>
      <w:tr w:rsidR="00854636" w:rsidRPr="009C7D30" w14:paraId="436791D0" w14:textId="77777777" w:rsidTr="00560C8E">
        <w:tc>
          <w:tcPr>
            <w:tcW w:w="992" w:type="dxa"/>
            <w:vMerge/>
          </w:tcPr>
          <w:p w14:paraId="4A929972" w14:textId="77777777" w:rsidR="00854636" w:rsidRDefault="00854636" w:rsidP="00307852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021" w:type="dxa"/>
            <w:vAlign w:val="center"/>
          </w:tcPr>
          <w:p w14:paraId="75157B69" w14:textId="4F627FEA" w:rsidR="00854636" w:rsidRPr="007149F0" w:rsidRDefault="00854636" w:rsidP="00791E9C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16.00</w:t>
            </w:r>
          </w:p>
        </w:tc>
        <w:tc>
          <w:tcPr>
            <w:tcW w:w="6949" w:type="dxa"/>
            <w:gridSpan w:val="2"/>
            <w:vAlign w:val="center"/>
          </w:tcPr>
          <w:p w14:paraId="542C528B" w14:textId="5A4F4CEA" w:rsidR="00854636" w:rsidRPr="00DE7126" w:rsidRDefault="00E142C9" w:rsidP="00E37931">
            <w:pPr>
              <w:tabs>
                <w:tab w:val="left" w:pos="1304"/>
                <w:tab w:val="left" w:pos="1701"/>
              </w:tabs>
              <w:ind w:right="-142"/>
              <w:jc w:val="center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74983"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  <w:t>Information om kamratg</w:t>
            </w:r>
            <w:r w:rsidR="008F5283" w:rsidRPr="00574983"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  <w:t xml:space="preserve">ranskning publiceras i </w:t>
            </w:r>
            <w:r w:rsidR="00E409F6" w:rsidRPr="00574983"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  <w:t>anslagstavlan</w:t>
            </w:r>
            <w:r w:rsidR="00C6141C"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  <w:t xml:space="preserve"> </w:t>
            </w:r>
          </w:p>
        </w:tc>
      </w:tr>
      <w:tr w:rsidR="005B5BB6" w:rsidRPr="00F6656D" w14:paraId="3670DB74" w14:textId="77777777" w:rsidTr="0087404C">
        <w:tc>
          <w:tcPr>
            <w:tcW w:w="992" w:type="dxa"/>
          </w:tcPr>
          <w:p w14:paraId="5931FFB4" w14:textId="77777777" w:rsidR="005B5BB6" w:rsidRPr="00DF15B5" w:rsidRDefault="005B5BB6" w:rsidP="0087404C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6E2B7EFE" w14:textId="77777777" w:rsidR="005B5BB6" w:rsidRDefault="005B5BB6" w:rsidP="0087404C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3A9EE692" w14:textId="77777777" w:rsidR="002B0CC6" w:rsidRPr="00DF15B5" w:rsidRDefault="002B0CC6" w:rsidP="0087404C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710A69ED" w14:textId="73750627" w:rsidR="005B5BB6" w:rsidRPr="003A4F5E" w:rsidRDefault="005434EE" w:rsidP="0087404C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Mån</w:t>
            </w:r>
            <w:r w:rsidR="00416898" w:rsidRPr="003A4F5E">
              <w:rPr>
                <w:rFonts w:asciiTheme="minorHAnsi" w:hAnsiTheme="minorHAnsi"/>
                <w:b/>
                <w:sz w:val="22"/>
                <w:szCs w:val="22"/>
              </w:rPr>
              <w:t>dag</w:t>
            </w:r>
          </w:p>
          <w:p w14:paraId="378EA1E2" w14:textId="6402EBF5" w:rsidR="005B5BB6" w:rsidRPr="00DF15B5" w:rsidRDefault="005B5BB6" w:rsidP="0087404C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 w:rsidRPr="003A4F5E">
              <w:rPr>
                <w:rFonts w:asciiTheme="minorHAnsi" w:hAnsiTheme="minorHAnsi"/>
                <w:b/>
                <w:sz w:val="22"/>
                <w:szCs w:val="22"/>
              </w:rPr>
              <w:t>2</w:t>
            </w:r>
            <w:r w:rsidR="00850109">
              <w:rPr>
                <w:rFonts w:asciiTheme="minorHAnsi" w:hAnsiTheme="minorHAnsi"/>
                <w:b/>
                <w:sz w:val="22"/>
                <w:szCs w:val="22"/>
              </w:rPr>
              <w:t>6</w:t>
            </w:r>
            <w:r w:rsidRPr="003A4F5E">
              <w:rPr>
                <w:rFonts w:asciiTheme="minorHAnsi" w:hAnsiTheme="minorHAnsi"/>
                <w:b/>
                <w:sz w:val="22"/>
                <w:szCs w:val="22"/>
              </w:rPr>
              <w:t>/</w:t>
            </w:r>
            <w:r w:rsidR="00565A65" w:rsidRPr="003A4F5E">
              <w:rPr>
                <w:rFonts w:asciiTheme="minorHAnsi" w:hAnsiTheme="minorHAnsi"/>
                <w:b/>
                <w:sz w:val="22"/>
                <w:szCs w:val="22"/>
              </w:rPr>
              <w:t>10</w:t>
            </w:r>
          </w:p>
          <w:p w14:paraId="75E52D72" w14:textId="77777777" w:rsidR="005B5BB6" w:rsidRPr="00DF15B5" w:rsidRDefault="005B5BB6" w:rsidP="0087404C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740D6027" w14:textId="77777777" w:rsidR="005B5BB6" w:rsidRPr="00DF15B5" w:rsidRDefault="005B5BB6" w:rsidP="0087404C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402EAE2E" w14:textId="77777777" w:rsidR="005B5BB6" w:rsidRPr="00DF15B5" w:rsidRDefault="005B5BB6" w:rsidP="0087404C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59DCF7D8" w14:textId="77777777" w:rsidR="005B5BB6" w:rsidRPr="00DF15B5" w:rsidRDefault="005B5BB6" w:rsidP="0087404C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0D1D1135" w14:textId="77777777" w:rsidR="005B5BB6" w:rsidRPr="00DF15B5" w:rsidRDefault="005B5BB6" w:rsidP="0087404C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2F29DBC5" w14:textId="77777777" w:rsidR="005B5BB6" w:rsidRPr="00DF15B5" w:rsidRDefault="005B5BB6" w:rsidP="0087404C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021" w:type="dxa"/>
          </w:tcPr>
          <w:p w14:paraId="109F9F2D" w14:textId="07783C4A" w:rsidR="00056A76" w:rsidRPr="00DF15B5" w:rsidRDefault="00DB1A19" w:rsidP="0087404C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  <w:r w:rsidRPr="00587395">
              <w:rPr>
                <w:rFonts w:asciiTheme="minorHAnsi" w:hAnsiTheme="minorHAnsi"/>
                <w:sz w:val="22"/>
                <w:szCs w:val="22"/>
              </w:rPr>
              <w:t>8.30-9.00</w:t>
            </w:r>
          </w:p>
          <w:p w14:paraId="7F6D780D" w14:textId="77777777" w:rsidR="006612D5" w:rsidRDefault="006612D5" w:rsidP="001D2663">
            <w:pPr>
              <w:tabs>
                <w:tab w:val="left" w:pos="1304"/>
                <w:tab w:val="left" w:pos="1701"/>
              </w:tabs>
              <w:spacing w:before="120" w:after="120"/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122B19BD" w14:textId="42752BD6" w:rsidR="001D2663" w:rsidRDefault="001D2663" w:rsidP="001D2663">
            <w:pPr>
              <w:tabs>
                <w:tab w:val="left" w:pos="1304"/>
                <w:tab w:val="left" w:pos="1701"/>
              </w:tabs>
              <w:spacing w:before="120" w:after="120"/>
              <w:ind w:right="-142"/>
              <w:rPr>
                <w:rFonts w:asciiTheme="minorHAnsi" w:hAnsiTheme="minorHAnsi"/>
                <w:sz w:val="22"/>
                <w:szCs w:val="22"/>
              </w:rPr>
            </w:pPr>
            <w:r w:rsidRPr="00DF15B5">
              <w:rPr>
                <w:rFonts w:asciiTheme="minorHAnsi" w:hAnsiTheme="minorHAnsi"/>
                <w:sz w:val="22"/>
                <w:szCs w:val="22"/>
              </w:rPr>
              <w:t>9.00-16.</w:t>
            </w:r>
            <w:r w:rsidR="00E45253">
              <w:rPr>
                <w:rFonts w:asciiTheme="minorHAnsi" w:hAnsiTheme="minorHAnsi"/>
                <w:sz w:val="22"/>
                <w:szCs w:val="22"/>
              </w:rPr>
              <w:t>3</w:t>
            </w:r>
            <w:r w:rsidRPr="00DF15B5">
              <w:rPr>
                <w:rFonts w:asciiTheme="minorHAnsi" w:hAnsiTheme="minorHAnsi"/>
                <w:sz w:val="22"/>
                <w:szCs w:val="22"/>
              </w:rPr>
              <w:t>0</w:t>
            </w:r>
          </w:p>
          <w:p w14:paraId="59889D5A" w14:textId="77777777" w:rsidR="006612D5" w:rsidRPr="00DF15B5" w:rsidRDefault="006612D5" w:rsidP="001D2663">
            <w:pPr>
              <w:tabs>
                <w:tab w:val="left" w:pos="1304"/>
                <w:tab w:val="left" w:pos="1701"/>
              </w:tabs>
              <w:spacing w:before="120" w:after="120"/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6634ADCF" w14:textId="004184F5" w:rsidR="005B5BB6" w:rsidRPr="00DF15B5" w:rsidRDefault="001D2663" w:rsidP="000E2FBF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  <w:r w:rsidRPr="00DF15B5">
              <w:rPr>
                <w:rFonts w:asciiTheme="minorHAnsi" w:hAnsiTheme="minorHAnsi"/>
                <w:sz w:val="22"/>
                <w:szCs w:val="22"/>
              </w:rPr>
              <w:t>(</w:t>
            </w:r>
            <w:proofErr w:type="spellStart"/>
            <w:r w:rsidR="000E2FBF">
              <w:rPr>
                <w:rFonts w:asciiTheme="minorHAnsi" w:hAnsiTheme="minorHAnsi"/>
                <w:i/>
                <w:iCs/>
                <w:sz w:val="22"/>
                <w:szCs w:val="22"/>
              </w:rPr>
              <w:t>inkl</w:t>
            </w:r>
            <w:proofErr w:type="spellEnd"/>
            <w:r w:rsidR="000E2FBF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paus</w:t>
            </w:r>
            <w:r w:rsidRPr="00DF15B5">
              <w:rPr>
                <w:rFonts w:asciiTheme="minorHAnsi" w:hAnsiTheme="minorHAnsi"/>
                <w:sz w:val="22"/>
                <w:szCs w:val="22"/>
              </w:rPr>
              <w:t>)</w:t>
            </w:r>
          </w:p>
        </w:tc>
        <w:tc>
          <w:tcPr>
            <w:tcW w:w="5245" w:type="dxa"/>
          </w:tcPr>
          <w:p w14:paraId="6DF02181" w14:textId="1B7796DB" w:rsidR="00DB1A19" w:rsidRPr="00DB1A19" w:rsidRDefault="00DB1A19" w:rsidP="003436D2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  <w:r w:rsidRPr="00587395">
              <w:rPr>
                <w:rFonts w:asciiTheme="minorHAnsi" w:hAnsiTheme="minorHAnsi"/>
                <w:sz w:val="22"/>
                <w:szCs w:val="22"/>
              </w:rPr>
              <w:t>Information om VFU: VFU samordnare</w:t>
            </w:r>
            <w:r w:rsidR="00E25905" w:rsidRPr="00587395">
              <w:rPr>
                <w:rFonts w:asciiTheme="minorHAnsi" w:hAnsiTheme="minorHAnsi"/>
                <w:sz w:val="22"/>
                <w:szCs w:val="22"/>
              </w:rPr>
              <w:t xml:space="preserve"> (MED &amp; KIR)</w:t>
            </w:r>
            <w:r w:rsidR="00D033F0" w:rsidRPr="00587395">
              <w:rPr>
                <w:rFonts w:asciiTheme="minorHAnsi" w:hAnsiTheme="minorHAnsi"/>
                <w:sz w:val="22"/>
                <w:szCs w:val="22"/>
              </w:rPr>
              <w:t xml:space="preserve">: </w:t>
            </w:r>
            <w:r w:rsidR="00D033F0" w:rsidRPr="00587395">
              <w:rPr>
                <w:rFonts w:asciiTheme="minorHAnsi" w:hAnsiTheme="minorHAnsi"/>
                <w:b/>
                <w:bCs/>
                <w:sz w:val="22"/>
                <w:szCs w:val="22"/>
              </w:rPr>
              <w:t>Zoom</w:t>
            </w:r>
            <w:r w:rsidR="00D033F0" w:rsidRPr="00587395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  <w:p w14:paraId="1BCA3FCA" w14:textId="77777777" w:rsidR="00DB1A19" w:rsidRDefault="00DB1A19" w:rsidP="003436D2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1B3963CA" w14:textId="76C5C2AC" w:rsidR="003436D2" w:rsidRPr="00DF15B5" w:rsidRDefault="007D1E73" w:rsidP="003436D2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 w:rsidRPr="00DF15B5">
              <w:rPr>
                <w:rFonts w:asciiTheme="minorHAnsi" w:hAnsiTheme="minorHAnsi"/>
                <w:b/>
                <w:sz w:val="22"/>
                <w:szCs w:val="22"/>
              </w:rPr>
              <w:t>S</w:t>
            </w:r>
            <w:r w:rsidR="005B5BB6" w:rsidRPr="00DF15B5">
              <w:rPr>
                <w:rFonts w:asciiTheme="minorHAnsi" w:hAnsiTheme="minorHAnsi"/>
                <w:b/>
                <w:sz w:val="22"/>
                <w:szCs w:val="22"/>
              </w:rPr>
              <w:t xml:space="preserve">eminarium: </w:t>
            </w:r>
            <w:r w:rsidR="00796BCC" w:rsidRPr="009A15C8">
              <w:rPr>
                <w:rFonts w:asciiTheme="minorHAnsi" w:hAnsiTheme="minorHAnsi"/>
                <w:b/>
                <w:smallCaps/>
                <w:sz w:val="22"/>
                <w:szCs w:val="22"/>
              </w:rPr>
              <w:t>Forsknings</w:t>
            </w:r>
            <w:r w:rsidR="002B6CB5" w:rsidRPr="009A15C8">
              <w:rPr>
                <w:rFonts w:asciiTheme="minorHAnsi" w:hAnsiTheme="minorHAnsi"/>
                <w:b/>
                <w:smallCaps/>
                <w:sz w:val="22"/>
                <w:szCs w:val="22"/>
              </w:rPr>
              <w:t>plan</w:t>
            </w:r>
            <w:r w:rsidR="005B5BB6" w:rsidRPr="009A15C8"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 </w:t>
            </w:r>
            <w:r w:rsidR="005B5BB6" w:rsidRPr="00DF15B5">
              <w:rPr>
                <w:rFonts w:asciiTheme="minorHAnsi" w:hAnsiTheme="minorHAnsi"/>
                <w:b/>
                <w:i/>
                <w:sz w:val="22"/>
                <w:szCs w:val="22"/>
              </w:rPr>
              <w:t>(Se instruktionerna i Canvas)</w:t>
            </w:r>
            <w:r w:rsidR="003436D2" w:rsidRPr="00DF15B5">
              <w:rPr>
                <w:rFonts w:asciiTheme="minorHAnsi" w:hAnsiTheme="minorHAnsi"/>
                <w:b/>
                <w:color w:val="943634" w:themeColor="accent2" w:themeShade="BF"/>
                <w:sz w:val="22"/>
                <w:szCs w:val="22"/>
              </w:rPr>
              <w:t xml:space="preserve"> Obs! Obligatoriskt.</w:t>
            </w:r>
          </w:p>
          <w:p w14:paraId="129A643F" w14:textId="77777777" w:rsidR="002B0CC6" w:rsidRDefault="002B0CC6" w:rsidP="002B0CC6">
            <w:pPr>
              <w:tabs>
                <w:tab w:val="left" w:pos="1304"/>
                <w:tab w:val="left" w:pos="1701"/>
              </w:tabs>
              <w:ind w:right="-142"/>
              <w:rPr>
                <w:rFonts w:ascii="Arial" w:hAnsi="Arial" w:cs="Arial"/>
                <w:i/>
                <w:iCs/>
                <w:color w:val="943634" w:themeColor="accent2" w:themeShade="BF"/>
                <w:sz w:val="18"/>
                <w:szCs w:val="18"/>
              </w:rPr>
            </w:pPr>
            <w:r w:rsidRPr="003C6B45">
              <w:rPr>
                <w:rFonts w:ascii="Arial" w:hAnsi="Arial" w:cs="Arial"/>
                <w:i/>
                <w:iCs/>
                <w:color w:val="943634" w:themeColor="accent2" w:themeShade="BF"/>
                <w:sz w:val="18"/>
                <w:szCs w:val="18"/>
              </w:rPr>
              <w:t>Se till att du syns i bild och att ditt för- och efternamn är synlig</w:t>
            </w:r>
          </w:p>
          <w:p w14:paraId="72670D1B" w14:textId="77777777" w:rsidR="000E337F" w:rsidRDefault="000E337F" w:rsidP="00AF4EF8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5A4AFE92" w14:textId="77777777" w:rsidR="00720160" w:rsidRDefault="000E337F" w:rsidP="007D3899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D3899">
              <w:rPr>
                <w:rFonts w:asciiTheme="minorHAnsi" w:hAnsiTheme="minorHAnsi"/>
                <w:b/>
                <w:bCs/>
                <w:sz w:val="22"/>
                <w:szCs w:val="22"/>
              </w:rPr>
              <w:t>Kirurg</w:t>
            </w:r>
            <w:r w:rsidR="005B5BB6" w:rsidRPr="007D3899">
              <w:rPr>
                <w:rFonts w:asciiTheme="minorHAnsi" w:hAnsiTheme="minorHAnsi"/>
                <w:b/>
                <w:bCs/>
                <w:sz w:val="22"/>
                <w:szCs w:val="22"/>
              </w:rPr>
              <w:t>iskvård</w:t>
            </w:r>
            <w:r w:rsidR="00C277AB" w:rsidRPr="007D389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: </w:t>
            </w:r>
            <w:r w:rsidR="009A50A6" w:rsidRPr="007D389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oom</w:t>
            </w:r>
            <w:r w:rsidR="004A351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  <w:p w14:paraId="14910470" w14:textId="77777777" w:rsidR="00720160" w:rsidRDefault="00720160" w:rsidP="007D3899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F68E1AB" w14:textId="7F1CD201" w:rsidR="00411CAF" w:rsidRDefault="002B0CC6" w:rsidP="004919AE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  <w:r w:rsidRPr="004919AE">
              <w:rPr>
                <w:rFonts w:asciiTheme="minorHAnsi" w:hAnsiTheme="minorHAnsi"/>
                <w:b/>
                <w:bCs/>
                <w:sz w:val="22"/>
                <w:szCs w:val="22"/>
              </w:rPr>
              <w:t>Medicinsk</w:t>
            </w:r>
            <w:r w:rsidR="005B5BB6" w:rsidRPr="004919AE">
              <w:rPr>
                <w:rFonts w:asciiTheme="minorHAnsi" w:hAnsiTheme="minorHAnsi"/>
                <w:b/>
                <w:bCs/>
                <w:sz w:val="22"/>
                <w:szCs w:val="22"/>
              </w:rPr>
              <w:t>vård</w:t>
            </w:r>
            <w:r w:rsidR="00F3656C" w:rsidRPr="004919AE">
              <w:rPr>
                <w:rFonts w:asciiTheme="minorHAnsi" w:hAnsiTheme="minorHAnsi"/>
                <w:b/>
                <w:bCs/>
                <w:sz w:val="22"/>
                <w:szCs w:val="22"/>
              </w:rPr>
              <w:t>: Zoom</w:t>
            </w:r>
            <w:r w:rsidR="00EE3F4B" w:rsidRPr="007204F7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  <w:p w14:paraId="7A68A3D1" w14:textId="553949E9" w:rsidR="002B0CC6" w:rsidRPr="00DF15B5" w:rsidRDefault="002B0CC6" w:rsidP="002B0CC6">
            <w:pPr>
              <w:tabs>
                <w:tab w:val="left" w:pos="1304"/>
                <w:tab w:val="left" w:pos="1701"/>
              </w:tabs>
              <w:ind w:right="-142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  <w:p w14:paraId="1BDD6385" w14:textId="4013DE33" w:rsidR="00850109" w:rsidRPr="004A3513" w:rsidRDefault="00850109" w:rsidP="00850109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  <w:r w:rsidRPr="00E017DE">
              <w:rPr>
                <w:rFonts w:asciiTheme="minorHAnsi" w:hAnsiTheme="minorHAnsi"/>
                <w:b/>
                <w:bCs/>
                <w:sz w:val="22"/>
                <w:szCs w:val="22"/>
              </w:rPr>
              <w:t>Onkologiskvård</w:t>
            </w:r>
            <w:r w:rsidRPr="00E017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 Zoom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  <w:p w14:paraId="52E3297A" w14:textId="6AF6DF7F" w:rsidR="005B5BB6" w:rsidRPr="00DF15B5" w:rsidRDefault="005B5BB6" w:rsidP="008E5311">
            <w:pPr>
              <w:tabs>
                <w:tab w:val="left" w:pos="1304"/>
                <w:tab w:val="left" w:pos="1701"/>
              </w:tabs>
              <w:ind w:right="-142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04" w:type="dxa"/>
          </w:tcPr>
          <w:p w14:paraId="6FBB19BD" w14:textId="77777777" w:rsidR="005B5BB6" w:rsidRPr="00F6656D" w:rsidRDefault="005B5BB6" w:rsidP="0087404C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1CC4061A" w14:textId="77777777" w:rsidR="005B5BB6" w:rsidRDefault="005B5BB6" w:rsidP="0087404C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272AD981" w14:textId="77777777" w:rsidR="005B5BB6" w:rsidRDefault="005B5BB6" w:rsidP="0087404C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660CCB90" w14:textId="77777777" w:rsidR="0077710C" w:rsidRDefault="0077710C" w:rsidP="0087404C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477D8C01" w14:textId="77777777" w:rsidR="005B5BB6" w:rsidRPr="00441598" w:rsidRDefault="005B5BB6" w:rsidP="0087404C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3B44CA" w:rsidRPr="00F6656D" w14:paraId="48FF56E6" w14:textId="77777777" w:rsidTr="00560C8E">
        <w:tc>
          <w:tcPr>
            <w:tcW w:w="992" w:type="dxa"/>
          </w:tcPr>
          <w:p w14:paraId="1489DDA4" w14:textId="77777777" w:rsidR="003B44CA" w:rsidRPr="007C4C2E" w:rsidRDefault="003B44CA" w:rsidP="003B44CA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6D2CCF84" w14:textId="77777777" w:rsidR="003B44CA" w:rsidRPr="00D1717E" w:rsidRDefault="003B44CA" w:rsidP="003B44CA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 w:rsidRPr="00D1717E">
              <w:rPr>
                <w:rFonts w:asciiTheme="minorHAnsi" w:hAnsiTheme="minorHAnsi"/>
                <w:b/>
                <w:sz w:val="22"/>
                <w:szCs w:val="22"/>
              </w:rPr>
              <w:t>Fredag</w:t>
            </w:r>
          </w:p>
          <w:p w14:paraId="78D972B8" w14:textId="592C4183" w:rsidR="00FC75E7" w:rsidRDefault="00AB4986" w:rsidP="003B44CA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6</w:t>
            </w:r>
            <w:r w:rsidR="00FC75E7">
              <w:rPr>
                <w:rFonts w:asciiTheme="minorHAnsi" w:hAnsiTheme="minorHAnsi"/>
                <w:b/>
                <w:sz w:val="22"/>
                <w:szCs w:val="22"/>
              </w:rPr>
              <w:t>/11</w:t>
            </w:r>
          </w:p>
          <w:p w14:paraId="113164C4" w14:textId="42A58FFF" w:rsidR="003B44CA" w:rsidRPr="00F6656D" w:rsidRDefault="003B44CA" w:rsidP="003B44CA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021" w:type="dxa"/>
          </w:tcPr>
          <w:p w14:paraId="08088F9C" w14:textId="77777777" w:rsidR="003B44CA" w:rsidRPr="00F6656D" w:rsidRDefault="003B44CA" w:rsidP="003B44CA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0FC86C04" w14:textId="77777777" w:rsidR="003B44CA" w:rsidRPr="00F6656D" w:rsidRDefault="003B44CA" w:rsidP="003B44CA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i/>
                <w:iCs/>
                <w:sz w:val="22"/>
                <w:szCs w:val="22"/>
              </w:rPr>
            </w:pPr>
            <w:r w:rsidRPr="00F6656D">
              <w:rPr>
                <w:rFonts w:asciiTheme="minorHAnsi" w:hAnsiTheme="minorHAnsi"/>
                <w:b/>
                <w:i/>
                <w:iCs/>
                <w:sz w:val="22"/>
                <w:szCs w:val="22"/>
              </w:rPr>
              <w:t xml:space="preserve">Senast </w:t>
            </w:r>
          </w:p>
          <w:p w14:paraId="2EF37E0F" w14:textId="4641C67F" w:rsidR="003B44CA" w:rsidRPr="00F6656D" w:rsidRDefault="003B44CA" w:rsidP="003B44CA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 w:rsidRPr="00F6656D">
              <w:rPr>
                <w:rFonts w:asciiTheme="minorHAnsi" w:hAnsiTheme="minorHAnsi"/>
                <w:b/>
                <w:i/>
                <w:iCs/>
                <w:sz w:val="22"/>
                <w:szCs w:val="22"/>
              </w:rPr>
              <w:t xml:space="preserve">kl. </w:t>
            </w:r>
            <w:r w:rsidR="0027150F">
              <w:rPr>
                <w:rFonts w:asciiTheme="minorHAnsi" w:hAnsiTheme="minorHAnsi"/>
                <w:b/>
                <w:i/>
                <w:iCs/>
                <w:sz w:val="22"/>
                <w:szCs w:val="22"/>
              </w:rPr>
              <w:t>1</w:t>
            </w:r>
            <w:r w:rsidR="00AF687F">
              <w:rPr>
                <w:rFonts w:asciiTheme="minorHAnsi" w:hAnsiTheme="minorHAnsi"/>
                <w:b/>
                <w:i/>
                <w:iCs/>
                <w:sz w:val="22"/>
                <w:szCs w:val="22"/>
              </w:rPr>
              <w:t>7</w:t>
            </w:r>
            <w:r w:rsidRPr="00F6656D">
              <w:rPr>
                <w:rFonts w:asciiTheme="minorHAnsi" w:hAnsiTheme="minorHAnsi"/>
                <w:b/>
                <w:i/>
                <w:iCs/>
                <w:sz w:val="22"/>
                <w:szCs w:val="22"/>
              </w:rPr>
              <w:t>.</w:t>
            </w:r>
            <w:r w:rsidR="0027150F">
              <w:rPr>
                <w:rFonts w:asciiTheme="minorHAnsi" w:hAnsiTheme="minorHAnsi"/>
                <w:b/>
                <w:i/>
                <w:iCs/>
                <w:sz w:val="22"/>
                <w:szCs w:val="22"/>
              </w:rPr>
              <w:t>00</w:t>
            </w:r>
          </w:p>
        </w:tc>
        <w:tc>
          <w:tcPr>
            <w:tcW w:w="5245" w:type="dxa"/>
          </w:tcPr>
          <w:p w14:paraId="4B79FB89" w14:textId="77777777" w:rsidR="003B44CA" w:rsidRPr="00F6656D" w:rsidRDefault="003B44CA" w:rsidP="003B44CA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3791EC43" w14:textId="79484825" w:rsidR="003B44CA" w:rsidRPr="0083411A" w:rsidRDefault="003B44CA" w:rsidP="003B44CA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b/>
                <w:sz w:val="22"/>
                <w:szCs w:val="22"/>
              </w:rPr>
            </w:pPr>
            <w:r w:rsidRPr="00F6656D">
              <w:rPr>
                <w:rFonts w:asciiTheme="minorHAnsi" w:hAnsiTheme="minorHAnsi"/>
                <w:b/>
                <w:sz w:val="22"/>
                <w:szCs w:val="22"/>
              </w:rPr>
              <w:t xml:space="preserve">Inlämning av </w:t>
            </w:r>
            <w:r w:rsidR="001E4062" w:rsidRPr="00886BE0">
              <w:rPr>
                <w:rFonts w:asciiTheme="minorHAnsi" w:hAnsiTheme="minorHAnsi"/>
                <w:b/>
                <w:bCs/>
                <w:sz w:val="22"/>
                <w:szCs w:val="22"/>
              </w:rPr>
              <w:t>Forsknings</w:t>
            </w:r>
            <w:r w:rsidR="00BF0139" w:rsidRPr="00886BE0">
              <w:rPr>
                <w:rFonts w:asciiTheme="minorHAnsi" w:hAnsiTheme="minorHAnsi"/>
                <w:b/>
                <w:bCs/>
                <w:sz w:val="22"/>
                <w:szCs w:val="22"/>
              </w:rPr>
              <w:t>plan</w:t>
            </w:r>
            <w:r w:rsidRPr="00886BE0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704" w:type="dxa"/>
          </w:tcPr>
          <w:p w14:paraId="21B38286" w14:textId="77777777" w:rsidR="003B44CA" w:rsidRPr="00F6656D" w:rsidRDefault="003B44CA" w:rsidP="003B44CA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</w:p>
          <w:p w14:paraId="74219FE0" w14:textId="06E96774" w:rsidR="003B44CA" w:rsidRPr="00F6656D" w:rsidRDefault="003B44CA" w:rsidP="003B44CA">
            <w:pPr>
              <w:tabs>
                <w:tab w:val="left" w:pos="1304"/>
                <w:tab w:val="left" w:pos="1701"/>
              </w:tabs>
              <w:ind w:right="-142"/>
              <w:rPr>
                <w:rFonts w:asciiTheme="minorHAnsi" w:hAnsiTheme="minorHAnsi"/>
                <w:sz w:val="22"/>
                <w:szCs w:val="22"/>
              </w:rPr>
            </w:pPr>
            <w:r w:rsidRPr="00F6656D">
              <w:rPr>
                <w:rFonts w:asciiTheme="minorHAnsi" w:hAnsiTheme="minorHAnsi"/>
                <w:sz w:val="22"/>
                <w:szCs w:val="22"/>
              </w:rPr>
              <w:t>Inlämning via CANVAS</w:t>
            </w:r>
          </w:p>
        </w:tc>
      </w:tr>
    </w:tbl>
    <w:p w14:paraId="04FDB487" w14:textId="742ABE2E" w:rsidR="006A3621" w:rsidRPr="00C6019F" w:rsidRDefault="003604CD" w:rsidP="00886BE0">
      <w:pPr>
        <w:pStyle w:val="ListParagraph"/>
        <w:tabs>
          <w:tab w:val="left" w:pos="1304"/>
          <w:tab w:val="left" w:pos="1701"/>
        </w:tabs>
        <w:ind w:right="-142"/>
        <w:rPr>
          <w:rFonts w:asciiTheme="minorHAnsi" w:hAnsiTheme="minorHAnsi" w:cstheme="minorHAnsi"/>
          <w:bCs/>
          <w:sz w:val="22"/>
          <w:szCs w:val="22"/>
        </w:rPr>
      </w:pPr>
      <w:proofErr w:type="spellStart"/>
      <w:r w:rsidRPr="00C6019F">
        <w:rPr>
          <w:rFonts w:asciiTheme="minorHAnsi" w:hAnsiTheme="minorHAnsi"/>
          <w:b/>
          <w:bCs/>
          <w:sz w:val="22"/>
          <w:szCs w:val="22"/>
        </w:rPr>
        <w:t>Omexamination</w:t>
      </w:r>
      <w:proofErr w:type="spellEnd"/>
      <w:r w:rsidRPr="00C6019F">
        <w:rPr>
          <w:rFonts w:asciiTheme="minorHAnsi" w:hAnsiTheme="minorHAnsi"/>
          <w:b/>
          <w:bCs/>
          <w:sz w:val="22"/>
          <w:szCs w:val="22"/>
        </w:rPr>
        <w:t xml:space="preserve"> </w:t>
      </w:r>
      <w:r w:rsidR="001E4062">
        <w:rPr>
          <w:rFonts w:asciiTheme="minorHAnsi" w:hAnsiTheme="minorHAnsi"/>
          <w:b/>
          <w:bCs/>
          <w:sz w:val="22"/>
          <w:szCs w:val="22"/>
        </w:rPr>
        <w:t>forsknings</w:t>
      </w:r>
      <w:r w:rsidR="00556FB0" w:rsidRPr="00C6019F">
        <w:rPr>
          <w:rFonts w:asciiTheme="minorHAnsi" w:hAnsiTheme="minorHAnsi"/>
          <w:b/>
          <w:bCs/>
          <w:sz w:val="22"/>
          <w:szCs w:val="22"/>
        </w:rPr>
        <w:t>plan</w:t>
      </w:r>
      <w:r w:rsidR="0043153A" w:rsidRPr="00C6019F">
        <w:rPr>
          <w:rFonts w:asciiTheme="minorHAnsi" w:hAnsiTheme="minorHAnsi"/>
          <w:b/>
          <w:sz w:val="22"/>
          <w:szCs w:val="22"/>
        </w:rPr>
        <w:t xml:space="preserve"> under HT2</w:t>
      </w:r>
      <w:r w:rsidR="0012728D">
        <w:rPr>
          <w:rFonts w:asciiTheme="minorHAnsi" w:hAnsiTheme="minorHAnsi"/>
          <w:b/>
          <w:sz w:val="22"/>
          <w:szCs w:val="22"/>
        </w:rPr>
        <w:t>6</w:t>
      </w:r>
      <w:r w:rsidR="0043153A" w:rsidRPr="00C6019F">
        <w:rPr>
          <w:rFonts w:asciiTheme="minorHAnsi" w:hAnsiTheme="minorHAnsi"/>
          <w:b/>
          <w:sz w:val="22"/>
          <w:szCs w:val="22"/>
        </w:rPr>
        <w:t xml:space="preserve"> i samma kursrum i Canvas</w:t>
      </w:r>
      <w:r w:rsidR="002D5C9E" w:rsidRPr="00C6019F">
        <w:rPr>
          <w:rFonts w:asciiTheme="minorHAnsi" w:hAnsiTheme="minorHAnsi"/>
          <w:sz w:val="22"/>
          <w:szCs w:val="22"/>
        </w:rPr>
        <w:t>:</w:t>
      </w:r>
      <w:r w:rsidR="00556FB0" w:rsidRPr="00C6019F">
        <w:rPr>
          <w:rFonts w:asciiTheme="minorHAnsi" w:hAnsiTheme="minorHAnsi"/>
          <w:sz w:val="22"/>
          <w:szCs w:val="22"/>
        </w:rPr>
        <w:t xml:space="preserve"> </w:t>
      </w:r>
      <w:r w:rsidR="00625317">
        <w:rPr>
          <w:rFonts w:asciiTheme="minorHAnsi" w:hAnsiTheme="minorHAnsi"/>
          <w:b/>
          <w:bCs/>
          <w:sz w:val="22"/>
          <w:szCs w:val="22"/>
        </w:rPr>
        <w:t>7</w:t>
      </w:r>
      <w:r w:rsidR="00694D2F" w:rsidRPr="00C6019F">
        <w:rPr>
          <w:rFonts w:asciiTheme="minorHAnsi" w:hAnsiTheme="minorHAnsi"/>
          <w:b/>
          <w:bCs/>
          <w:sz w:val="22"/>
          <w:szCs w:val="22"/>
        </w:rPr>
        <w:t>/</w:t>
      </w:r>
      <w:proofErr w:type="gramStart"/>
      <w:r w:rsidR="00395EDC" w:rsidRPr="00C6019F">
        <w:rPr>
          <w:rFonts w:asciiTheme="minorHAnsi" w:hAnsiTheme="minorHAnsi"/>
          <w:b/>
          <w:bCs/>
          <w:sz w:val="22"/>
          <w:szCs w:val="22"/>
        </w:rPr>
        <w:t>12</w:t>
      </w:r>
      <w:r w:rsidR="00694D2F" w:rsidRPr="00C6019F">
        <w:rPr>
          <w:rFonts w:asciiTheme="minorHAnsi" w:hAnsiTheme="minorHAnsi"/>
          <w:b/>
          <w:bCs/>
          <w:sz w:val="22"/>
          <w:szCs w:val="22"/>
        </w:rPr>
        <w:t>-202</w:t>
      </w:r>
      <w:r w:rsidR="00625317">
        <w:rPr>
          <w:rFonts w:asciiTheme="minorHAnsi" w:hAnsiTheme="minorHAnsi"/>
          <w:b/>
          <w:bCs/>
          <w:sz w:val="22"/>
          <w:szCs w:val="22"/>
        </w:rPr>
        <w:t>6</w:t>
      </w:r>
      <w:proofErr w:type="gramEnd"/>
      <w:r w:rsidR="00694D2F" w:rsidRPr="00C6019F">
        <w:rPr>
          <w:rFonts w:asciiTheme="minorHAnsi" w:hAnsiTheme="minorHAnsi"/>
          <w:sz w:val="22"/>
          <w:szCs w:val="22"/>
        </w:rPr>
        <w:t xml:space="preserve">, kl. </w:t>
      </w:r>
      <w:r w:rsidR="00420E93" w:rsidRPr="00C6019F">
        <w:rPr>
          <w:rFonts w:asciiTheme="minorHAnsi" w:hAnsiTheme="minorHAnsi"/>
          <w:sz w:val="22"/>
          <w:szCs w:val="22"/>
        </w:rPr>
        <w:t>12</w:t>
      </w:r>
      <w:r w:rsidR="00694D2F" w:rsidRPr="00C6019F">
        <w:rPr>
          <w:rFonts w:asciiTheme="minorHAnsi" w:hAnsiTheme="minorHAnsi"/>
          <w:sz w:val="22"/>
          <w:szCs w:val="22"/>
        </w:rPr>
        <w:t>.</w:t>
      </w:r>
      <w:r w:rsidR="00420E93" w:rsidRPr="00C6019F">
        <w:rPr>
          <w:rFonts w:asciiTheme="minorHAnsi" w:hAnsiTheme="minorHAnsi"/>
          <w:sz w:val="22"/>
          <w:szCs w:val="22"/>
        </w:rPr>
        <w:t>00</w:t>
      </w:r>
      <w:r w:rsidR="009019B7" w:rsidRPr="00C6019F">
        <w:rPr>
          <w:rFonts w:asciiTheme="minorHAnsi" w:hAnsiTheme="minorHAnsi"/>
          <w:sz w:val="22"/>
          <w:szCs w:val="22"/>
        </w:rPr>
        <w:t xml:space="preserve">; </w:t>
      </w:r>
      <w:r w:rsidR="006A3621" w:rsidRPr="00C6019F">
        <w:rPr>
          <w:rFonts w:asciiTheme="minorHAnsi" w:hAnsiTheme="minorHAnsi" w:cstheme="minorHAnsi"/>
          <w:sz w:val="22"/>
          <w:szCs w:val="22"/>
        </w:rPr>
        <w:t xml:space="preserve">Därefter sker </w:t>
      </w:r>
      <w:proofErr w:type="spellStart"/>
      <w:r w:rsidR="006A3621" w:rsidRPr="00C6019F">
        <w:rPr>
          <w:rFonts w:asciiTheme="minorHAnsi" w:hAnsiTheme="minorHAnsi" w:cstheme="minorHAnsi"/>
          <w:sz w:val="22"/>
          <w:szCs w:val="22"/>
        </w:rPr>
        <w:t>omexamination</w:t>
      </w:r>
      <w:proofErr w:type="spellEnd"/>
      <w:r w:rsidR="006A3621" w:rsidRPr="00C6019F">
        <w:rPr>
          <w:rFonts w:asciiTheme="minorHAnsi" w:hAnsiTheme="minorHAnsi" w:cstheme="minorHAnsi"/>
          <w:sz w:val="22"/>
          <w:szCs w:val="22"/>
        </w:rPr>
        <w:t xml:space="preserve"> i speciell Canvas </w:t>
      </w:r>
      <w:r w:rsidR="00036004" w:rsidRPr="00C6019F">
        <w:rPr>
          <w:rFonts w:asciiTheme="minorHAnsi" w:hAnsiTheme="minorHAnsi" w:cstheme="minorHAnsi"/>
          <w:sz w:val="22"/>
          <w:szCs w:val="22"/>
        </w:rPr>
        <w:t xml:space="preserve">rum </w:t>
      </w:r>
      <w:r w:rsidR="00205792" w:rsidRPr="00C6019F">
        <w:rPr>
          <w:rFonts w:asciiTheme="minorHAnsi" w:hAnsiTheme="minorHAnsi" w:cstheme="minorHAnsi"/>
          <w:sz w:val="22"/>
          <w:szCs w:val="22"/>
        </w:rPr>
        <w:t>”</w:t>
      </w:r>
      <w:r w:rsidR="00205792" w:rsidRPr="00C6019F">
        <w:rPr>
          <w:rFonts w:asciiTheme="minorHAnsi" w:hAnsiTheme="minorHAnsi" w:cstheme="minorHAnsi"/>
          <w:color w:val="1B1818"/>
          <w:sz w:val="22"/>
          <w:szCs w:val="22"/>
        </w:rPr>
        <w:t>Omtentamen Vetenskaplig teori och metod,</w:t>
      </w:r>
      <w:r w:rsidR="009019B7" w:rsidRPr="00C6019F">
        <w:rPr>
          <w:rFonts w:asciiTheme="minorHAnsi" w:hAnsiTheme="minorHAnsi" w:cstheme="minorHAnsi"/>
          <w:color w:val="1B1818"/>
          <w:sz w:val="22"/>
          <w:szCs w:val="22"/>
        </w:rPr>
        <w:t xml:space="preserve"> </w:t>
      </w:r>
      <w:r w:rsidR="00205792" w:rsidRPr="00C6019F">
        <w:rPr>
          <w:rFonts w:asciiTheme="minorHAnsi" w:hAnsiTheme="minorHAnsi" w:cstheme="minorHAnsi"/>
          <w:color w:val="1B1818"/>
          <w:sz w:val="22"/>
          <w:szCs w:val="22"/>
        </w:rPr>
        <w:t>halvfart, 2SP032</w:t>
      </w:r>
      <w:r w:rsidR="00205792" w:rsidRPr="00C6019F">
        <w:rPr>
          <w:rFonts w:asciiTheme="minorHAnsi" w:hAnsiTheme="minorHAnsi" w:cstheme="minorHAnsi"/>
          <w:sz w:val="22"/>
          <w:szCs w:val="22"/>
        </w:rPr>
        <w:t xml:space="preserve">” </w:t>
      </w:r>
      <w:r w:rsidR="006A3621" w:rsidRPr="00C6019F">
        <w:rPr>
          <w:rFonts w:asciiTheme="minorHAnsi" w:hAnsiTheme="minorHAnsi" w:cstheme="minorHAnsi"/>
          <w:sz w:val="22"/>
          <w:szCs w:val="22"/>
        </w:rPr>
        <w:t>där datum annonseras ut löpande.</w:t>
      </w:r>
    </w:p>
    <w:p w14:paraId="13E64BFC" w14:textId="77777777" w:rsidR="006A3621" w:rsidRPr="00F6656D" w:rsidRDefault="006A3621" w:rsidP="00694D2F">
      <w:pPr>
        <w:tabs>
          <w:tab w:val="left" w:pos="1304"/>
          <w:tab w:val="left" w:pos="1701"/>
        </w:tabs>
        <w:ind w:left="1304" w:right="-142"/>
        <w:rPr>
          <w:rFonts w:asciiTheme="minorHAnsi" w:hAnsiTheme="minorHAnsi"/>
          <w:sz w:val="22"/>
          <w:szCs w:val="22"/>
        </w:rPr>
      </w:pPr>
    </w:p>
    <w:sectPr w:rsidR="006A3621" w:rsidRPr="00F6656D" w:rsidSect="00E71F1D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813DAA" w14:textId="77777777" w:rsidR="00694376" w:rsidRDefault="00694376" w:rsidP="008A0D87">
      <w:r>
        <w:separator/>
      </w:r>
    </w:p>
  </w:endnote>
  <w:endnote w:type="continuationSeparator" w:id="0">
    <w:p w14:paraId="383CE73F" w14:textId="77777777" w:rsidR="00694376" w:rsidRDefault="00694376" w:rsidP="008A0D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BB7756" w14:textId="72FE8711" w:rsidR="00B22B80" w:rsidRPr="00342595" w:rsidRDefault="00B22B80">
    <w:pPr>
      <w:pStyle w:val="Footer"/>
      <w:jc w:val="center"/>
      <w:rPr>
        <w:rFonts w:ascii="Calibri" w:hAnsi="Calibri"/>
        <w:sz w:val="22"/>
        <w:szCs w:val="22"/>
      </w:rPr>
    </w:pPr>
    <w:r w:rsidRPr="00342595">
      <w:rPr>
        <w:rFonts w:ascii="Calibri" w:hAnsi="Calibri"/>
        <w:sz w:val="22"/>
        <w:szCs w:val="22"/>
      </w:rPr>
      <w:fldChar w:fldCharType="begin"/>
    </w:r>
    <w:r w:rsidRPr="00342595">
      <w:rPr>
        <w:rFonts w:ascii="Calibri" w:hAnsi="Calibri"/>
        <w:sz w:val="22"/>
        <w:szCs w:val="22"/>
      </w:rPr>
      <w:instrText xml:space="preserve"> PAGE   \* MERGEFORMAT </w:instrText>
    </w:r>
    <w:r w:rsidRPr="00342595">
      <w:rPr>
        <w:rFonts w:ascii="Calibri" w:hAnsi="Calibri"/>
        <w:sz w:val="22"/>
        <w:szCs w:val="22"/>
      </w:rPr>
      <w:fldChar w:fldCharType="separate"/>
    </w:r>
    <w:r w:rsidR="00CA32C2">
      <w:rPr>
        <w:rFonts w:ascii="Calibri" w:hAnsi="Calibri"/>
        <w:noProof/>
        <w:sz w:val="22"/>
        <w:szCs w:val="22"/>
      </w:rPr>
      <w:t>4</w:t>
    </w:r>
    <w:r w:rsidRPr="00342595">
      <w:rPr>
        <w:rFonts w:ascii="Calibri" w:hAnsi="Calibri"/>
        <w:sz w:val="22"/>
        <w:szCs w:val="22"/>
      </w:rPr>
      <w:fldChar w:fldCharType="end"/>
    </w:r>
  </w:p>
  <w:p w14:paraId="7DDE08B6" w14:textId="77777777" w:rsidR="00B22B80" w:rsidRPr="00680A76" w:rsidRDefault="00B22B80">
    <w:pPr>
      <w:pStyle w:val="Footer"/>
      <w:rPr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884A88" w14:textId="77777777" w:rsidR="00694376" w:rsidRDefault="00694376" w:rsidP="008A0D87">
      <w:r>
        <w:separator/>
      </w:r>
    </w:p>
  </w:footnote>
  <w:footnote w:type="continuationSeparator" w:id="0">
    <w:p w14:paraId="3E728F62" w14:textId="77777777" w:rsidR="00694376" w:rsidRDefault="00694376" w:rsidP="008A0D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52AAE"/>
    <w:multiLevelType w:val="multilevel"/>
    <w:tmpl w:val="5944F254"/>
    <w:lvl w:ilvl="0">
      <w:start w:val="9"/>
      <w:numFmt w:val="decimal"/>
      <w:lvlText w:val="%1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1">
      <w:numFmt w:val="decimalZero"/>
      <w:lvlText w:val="%1.%2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2">
      <w:start w:val="16"/>
      <w:numFmt w:val="decimal"/>
      <w:lvlText w:val="%1.%2-%3.0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3">
      <w:start w:val="1"/>
      <w:numFmt w:val="decimalZero"/>
      <w:lvlText w:val="%1.%2-%3.%4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4">
      <w:start w:val="1"/>
      <w:numFmt w:val="decimal"/>
      <w:lvlText w:val="%1.%2-%3.%4.%5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5">
      <w:start w:val="1"/>
      <w:numFmt w:val="decimal"/>
      <w:lvlText w:val="%1.%2-%3.%4.%5.%6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6">
      <w:start w:val="1"/>
      <w:numFmt w:val="decimal"/>
      <w:lvlText w:val="%1.%2-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-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1" w15:restartNumberingAfterBreak="0">
    <w:nsid w:val="0C036ECB"/>
    <w:multiLevelType w:val="hybridMultilevel"/>
    <w:tmpl w:val="6598D7E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9A1CE8"/>
    <w:multiLevelType w:val="hybridMultilevel"/>
    <w:tmpl w:val="7328298E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F55EC9"/>
    <w:multiLevelType w:val="multilevel"/>
    <w:tmpl w:val="321CA2D6"/>
    <w:lvl w:ilvl="0">
      <w:start w:val="9"/>
      <w:numFmt w:val="decimal"/>
      <w:lvlText w:val="%1"/>
      <w:lvlJc w:val="left"/>
      <w:pPr>
        <w:tabs>
          <w:tab w:val="num" w:pos="1305"/>
        </w:tabs>
        <w:ind w:left="1305" w:hanging="1305"/>
      </w:pPr>
      <w:rPr>
        <w:rFonts w:hint="default"/>
      </w:rPr>
    </w:lvl>
    <w:lvl w:ilvl="1">
      <w:numFmt w:val="decimalZero"/>
      <w:lvlText w:val="%1.%2"/>
      <w:lvlJc w:val="left"/>
      <w:pPr>
        <w:tabs>
          <w:tab w:val="num" w:pos="1305"/>
        </w:tabs>
        <w:ind w:left="1305" w:hanging="1305"/>
      </w:pPr>
      <w:rPr>
        <w:rFonts w:hint="default"/>
      </w:rPr>
    </w:lvl>
    <w:lvl w:ilvl="2">
      <w:start w:val="16"/>
      <w:numFmt w:val="decimal"/>
      <w:lvlText w:val="%1.%2-%3.0"/>
      <w:lvlJc w:val="left"/>
      <w:pPr>
        <w:tabs>
          <w:tab w:val="num" w:pos="1305"/>
        </w:tabs>
        <w:ind w:left="1305" w:hanging="1305"/>
      </w:pPr>
      <w:rPr>
        <w:rFonts w:hint="default"/>
      </w:rPr>
    </w:lvl>
    <w:lvl w:ilvl="3">
      <w:start w:val="1"/>
      <w:numFmt w:val="decimalZero"/>
      <w:lvlText w:val="%1.%2-%3.%4"/>
      <w:lvlJc w:val="left"/>
      <w:pPr>
        <w:tabs>
          <w:tab w:val="num" w:pos="1305"/>
        </w:tabs>
        <w:ind w:left="1305" w:hanging="1305"/>
      </w:pPr>
      <w:rPr>
        <w:rFonts w:hint="default"/>
      </w:rPr>
    </w:lvl>
    <w:lvl w:ilvl="4">
      <w:start w:val="1"/>
      <w:numFmt w:val="decimal"/>
      <w:lvlText w:val="%1.%2-%3.%4.%5"/>
      <w:lvlJc w:val="left"/>
      <w:pPr>
        <w:tabs>
          <w:tab w:val="num" w:pos="1305"/>
        </w:tabs>
        <w:ind w:left="1305" w:hanging="1305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tabs>
          <w:tab w:val="num" w:pos="1305"/>
        </w:tabs>
        <w:ind w:left="1305" w:hanging="1305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25266B4E"/>
    <w:multiLevelType w:val="multilevel"/>
    <w:tmpl w:val="A9A4A19C"/>
    <w:lvl w:ilvl="0">
      <w:start w:val="9"/>
      <w:numFmt w:val="decimal"/>
      <w:lvlText w:val="%1"/>
      <w:lvlJc w:val="left"/>
      <w:pPr>
        <w:tabs>
          <w:tab w:val="num" w:pos="1305"/>
        </w:tabs>
        <w:ind w:left="1305" w:hanging="1305"/>
      </w:pPr>
      <w:rPr>
        <w:rFonts w:hint="default"/>
      </w:rPr>
    </w:lvl>
    <w:lvl w:ilvl="1">
      <w:numFmt w:val="decimalZero"/>
      <w:lvlText w:val="%1.%2"/>
      <w:lvlJc w:val="left"/>
      <w:pPr>
        <w:tabs>
          <w:tab w:val="num" w:pos="1305"/>
        </w:tabs>
        <w:ind w:left="1305" w:hanging="1305"/>
      </w:pPr>
      <w:rPr>
        <w:rFonts w:hint="default"/>
      </w:rPr>
    </w:lvl>
    <w:lvl w:ilvl="2">
      <w:start w:val="16"/>
      <w:numFmt w:val="decimal"/>
      <w:lvlText w:val="%1.%2-%3.0"/>
      <w:lvlJc w:val="left"/>
      <w:pPr>
        <w:tabs>
          <w:tab w:val="num" w:pos="1305"/>
        </w:tabs>
        <w:ind w:left="1305" w:hanging="1305"/>
      </w:pPr>
      <w:rPr>
        <w:rFonts w:hint="default"/>
      </w:rPr>
    </w:lvl>
    <w:lvl w:ilvl="3">
      <w:start w:val="1"/>
      <w:numFmt w:val="decimalZero"/>
      <w:lvlText w:val="%1.%2-%3.%4"/>
      <w:lvlJc w:val="left"/>
      <w:pPr>
        <w:tabs>
          <w:tab w:val="num" w:pos="1305"/>
        </w:tabs>
        <w:ind w:left="1305" w:hanging="1305"/>
      </w:pPr>
      <w:rPr>
        <w:rFonts w:hint="default"/>
      </w:rPr>
    </w:lvl>
    <w:lvl w:ilvl="4">
      <w:start w:val="1"/>
      <w:numFmt w:val="decimal"/>
      <w:lvlText w:val="%1.%2-%3.%4.%5"/>
      <w:lvlJc w:val="left"/>
      <w:pPr>
        <w:tabs>
          <w:tab w:val="num" w:pos="1305"/>
        </w:tabs>
        <w:ind w:left="1305" w:hanging="1305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tabs>
          <w:tab w:val="num" w:pos="1305"/>
        </w:tabs>
        <w:ind w:left="1305" w:hanging="1305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2CFF5DA6"/>
    <w:multiLevelType w:val="multilevel"/>
    <w:tmpl w:val="C41271D8"/>
    <w:lvl w:ilvl="0">
      <w:start w:val="9"/>
      <w:numFmt w:val="decimal"/>
      <w:lvlText w:val="%1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1">
      <w:numFmt w:val="decimalZero"/>
      <w:lvlText w:val="%1.%2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2">
      <w:start w:val="16"/>
      <w:numFmt w:val="decimal"/>
      <w:lvlText w:val="%1.%2-%3.0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3">
      <w:start w:val="1"/>
      <w:numFmt w:val="decimalZero"/>
      <w:lvlText w:val="%1.%2-%3.%4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2F700EE6"/>
    <w:multiLevelType w:val="multilevel"/>
    <w:tmpl w:val="5EAA37FC"/>
    <w:lvl w:ilvl="0">
      <w:start w:val="9"/>
      <w:numFmt w:val="decimalZero"/>
      <w:lvlText w:val="%1"/>
      <w:lvlJc w:val="left"/>
      <w:pPr>
        <w:tabs>
          <w:tab w:val="num" w:pos="1170"/>
        </w:tabs>
        <w:ind w:left="1170" w:hanging="1170"/>
      </w:pPr>
      <w:rPr>
        <w:rFonts w:hint="default"/>
      </w:rPr>
    </w:lvl>
    <w:lvl w:ilvl="1">
      <w:numFmt w:val="decimalZero"/>
      <w:lvlText w:val="%1.%2"/>
      <w:lvlJc w:val="left"/>
      <w:pPr>
        <w:tabs>
          <w:tab w:val="num" w:pos="1170"/>
        </w:tabs>
        <w:ind w:left="1170" w:hanging="1170"/>
      </w:pPr>
      <w:rPr>
        <w:rFonts w:hint="default"/>
      </w:rPr>
    </w:lvl>
    <w:lvl w:ilvl="2">
      <w:start w:val="16"/>
      <w:numFmt w:val="decimal"/>
      <w:lvlText w:val="%1.%2-%3.0"/>
      <w:lvlJc w:val="left"/>
      <w:pPr>
        <w:tabs>
          <w:tab w:val="num" w:pos="1170"/>
        </w:tabs>
        <w:ind w:left="1170" w:hanging="1170"/>
      </w:pPr>
      <w:rPr>
        <w:rFonts w:hint="default"/>
      </w:rPr>
    </w:lvl>
    <w:lvl w:ilvl="3">
      <w:start w:val="1"/>
      <w:numFmt w:val="decimalZero"/>
      <w:lvlText w:val="%1.%2-%3.%4"/>
      <w:lvlJc w:val="left"/>
      <w:pPr>
        <w:tabs>
          <w:tab w:val="num" w:pos="1170"/>
        </w:tabs>
        <w:ind w:left="1170" w:hanging="117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tabs>
          <w:tab w:val="num" w:pos="1170"/>
        </w:tabs>
        <w:ind w:left="1170" w:hanging="117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tabs>
          <w:tab w:val="num" w:pos="1170"/>
        </w:tabs>
        <w:ind w:left="1170" w:hanging="117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324A7FBE"/>
    <w:multiLevelType w:val="hybridMultilevel"/>
    <w:tmpl w:val="CD90B7D0"/>
    <w:lvl w:ilvl="0" w:tplc="041D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F52519"/>
    <w:multiLevelType w:val="multilevel"/>
    <w:tmpl w:val="C95A2214"/>
    <w:lvl w:ilvl="0">
      <w:start w:val="9"/>
      <w:numFmt w:val="decimalZero"/>
      <w:lvlText w:val="%1"/>
      <w:lvlJc w:val="left"/>
      <w:pPr>
        <w:tabs>
          <w:tab w:val="num" w:pos="1305"/>
        </w:tabs>
        <w:ind w:left="1305" w:hanging="1305"/>
      </w:pPr>
      <w:rPr>
        <w:rFonts w:hint="default"/>
      </w:rPr>
    </w:lvl>
    <w:lvl w:ilvl="1">
      <w:numFmt w:val="decimalZero"/>
      <w:lvlText w:val="%1.%2"/>
      <w:lvlJc w:val="left"/>
      <w:pPr>
        <w:tabs>
          <w:tab w:val="num" w:pos="1305"/>
        </w:tabs>
        <w:ind w:left="1305" w:hanging="1305"/>
      </w:pPr>
      <w:rPr>
        <w:rFonts w:hint="default"/>
      </w:rPr>
    </w:lvl>
    <w:lvl w:ilvl="2">
      <w:start w:val="16"/>
      <w:numFmt w:val="decimal"/>
      <w:lvlText w:val="%1.%2-%3.00"/>
      <w:lvlJc w:val="left"/>
      <w:pPr>
        <w:tabs>
          <w:tab w:val="num" w:pos="1305"/>
        </w:tabs>
        <w:ind w:left="1305" w:hanging="1305"/>
      </w:pPr>
      <w:rPr>
        <w:rFonts w:hint="default"/>
      </w:rPr>
    </w:lvl>
    <w:lvl w:ilvl="3">
      <w:start w:val="1"/>
      <w:numFmt w:val="decimalZero"/>
      <w:lvlText w:val="%1.%2-%3.%4"/>
      <w:lvlJc w:val="left"/>
      <w:pPr>
        <w:tabs>
          <w:tab w:val="num" w:pos="1305"/>
        </w:tabs>
        <w:ind w:left="1305" w:hanging="1305"/>
      </w:pPr>
      <w:rPr>
        <w:rFonts w:hint="default"/>
      </w:rPr>
    </w:lvl>
    <w:lvl w:ilvl="4">
      <w:start w:val="1"/>
      <w:numFmt w:val="decimal"/>
      <w:lvlText w:val="%1.%2-%3.%4.%5"/>
      <w:lvlJc w:val="left"/>
      <w:pPr>
        <w:tabs>
          <w:tab w:val="num" w:pos="1305"/>
        </w:tabs>
        <w:ind w:left="1305" w:hanging="1305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tabs>
          <w:tab w:val="num" w:pos="1305"/>
        </w:tabs>
        <w:ind w:left="1305" w:hanging="1305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3B503398"/>
    <w:multiLevelType w:val="multilevel"/>
    <w:tmpl w:val="75DC1824"/>
    <w:lvl w:ilvl="0">
      <w:start w:val="14"/>
      <w:numFmt w:val="decimal"/>
      <w:lvlText w:val="%1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1">
      <w:start w:val="50"/>
      <w:numFmt w:val="decimal"/>
      <w:lvlText w:val="%1.%2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2">
      <w:start w:val="16"/>
      <w:numFmt w:val="decimal"/>
      <w:lvlText w:val="%1.%2-%3.0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3">
      <w:start w:val="1"/>
      <w:numFmt w:val="decimalZero"/>
      <w:lvlText w:val="%1.%2-%3.%4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4">
      <w:start w:val="1"/>
      <w:numFmt w:val="decimal"/>
      <w:lvlText w:val="%1.%2-%3.%4.%5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5">
      <w:start w:val="1"/>
      <w:numFmt w:val="decimal"/>
      <w:lvlText w:val="%1.%2-%3.%4.%5.%6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6">
      <w:start w:val="1"/>
      <w:numFmt w:val="decimal"/>
      <w:lvlText w:val="%1.%2-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-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10" w15:restartNumberingAfterBreak="0">
    <w:nsid w:val="45C3184A"/>
    <w:multiLevelType w:val="hybridMultilevel"/>
    <w:tmpl w:val="DBA6F016"/>
    <w:lvl w:ilvl="0" w:tplc="39503BEA">
      <w:start w:val="13"/>
      <w:numFmt w:val="bullet"/>
      <w:lvlText w:val="-"/>
      <w:lvlJc w:val="left"/>
      <w:pPr>
        <w:ind w:left="1500" w:hanging="360"/>
      </w:pPr>
      <w:rPr>
        <w:rFonts w:ascii="Calibri" w:eastAsia="Times New Roman" w:hAnsi="Calibri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1" w15:restartNumberingAfterBreak="0">
    <w:nsid w:val="48831ADD"/>
    <w:multiLevelType w:val="multilevel"/>
    <w:tmpl w:val="8698D9C8"/>
    <w:lvl w:ilvl="0">
      <w:start w:val="14"/>
      <w:numFmt w:val="decimal"/>
      <w:lvlText w:val="%1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1">
      <w:start w:val="50"/>
      <w:numFmt w:val="decimal"/>
      <w:lvlText w:val="%1.%2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2">
      <w:start w:val="16"/>
      <w:numFmt w:val="decimal"/>
      <w:lvlText w:val="%1.%2-%3.00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3">
      <w:start w:val="1"/>
      <w:numFmt w:val="decimalZero"/>
      <w:lvlText w:val="%1.%2-%3.%4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4">
      <w:start w:val="1"/>
      <w:numFmt w:val="decimal"/>
      <w:lvlText w:val="%1.%2-%3.%4.%5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5">
      <w:start w:val="1"/>
      <w:numFmt w:val="decimal"/>
      <w:lvlText w:val="%1.%2-%3.%4.%5.%6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6">
      <w:start w:val="1"/>
      <w:numFmt w:val="decimal"/>
      <w:lvlText w:val="%1.%2-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-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12" w15:restartNumberingAfterBreak="0">
    <w:nsid w:val="51C37F2D"/>
    <w:multiLevelType w:val="multilevel"/>
    <w:tmpl w:val="E6A02062"/>
    <w:lvl w:ilvl="0">
      <w:start w:val="9"/>
      <w:numFmt w:val="decimal"/>
      <w:lvlText w:val="%1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1">
      <w:numFmt w:val="decimalZero"/>
      <w:lvlText w:val="%1.%2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2">
      <w:start w:val="12"/>
      <w:numFmt w:val="decimal"/>
      <w:lvlText w:val="%1.%2-%3.00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3">
      <w:start w:val="1"/>
      <w:numFmt w:val="decimalZero"/>
      <w:lvlText w:val="%1.%2-%3.%4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4">
      <w:start w:val="1"/>
      <w:numFmt w:val="decimal"/>
      <w:lvlText w:val="%1.%2-%3.%4.%5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5">
      <w:start w:val="1"/>
      <w:numFmt w:val="decimal"/>
      <w:lvlText w:val="%1.%2-%3.%4.%5.%6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6">
      <w:start w:val="1"/>
      <w:numFmt w:val="decimal"/>
      <w:lvlText w:val="%1.%2-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-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13" w15:restartNumberingAfterBreak="0">
    <w:nsid w:val="51CB0D27"/>
    <w:multiLevelType w:val="multilevel"/>
    <w:tmpl w:val="6CD47ACE"/>
    <w:lvl w:ilvl="0">
      <w:start w:val="9"/>
      <w:numFmt w:val="decimal"/>
      <w:lvlText w:val="%1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1">
      <w:numFmt w:val="decimalZero"/>
      <w:lvlText w:val="%1.%2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2">
      <w:start w:val="12"/>
      <w:numFmt w:val="decimal"/>
      <w:lvlText w:val="%1.%2-%3.0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3">
      <w:start w:val="1"/>
      <w:numFmt w:val="decimalZero"/>
      <w:lvlText w:val="%1.%2-%3.%4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4">
      <w:start w:val="1"/>
      <w:numFmt w:val="decimal"/>
      <w:lvlText w:val="%1.%2-%3.%4.%5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5">
      <w:start w:val="1"/>
      <w:numFmt w:val="decimal"/>
      <w:lvlText w:val="%1.%2-%3.%4.%5.%6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6">
      <w:start w:val="1"/>
      <w:numFmt w:val="decimal"/>
      <w:lvlText w:val="%1.%2-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-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14" w15:restartNumberingAfterBreak="0">
    <w:nsid w:val="5BEE00DB"/>
    <w:multiLevelType w:val="hybridMultilevel"/>
    <w:tmpl w:val="F0B02C88"/>
    <w:lvl w:ilvl="0" w:tplc="041D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61691B"/>
    <w:multiLevelType w:val="multilevel"/>
    <w:tmpl w:val="05501854"/>
    <w:lvl w:ilvl="0">
      <w:start w:val="9"/>
      <w:numFmt w:val="decimalZero"/>
      <w:lvlText w:val="%1"/>
      <w:lvlJc w:val="left"/>
      <w:pPr>
        <w:tabs>
          <w:tab w:val="num" w:pos="1170"/>
        </w:tabs>
        <w:ind w:left="1170" w:hanging="1170"/>
      </w:pPr>
      <w:rPr>
        <w:rFonts w:hint="default"/>
      </w:rPr>
    </w:lvl>
    <w:lvl w:ilvl="1">
      <w:numFmt w:val="decimalZero"/>
      <w:lvlText w:val="%1.%2"/>
      <w:lvlJc w:val="left"/>
      <w:pPr>
        <w:tabs>
          <w:tab w:val="num" w:pos="1170"/>
        </w:tabs>
        <w:ind w:left="1170" w:hanging="1170"/>
      </w:pPr>
      <w:rPr>
        <w:rFonts w:hint="default"/>
      </w:rPr>
    </w:lvl>
    <w:lvl w:ilvl="2">
      <w:start w:val="16"/>
      <w:numFmt w:val="decimal"/>
      <w:lvlText w:val="%1.%2-%3.0"/>
      <w:lvlJc w:val="left"/>
      <w:pPr>
        <w:tabs>
          <w:tab w:val="num" w:pos="1170"/>
        </w:tabs>
        <w:ind w:left="1170" w:hanging="1170"/>
      </w:pPr>
      <w:rPr>
        <w:rFonts w:hint="default"/>
      </w:rPr>
    </w:lvl>
    <w:lvl w:ilvl="3">
      <w:start w:val="1"/>
      <w:numFmt w:val="decimalZero"/>
      <w:lvlText w:val="%1.%2-%3.%4"/>
      <w:lvlJc w:val="left"/>
      <w:pPr>
        <w:tabs>
          <w:tab w:val="num" w:pos="1170"/>
        </w:tabs>
        <w:ind w:left="1170" w:hanging="117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tabs>
          <w:tab w:val="num" w:pos="1170"/>
        </w:tabs>
        <w:ind w:left="1170" w:hanging="117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tabs>
          <w:tab w:val="num" w:pos="1170"/>
        </w:tabs>
        <w:ind w:left="1170" w:hanging="117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644F047F"/>
    <w:multiLevelType w:val="hybridMultilevel"/>
    <w:tmpl w:val="6F407F86"/>
    <w:lvl w:ilvl="0" w:tplc="041D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9B2873"/>
    <w:multiLevelType w:val="hybridMultilevel"/>
    <w:tmpl w:val="E0104500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9F14B9"/>
    <w:multiLevelType w:val="multilevel"/>
    <w:tmpl w:val="3BE4009E"/>
    <w:lvl w:ilvl="0">
      <w:start w:val="9"/>
      <w:numFmt w:val="decimal"/>
      <w:lvlText w:val="%1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1">
      <w:numFmt w:val="decimalZero"/>
      <w:lvlText w:val="%1.%2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2">
      <w:start w:val="16"/>
      <w:numFmt w:val="decimal"/>
      <w:lvlText w:val="%1.%2-%3.00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3">
      <w:start w:val="1"/>
      <w:numFmt w:val="decimalZero"/>
      <w:lvlText w:val="%1.%2-%3.%4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4">
      <w:start w:val="1"/>
      <w:numFmt w:val="decimal"/>
      <w:lvlText w:val="%1.%2-%3.%4.%5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5">
      <w:start w:val="1"/>
      <w:numFmt w:val="decimal"/>
      <w:lvlText w:val="%1.%2-%3.%4.%5.%6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6">
      <w:start w:val="1"/>
      <w:numFmt w:val="decimal"/>
      <w:lvlText w:val="%1.%2-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-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19" w15:restartNumberingAfterBreak="0">
    <w:nsid w:val="6DC311B0"/>
    <w:multiLevelType w:val="multilevel"/>
    <w:tmpl w:val="CB064FC0"/>
    <w:lvl w:ilvl="0">
      <w:start w:val="9"/>
      <w:numFmt w:val="decimalZero"/>
      <w:lvlText w:val="%1"/>
      <w:lvlJc w:val="left"/>
      <w:pPr>
        <w:tabs>
          <w:tab w:val="num" w:pos="1305"/>
        </w:tabs>
        <w:ind w:left="1305" w:hanging="1305"/>
      </w:pPr>
      <w:rPr>
        <w:rFonts w:hint="default"/>
      </w:rPr>
    </w:lvl>
    <w:lvl w:ilvl="1">
      <w:numFmt w:val="decimalZero"/>
      <w:lvlText w:val="%1.%2"/>
      <w:lvlJc w:val="left"/>
      <w:pPr>
        <w:tabs>
          <w:tab w:val="num" w:pos="1305"/>
        </w:tabs>
        <w:ind w:left="1305" w:hanging="1305"/>
      </w:pPr>
      <w:rPr>
        <w:rFonts w:hint="default"/>
      </w:rPr>
    </w:lvl>
    <w:lvl w:ilvl="2">
      <w:start w:val="16"/>
      <w:numFmt w:val="decimal"/>
      <w:lvlText w:val="%1.%2-%3.0"/>
      <w:lvlJc w:val="left"/>
      <w:pPr>
        <w:tabs>
          <w:tab w:val="num" w:pos="1305"/>
        </w:tabs>
        <w:ind w:left="1305" w:hanging="1305"/>
      </w:pPr>
      <w:rPr>
        <w:rFonts w:hint="default"/>
      </w:rPr>
    </w:lvl>
    <w:lvl w:ilvl="3">
      <w:start w:val="1"/>
      <w:numFmt w:val="decimalZero"/>
      <w:lvlText w:val="%1.%2-%3.%4"/>
      <w:lvlJc w:val="left"/>
      <w:pPr>
        <w:tabs>
          <w:tab w:val="num" w:pos="1305"/>
        </w:tabs>
        <w:ind w:left="1305" w:hanging="1305"/>
      </w:pPr>
      <w:rPr>
        <w:rFonts w:hint="default"/>
      </w:rPr>
    </w:lvl>
    <w:lvl w:ilvl="4">
      <w:start w:val="1"/>
      <w:numFmt w:val="decimal"/>
      <w:lvlText w:val="%1.%2-%3.%4.%5"/>
      <w:lvlJc w:val="left"/>
      <w:pPr>
        <w:tabs>
          <w:tab w:val="num" w:pos="1305"/>
        </w:tabs>
        <w:ind w:left="1305" w:hanging="1305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tabs>
          <w:tab w:val="num" w:pos="1305"/>
        </w:tabs>
        <w:ind w:left="1305" w:hanging="1305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 w15:restartNumberingAfterBreak="0">
    <w:nsid w:val="733766C5"/>
    <w:multiLevelType w:val="hybridMultilevel"/>
    <w:tmpl w:val="A0463006"/>
    <w:lvl w:ilvl="0" w:tplc="A75E4B6A">
      <w:start w:val="13"/>
      <w:numFmt w:val="bullet"/>
      <w:lvlText w:val="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D2E2A80"/>
    <w:multiLevelType w:val="hybridMultilevel"/>
    <w:tmpl w:val="6E0A0EC0"/>
    <w:lvl w:ilvl="0" w:tplc="D2CC8366">
      <w:start w:val="13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9A55DF"/>
    <w:multiLevelType w:val="multilevel"/>
    <w:tmpl w:val="75DC1824"/>
    <w:lvl w:ilvl="0">
      <w:start w:val="14"/>
      <w:numFmt w:val="decimal"/>
      <w:lvlText w:val="%1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1">
      <w:start w:val="50"/>
      <w:numFmt w:val="decimal"/>
      <w:lvlText w:val="%1.%2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2">
      <w:start w:val="16"/>
      <w:numFmt w:val="decimal"/>
      <w:lvlText w:val="%1.%2-%3.0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3">
      <w:start w:val="1"/>
      <w:numFmt w:val="decimalZero"/>
      <w:lvlText w:val="%1.%2-%3.%4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4">
      <w:start w:val="1"/>
      <w:numFmt w:val="decimal"/>
      <w:lvlText w:val="%1.%2-%3.%4.%5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5">
      <w:start w:val="1"/>
      <w:numFmt w:val="decimal"/>
      <w:lvlText w:val="%1.%2-%3.%4.%5.%6"/>
      <w:lvlJc w:val="left"/>
      <w:pPr>
        <w:tabs>
          <w:tab w:val="num" w:pos="1305"/>
        </w:tabs>
        <w:ind w:left="1305" w:hanging="1305"/>
      </w:pPr>
      <w:rPr>
        <w:rFonts w:hint="default"/>
        <w:b/>
      </w:rPr>
    </w:lvl>
    <w:lvl w:ilvl="6">
      <w:start w:val="1"/>
      <w:numFmt w:val="decimal"/>
      <w:lvlText w:val="%1.%2-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-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num w:numId="1" w16cid:durableId="2002587007">
    <w:abstractNumId w:val="14"/>
  </w:num>
  <w:num w:numId="2" w16cid:durableId="1839685395">
    <w:abstractNumId w:val="3"/>
  </w:num>
  <w:num w:numId="3" w16cid:durableId="357046401">
    <w:abstractNumId w:val="6"/>
  </w:num>
  <w:num w:numId="4" w16cid:durableId="162666128">
    <w:abstractNumId w:val="4"/>
  </w:num>
  <w:num w:numId="5" w16cid:durableId="793256163">
    <w:abstractNumId w:val="5"/>
  </w:num>
  <w:num w:numId="6" w16cid:durableId="1845320684">
    <w:abstractNumId w:val="15"/>
  </w:num>
  <w:num w:numId="7" w16cid:durableId="1469394831">
    <w:abstractNumId w:val="11"/>
  </w:num>
  <w:num w:numId="8" w16cid:durableId="1144278903">
    <w:abstractNumId w:val="22"/>
  </w:num>
  <w:num w:numId="9" w16cid:durableId="480584486">
    <w:abstractNumId w:val="9"/>
  </w:num>
  <w:num w:numId="10" w16cid:durableId="375400602">
    <w:abstractNumId w:val="12"/>
  </w:num>
  <w:num w:numId="11" w16cid:durableId="60443655">
    <w:abstractNumId w:val="13"/>
  </w:num>
  <w:num w:numId="12" w16cid:durableId="1156454154">
    <w:abstractNumId w:val="8"/>
  </w:num>
  <w:num w:numId="13" w16cid:durableId="304438268">
    <w:abstractNumId w:val="19"/>
  </w:num>
  <w:num w:numId="14" w16cid:durableId="1634216904">
    <w:abstractNumId w:val="18"/>
  </w:num>
  <w:num w:numId="15" w16cid:durableId="725035189">
    <w:abstractNumId w:val="0"/>
  </w:num>
  <w:num w:numId="16" w16cid:durableId="1642465024">
    <w:abstractNumId w:val="21"/>
  </w:num>
  <w:num w:numId="17" w16cid:durableId="1581519284">
    <w:abstractNumId w:val="20"/>
  </w:num>
  <w:num w:numId="18" w16cid:durableId="550655930">
    <w:abstractNumId w:val="10"/>
  </w:num>
  <w:num w:numId="19" w16cid:durableId="1739479803">
    <w:abstractNumId w:val="1"/>
  </w:num>
  <w:num w:numId="20" w16cid:durableId="138038917">
    <w:abstractNumId w:val="2"/>
  </w:num>
  <w:num w:numId="21" w16cid:durableId="629937232">
    <w:abstractNumId w:val="16"/>
  </w:num>
  <w:num w:numId="22" w16cid:durableId="92096094">
    <w:abstractNumId w:val="7"/>
  </w:num>
  <w:num w:numId="23" w16cid:durableId="108476192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MbYwtTQ1NDQzNrRQ0lEKTi0uzszPAykwrAUAfx5zJiwAAAA="/>
  </w:docVars>
  <w:rsids>
    <w:rsidRoot w:val="005E37C4"/>
    <w:rsid w:val="00001DEA"/>
    <w:rsid w:val="00002039"/>
    <w:rsid w:val="00003277"/>
    <w:rsid w:val="00003507"/>
    <w:rsid w:val="00003A2E"/>
    <w:rsid w:val="00003EAA"/>
    <w:rsid w:val="00004095"/>
    <w:rsid w:val="000040BD"/>
    <w:rsid w:val="0000495C"/>
    <w:rsid w:val="000051CF"/>
    <w:rsid w:val="00005358"/>
    <w:rsid w:val="00005D68"/>
    <w:rsid w:val="000063E6"/>
    <w:rsid w:val="00006BFC"/>
    <w:rsid w:val="00007F25"/>
    <w:rsid w:val="000101DB"/>
    <w:rsid w:val="00010F20"/>
    <w:rsid w:val="00010FE1"/>
    <w:rsid w:val="00011110"/>
    <w:rsid w:val="00011E32"/>
    <w:rsid w:val="000129C7"/>
    <w:rsid w:val="00013954"/>
    <w:rsid w:val="000147F0"/>
    <w:rsid w:val="000151D8"/>
    <w:rsid w:val="000154ED"/>
    <w:rsid w:val="00015A5D"/>
    <w:rsid w:val="00016D8D"/>
    <w:rsid w:val="00017D49"/>
    <w:rsid w:val="00017F73"/>
    <w:rsid w:val="000207B5"/>
    <w:rsid w:val="00020ACD"/>
    <w:rsid w:val="000215C5"/>
    <w:rsid w:val="00022804"/>
    <w:rsid w:val="00022C4A"/>
    <w:rsid w:val="00023F72"/>
    <w:rsid w:val="00024578"/>
    <w:rsid w:val="0002470D"/>
    <w:rsid w:val="000263E9"/>
    <w:rsid w:val="0002680C"/>
    <w:rsid w:val="00027672"/>
    <w:rsid w:val="00027D7A"/>
    <w:rsid w:val="00030442"/>
    <w:rsid w:val="00031100"/>
    <w:rsid w:val="0003134E"/>
    <w:rsid w:val="00031367"/>
    <w:rsid w:val="00034091"/>
    <w:rsid w:val="00036004"/>
    <w:rsid w:val="00036481"/>
    <w:rsid w:val="00037704"/>
    <w:rsid w:val="0004199F"/>
    <w:rsid w:val="00042A5E"/>
    <w:rsid w:val="00042DE6"/>
    <w:rsid w:val="00043F73"/>
    <w:rsid w:val="000453F0"/>
    <w:rsid w:val="000455E5"/>
    <w:rsid w:val="00046625"/>
    <w:rsid w:val="000466B0"/>
    <w:rsid w:val="00047104"/>
    <w:rsid w:val="000477D1"/>
    <w:rsid w:val="00047911"/>
    <w:rsid w:val="000504CE"/>
    <w:rsid w:val="00050DD4"/>
    <w:rsid w:val="00050F0D"/>
    <w:rsid w:val="0005120E"/>
    <w:rsid w:val="00051D60"/>
    <w:rsid w:val="000522F3"/>
    <w:rsid w:val="00052AAF"/>
    <w:rsid w:val="00053633"/>
    <w:rsid w:val="000537D8"/>
    <w:rsid w:val="00053F78"/>
    <w:rsid w:val="00054118"/>
    <w:rsid w:val="000545EE"/>
    <w:rsid w:val="000549B4"/>
    <w:rsid w:val="00055096"/>
    <w:rsid w:val="000552AF"/>
    <w:rsid w:val="0005615E"/>
    <w:rsid w:val="00056A76"/>
    <w:rsid w:val="00056B8E"/>
    <w:rsid w:val="000572F5"/>
    <w:rsid w:val="0005754F"/>
    <w:rsid w:val="00057DB5"/>
    <w:rsid w:val="00061E90"/>
    <w:rsid w:val="000646DB"/>
    <w:rsid w:val="00064726"/>
    <w:rsid w:val="00064EB5"/>
    <w:rsid w:val="00064EBA"/>
    <w:rsid w:val="00065103"/>
    <w:rsid w:val="00065C90"/>
    <w:rsid w:val="000660A2"/>
    <w:rsid w:val="00066702"/>
    <w:rsid w:val="0006677E"/>
    <w:rsid w:val="00066D86"/>
    <w:rsid w:val="000675AB"/>
    <w:rsid w:val="000678DF"/>
    <w:rsid w:val="00070055"/>
    <w:rsid w:val="000706AA"/>
    <w:rsid w:val="00070F86"/>
    <w:rsid w:val="0007207A"/>
    <w:rsid w:val="00072E79"/>
    <w:rsid w:val="00072F2F"/>
    <w:rsid w:val="00073003"/>
    <w:rsid w:val="0007319A"/>
    <w:rsid w:val="000736F0"/>
    <w:rsid w:val="00073DCB"/>
    <w:rsid w:val="00073F28"/>
    <w:rsid w:val="000742C8"/>
    <w:rsid w:val="00075485"/>
    <w:rsid w:val="00076220"/>
    <w:rsid w:val="0007643C"/>
    <w:rsid w:val="00076787"/>
    <w:rsid w:val="0007699C"/>
    <w:rsid w:val="0007726E"/>
    <w:rsid w:val="00077691"/>
    <w:rsid w:val="00077901"/>
    <w:rsid w:val="00081C00"/>
    <w:rsid w:val="00083808"/>
    <w:rsid w:val="0008412A"/>
    <w:rsid w:val="000842C9"/>
    <w:rsid w:val="00084A81"/>
    <w:rsid w:val="00084D66"/>
    <w:rsid w:val="00084E1A"/>
    <w:rsid w:val="0008526E"/>
    <w:rsid w:val="0008584C"/>
    <w:rsid w:val="00085F20"/>
    <w:rsid w:val="00086FC9"/>
    <w:rsid w:val="00090B4E"/>
    <w:rsid w:val="00090C98"/>
    <w:rsid w:val="00091012"/>
    <w:rsid w:val="000928DB"/>
    <w:rsid w:val="00093167"/>
    <w:rsid w:val="000937BD"/>
    <w:rsid w:val="00093FA3"/>
    <w:rsid w:val="0009427C"/>
    <w:rsid w:val="00095541"/>
    <w:rsid w:val="00095E24"/>
    <w:rsid w:val="00096967"/>
    <w:rsid w:val="00097CAB"/>
    <w:rsid w:val="000A0AE5"/>
    <w:rsid w:val="000A138D"/>
    <w:rsid w:val="000A1496"/>
    <w:rsid w:val="000A14B2"/>
    <w:rsid w:val="000A17CB"/>
    <w:rsid w:val="000A1818"/>
    <w:rsid w:val="000A27F5"/>
    <w:rsid w:val="000A36A8"/>
    <w:rsid w:val="000A3851"/>
    <w:rsid w:val="000A3A4E"/>
    <w:rsid w:val="000A4A68"/>
    <w:rsid w:val="000A54E1"/>
    <w:rsid w:val="000A5AB4"/>
    <w:rsid w:val="000A649A"/>
    <w:rsid w:val="000A7958"/>
    <w:rsid w:val="000A7B8E"/>
    <w:rsid w:val="000A7C71"/>
    <w:rsid w:val="000B0794"/>
    <w:rsid w:val="000B11C7"/>
    <w:rsid w:val="000B2380"/>
    <w:rsid w:val="000B4530"/>
    <w:rsid w:val="000B4B64"/>
    <w:rsid w:val="000B4C0E"/>
    <w:rsid w:val="000B4FF3"/>
    <w:rsid w:val="000B50F6"/>
    <w:rsid w:val="000B5381"/>
    <w:rsid w:val="000B603A"/>
    <w:rsid w:val="000B6341"/>
    <w:rsid w:val="000B69FD"/>
    <w:rsid w:val="000C0003"/>
    <w:rsid w:val="000C0B1F"/>
    <w:rsid w:val="000C27F7"/>
    <w:rsid w:val="000C2E8C"/>
    <w:rsid w:val="000C382F"/>
    <w:rsid w:val="000C3F6B"/>
    <w:rsid w:val="000C4780"/>
    <w:rsid w:val="000C5369"/>
    <w:rsid w:val="000C60DA"/>
    <w:rsid w:val="000C64B1"/>
    <w:rsid w:val="000C67BB"/>
    <w:rsid w:val="000C7427"/>
    <w:rsid w:val="000C77CA"/>
    <w:rsid w:val="000D0420"/>
    <w:rsid w:val="000D152F"/>
    <w:rsid w:val="000D1584"/>
    <w:rsid w:val="000D1661"/>
    <w:rsid w:val="000D2774"/>
    <w:rsid w:val="000D2827"/>
    <w:rsid w:val="000D32AF"/>
    <w:rsid w:val="000D39A4"/>
    <w:rsid w:val="000D4A3A"/>
    <w:rsid w:val="000D6CC4"/>
    <w:rsid w:val="000D7A4E"/>
    <w:rsid w:val="000D7D2C"/>
    <w:rsid w:val="000E07BC"/>
    <w:rsid w:val="000E0D84"/>
    <w:rsid w:val="000E2053"/>
    <w:rsid w:val="000E25C6"/>
    <w:rsid w:val="000E2ABC"/>
    <w:rsid w:val="000E2FBF"/>
    <w:rsid w:val="000E337F"/>
    <w:rsid w:val="000E35F5"/>
    <w:rsid w:val="000E4A8D"/>
    <w:rsid w:val="000E5E59"/>
    <w:rsid w:val="000E686D"/>
    <w:rsid w:val="000E6919"/>
    <w:rsid w:val="000E7C01"/>
    <w:rsid w:val="000F008C"/>
    <w:rsid w:val="000F031E"/>
    <w:rsid w:val="000F10E9"/>
    <w:rsid w:val="000F281F"/>
    <w:rsid w:val="000F2FAA"/>
    <w:rsid w:val="000F2FC4"/>
    <w:rsid w:val="000F2FFB"/>
    <w:rsid w:val="000F33D7"/>
    <w:rsid w:val="000F34AF"/>
    <w:rsid w:val="000F3851"/>
    <w:rsid w:val="000F3D45"/>
    <w:rsid w:val="000F56E1"/>
    <w:rsid w:val="000F5B17"/>
    <w:rsid w:val="000F5E42"/>
    <w:rsid w:val="00101114"/>
    <w:rsid w:val="00101751"/>
    <w:rsid w:val="00101AE8"/>
    <w:rsid w:val="001038D9"/>
    <w:rsid w:val="0010421C"/>
    <w:rsid w:val="0010447E"/>
    <w:rsid w:val="001047C4"/>
    <w:rsid w:val="00106614"/>
    <w:rsid w:val="00107AE5"/>
    <w:rsid w:val="00111ACD"/>
    <w:rsid w:val="0011204F"/>
    <w:rsid w:val="00112401"/>
    <w:rsid w:val="00112BFF"/>
    <w:rsid w:val="0011433C"/>
    <w:rsid w:val="00114C5A"/>
    <w:rsid w:val="0011509D"/>
    <w:rsid w:val="00115595"/>
    <w:rsid w:val="00115EB4"/>
    <w:rsid w:val="00116A49"/>
    <w:rsid w:val="00116E4F"/>
    <w:rsid w:val="00116F40"/>
    <w:rsid w:val="0012083F"/>
    <w:rsid w:val="001208CD"/>
    <w:rsid w:val="00120A22"/>
    <w:rsid w:val="00121287"/>
    <w:rsid w:val="0012148F"/>
    <w:rsid w:val="0012273D"/>
    <w:rsid w:val="00123299"/>
    <w:rsid w:val="00123E18"/>
    <w:rsid w:val="00123F30"/>
    <w:rsid w:val="00124003"/>
    <w:rsid w:val="001249E3"/>
    <w:rsid w:val="00125615"/>
    <w:rsid w:val="00125B52"/>
    <w:rsid w:val="00126F23"/>
    <w:rsid w:val="0012728D"/>
    <w:rsid w:val="00127293"/>
    <w:rsid w:val="00127542"/>
    <w:rsid w:val="00131066"/>
    <w:rsid w:val="00131C21"/>
    <w:rsid w:val="00132BDE"/>
    <w:rsid w:val="00132F4F"/>
    <w:rsid w:val="00133206"/>
    <w:rsid w:val="00133A7F"/>
    <w:rsid w:val="00133BF8"/>
    <w:rsid w:val="001344DC"/>
    <w:rsid w:val="00134761"/>
    <w:rsid w:val="00134EE8"/>
    <w:rsid w:val="00135E93"/>
    <w:rsid w:val="0013619A"/>
    <w:rsid w:val="00137CAF"/>
    <w:rsid w:val="001411CE"/>
    <w:rsid w:val="00142914"/>
    <w:rsid w:val="00142B1D"/>
    <w:rsid w:val="00142FA2"/>
    <w:rsid w:val="0014440B"/>
    <w:rsid w:val="00144841"/>
    <w:rsid w:val="00144CDD"/>
    <w:rsid w:val="00144D55"/>
    <w:rsid w:val="0014538D"/>
    <w:rsid w:val="0014590C"/>
    <w:rsid w:val="001460AF"/>
    <w:rsid w:val="00146F20"/>
    <w:rsid w:val="00150CFC"/>
    <w:rsid w:val="001533EA"/>
    <w:rsid w:val="00153670"/>
    <w:rsid w:val="00153B4F"/>
    <w:rsid w:val="00154810"/>
    <w:rsid w:val="00154B92"/>
    <w:rsid w:val="00154E67"/>
    <w:rsid w:val="00155683"/>
    <w:rsid w:val="001560D2"/>
    <w:rsid w:val="00157195"/>
    <w:rsid w:val="00157CB5"/>
    <w:rsid w:val="001604A8"/>
    <w:rsid w:val="00160E88"/>
    <w:rsid w:val="00161AF8"/>
    <w:rsid w:val="001635A2"/>
    <w:rsid w:val="0016580D"/>
    <w:rsid w:val="00167139"/>
    <w:rsid w:val="0016755B"/>
    <w:rsid w:val="0016772C"/>
    <w:rsid w:val="00167E87"/>
    <w:rsid w:val="00170D21"/>
    <w:rsid w:val="0017105F"/>
    <w:rsid w:val="001724C4"/>
    <w:rsid w:val="00172AFD"/>
    <w:rsid w:val="00173FA0"/>
    <w:rsid w:val="001754E9"/>
    <w:rsid w:val="00175BDB"/>
    <w:rsid w:val="00176107"/>
    <w:rsid w:val="00177F3A"/>
    <w:rsid w:val="00180278"/>
    <w:rsid w:val="00180886"/>
    <w:rsid w:val="0018097F"/>
    <w:rsid w:val="00181260"/>
    <w:rsid w:val="001821D7"/>
    <w:rsid w:val="0018361D"/>
    <w:rsid w:val="001844DC"/>
    <w:rsid w:val="00184664"/>
    <w:rsid w:val="00185190"/>
    <w:rsid w:val="00185F1F"/>
    <w:rsid w:val="001862DD"/>
    <w:rsid w:val="00187851"/>
    <w:rsid w:val="001901BC"/>
    <w:rsid w:val="00190C56"/>
    <w:rsid w:val="00190F99"/>
    <w:rsid w:val="001926A1"/>
    <w:rsid w:val="00192E2C"/>
    <w:rsid w:val="00192EC5"/>
    <w:rsid w:val="00193006"/>
    <w:rsid w:val="00193615"/>
    <w:rsid w:val="00193C5D"/>
    <w:rsid w:val="00193EE4"/>
    <w:rsid w:val="00194C07"/>
    <w:rsid w:val="00194EFD"/>
    <w:rsid w:val="0019533A"/>
    <w:rsid w:val="00197865"/>
    <w:rsid w:val="001A05CC"/>
    <w:rsid w:val="001A10EC"/>
    <w:rsid w:val="001A21D3"/>
    <w:rsid w:val="001A2375"/>
    <w:rsid w:val="001A288C"/>
    <w:rsid w:val="001A3699"/>
    <w:rsid w:val="001A4E6D"/>
    <w:rsid w:val="001A5277"/>
    <w:rsid w:val="001A5743"/>
    <w:rsid w:val="001A598B"/>
    <w:rsid w:val="001A5C63"/>
    <w:rsid w:val="001A622D"/>
    <w:rsid w:val="001A79C6"/>
    <w:rsid w:val="001B0C26"/>
    <w:rsid w:val="001B23D5"/>
    <w:rsid w:val="001B324F"/>
    <w:rsid w:val="001B42C8"/>
    <w:rsid w:val="001B44BB"/>
    <w:rsid w:val="001B47E1"/>
    <w:rsid w:val="001B5507"/>
    <w:rsid w:val="001B5944"/>
    <w:rsid w:val="001C14E0"/>
    <w:rsid w:val="001C1701"/>
    <w:rsid w:val="001C1BFF"/>
    <w:rsid w:val="001C1C23"/>
    <w:rsid w:val="001C2982"/>
    <w:rsid w:val="001C2C17"/>
    <w:rsid w:val="001C34C8"/>
    <w:rsid w:val="001C4580"/>
    <w:rsid w:val="001C4A81"/>
    <w:rsid w:val="001C5332"/>
    <w:rsid w:val="001C53B0"/>
    <w:rsid w:val="001C577E"/>
    <w:rsid w:val="001C67CF"/>
    <w:rsid w:val="001C67F9"/>
    <w:rsid w:val="001C70DF"/>
    <w:rsid w:val="001C7633"/>
    <w:rsid w:val="001D059D"/>
    <w:rsid w:val="001D091E"/>
    <w:rsid w:val="001D0E8A"/>
    <w:rsid w:val="001D10EA"/>
    <w:rsid w:val="001D155A"/>
    <w:rsid w:val="001D2663"/>
    <w:rsid w:val="001D3794"/>
    <w:rsid w:val="001D4B33"/>
    <w:rsid w:val="001D6AD9"/>
    <w:rsid w:val="001E0D62"/>
    <w:rsid w:val="001E110A"/>
    <w:rsid w:val="001E2AD0"/>
    <w:rsid w:val="001E4062"/>
    <w:rsid w:val="001E42C6"/>
    <w:rsid w:val="001E4E68"/>
    <w:rsid w:val="001E4F2E"/>
    <w:rsid w:val="001E54E4"/>
    <w:rsid w:val="001E5FD9"/>
    <w:rsid w:val="001E6B12"/>
    <w:rsid w:val="001F1EC5"/>
    <w:rsid w:val="001F1F3C"/>
    <w:rsid w:val="001F2F6D"/>
    <w:rsid w:val="001F3062"/>
    <w:rsid w:val="001F4529"/>
    <w:rsid w:val="001F5055"/>
    <w:rsid w:val="001F5A67"/>
    <w:rsid w:val="001F5E9D"/>
    <w:rsid w:val="001F64DE"/>
    <w:rsid w:val="001F6544"/>
    <w:rsid w:val="001F69D1"/>
    <w:rsid w:val="001F6EDC"/>
    <w:rsid w:val="00200A24"/>
    <w:rsid w:val="002013D5"/>
    <w:rsid w:val="00201CE8"/>
    <w:rsid w:val="00202669"/>
    <w:rsid w:val="00202A90"/>
    <w:rsid w:val="00202C35"/>
    <w:rsid w:val="0020364E"/>
    <w:rsid w:val="00204037"/>
    <w:rsid w:val="00205027"/>
    <w:rsid w:val="00205067"/>
    <w:rsid w:val="00205792"/>
    <w:rsid w:val="00205F6B"/>
    <w:rsid w:val="00206AD0"/>
    <w:rsid w:val="002071DD"/>
    <w:rsid w:val="00210044"/>
    <w:rsid w:val="00210858"/>
    <w:rsid w:val="002110AB"/>
    <w:rsid w:val="00211135"/>
    <w:rsid w:val="002111AC"/>
    <w:rsid w:val="00211551"/>
    <w:rsid w:val="00211AE1"/>
    <w:rsid w:val="00211CF0"/>
    <w:rsid w:val="002125DC"/>
    <w:rsid w:val="00212EE6"/>
    <w:rsid w:val="002138AF"/>
    <w:rsid w:val="00213B01"/>
    <w:rsid w:val="00213B92"/>
    <w:rsid w:val="002143E5"/>
    <w:rsid w:val="00214ACD"/>
    <w:rsid w:val="00214BFF"/>
    <w:rsid w:val="00217CF1"/>
    <w:rsid w:val="0022025E"/>
    <w:rsid w:val="002202BB"/>
    <w:rsid w:val="00220613"/>
    <w:rsid w:val="00220CC2"/>
    <w:rsid w:val="0022104D"/>
    <w:rsid w:val="00222DB7"/>
    <w:rsid w:val="00223878"/>
    <w:rsid w:val="0022425B"/>
    <w:rsid w:val="00224333"/>
    <w:rsid w:val="002247E1"/>
    <w:rsid w:val="00224C87"/>
    <w:rsid w:val="0022544B"/>
    <w:rsid w:val="00226032"/>
    <w:rsid w:val="00226485"/>
    <w:rsid w:val="00226C88"/>
    <w:rsid w:val="0022779B"/>
    <w:rsid w:val="00227D0E"/>
    <w:rsid w:val="00227DC2"/>
    <w:rsid w:val="002326AC"/>
    <w:rsid w:val="00233194"/>
    <w:rsid w:val="0023369B"/>
    <w:rsid w:val="002338CB"/>
    <w:rsid w:val="00233CB2"/>
    <w:rsid w:val="00234B94"/>
    <w:rsid w:val="00234FB9"/>
    <w:rsid w:val="00234FE8"/>
    <w:rsid w:val="00235497"/>
    <w:rsid w:val="002354AA"/>
    <w:rsid w:val="002355CA"/>
    <w:rsid w:val="0023744B"/>
    <w:rsid w:val="00237482"/>
    <w:rsid w:val="002378F1"/>
    <w:rsid w:val="002403D1"/>
    <w:rsid w:val="00240444"/>
    <w:rsid w:val="00240B06"/>
    <w:rsid w:val="002413DD"/>
    <w:rsid w:val="002443EC"/>
    <w:rsid w:val="002446C7"/>
    <w:rsid w:val="00244CE0"/>
    <w:rsid w:val="002453BE"/>
    <w:rsid w:val="002456EE"/>
    <w:rsid w:val="00245C1A"/>
    <w:rsid w:val="00245C7B"/>
    <w:rsid w:val="00246C1D"/>
    <w:rsid w:val="00247959"/>
    <w:rsid w:val="00250226"/>
    <w:rsid w:val="0025024A"/>
    <w:rsid w:val="002510B8"/>
    <w:rsid w:val="00252130"/>
    <w:rsid w:val="00253343"/>
    <w:rsid w:val="0025469F"/>
    <w:rsid w:val="00255A83"/>
    <w:rsid w:val="00256CDC"/>
    <w:rsid w:val="0025757D"/>
    <w:rsid w:val="00257EE9"/>
    <w:rsid w:val="00261B55"/>
    <w:rsid w:val="0026226D"/>
    <w:rsid w:val="00262383"/>
    <w:rsid w:val="00262AEF"/>
    <w:rsid w:val="0026340C"/>
    <w:rsid w:val="00264177"/>
    <w:rsid w:val="00264239"/>
    <w:rsid w:val="002646D2"/>
    <w:rsid w:val="002655AF"/>
    <w:rsid w:val="002665CC"/>
    <w:rsid w:val="002665EA"/>
    <w:rsid w:val="00266E8A"/>
    <w:rsid w:val="00270DD0"/>
    <w:rsid w:val="0027150F"/>
    <w:rsid w:val="002750AF"/>
    <w:rsid w:val="00275241"/>
    <w:rsid w:val="002752F6"/>
    <w:rsid w:val="00275C49"/>
    <w:rsid w:val="00276DFE"/>
    <w:rsid w:val="0027734F"/>
    <w:rsid w:val="002773B4"/>
    <w:rsid w:val="00277421"/>
    <w:rsid w:val="00277747"/>
    <w:rsid w:val="00277AE1"/>
    <w:rsid w:val="002835CF"/>
    <w:rsid w:val="00284113"/>
    <w:rsid w:val="0028418A"/>
    <w:rsid w:val="00284775"/>
    <w:rsid w:val="0028524B"/>
    <w:rsid w:val="00286199"/>
    <w:rsid w:val="002866F8"/>
    <w:rsid w:val="00286F62"/>
    <w:rsid w:val="00287556"/>
    <w:rsid w:val="00287AD2"/>
    <w:rsid w:val="00287B4A"/>
    <w:rsid w:val="0029041C"/>
    <w:rsid w:val="0029085A"/>
    <w:rsid w:val="00290E86"/>
    <w:rsid w:val="00291F60"/>
    <w:rsid w:val="00292274"/>
    <w:rsid w:val="0029401B"/>
    <w:rsid w:val="00294096"/>
    <w:rsid w:val="002947D9"/>
    <w:rsid w:val="00294CF5"/>
    <w:rsid w:val="00295569"/>
    <w:rsid w:val="00295D6D"/>
    <w:rsid w:val="002968E3"/>
    <w:rsid w:val="00296AFA"/>
    <w:rsid w:val="002971CC"/>
    <w:rsid w:val="00297F7C"/>
    <w:rsid w:val="002A211D"/>
    <w:rsid w:val="002A3793"/>
    <w:rsid w:val="002A3801"/>
    <w:rsid w:val="002A3A4E"/>
    <w:rsid w:val="002A4A70"/>
    <w:rsid w:val="002A5F84"/>
    <w:rsid w:val="002A65C8"/>
    <w:rsid w:val="002A69FF"/>
    <w:rsid w:val="002A6F53"/>
    <w:rsid w:val="002B050A"/>
    <w:rsid w:val="002B0CC6"/>
    <w:rsid w:val="002B12C3"/>
    <w:rsid w:val="002B168F"/>
    <w:rsid w:val="002B1ED0"/>
    <w:rsid w:val="002B262F"/>
    <w:rsid w:val="002B28BC"/>
    <w:rsid w:val="002B3B34"/>
    <w:rsid w:val="002B454A"/>
    <w:rsid w:val="002B6CB5"/>
    <w:rsid w:val="002B6D46"/>
    <w:rsid w:val="002C02ED"/>
    <w:rsid w:val="002C050E"/>
    <w:rsid w:val="002C0FAB"/>
    <w:rsid w:val="002C14CA"/>
    <w:rsid w:val="002C1CF2"/>
    <w:rsid w:val="002C2374"/>
    <w:rsid w:val="002C2771"/>
    <w:rsid w:val="002C2B94"/>
    <w:rsid w:val="002C3CE3"/>
    <w:rsid w:val="002C43D1"/>
    <w:rsid w:val="002C4580"/>
    <w:rsid w:val="002C4B80"/>
    <w:rsid w:val="002C717F"/>
    <w:rsid w:val="002C71F5"/>
    <w:rsid w:val="002C72B9"/>
    <w:rsid w:val="002C7F86"/>
    <w:rsid w:val="002D0C53"/>
    <w:rsid w:val="002D10B9"/>
    <w:rsid w:val="002D2397"/>
    <w:rsid w:val="002D3C2F"/>
    <w:rsid w:val="002D3EE3"/>
    <w:rsid w:val="002D48CE"/>
    <w:rsid w:val="002D4D14"/>
    <w:rsid w:val="002D4EC9"/>
    <w:rsid w:val="002D50C0"/>
    <w:rsid w:val="002D5C9E"/>
    <w:rsid w:val="002D6DC8"/>
    <w:rsid w:val="002D6EB4"/>
    <w:rsid w:val="002D7BBF"/>
    <w:rsid w:val="002E12C1"/>
    <w:rsid w:val="002E2271"/>
    <w:rsid w:val="002E27CF"/>
    <w:rsid w:val="002E3981"/>
    <w:rsid w:val="002E3E45"/>
    <w:rsid w:val="002E4876"/>
    <w:rsid w:val="002E5283"/>
    <w:rsid w:val="002E54D0"/>
    <w:rsid w:val="002E6616"/>
    <w:rsid w:val="002E6CBE"/>
    <w:rsid w:val="002F00CB"/>
    <w:rsid w:val="002F05AB"/>
    <w:rsid w:val="002F0C19"/>
    <w:rsid w:val="002F140F"/>
    <w:rsid w:val="002F3A5D"/>
    <w:rsid w:val="002F41E9"/>
    <w:rsid w:val="002F448C"/>
    <w:rsid w:val="002F553E"/>
    <w:rsid w:val="002F63C3"/>
    <w:rsid w:val="002F6440"/>
    <w:rsid w:val="002F678D"/>
    <w:rsid w:val="002F6904"/>
    <w:rsid w:val="002F77D6"/>
    <w:rsid w:val="003002BA"/>
    <w:rsid w:val="00300AE6"/>
    <w:rsid w:val="0030142D"/>
    <w:rsid w:val="00303046"/>
    <w:rsid w:val="00305E2A"/>
    <w:rsid w:val="003062F5"/>
    <w:rsid w:val="003100A4"/>
    <w:rsid w:val="00310C43"/>
    <w:rsid w:val="00310DCC"/>
    <w:rsid w:val="003116CC"/>
    <w:rsid w:val="00311F8B"/>
    <w:rsid w:val="00311FA1"/>
    <w:rsid w:val="00312A13"/>
    <w:rsid w:val="00312A31"/>
    <w:rsid w:val="00312D27"/>
    <w:rsid w:val="003132F4"/>
    <w:rsid w:val="00313C19"/>
    <w:rsid w:val="00313FAB"/>
    <w:rsid w:val="003145A1"/>
    <w:rsid w:val="00314807"/>
    <w:rsid w:val="003157C5"/>
    <w:rsid w:val="003163BD"/>
    <w:rsid w:val="003175E7"/>
    <w:rsid w:val="003178EC"/>
    <w:rsid w:val="00317B29"/>
    <w:rsid w:val="00320C4A"/>
    <w:rsid w:val="003225FD"/>
    <w:rsid w:val="003236E0"/>
    <w:rsid w:val="00323F01"/>
    <w:rsid w:val="00324125"/>
    <w:rsid w:val="00324300"/>
    <w:rsid w:val="00324F0F"/>
    <w:rsid w:val="00325C78"/>
    <w:rsid w:val="00325C94"/>
    <w:rsid w:val="00330E49"/>
    <w:rsid w:val="00330F19"/>
    <w:rsid w:val="0033229F"/>
    <w:rsid w:val="00334701"/>
    <w:rsid w:val="00334D65"/>
    <w:rsid w:val="003355DB"/>
    <w:rsid w:val="0033568E"/>
    <w:rsid w:val="00335746"/>
    <w:rsid w:val="003370AE"/>
    <w:rsid w:val="00337CF8"/>
    <w:rsid w:val="00337F3E"/>
    <w:rsid w:val="003400D0"/>
    <w:rsid w:val="0034040E"/>
    <w:rsid w:val="00341744"/>
    <w:rsid w:val="00342595"/>
    <w:rsid w:val="003427E7"/>
    <w:rsid w:val="003436D2"/>
    <w:rsid w:val="00343820"/>
    <w:rsid w:val="00343EE5"/>
    <w:rsid w:val="00344132"/>
    <w:rsid w:val="003441E9"/>
    <w:rsid w:val="0034556C"/>
    <w:rsid w:val="00345F5D"/>
    <w:rsid w:val="00346981"/>
    <w:rsid w:val="00347F75"/>
    <w:rsid w:val="0035058D"/>
    <w:rsid w:val="00351387"/>
    <w:rsid w:val="00351671"/>
    <w:rsid w:val="00351803"/>
    <w:rsid w:val="00351C65"/>
    <w:rsid w:val="00352C17"/>
    <w:rsid w:val="00352CA0"/>
    <w:rsid w:val="00352F48"/>
    <w:rsid w:val="00354668"/>
    <w:rsid w:val="0035499F"/>
    <w:rsid w:val="00354D68"/>
    <w:rsid w:val="00354E54"/>
    <w:rsid w:val="0035550F"/>
    <w:rsid w:val="003559E3"/>
    <w:rsid w:val="00355BB9"/>
    <w:rsid w:val="00356680"/>
    <w:rsid w:val="00356DBF"/>
    <w:rsid w:val="00357841"/>
    <w:rsid w:val="003604CD"/>
    <w:rsid w:val="0036375F"/>
    <w:rsid w:val="00363D16"/>
    <w:rsid w:val="00364356"/>
    <w:rsid w:val="0036586D"/>
    <w:rsid w:val="00365ECA"/>
    <w:rsid w:val="0036619A"/>
    <w:rsid w:val="00367D28"/>
    <w:rsid w:val="00367DB1"/>
    <w:rsid w:val="00371132"/>
    <w:rsid w:val="0037136E"/>
    <w:rsid w:val="003721CC"/>
    <w:rsid w:val="00373022"/>
    <w:rsid w:val="0037389B"/>
    <w:rsid w:val="00374560"/>
    <w:rsid w:val="00374676"/>
    <w:rsid w:val="003746EE"/>
    <w:rsid w:val="00374C8D"/>
    <w:rsid w:val="003756CA"/>
    <w:rsid w:val="003760EC"/>
    <w:rsid w:val="0037687C"/>
    <w:rsid w:val="00377359"/>
    <w:rsid w:val="003773CC"/>
    <w:rsid w:val="00377C8A"/>
    <w:rsid w:val="00377E41"/>
    <w:rsid w:val="00377F07"/>
    <w:rsid w:val="00380533"/>
    <w:rsid w:val="00380937"/>
    <w:rsid w:val="003814A0"/>
    <w:rsid w:val="0038166E"/>
    <w:rsid w:val="00382605"/>
    <w:rsid w:val="0038261A"/>
    <w:rsid w:val="0038273D"/>
    <w:rsid w:val="00383969"/>
    <w:rsid w:val="00383BF7"/>
    <w:rsid w:val="003854CD"/>
    <w:rsid w:val="00385844"/>
    <w:rsid w:val="00386733"/>
    <w:rsid w:val="0038674B"/>
    <w:rsid w:val="00386A50"/>
    <w:rsid w:val="00387272"/>
    <w:rsid w:val="003879CC"/>
    <w:rsid w:val="00387C19"/>
    <w:rsid w:val="003901AB"/>
    <w:rsid w:val="003907CF"/>
    <w:rsid w:val="00390F01"/>
    <w:rsid w:val="00391134"/>
    <w:rsid w:val="003916A4"/>
    <w:rsid w:val="003917D6"/>
    <w:rsid w:val="00391ACB"/>
    <w:rsid w:val="00391AF4"/>
    <w:rsid w:val="00393108"/>
    <w:rsid w:val="0039327C"/>
    <w:rsid w:val="003938C2"/>
    <w:rsid w:val="00393C05"/>
    <w:rsid w:val="00394495"/>
    <w:rsid w:val="00395492"/>
    <w:rsid w:val="00395BF3"/>
    <w:rsid w:val="00395DD4"/>
    <w:rsid w:val="00395DFB"/>
    <w:rsid w:val="00395EDC"/>
    <w:rsid w:val="00396B54"/>
    <w:rsid w:val="00396D77"/>
    <w:rsid w:val="003A0443"/>
    <w:rsid w:val="003A1F3A"/>
    <w:rsid w:val="003A2C11"/>
    <w:rsid w:val="003A2C7D"/>
    <w:rsid w:val="003A3273"/>
    <w:rsid w:val="003A3685"/>
    <w:rsid w:val="003A425A"/>
    <w:rsid w:val="003A43B9"/>
    <w:rsid w:val="003A47AF"/>
    <w:rsid w:val="003A4F5E"/>
    <w:rsid w:val="003A59B3"/>
    <w:rsid w:val="003A6E4C"/>
    <w:rsid w:val="003A71F1"/>
    <w:rsid w:val="003A7E8C"/>
    <w:rsid w:val="003B04F8"/>
    <w:rsid w:val="003B23BB"/>
    <w:rsid w:val="003B2946"/>
    <w:rsid w:val="003B3057"/>
    <w:rsid w:val="003B3A34"/>
    <w:rsid w:val="003B3C4F"/>
    <w:rsid w:val="003B44CA"/>
    <w:rsid w:val="003B5B13"/>
    <w:rsid w:val="003B6A43"/>
    <w:rsid w:val="003B6E75"/>
    <w:rsid w:val="003B6F65"/>
    <w:rsid w:val="003B7726"/>
    <w:rsid w:val="003B7EB0"/>
    <w:rsid w:val="003C0272"/>
    <w:rsid w:val="003C147F"/>
    <w:rsid w:val="003C3D15"/>
    <w:rsid w:val="003C43D1"/>
    <w:rsid w:val="003C43E3"/>
    <w:rsid w:val="003C4647"/>
    <w:rsid w:val="003C59B2"/>
    <w:rsid w:val="003C6B45"/>
    <w:rsid w:val="003C6BD8"/>
    <w:rsid w:val="003C6D45"/>
    <w:rsid w:val="003C6E77"/>
    <w:rsid w:val="003C727E"/>
    <w:rsid w:val="003C7AC9"/>
    <w:rsid w:val="003C7DEC"/>
    <w:rsid w:val="003D1029"/>
    <w:rsid w:val="003D113E"/>
    <w:rsid w:val="003D1319"/>
    <w:rsid w:val="003D1D34"/>
    <w:rsid w:val="003D2514"/>
    <w:rsid w:val="003D284E"/>
    <w:rsid w:val="003D2A3C"/>
    <w:rsid w:val="003D42D7"/>
    <w:rsid w:val="003D4C9F"/>
    <w:rsid w:val="003D5A53"/>
    <w:rsid w:val="003E0020"/>
    <w:rsid w:val="003E0A5E"/>
    <w:rsid w:val="003E3448"/>
    <w:rsid w:val="003E40B2"/>
    <w:rsid w:val="003E4508"/>
    <w:rsid w:val="003E487B"/>
    <w:rsid w:val="003E52E2"/>
    <w:rsid w:val="003E70BC"/>
    <w:rsid w:val="003E71DD"/>
    <w:rsid w:val="003E73C0"/>
    <w:rsid w:val="003F1181"/>
    <w:rsid w:val="003F175A"/>
    <w:rsid w:val="003F1AF6"/>
    <w:rsid w:val="003F1FAC"/>
    <w:rsid w:val="003F294A"/>
    <w:rsid w:val="003F2BC3"/>
    <w:rsid w:val="003F3240"/>
    <w:rsid w:val="003F3A47"/>
    <w:rsid w:val="003F4F59"/>
    <w:rsid w:val="003F5182"/>
    <w:rsid w:val="003F6859"/>
    <w:rsid w:val="003F6916"/>
    <w:rsid w:val="003F7A9D"/>
    <w:rsid w:val="004037A9"/>
    <w:rsid w:val="0040392A"/>
    <w:rsid w:val="004052AC"/>
    <w:rsid w:val="00406C38"/>
    <w:rsid w:val="00406DC0"/>
    <w:rsid w:val="00407E5D"/>
    <w:rsid w:val="004106D6"/>
    <w:rsid w:val="00410756"/>
    <w:rsid w:val="004114FF"/>
    <w:rsid w:val="004117E2"/>
    <w:rsid w:val="00411CAF"/>
    <w:rsid w:val="004123B4"/>
    <w:rsid w:val="0041288C"/>
    <w:rsid w:val="004134DA"/>
    <w:rsid w:val="00413611"/>
    <w:rsid w:val="00413750"/>
    <w:rsid w:val="00413987"/>
    <w:rsid w:val="004140BF"/>
    <w:rsid w:val="004144FB"/>
    <w:rsid w:val="00414D25"/>
    <w:rsid w:val="004151A9"/>
    <w:rsid w:val="00415B4E"/>
    <w:rsid w:val="00416898"/>
    <w:rsid w:val="00417DD8"/>
    <w:rsid w:val="00420E93"/>
    <w:rsid w:val="004214F8"/>
    <w:rsid w:val="00422AD7"/>
    <w:rsid w:val="00422E3D"/>
    <w:rsid w:val="00423AED"/>
    <w:rsid w:val="00424F2E"/>
    <w:rsid w:val="004251C0"/>
    <w:rsid w:val="004252E4"/>
    <w:rsid w:val="0042539E"/>
    <w:rsid w:val="00425C52"/>
    <w:rsid w:val="00426D21"/>
    <w:rsid w:val="0042724E"/>
    <w:rsid w:val="004301AB"/>
    <w:rsid w:val="004301ED"/>
    <w:rsid w:val="00430616"/>
    <w:rsid w:val="0043153A"/>
    <w:rsid w:val="00432B7D"/>
    <w:rsid w:val="00433E62"/>
    <w:rsid w:val="00435A97"/>
    <w:rsid w:val="004364BC"/>
    <w:rsid w:val="00436D0F"/>
    <w:rsid w:val="0043739E"/>
    <w:rsid w:val="00437555"/>
    <w:rsid w:val="00440164"/>
    <w:rsid w:val="004406C7"/>
    <w:rsid w:val="004407F0"/>
    <w:rsid w:val="004409C6"/>
    <w:rsid w:val="00440B8C"/>
    <w:rsid w:val="004412A6"/>
    <w:rsid w:val="00441598"/>
    <w:rsid w:val="004415F5"/>
    <w:rsid w:val="004461B3"/>
    <w:rsid w:val="004465E1"/>
    <w:rsid w:val="004465E8"/>
    <w:rsid w:val="0045041A"/>
    <w:rsid w:val="00450A5D"/>
    <w:rsid w:val="0045134E"/>
    <w:rsid w:val="00451965"/>
    <w:rsid w:val="00451F80"/>
    <w:rsid w:val="0045200B"/>
    <w:rsid w:val="0045282A"/>
    <w:rsid w:val="00452957"/>
    <w:rsid w:val="00454346"/>
    <w:rsid w:val="004544D6"/>
    <w:rsid w:val="00455307"/>
    <w:rsid w:val="004553B5"/>
    <w:rsid w:val="00455431"/>
    <w:rsid w:val="00455710"/>
    <w:rsid w:val="00455E07"/>
    <w:rsid w:val="004565E5"/>
    <w:rsid w:val="004568CA"/>
    <w:rsid w:val="004610EA"/>
    <w:rsid w:val="00461728"/>
    <w:rsid w:val="00461771"/>
    <w:rsid w:val="00462B0C"/>
    <w:rsid w:val="00462ED6"/>
    <w:rsid w:val="00462FEE"/>
    <w:rsid w:val="0046362C"/>
    <w:rsid w:val="00463642"/>
    <w:rsid w:val="00463C8A"/>
    <w:rsid w:val="00464482"/>
    <w:rsid w:val="00464578"/>
    <w:rsid w:val="004648B9"/>
    <w:rsid w:val="00465390"/>
    <w:rsid w:val="00466602"/>
    <w:rsid w:val="00466DE2"/>
    <w:rsid w:val="004675A7"/>
    <w:rsid w:val="00467C21"/>
    <w:rsid w:val="00470C78"/>
    <w:rsid w:val="00470D6F"/>
    <w:rsid w:val="0047116B"/>
    <w:rsid w:val="004714D6"/>
    <w:rsid w:val="00473243"/>
    <w:rsid w:val="0047326E"/>
    <w:rsid w:val="00474941"/>
    <w:rsid w:val="0047517D"/>
    <w:rsid w:val="004753CB"/>
    <w:rsid w:val="00475913"/>
    <w:rsid w:val="00475B24"/>
    <w:rsid w:val="00475C97"/>
    <w:rsid w:val="004773FE"/>
    <w:rsid w:val="0048263E"/>
    <w:rsid w:val="004841A8"/>
    <w:rsid w:val="004847EF"/>
    <w:rsid w:val="00484E73"/>
    <w:rsid w:val="00484F2F"/>
    <w:rsid w:val="00485564"/>
    <w:rsid w:val="004859E3"/>
    <w:rsid w:val="00486545"/>
    <w:rsid w:val="00486A6E"/>
    <w:rsid w:val="00486F44"/>
    <w:rsid w:val="00487260"/>
    <w:rsid w:val="004909C3"/>
    <w:rsid w:val="0049146A"/>
    <w:rsid w:val="004916D5"/>
    <w:rsid w:val="004919AE"/>
    <w:rsid w:val="00492BFD"/>
    <w:rsid w:val="00493043"/>
    <w:rsid w:val="00493671"/>
    <w:rsid w:val="00493A48"/>
    <w:rsid w:val="00494B4C"/>
    <w:rsid w:val="00495EA2"/>
    <w:rsid w:val="004964E9"/>
    <w:rsid w:val="00496A21"/>
    <w:rsid w:val="00497C5B"/>
    <w:rsid w:val="004A0512"/>
    <w:rsid w:val="004A11C0"/>
    <w:rsid w:val="004A2EA9"/>
    <w:rsid w:val="004A3513"/>
    <w:rsid w:val="004A3816"/>
    <w:rsid w:val="004A3A2D"/>
    <w:rsid w:val="004A3D66"/>
    <w:rsid w:val="004A4A3E"/>
    <w:rsid w:val="004A4F7D"/>
    <w:rsid w:val="004A5F11"/>
    <w:rsid w:val="004A7645"/>
    <w:rsid w:val="004B056C"/>
    <w:rsid w:val="004B0B9D"/>
    <w:rsid w:val="004B1632"/>
    <w:rsid w:val="004B17E3"/>
    <w:rsid w:val="004B18F5"/>
    <w:rsid w:val="004B2668"/>
    <w:rsid w:val="004B2E38"/>
    <w:rsid w:val="004B3AC3"/>
    <w:rsid w:val="004B4965"/>
    <w:rsid w:val="004B78F1"/>
    <w:rsid w:val="004C06F8"/>
    <w:rsid w:val="004C0965"/>
    <w:rsid w:val="004C29A8"/>
    <w:rsid w:val="004C2B44"/>
    <w:rsid w:val="004C3A8C"/>
    <w:rsid w:val="004C41A7"/>
    <w:rsid w:val="004C4DA5"/>
    <w:rsid w:val="004C54BD"/>
    <w:rsid w:val="004C5566"/>
    <w:rsid w:val="004C788D"/>
    <w:rsid w:val="004D0424"/>
    <w:rsid w:val="004D043F"/>
    <w:rsid w:val="004D0609"/>
    <w:rsid w:val="004D0C4C"/>
    <w:rsid w:val="004D148C"/>
    <w:rsid w:val="004D1A75"/>
    <w:rsid w:val="004D23A7"/>
    <w:rsid w:val="004D2ED0"/>
    <w:rsid w:val="004D46BB"/>
    <w:rsid w:val="004D7552"/>
    <w:rsid w:val="004D778E"/>
    <w:rsid w:val="004E067F"/>
    <w:rsid w:val="004E0863"/>
    <w:rsid w:val="004E1289"/>
    <w:rsid w:val="004E16C9"/>
    <w:rsid w:val="004E3B0E"/>
    <w:rsid w:val="004E41B3"/>
    <w:rsid w:val="004E4223"/>
    <w:rsid w:val="004E4CB0"/>
    <w:rsid w:val="004E4E54"/>
    <w:rsid w:val="004E5DC2"/>
    <w:rsid w:val="004F04D7"/>
    <w:rsid w:val="004F070C"/>
    <w:rsid w:val="004F0AC2"/>
    <w:rsid w:val="004F14FE"/>
    <w:rsid w:val="004F23FD"/>
    <w:rsid w:val="004F27D2"/>
    <w:rsid w:val="004F36D0"/>
    <w:rsid w:val="004F380A"/>
    <w:rsid w:val="004F3820"/>
    <w:rsid w:val="004F3C4D"/>
    <w:rsid w:val="004F49FC"/>
    <w:rsid w:val="004F508C"/>
    <w:rsid w:val="004F50BA"/>
    <w:rsid w:val="004F512E"/>
    <w:rsid w:val="004F70FA"/>
    <w:rsid w:val="004F76FD"/>
    <w:rsid w:val="00500073"/>
    <w:rsid w:val="005005F6"/>
    <w:rsid w:val="005009B3"/>
    <w:rsid w:val="00500C61"/>
    <w:rsid w:val="00500F60"/>
    <w:rsid w:val="00501B5C"/>
    <w:rsid w:val="00502136"/>
    <w:rsid w:val="005022D2"/>
    <w:rsid w:val="00503736"/>
    <w:rsid w:val="00503747"/>
    <w:rsid w:val="00504CDC"/>
    <w:rsid w:val="00506B9A"/>
    <w:rsid w:val="00510563"/>
    <w:rsid w:val="00511BCE"/>
    <w:rsid w:val="005120D6"/>
    <w:rsid w:val="00513880"/>
    <w:rsid w:val="00513DEF"/>
    <w:rsid w:val="005141F0"/>
    <w:rsid w:val="00514B17"/>
    <w:rsid w:val="00514B4F"/>
    <w:rsid w:val="00516068"/>
    <w:rsid w:val="005169CC"/>
    <w:rsid w:val="00517A33"/>
    <w:rsid w:val="00520077"/>
    <w:rsid w:val="00520725"/>
    <w:rsid w:val="00521745"/>
    <w:rsid w:val="0052240C"/>
    <w:rsid w:val="0052250E"/>
    <w:rsid w:val="00522984"/>
    <w:rsid w:val="00523981"/>
    <w:rsid w:val="00523FDE"/>
    <w:rsid w:val="0052485A"/>
    <w:rsid w:val="00524F30"/>
    <w:rsid w:val="005259FA"/>
    <w:rsid w:val="00525EE3"/>
    <w:rsid w:val="0052626D"/>
    <w:rsid w:val="005262E6"/>
    <w:rsid w:val="00527546"/>
    <w:rsid w:val="00527FD5"/>
    <w:rsid w:val="0053044E"/>
    <w:rsid w:val="00530B2C"/>
    <w:rsid w:val="00530B6A"/>
    <w:rsid w:val="00530BAF"/>
    <w:rsid w:val="00531016"/>
    <w:rsid w:val="00533373"/>
    <w:rsid w:val="005335DD"/>
    <w:rsid w:val="00533B79"/>
    <w:rsid w:val="00533CD7"/>
    <w:rsid w:val="00534A94"/>
    <w:rsid w:val="00534B63"/>
    <w:rsid w:val="00534FA8"/>
    <w:rsid w:val="00535015"/>
    <w:rsid w:val="00535566"/>
    <w:rsid w:val="00535C79"/>
    <w:rsid w:val="00536657"/>
    <w:rsid w:val="00537279"/>
    <w:rsid w:val="00540A82"/>
    <w:rsid w:val="00541AF5"/>
    <w:rsid w:val="00542B2B"/>
    <w:rsid w:val="005434BC"/>
    <w:rsid w:val="005434EE"/>
    <w:rsid w:val="005439A1"/>
    <w:rsid w:val="005447D6"/>
    <w:rsid w:val="00544E93"/>
    <w:rsid w:val="00544E96"/>
    <w:rsid w:val="00545963"/>
    <w:rsid w:val="0054626A"/>
    <w:rsid w:val="00546532"/>
    <w:rsid w:val="005506B8"/>
    <w:rsid w:val="00551D5A"/>
    <w:rsid w:val="00551F86"/>
    <w:rsid w:val="005527D7"/>
    <w:rsid w:val="00553676"/>
    <w:rsid w:val="00553C51"/>
    <w:rsid w:val="005554A3"/>
    <w:rsid w:val="005555DA"/>
    <w:rsid w:val="00555D27"/>
    <w:rsid w:val="00555F66"/>
    <w:rsid w:val="0055618B"/>
    <w:rsid w:val="00556762"/>
    <w:rsid w:val="00556FB0"/>
    <w:rsid w:val="00560C8E"/>
    <w:rsid w:val="00561274"/>
    <w:rsid w:val="00561ABB"/>
    <w:rsid w:val="00561E31"/>
    <w:rsid w:val="00562A26"/>
    <w:rsid w:val="0056304A"/>
    <w:rsid w:val="00563276"/>
    <w:rsid w:val="00564945"/>
    <w:rsid w:val="005653DD"/>
    <w:rsid w:val="005654FA"/>
    <w:rsid w:val="005658AF"/>
    <w:rsid w:val="00565A65"/>
    <w:rsid w:val="00565BE5"/>
    <w:rsid w:val="0056621C"/>
    <w:rsid w:val="0056677F"/>
    <w:rsid w:val="00566A3D"/>
    <w:rsid w:val="00566B6B"/>
    <w:rsid w:val="005675F1"/>
    <w:rsid w:val="00572A72"/>
    <w:rsid w:val="00573074"/>
    <w:rsid w:val="005736BF"/>
    <w:rsid w:val="00573F05"/>
    <w:rsid w:val="00574983"/>
    <w:rsid w:val="00575055"/>
    <w:rsid w:val="005750AD"/>
    <w:rsid w:val="005755DC"/>
    <w:rsid w:val="0057633D"/>
    <w:rsid w:val="00576C5A"/>
    <w:rsid w:val="00577163"/>
    <w:rsid w:val="00577330"/>
    <w:rsid w:val="005777F3"/>
    <w:rsid w:val="0058036D"/>
    <w:rsid w:val="00580E0E"/>
    <w:rsid w:val="00581091"/>
    <w:rsid w:val="0058153F"/>
    <w:rsid w:val="00581E57"/>
    <w:rsid w:val="0058253D"/>
    <w:rsid w:val="00582856"/>
    <w:rsid w:val="00582C20"/>
    <w:rsid w:val="00582D49"/>
    <w:rsid w:val="00582E0E"/>
    <w:rsid w:val="00583856"/>
    <w:rsid w:val="00584407"/>
    <w:rsid w:val="0058466E"/>
    <w:rsid w:val="00584948"/>
    <w:rsid w:val="00587395"/>
    <w:rsid w:val="0058745D"/>
    <w:rsid w:val="00587978"/>
    <w:rsid w:val="00590119"/>
    <w:rsid w:val="00590560"/>
    <w:rsid w:val="005911EE"/>
    <w:rsid w:val="005912FF"/>
    <w:rsid w:val="005913CA"/>
    <w:rsid w:val="00591C55"/>
    <w:rsid w:val="005926AF"/>
    <w:rsid w:val="00592F09"/>
    <w:rsid w:val="005948B9"/>
    <w:rsid w:val="00594FF6"/>
    <w:rsid w:val="005956A3"/>
    <w:rsid w:val="00596657"/>
    <w:rsid w:val="0059683B"/>
    <w:rsid w:val="005A0FED"/>
    <w:rsid w:val="005A13DC"/>
    <w:rsid w:val="005A21BB"/>
    <w:rsid w:val="005A23B1"/>
    <w:rsid w:val="005A2649"/>
    <w:rsid w:val="005A4C10"/>
    <w:rsid w:val="005A59E7"/>
    <w:rsid w:val="005A62ED"/>
    <w:rsid w:val="005B0CBA"/>
    <w:rsid w:val="005B2002"/>
    <w:rsid w:val="005B3983"/>
    <w:rsid w:val="005B414E"/>
    <w:rsid w:val="005B4AC3"/>
    <w:rsid w:val="005B544E"/>
    <w:rsid w:val="005B5BB6"/>
    <w:rsid w:val="005B6447"/>
    <w:rsid w:val="005B77FB"/>
    <w:rsid w:val="005B781D"/>
    <w:rsid w:val="005C0790"/>
    <w:rsid w:val="005C08FE"/>
    <w:rsid w:val="005C2082"/>
    <w:rsid w:val="005C21B6"/>
    <w:rsid w:val="005C21DD"/>
    <w:rsid w:val="005C23DA"/>
    <w:rsid w:val="005C26F1"/>
    <w:rsid w:val="005C2755"/>
    <w:rsid w:val="005C2A4A"/>
    <w:rsid w:val="005C2F06"/>
    <w:rsid w:val="005C44D1"/>
    <w:rsid w:val="005C4FF2"/>
    <w:rsid w:val="005C509F"/>
    <w:rsid w:val="005C605A"/>
    <w:rsid w:val="005C6B0F"/>
    <w:rsid w:val="005D055F"/>
    <w:rsid w:val="005D0747"/>
    <w:rsid w:val="005D1091"/>
    <w:rsid w:val="005D148A"/>
    <w:rsid w:val="005D2811"/>
    <w:rsid w:val="005D2A83"/>
    <w:rsid w:val="005D3531"/>
    <w:rsid w:val="005D3B2A"/>
    <w:rsid w:val="005D3E09"/>
    <w:rsid w:val="005D47B7"/>
    <w:rsid w:val="005D5365"/>
    <w:rsid w:val="005D5952"/>
    <w:rsid w:val="005D59CD"/>
    <w:rsid w:val="005D62F1"/>
    <w:rsid w:val="005D658E"/>
    <w:rsid w:val="005D7AAC"/>
    <w:rsid w:val="005D7C1F"/>
    <w:rsid w:val="005E18AB"/>
    <w:rsid w:val="005E1B98"/>
    <w:rsid w:val="005E20E5"/>
    <w:rsid w:val="005E24B5"/>
    <w:rsid w:val="005E3000"/>
    <w:rsid w:val="005E37C4"/>
    <w:rsid w:val="005E396E"/>
    <w:rsid w:val="005E43AA"/>
    <w:rsid w:val="005E568A"/>
    <w:rsid w:val="005E5EB9"/>
    <w:rsid w:val="005E6974"/>
    <w:rsid w:val="005E717E"/>
    <w:rsid w:val="005E7D04"/>
    <w:rsid w:val="005F0471"/>
    <w:rsid w:val="005F1C36"/>
    <w:rsid w:val="005F2E39"/>
    <w:rsid w:val="005F2F2C"/>
    <w:rsid w:val="005F37A1"/>
    <w:rsid w:val="005F4010"/>
    <w:rsid w:val="005F49C8"/>
    <w:rsid w:val="006014A4"/>
    <w:rsid w:val="006016F6"/>
    <w:rsid w:val="006029B8"/>
    <w:rsid w:val="00602DE5"/>
    <w:rsid w:val="0060424A"/>
    <w:rsid w:val="006045B8"/>
    <w:rsid w:val="0060505A"/>
    <w:rsid w:val="00605CFE"/>
    <w:rsid w:val="00607909"/>
    <w:rsid w:val="00607F6D"/>
    <w:rsid w:val="006104AF"/>
    <w:rsid w:val="00610584"/>
    <w:rsid w:val="00610603"/>
    <w:rsid w:val="00610E97"/>
    <w:rsid w:val="00611BB3"/>
    <w:rsid w:val="00611C05"/>
    <w:rsid w:val="006129FB"/>
    <w:rsid w:val="0061304A"/>
    <w:rsid w:val="0061312F"/>
    <w:rsid w:val="00615DE1"/>
    <w:rsid w:val="006169C2"/>
    <w:rsid w:val="00616A3D"/>
    <w:rsid w:val="00616FB1"/>
    <w:rsid w:val="00617179"/>
    <w:rsid w:val="00617EEC"/>
    <w:rsid w:val="00620909"/>
    <w:rsid w:val="0062215B"/>
    <w:rsid w:val="00622310"/>
    <w:rsid w:val="0062240D"/>
    <w:rsid w:val="00623DC1"/>
    <w:rsid w:val="00624277"/>
    <w:rsid w:val="00624874"/>
    <w:rsid w:val="00625317"/>
    <w:rsid w:val="00625D19"/>
    <w:rsid w:val="00626F5A"/>
    <w:rsid w:val="00627A62"/>
    <w:rsid w:val="006302A1"/>
    <w:rsid w:val="00630C71"/>
    <w:rsid w:val="006312D4"/>
    <w:rsid w:val="0063168A"/>
    <w:rsid w:val="006318DD"/>
    <w:rsid w:val="00631B32"/>
    <w:rsid w:val="00631B65"/>
    <w:rsid w:val="00632C67"/>
    <w:rsid w:val="00634143"/>
    <w:rsid w:val="00634928"/>
    <w:rsid w:val="00635043"/>
    <w:rsid w:val="00635251"/>
    <w:rsid w:val="00635838"/>
    <w:rsid w:val="0063644C"/>
    <w:rsid w:val="006364C2"/>
    <w:rsid w:val="00637431"/>
    <w:rsid w:val="0063769E"/>
    <w:rsid w:val="00637BBC"/>
    <w:rsid w:val="006403DB"/>
    <w:rsid w:val="00640485"/>
    <w:rsid w:val="0064123B"/>
    <w:rsid w:val="00641738"/>
    <w:rsid w:val="00642835"/>
    <w:rsid w:val="006446CD"/>
    <w:rsid w:val="00644949"/>
    <w:rsid w:val="00644A31"/>
    <w:rsid w:val="00644B68"/>
    <w:rsid w:val="0064512E"/>
    <w:rsid w:val="006470C8"/>
    <w:rsid w:val="00647892"/>
    <w:rsid w:val="006479AD"/>
    <w:rsid w:val="00647CCE"/>
    <w:rsid w:val="006524B7"/>
    <w:rsid w:val="0065303F"/>
    <w:rsid w:val="00653230"/>
    <w:rsid w:val="00653459"/>
    <w:rsid w:val="00653656"/>
    <w:rsid w:val="00653959"/>
    <w:rsid w:val="00653A48"/>
    <w:rsid w:val="00653DCD"/>
    <w:rsid w:val="00654091"/>
    <w:rsid w:val="006542EF"/>
    <w:rsid w:val="006560F8"/>
    <w:rsid w:val="00656422"/>
    <w:rsid w:val="00657B7B"/>
    <w:rsid w:val="006612D5"/>
    <w:rsid w:val="006616D6"/>
    <w:rsid w:val="006621FB"/>
    <w:rsid w:val="00662820"/>
    <w:rsid w:val="0066326E"/>
    <w:rsid w:val="006636FF"/>
    <w:rsid w:val="006641AC"/>
    <w:rsid w:val="006646A4"/>
    <w:rsid w:val="0066493E"/>
    <w:rsid w:val="00664B90"/>
    <w:rsid w:val="00664B9E"/>
    <w:rsid w:val="006651AE"/>
    <w:rsid w:val="0066566E"/>
    <w:rsid w:val="00665A8B"/>
    <w:rsid w:val="00666BA3"/>
    <w:rsid w:val="00666BF4"/>
    <w:rsid w:val="006674AF"/>
    <w:rsid w:val="00667B65"/>
    <w:rsid w:val="006704BC"/>
    <w:rsid w:val="00671374"/>
    <w:rsid w:val="006714DF"/>
    <w:rsid w:val="00671F61"/>
    <w:rsid w:val="0067211C"/>
    <w:rsid w:val="00672201"/>
    <w:rsid w:val="00672B27"/>
    <w:rsid w:val="00673610"/>
    <w:rsid w:val="0067361D"/>
    <w:rsid w:val="006737FF"/>
    <w:rsid w:val="00673D47"/>
    <w:rsid w:val="00673DD1"/>
    <w:rsid w:val="00674626"/>
    <w:rsid w:val="006759A2"/>
    <w:rsid w:val="00677173"/>
    <w:rsid w:val="00677FDC"/>
    <w:rsid w:val="00680A76"/>
    <w:rsid w:val="00681158"/>
    <w:rsid w:val="00681183"/>
    <w:rsid w:val="0068158D"/>
    <w:rsid w:val="00682043"/>
    <w:rsid w:val="0068216F"/>
    <w:rsid w:val="006823AD"/>
    <w:rsid w:val="0068285C"/>
    <w:rsid w:val="00684DC7"/>
    <w:rsid w:val="00684F9C"/>
    <w:rsid w:val="00685DF4"/>
    <w:rsid w:val="006861CE"/>
    <w:rsid w:val="00686D47"/>
    <w:rsid w:val="00686DA6"/>
    <w:rsid w:val="00687700"/>
    <w:rsid w:val="00687FFD"/>
    <w:rsid w:val="00691A82"/>
    <w:rsid w:val="00691ABC"/>
    <w:rsid w:val="00692619"/>
    <w:rsid w:val="006931F6"/>
    <w:rsid w:val="00694376"/>
    <w:rsid w:val="00694D2F"/>
    <w:rsid w:val="00695260"/>
    <w:rsid w:val="006954A5"/>
    <w:rsid w:val="00696240"/>
    <w:rsid w:val="006979D8"/>
    <w:rsid w:val="00697B65"/>
    <w:rsid w:val="00697D27"/>
    <w:rsid w:val="006A0CF3"/>
    <w:rsid w:val="006A0CF9"/>
    <w:rsid w:val="006A3621"/>
    <w:rsid w:val="006A373A"/>
    <w:rsid w:val="006A39E8"/>
    <w:rsid w:val="006A3A40"/>
    <w:rsid w:val="006A464B"/>
    <w:rsid w:val="006A4B3A"/>
    <w:rsid w:val="006A4D46"/>
    <w:rsid w:val="006A4EFB"/>
    <w:rsid w:val="006A61CA"/>
    <w:rsid w:val="006B0048"/>
    <w:rsid w:val="006B070D"/>
    <w:rsid w:val="006B1004"/>
    <w:rsid w:val="006B290F"/>
    <w:rsid w:val="006B2D33"/>
    <w:rsid w:val="006B3F66"/>
    <w:rsid w:val="006B4785"/>
    <w:rsid w:val="006B499E"/>
    <w:rsid w:val="006B4A4B"/>
    <w:rsid w:val="006B4C9D"/>
    <w:rsid w:val="006B4EFA"/>
    <w:rsid w:val="006B5791"/>
    <w:rsid w:val="006B5803"/>
    <w:rsid w:val="006B5D8C"/>
    <w:rsid w:val="006B5E7F"/>
    <w:rsid w:val="006B64A4"/>
    <w:rsid w:val="006C001E"/>
    <w:rsid w:val="006C0CC3"/>
    <w:rsid w:val="006C0D76"/>
    <w:rsid w:val="006C10ED"/>
    <w:rsid w:val="006C2071"/>
    <w:rsid w:val="006C23C4"/>
    <w:rsid w:val="006C240D"/>
    <w:rsid w:val="006C26B4"/>
    <w:rsid w:val="006C2EF4"/>
    <w:rsid w:val="006C3AB8"/>
    <w:rsid w:val="006C3E36"/>
    <w:rsid w:val="006C46D2"/>
    <w:rsid w:val="006C4925"/>
    <w:rsid w:val="006C4A56"/>
    <w:rsid w:val="006C4C2A"/>
    <w:rsid w:val="006C53EA"/>
    <w:rsid w:val="006C5729"/>
    <w:rsid w:val="006C713A"/>
    <w:rsid w:val="006C7753"/>
    <w:rsid w:val="006C7959"/>
    <w:rsid w:val="006D0812"/>
    <w:rsid w:val="006D12A9"/>
    <w:rsid w:val="006D29F6"/>
    <w:rsid w:val="006D30A2"/>
    <w:rsid w:val="006D3BA8"/>
    <w:rsid w:val="006D4F39"/>
    <w:rsid w:val="006D62EF"/>
    <w:rsid w:val="006D6696"/>
    <w:rsid w:val="006E014C"/>
    <w:rsid w:val="006E0289"/>
    <w:rsid w:val="006E0876"/>
    <w:rsid w:val="006E288F"/>
    <w:rsid w:val="006E44A4"/>
    <w:rsid w:val="006E44E6"/>
    <w:rsid w:val="006E48C5"/>
    <w:rsid w:val="006E5378"/>
    <w:rsid w:val="006E56E1"/>
    <w:rsid w:val="006E67D4"/>
    <w:rsid w:val="006E6A52"/>
    <w:rsid w:val="006E6A96"/>
    <w:rsid w:val="006F1371"/>
    <w:rsid w:val="006F2281"/>
    <w:rsid w:val="006F3AE2"/>
    <w:rsid w:val="006F46E5"/>
    <w:rsid w:val="006F4748"/>
    <w:rsid w:val="006F5A22"/>
    <w:rsid w:val="006F5E46"/>
    <w:rsid w:val="006F667B"/>
    <w:rsid w:val="006F6681"/>
    <w:rsid w:val="006F73F3"/>
    <w:rsid w:val="006F7929"/>
    <w:rsid w:val="006F7ECC"/>
    <w:rsid w:val="00702983"/>
    <w:rsid w:val="00702A14"/>
    <w:rsid w:val="00703E40"/>
    <w:rsid w:val="00703EF8"/>
    <w:rsid w:val="00706979"/>
    <w:rsid w:val="00707D4E"/>
    <w:rsid w:val="00707E18"/>
    <w:rsid w:val="00707E2A"/>
    <w:rsid w:val="007118A6"/>
    <w:rsid w:val="00712468"/>
    <w:rsid w:val="007127BA"/>
    <w:rsid w:val="007127C3"/>
    <w:rsid w:val="00713095"/>
    <w:rsid w:val="00713BBF"/>
    <w:rsid w:val="00713DE4"/>
    <w:rsid w:val="0071400B"/>
    <w:rsid w:val="007140E6"/>
    <w:rsid w:val="007144DF"/>
    <w:rsid w:val="007149F0"/>
    <w:rsid w:val="00714B15"/>
    <w:rsid w:val="00715595"/>
    <w:rsid w:val="00715CFD"/>
    <w:rsid w:val="00715DF1"/>
    <w:rsid w:val="007163ED"/>
    <w:rsid w:val="00720160"/>
    <w:rsid w:val="007204F7"/>
    <w:rsid w:val="007209AB"/>
    <w:rsid w:val="00720D48"/>
    <w:rsid w:val="0072100E"/>
    <w:rsid w:val="0072159C"/>
    <w:rsid w:val="007217D3"/>
    <w:rsid w:val="00721CE4"/>
    <w:rsid w:val="00721FA9"/>
    <w:rsid w:val="00722091"/>
    <w:rsid w:val="007228EE"/>
    <w:rsid w:val="00723774"/>
    <w:rsid w:val="00723A44"/>
    <w:rsid w:val="00724997"/>
    <w:rsid w:val="00724F66"/>
    <w:rsid w:val="00725651"/>
    <w:rsid w:val="0072603E"/>
    <w:rsid w:val="00727876"/>
    <w:rsid w:val="007301CD"/>
    <w:rsid w:val="00730FFC"/>
    <w:rsid w:val="007319CD"/>
    <w:rsid w:val="00731F68"/>
    <w:rsid w:val="00732591"/>
    <w:rsid w:val="007327B3"/>
    <w:rsid w:val="00733E38"/>
    <w:rsid w:val="0073458A"/>
    <w:rsid w:val="007375E5"/>
    <w:rsid w:val="007378DF"/>
    <w:rsid w:val="007378E4"/>
    <w:rsid w:val="00740449"/>
    <w:rsid w:val="007415A2"/>
    <w:rsid w:val="00742DF1"/>
    <w:rsid w:val="00742FEF"/>
    <w:rsid w:val="0074346A"/>
    <w:rsid w:val="00744123"/>
    <w:rsid w:val="00744666"/>
    <w:rsid w:val="00744AE1"/>
    <w:rsid w:val="00745796"/>
    <w:rsid w:val="007457D9"/>
    <w:rsid w:val="00745838"/>
    <w:rsid w:val="00745CA8"/>
    <w:rsid w:val="00745E0E"/>
    <w:rsid w:val="00746F81"/>
    <w:rsid w:val="00747071"/>
    <w:rsid w:val="00747831"/>
    <w:rsid w:val="00747A71"/>
    <w:rsid w:val="0075017E"/>
    <w:rsid w:val="007503A7"/>
    <w:rsid w:val="00751039"/>
    <w:rsid w:val="00751C83"/>
    <w:rsid w:val="00752655"/>
    <w:rsid w:val="00752ABC"/>
    <w:rsid w:val="007534EA"/>
    <w:rsid w:val="00753C50"/>
    <w:rsid w:val="00754A92"/>
    <w:rsid w:val="007550D8"/>
    <w:rsid w:val="007557EB"/>
    <w:rsid w:val="007561F3"/>
    <w:rsid w:val="00756678"/>
    <w:rsid w:val="007570B0"/>
    <w:rsid w:val="00757956"/>
    <w:rsid w:val="007618E8"/>
    <w:rsid w:val="00761CB1"/>
    <w:rsid w:val="0076312B"/>
    <w:rsid w:val="00763A33"/>
    <w:rsid w:val="00764594"/>
    <w:rsid w:val="00764E96"/>
    <w:rsid w:val="00767415"/>
    <w:rsid w:val="0077019F"/>
    <w:rsid w:val="00770271"/>
    <w:rsid w:val="00770AF2"/>
    <w:rsid w:val="0077162A"/>
    <w:rsid w:val="00771B4D"/>
    <w:rsid w:val="00771BF3"/>
    <w:rsid w:val="00771EB4"/>
    <w:rsid w:val="00771F25"/>
    <w:rsid w:val="007723EE"/>
    <w:rsid w:val="00773391"/>
    <w:rsid w:val="00774572"/>
    <w:rsid w:val="00774B76"/>
    <w:rsid w:val="00776060"/>
    <w:rsid w:val="00776BA7"/>
    <w:rsid w:val="0077710C"/>
    <w:rsid w:val="00777357"/>
    <w:rsid w:val="00777526"/>
    <w:rsid w:val="007778B4"/>
    <w:rsid w:val="0078077D"/>
    <w:rsid w:val="0078106A"/>
    <w:rsid w:val="007817FD"/>
    <w:rsid w:val="00782D6C"/>
    <w:rsid w:val="00782E21"/>
    <w:rsid w:val="00782F44"/>
    <w:rsid w:val="007832A4"/>
    <w:rsid w:val="00783513"/>
    <w:rsid w:val="007836D1"/>
    <w:rsid w:val="00784321"/>
    <w:rsid w:val="00784653"/>
    <w:rsid w:val="00784AA6"/>
    <w:rsid w:val="00784C81"/>
    <w:rsid w:val="00790869"/>
    <w:rsid w:val="00791B35"/>
    <w:rsid w:val="00791BAD"/>
    <w:rsid w:val="00791E9C"/>
    <w:rsid w:val="00791F8A"/>
    <w:rsid w:val="00792FC9"/>
    <w:rsid w:val="007942C5"/>
    <w:rsid w:val="007942CE"/>
    <w:rsid w:val="00794961"/>
    <w:rsid w:val="007951C1"/>
    <w:rsid w:val="00795BE4"/>
    <w:rsid w:val="0079689D"/>
    <w:rsid w:val="00796BCC"/>
    <w:rsid w:val="007970A9"/>
    <w:rsid w:val="007A05F2"/>
    <w:rsid w:val="007A0B46"/>
    <w:rsid w:val="007A0FD8"/>
    <w:rsid w:val="007A0FE3"/>
    <w:rsid w:val="007A1A25"/>
    <w:rsid w:val="007A2D40"/>
    <w:rsid w:val="007A39D1"/>
    <w:rsid w:val="007A3C3A"/>
    <w:rsid w:val="007A4429"/>
    <w:rsid w:val="007A4A70"/>
    <w:rsid w:val="007A4B79"/>
    <w:rsid w:val="007A54E2"/>
    <w:rsid w:val="007A6F3F"/>
    <w:rsid w:val="007A7186"/>
    <w:rsid w:val="007A7599"/>
    <w:rsid w:val="007A75D5"/>
    <w:rsid w:val="007A7AF9"/>
    <w:rsid w:val="007A7E0D"/>
    <w:rsid w:val="007A7E75"/>
    <w:rsid w:val="007B02BE"/>
    <w:rsid w:val="007B0DEF"/>
    <w:rsid w:val="007B113D"/>
    <w:rsid w:val="007B2286"/>
    <w:rsid w:val="007B28AF"/>
    <w:rsid w:val="007B2AB0"/>
    <w:rsid w:val="007B2B54"/>
    <w:rsid w:val="007B492A"/>
    <w:rsid w:val="007B5041"/>
    <w:rsid w:val="007B51C2"/>
    <w:rsid w:val="007B668A"/>
    <w:rsid w:val="007B677A"/>
    <w:rsid w:val="007B6C59"/>
    <w:rsid w:val="007B6E16"/>
    <w:rsid w:val="007B76D8"/>
    <w:rsid w:val="007C0489"/>
    <w:rsid w:val="007C17BF"/>
    <w:rsid w:val="007C19E7"/>
    <w:rsid w:val="007C1F01"/>
    <w:rsid w:val="007C21DD"/>
    <w:rsid w:val="007C2ACA"/>
    <w:rsid w:val="007C3993"/>
    <w:rsid w:val="007C4714"/>
    <w:rsid w:val="007C48A0"/>
    <w:rsid w:val="007C4C23"/>
    <w:rsid w:val="007C4C2E"/>
    <w:rsid w:val="007C4FDE"/>
    <w:rsid w:val="007C5D7E"/>
    <w:rsid w:val="007C6572"/>
    <w:rsid w:val="007C7892"/>
    <w:rsid w:val="007C7F8F"/>
    <w:rsid w:val="007D0582"/>
    <w:rsid w:val="007D0593"/>
    <w:rsid w:val="007D1083"/>
    <w:rsid w:val="007D153F"/>
    <w:rsid w:val="007D16B3"/>
    <w:rsid w:val="007D1E73"/>
    <w:rsid w:val="007D3899"/>
    <w:rsid w:val="007D3D7F"/>
    <w:rsid w:val="007D3D8E"/>
    <w:rsid w:val="007D421A"/>
    <w:rsid w:val="007D56BB"/>
    <w:rsid w:val="007D59D2"/>
    <w:rsid w:val="007D5AB4"/>
    <w:rsid w:val="007D5C18"/>
    <w:rsid w:val="007D67F9"/>
    <w:rsid w:val="007D6E04"/>
    <w:rsid w:val="007D6E8F"/>
    <w:rsid w:val="007D712A"/>
    <w:rsid w:val="007D79F3"/>
    <w:rsid w:val="007D7DEC"/>
    <w:rsid w:val="007E0030"/>
    <w:rsid w:val="007E08C4"/>
    <w:rsid w:val="007E0CFA"/>
    <w:rsid w:val="007E13F3"/>
    <w:rsid w:val="007E1448"/>
    <w:rsid w:val="007E1DF1"/>
    <w:rsid w:val="007E277B"/>
    <w:rsid w:val="007E2D6D"/>
    <w:rsid w:val="007E2DCE"/>
    <w:rsid w:val="007E32A5"/>
    <w:rsid w:val="007E33BE"/>
    <w:rsid w:val="007E4124"/>
    <w:rsid w:val="007E4C29"/>
    <w:rsid w:val="007E4D7D"/>
    <w:rsid w:val="007E4E7B"/>
    <w:rsid w:val="007E6194"/>
    <w:rsid w:val="007E6911"/>
    <w:rsid w:val="007E71A5"/>
    <w:rsid w:val="007E742E"/>
    <w:rsid w:val="007F0555"/>
    <w:rsid w:val="007F0A97"/>
    <w:rsid w:val="007F0E7B"/>
    <w:rsid w:val="007F0F08"/>
    <w:rsid w:val="007F11EC"/>
    <w:rsid w:val="007F12A4"/>
    <w:rsid w:val="007F1785"/>
    <w:rsid w:val="007F2133"/>
    <w:rsid w:val="007F2B02"/>
    <w:rsid w:val="007F38D9"/>
    <w:rsid w:val="007F4267"/>
    <w:rsid w:val="007F47E3"/>
    <w:rsid w:val="007F5F23"/>
    <w:rsid w:val="007F600C"/>
    <w:rsid w:val="007F68C8"/>
    <w:rsid w:val="007F7E54"/>
    <w:rsid w:val="00800BD9"/>
    <w:rsid w:val="00800E03"/>
    <w:rsid w:val="00804184"/>
    <w:rsid w:val="00805A0D"/>
    <w:rsid w:val="00805A7E"/>
    <w:rsid w:val="00805FB9"/>
    <w:rsid w:val="0080629A"/>
    <w:rsid w:val="008079C1"/>
    <w:rsid w:val="008079E0"/>
    <w:rsid w:val="0081075A"/>
    <w:rsid w:val="00810F15"/>
    <w:rsid w:val="00811DA7"/>
    <w:rsid w:val="008121D9"/>
    <w:rsid w:val="00812209"/>
    <w:rsid w:val="00812B02"/>
    <w:rsid w:val="0081514C"/>
    <w:rsid w:val="00817422"/>
    <w:rsid w:val="008203D4"/>
    <w:rsid w:val="00820AD0"/>
    <w:rsid w:val="00820B7A"/>
    <w:rsid w:val="00822189"/>
    <w:rsid w:val="00822427"/>
    <w:rsid w:val="00822691"/>
    <w:rsid w:val="008226DB"/>
    <w:rsid w:val="00823219"/>
    <w:rsid w:val="0082344D"/>
    <w:rsid w:val="00823671"/>
    <w:rsid w:val="008269DB"/>
    <w:rsid w:val="0082783E"/>
    <w:rsid w:val="008279E3"/>
    <w:rsid w:val="008302CE"/>
    <w:rsid w:val="008316E3"/>
    <w:rsid w:val="00831724"/>
    <w:rsid w:val="0083241E"/>
    <w:rsid w:val="0083246F"/>
    <w:rsid w:val="0083247D"/>
    <w:rsid w:val="008326C8"/>
    <w:rsid w:val="00832C5A"/>
    <w:rsid w:val="00832DB1"/>
    <w:rsid w:val="0083380B"/>
    <w:rsid w:val="0083411A"/>
    <w:rsid w:val="00834D38"/>
    <w:rsid w:val="008357F2"/>
    <w:rsid w:val="008362DE"/>
    <w:rsid w:val="008364F2"/>
    <w:rsid w:val="008367AB"/>
    <w:rsid w:val="00836C33"/>
    <w:rsid w:val="008401DE"/>
    <w:rsid w:val="00841DE9"/>
    <w:rsid w:val="00842237"/>
    <w:rsid w:val="008429FA"/>
    <w:rsid w:val="00842AA2"/>
    <w:rsid w:val="008432FF"/>
    <w:rsid w:val="00844ACF"/>
    <w:rsid w:val="008461F4"/>
    <w:rsid w:val="00847928"/>
    <w:rsid w:val="00847FE6"/>
    <w:rsid w:val="00850109"/>
    <w:rsid w:val="00850527"/>
    <w:rsid w:val="0085052B"/>
    <w:rsid w:val="00851115"/>
    <w:rsid w:val="00851368"/>
    <w:rsid w:val="00851D80"/>
    <w:rsid w:val="008529AA"/>
    <w:rsid w:val="00852A01"/>
    <w:rsid w:val="00854636"/>
    <w:rsid w:val="0085549F"/>
    <w:rsid w:val="00855C1D"/>
    <w:rsid w:val="0085783C"/>
    <w:rsid w:val="00857928"/>
    <w:rsid w:val="00860F06"/>
    <w:rsid w:val="00861381"/>
    <w:rsid w:val="008613A3"/>
    <w:rsid w:val="008616EE"/>
    <w:rsid w:val="00861B5B"/>
    <w:rsid w:val="00861DCA"/>
    <w:rsid w:val="008624F4"/>
    <w:rsid w:val="008633C3"/>
    <w:rsid w:val="00864253"/>
    <w:rsid w:val="0086428D"/>
    <w:rsid w:val="00864C63"/>
    <w:rsid w:val="00865948"/>
    <w:rsid w:val="00866233"/>
    <w:rsid w:val="0086708D"/>
    <w:rsid w:val="008679F9"/>
    <w:rsid w:val="00867AB7"/>
    <w:rsid w:val="00867DAF"/>
    <w:rsid w:val="008700A7"/>
    <w:rsid w:val="0087213F"/>
    <w:rsid w:val="00872E36"/>
    <w:rsid w:val="00873185"/>
    <w:rsid w:val="0087391C"/>
    <w:rsid w:val="00873EED"/>
    <w:rsid w:val="00873FA4"/>
    <w:rsid w:val="008749D3"/>
    <w:rsid w:val="008767A3"/>
    <w:rsid w:val="00877AF9"/>
    <w:rsid w:val="008809E5"/>
    <w:rsid w:val="00880B77"/>
    <w:rsid w:val="0088125A"/>
    <w:rsid w:val="00881553"/>
    <w:rsid w:val="008818A6"/>
    <w:rsid w:val="00881C5A"/>
    <w:rsid w:val="00882266"/>
    <w:rsid w:val="00882B51"/>
    <w:rsid w:val="008834AB"/>
    <w:rsid w:val="008840D8"/>
    <w:rsid w:val="008843EC"/>
    <w:rsid w:val="008844F2"/>
    <w:rsid w:val="0088458E"/>
    <w:rsid w:val="00884EF1"/>
    <w:rsid w:val="008859D6"/>
    <w:rsid w:val="00886756"/>
    <w:rsid w:val="00886BE0"/>
    <w:rsid w:val="00887CDD"/>
    <w:rsid w:val="00887D24"/>
    <w:rsid w:val="00890310"/>
    <w:rsid w:val="00890642"/>
    <w:rsid w:val="0089262B"/>
    <w:rsid w:val="008927D5"/>
    <w:rsid w:val="00893175"/>
    <w:rsid w:val="00894EDD"/>
    <w:rsid w:val="00895C6B"/>
    <w:rsid w:val="00895FC5"/>
    <w:rsid w:val="00896291"/>
    <w:rsid w:val="008967FA"/>
    <w:rsid w:val="008971B0"/>
    <w:rsid w:val="008975C5"/>
    <w:rsid w:val="0089790A"/>
    <w:rsid w:val="00897932"/>
    <w:rsid w:val="00897A1D"/>
    <w:rsid w:val="008A0CC3"/>
    <w:rsid w:val="008A0D87"/>
    <w:rsid w:val="008A16B2"/>
    <w:rsid w:val="008A2BF8"/>
    <w:rsid w:val="008A329A"/>
    <w:rsid w:val="008A336F"/>
    <w:rsid w:val="008A3396"/>
    <w:rsid w:val="008A33A3"/>
    <w:rsid w:val="008A4276"/>
    <w:rsid w:val="008A4B24"/>
    <w:rsid w:val="008A4C1D"/>
    <w:rsid w:val="008A5893"/>
    <w:rsid w:val="008A6C38"/>
    <w:rsid w:val="008A72D8"/>
    <w:rsid w:val="008B0247"/>
    <w:rsid w:val="008B10A8"/>
    <w:rsid w:val="008B1C83"/>
    <w:rsid w:val="008B2E63"/>
    <w:rsid w:val="008B3648"/>
    <w:rsid w:val="008B496A"/>
    <w:rsid w:val="008B769F"/>
    <w:rsid w:val="008B7A0F"/>
    <w:rsid w:val="008B7CF7"/>
    <w:rsid w:val="008B7EC5"/>
    <w:rsid w:val="008C01C2"/>
    <w:rsid w:val="008C1192"/>
    <w:rsid w:val="008C278E"/>
    <w:rsid w:val="008C28E6"/>
    <w:rsid w:val="008C35ED"/>
    <w:rsid w:val="008C384D"/>
    <w:rsid w:val="008C5050"/>
    <w:rsid w:val="008C5396"/>
    <w:rsid w:val="008C5DD8"/>
    <w:rsid w:val="008C64B7"/>
    <w:rsid w:val="008C666E"/>
    <w:rsid w:val="008C6848"/>
    <w:rsid w:val="008C6F1A"/>
    <w:rsid w:val="008C786C"/>
    <w:rsid w:val="008D00D6"/>
    <w:rsid w:val="008D07BD"/>
    <w:rsid w:val="008D09CF"/>
    <w:rsid w:val="008D17B2"/>
    <w:rsid w:val="008D19EB"/>
    <w:rsid w:val="008D1F5D"/>
    <w:rsid w:val="008D4247"/>
    <w:rsid w:val="008D513E"/>
    <w:rsid w:val="008D585F"/>
    <w:rsid w:val="008D6602"/>
    <w:rsid w:val="008D6BF4"/>
    <w:rsid w:val="008D711F"/>
    <w:rsid w:val="008E034C"/>
    <w:rsid w:val="008E062E"/>
    <w:rsid w:val="008E09CE"/>
    <w:rsid w:val="008E0A65"/>
    <w:rsid w:val="008E0DA0"/>
    <w:rsid w:val="008E1F4E"/>
    <w:rsid w:val="008E20DF"/>
    <w:rsid w:val="008E23D0"/>
    <w:rsid w:val="008E3326"/>
    <w:rsid w:val="008E38E9"/>
    <w:rsid w:val="008E402F"/>
    <w:rsid w:val="008E4933"/>
    <w:rsid w:val="008E5311"/>
    <w:rsid w:val="008E5449"/>
    <w:rsid w:val="008E5540"/>
    <w:rsid w:val="008E79EA"/>
    <w:rsid w:val="008F1B49"/>
    <w:rsid w:val="008F205F"/>
    <w:rsid w:val="008F2DDF"/>
    <w:rsid w:val="008F3850"/>
    <w:rsid w:val="008F3D0A"/>
    <w:rsid w:val="008F4F20"/>
    <w:rsid w:val="008F5283"/>
    <w:rsid w:val="008F5407"/>
    <w:rsid w:val="008F721C"/>
    <w:rsid w:val="008F7A45"/>
    <w:rsid w:val="00900416"/>
    <w:rsid w:val="00900441"/>
    <w:rsid w:val="0090126D"/>
    <w:rsid w:val="009019B7"/>
    <w:rsid w:val="0090310E"/>
    <w:rsid w:val="00903230"/>
    <w:rsid w:val="0090403A"/>
    <w:rsid w:val="00904D42"/>
    <w:rsid w:val="00904D84"/>
    <w:rsid w:val="009054D2"/>
    <w:rsid w:val="0090595D"/>
    <w:rsid w:val="009068B3"/>
    <w:rsid w:val="009068B7"/>
    <w:rsid w:val="00906C22"/>
    <w:rsid w:val="0090717F"/>
    <w:rsid w:val="00907436"/>
    <w:rsid w:val="00907F86"/>
    <w:rsid w:val="009107B4"/>
    <w:rsid w:val="009116FB"/>
    <w:rsid w:val="00911D62"/>
    <w:rsid w:val="00912068"/>
    <w:rsid w:val="00912A2F"/>
    <w:rsid w:val="0091373D"/>
    <w:rsid w:val="00913E19"/>
    <w:rsid w:val="009155DC"/>
    <w:rsid w:val="00915787"/>
    <w:rsid w:val="00916D52"/>
    <w:rsid w:val="00917430"/>
    <w:rsid w:val="00917B2B"/>
    <w:rsid w:val="00920F35"/>
    <w:rsid w:val="00922796"/>
    <w:rsid w:val="0092305B"/>
    <w:rsid w:val="00925077"/>
    <w:rsid w:val="00925744"/>
    <w:rsid w:val="00925964"/>
    <w:rsid w:val="00925975"/>
    <w:rsid w:val="00925C07"/>
    <w:rsid w:val="00925D0C"/>
    <w:rsid w:val="00925F79"/>
    <w:rsid w:val="00926686"/>
    <w:rsid w:val="00930216"/>
    <w:rsid w:val="00930222"/>
    <w:rsid w:val="009309C2"/>
    <w:rsid w:val="00931AEB"/>
    <w:rsid w:val="00931C58"/>
    <w:rsid w:val="0093345C"/>
    <w:rsid w:val="00934BFE"/>
    <w:rsid w:val="009354C3"/>
    <w:rsid w:val="00935846"/>
    <w:rsid w:val="00935D2C"/>
    <w:rsid w:val="009365D1"/>
    <w:rsid w:val="009366FF"/>
    <w:rsid w:val="00936FC6"/>
    <w:rsid w:val="00937304"/>
    <w:rsid w:val="009373DB"/>
    <w:rsid w:val="0094017C"/>
    <w:rsid w:val="009402C7"/>
    <w:rsid w:val="009404B8"/>
    <w:rsid w:val="00940E56"/>
    <w:rsid w:val="00940FEC"/>
    <w:rsid w:val="00941943"/>
    <w:rsid w:val="00941DF3"/>
    <w:rsid w:val="00942956"/>
    <w:rsid w:val="00942B7F"/>
    <w:rsid w:val="009434A6"/>
    <w:rsid w:val="0094467A"/>
    <w:rsid w:val="00944F92"/>
    <w:rsid w:val="00945CD8"/>
    <w:rsid w:val="009460A4"/>
    <w:rsid w:val="00946891"/>
    <w:rsid w:val="0094699F"/>
    <w:rsid w:val="00947D96"/>
    <w:rsid w:val="00947E49"/>
    <w:rsid w:val="009502E5"/>
    <w:rsid w:val="0095126C"/>
    <w:rsid w:val="0095193B"/>
    <w:rsid w:val="009519A0"/>
    <w:rsid w:val="00951BEC"/>
    <w:rsid w:val="0095288E"/>
    <w:rsid w:val="00952929"/>
    <w:rsid w:val="00953B05"/>
    <w:rsid w:val="009543A7"/>
    <w:rsid w:val="009544B3"/>
    <w:rsid w:val="00954D75"/>
    <w:rsid w:val="00954FFE"/>
    <w:rsid w:val="0095711E"/>
    <w:rsid w:val="0095775D"/>
    <w:rsid w:val="00957DE1"/>
    <w:rsid w:val="009611C6"/>
    <w:rsid w:val="00961598"/>
    <w:rsid w:val="00961CC2"/>
    <w:rsid w:val="00961FDD"/>
    <w:rsid w:val="00962D5D"/>
    <w:rsid w:val="00962ECC"/>
    <w:rsid w:val="00962EEB"/>
    <w:rsid w:val="00963509"/>
    <w:rsid w:val="009639CD"/>
    <w:rsid w:val="00963F2C"/>
    <w:rsid w:val="00964421"/>
    <w:rsid w:val="0096550F"/>
    <w:rsid w:val="00965791"/>
    <w:rsid w:val="009662DE"/>
    <w:rsid w:val="0096650C"/>
    <w:rsid w:val="00967B02"/>
    <w:rsid w:val="00970536"/>
    <w:rsid w:val="00970CD6"/>
    <w:rsid w:val="00971C24"/>
    <w:rsid w:val="009728F4"/>
    <w:rsid w:val="0097350C"/>
    <w:rsid w:val="0097472A"/>
    <w:rsid w:val="0097535F"/>
    <w:rsid w:val="0097536E"/>
    <w:rsid w:val="009753CA"/>
    <w:rsid w:val="0097576D"/>
    <w:rsid w:val="00975B40"/>
    <w:rsid w:val="00975B55"/>
    <w:rsid w:val="00975BF8"/>
    <w:rsid w:val="00976C82"/>
    <w:rsid w:val="009776B3"/>
    <w:rsid w:val="009803D9"/>
    <w:rsid w:val="00980544"/>
    <w:rsid w:val="00980915"/>
    <w:rsid w:val="00981B2C"/>
    <w:rsid w:val="0098242D"/>
    <w:rsid w:val="00982DFE"/>
    <w:rsid w:val="00984B7A"/>
    <w:rsid w:val="0098502C"/>
    <w:rsid w:val="00985581"/>
    <w:rsid w:val="0098568D"/>
    <w:rsid w:val="00986AAC"/>
    <w:rsid w:val="009924D5"/>
    <w:rsid w:val="00992F44"/>
    <w:rsid w:val="00993177"/>
    <w:rsid w:val="009932F9"/>
    <w:rsid w:val="00993F3E"/>
    <w:rsid w:val="00993FF3"/>
    <w:rsid w:val="0099410D"/>
    <w:rsid w:val="00995084"/>
    <w:rsid w:val="009A0234"/>
    <w:rsid w:val="009A0F83"/>
    <w:rsid w:val="009A15C8"/>
    <w:rsid w:val="009A2FDE"/>
    <w:rsid w:val="009A4145"/>
    <w:rsid w:val="009A4941"/>
    <w:rsid w:val="009A50A6"/>
    <w:rsid w:val="009A5319"/>
    <w:rsid w:val="009A5F22"/>
    <w:rsid w:val="009A7481"/>
    <w:rsid w:val="009A7D87"/>
    <w:rsid w:val="009B31F5"/>
    <w:rsid w:val="009B3229"/>
    <w:rsid w:val="009B397A"/>
    <w:rsid w:val="009B3F90"/>
    <w:rsid w:val="009B5110"/>
    <w:rsid w:val="009B5B7C"/>
    <w:rsid w:val="009B5D13"/>
    <w:rsid w:val="009B6253"/>
    <w:rsid w:val="009B76EE"/>
    <w:rsid w:val="009B7970"/>
    <w:rsid w:val="009C0366"/>
    <w:rsid w:val="009C0C50"/>
    <w:rsid w:val="009C0EB4"/>
    <w:rsid w:val="009C1462"/>
    <w:rsid w:val="009C1ECD"/>
    <w:rsid w:val="009C2020"/>
    <w:rsid w:val="009C2165"/>
    <w:rsid w:val="009C24DF"/>
    <w:rsid w:val="009C250B"/>
    <w:rsid w:val="009C2992"/>
    <w:rsid w:val="009C3570"/>
    <w:rsid w:val="009C3C26"/>
    <w:rsid w:val="009C4D5B"/>
    <w:rsid w:val="009C6BB9"/>
    <w:rsid w:val="009C77FC"/>
    <w:rsid w:val="009C7AB1"/>
    <w:rsid w:val="009C7B55"/>
    <w:rsid w:val="009C7CB4"/>
    <w:rsid w:val="009C7D30"/>
    <w:rsid w:val="009C7F24"/>
    <w:rsid w:val="009D0878"/>
    <w:rsid w:val="009D0EAD"/>
    <w:rsid w:val="009D15CF"/>
    <w:rsid w:val="009D1E1E"/>
    <w:rsid w:val="009D2E2D"/>
    <w:rsid w:val="009D3864"/>
    <w:rsid w:val="009D38EB"/>
    <w:rsid w:val="009D46C5"/>
    <w:rsid w:val="009D6582"/>
    <w:rsid w:val="009D6702"/>
    <w:rsid w:val="009E0097"/>
    <w:rsid w:val="009E036C"/>
    <w:rsid w:val="009E21B1"/>
    <w:rsid w:val="009E2CA6"/>
    <w:rsid w:val="009E30D2"/>
    <w:rsid w:val="009E350B"/>
    <w:rsid w:val="009E4010"/>
    <w:rsid w:val="009E456E"/>
    <w:rsid w:val="009E5418"/>
    <w:rsid w:val="009E7974"/>
    <w:rsid w:val="009E7B82"/>
    <w:rsid w:val="009E7D52"/>
    <w:rsid w:val="009F03EC"/>
    <w:rsid w:val="009F0637"/>
    <w:rsid w:val="009F0E49"/>
    <w:rsid w:val="009F13CF"/>
    <w:rsid w:val="009F1B16"/>
    <w:rsid w:val="009F2EFF"/>
    <w:rsid w:val="009F31F5"/>
    <w:rsid w:val="009F481E"/>
    <w:rsid w:val="009F4E9B"/>
    <w:rsid w:val="009F5A8B"/>
    <w:rsid w:val="009F6869"/>
    <w:rsid w:val="009F695B"/>
    <w:rsid w:val="009F6D9A"/>
    <w:rsid w:val="009F7372"/>
    <w:rsid w:val="009F7CD0"/>
    <w:rsid w:val="009F7E9D"/>
    <w:rsid w:val="00A02BEE"/>
    <w:rsid w:val="00A03947"/>
    <w:rsid w:val="00A03DE9"/>
    <w:rsid w:val="00A0404F"/>
    <w:rsid w:val="00A054EB"/>
    <w:rsid w:val="00A067DF"/>
    <w:rsid w:val="00A0741E"/>
    <w:rsid w:val="00A07B45"/>
    <w:rsid w:val="00A11D40"/>
    <w:rsid w:val="00A12043"/>
    <w:rsid w:val="00A12329"/>
    <w:rsid w:val="00A127C6"/>
    <w:rsid w:val="00A12D30"/>
    <w:rsid w:val="00A12E7F"/>
    <w:rsid w:val="00A1490F"/>
    <w:rsid w:val="00A14CDD"/>
    <w:rsid w:val="00A153DF"/>
    <w:rsid w:val="00A1599B"/>
    <w:rsid w:val="00A17CC3"/>
    <w:rsid w:val="00A23A42"/>
    <w:rsid w:val="00A24BB7"/>
    <w:rsid w:val="00A2501B"/>
    <w:rsid w:val="00A25773"/>
    <w:rsid w:val="00A2603D"/>
    <w:rsid w:val="00A2705F"/>
    <w:rsid w:val="00A27BF6"/>
    <w:rsid w:val="00A30FC7"/>
    <w:rsid w:val="00A321D8"/>
    <w:rsid w:val="00A332FF"/>
    <w:rsid w:val="00A33784"/>
    <w:rsid w:val="00A33FC6"/>
    <w:rsid w:val="00A34014"/>
    <w:rsid w:val="00A34698"/>
    <w:rsid w:val="00A35690"/>
    <w:rsid w:val="00A35703"/>
    <w:rsid w:val="00A35963"/>
    <w:rsid w:val="00A35FFC"/>
    <w:rsid w:val="00A36053"/>
    <w:rsid w:val="00A36AE7"/>
    <w:rsid w:val="00A377BC"/>
    <w:rsid w:val="00A379C4"/>
    <w:rsid w:val="00A408BD"/>
    <w:rsid w:val="00A4146E"/>
    <w:rsid w:val="00A41471"/>
    <w:rsid w:val="00A42C6F"/>
    <w:rsid w:val="00A436F2"/>
    <w:rsid w:val="00A43F33"/>
    <w:rsid w:val="00A448E1"/>
    <w:rsid w:val="00A44AD3"/>
    <w:rsid w:val="00A450EE"/>
    <w:rsid w:val="00A47197"/>
    <w:rsid w:val="00A479BB"/>
    <w:rsid w:val="00A51030"/>
    <w:rsid w:val="00A516D3"/>
    <w:rsid w:val="00A526AD"/>
    <w:rsid w:val="00A52888"/>
    <w:rsid w:val="00A52E77"/>
    <w:rsid w:val="00A535BA"/>
    <w:rsid w:val="00A541C1"/>
    <w:rsid w:val="00A54B6F"/>
    <w:rsid w:val="00A5539D"/>
    <w:rsid w:val="00A55C12"/>
    <w:rsid w:val="00A56609"/>
    <w:rsid w:val="00A56977"/>
    <w:rsid w:val="00A56A4F"/>
    <w:rsid w:val="00A57953"/>
    <w:rsid w:val="00A612E1"/>
    <w:rsid w:val="00A618F5"/>
    <w:rsid w:val="00A643EF"/>
    <w:rsid w:val="00A6445F"/>
    <w:rsid w:val="00A64A0C"/>
    <w:rsid w:val="00A653FC"/>
    <w:rsid w:val="00A65EBA"/>
    <w:rsid w:val="00A66E15"/>
    <w:rsid w:val="00A676B6"/>
    <w:rsid w:val="00A67A23"/>
    <w:rsid w:val="00A67E13"/>
    <w:rsid w:val="00A67E6B"/>
    <w:rsid w:val="00A67EB1"/>
    <w:rsid w:val="00A701FE"/>
    <w:rsid w:val="00A71120"/>
    <w:rsid w:val="00A720F4"/>
    <w:rsid w:val="00A7221E"/>
    <w:rsid w:val="00A726A6"/>
    <w:rsid w:val="00A729FB"/>
    <w:rsid w:val="00A72D70"/>
    <w:rsid w:val="00A73EEC"/>
    <w:rsid w:val="00A7407F"/>
    <w:rsid w:val="00A7481A"/>
    <w:rsid w:val="00A74A61"/>
    <w:rsid w:val="00A76F85"/>
    <w:rsid w:val="00A76FA1"/>
    <w:rsid w:val="00A76FED"/>
    <w:rsid w:val="00A7732D"/>
    <w:rsid w:val="00A77E91"/>
    <w:rsid w:val="00A827FB"/>
    <w:rsid w:val="00A82A64"/>
    <w:rsid w:val="00A833B4"/>
    <w:rsid w:val="00A838A2"/>
    <w:rsid w:val="00A838D9"/>
    <w:rsid w:val="00A84CE4"/>
    <w:rsid w:val="00A85E9D"/>
    <w:rsid w:val="00A86646"/>
    <w:rsid w:val="00A86AF7"/>
    <w:rsid w:val="00A87D9E"/>
    <w:rsid w:val="00A87E95"/>
    <w:rsid w:val="00A91EB0"/>
    <w:rsid w:val="00A92370"/>
    <w:rsid w:val="00A931C9"/>
    <w:rsid w:val="00A93870"/>
    <w:rsid w:val="00A93B17"/>
    <w:rsid w:val="00A9500B"/>
    <w:rsid w:val="00A95934"/>
    <w:rsid w:val="00A95A62"/>
    <w:rsid w:val="00A95BF8"/>
    <w:rsid w:val="00A95D5C"/>
    <w:rsid w:val="00A96B3B"/>
    <w:rsid w:val="00A973C6"/>
    <w:rsid w:val="00A97DBD"/>
    <w:rsid w:val="00AA0528"/>
    <w:rsid w:val="00AA38E1"/>
    <w:rsid w:val="00AA3AA9"/>
    <w:rsid w:val="00AA42EC"/>
    <w:rsid w:val="00AA4C0F"/>
    <w:rsid w:val="00AA4E99"/>
    <w:rsid w:val="00AA598D"/>
    <w:rsid w:val="00AA6183"/>
    <w:rsid w:val="00AA6827"/>
    <w:rsid w:val="00AA6E7B"/>
    <w:rsid w:val="00AA6F60"/>
    <w:rsid w:val="00AA7873"/>
    <w:rsid w:val="00AA7D75"/>
    <w:rsid w:val="00AB0E6E"/>
    <w:rsid w:val="00AB3F06"/>
    <w:rsid w:val="00AB454F"/>
    <w:rsid w:val="00AB46B2"/>
    <w:rsid w:val="00AB4986"/>
    <w:rsid w:val="00AB4ADC"/>
    <w:rsid w:val="00AB5900"/>
    <w:rsid w:val="00AB5D1C"/>
    <w:rsid w:val="00AB6A7D"/>
    <w:rsid w:val="00AB764C"/>
    <w:rsid w:val="00AC07C7"/>
    <w:rsid w:val="00AC140F"/>
    <w:rsid w:val="00AC1524"/>
    <w:rsid w:val="00AC1559"/>
    <w:rsid w:val="00AC1CDE"/>
    <w:rsid w:val="00AC2F2C"/>
    <w:rsid w:val="00AC3D92"/>
    <w:rsid w:val="00AC3EFE"/>
    <w:rsid w:val="00AC4771"/>
    <w:rsid w:val="00AC608E"/>
    <w:rsid w:val="00AC6E10"/>
    <w:rsid w:val="00AC72E1"/>
    <w:rsid w:val="00AC7638"/>
    <w:rsid w:val="00AC7ABD"/>
    <w:rsid w:val="00AD0EB9"/>
    <w:rsid w:val="00AD0FA5"/>
    <w:rsid w:val="00AD1963"/>
    <w:rsid w:val="00AD1A57"/>
    <w:rsid w:val="00AD482B"/>
    <w:rsid w:val="00AD4ACC"/>
    <w:rsid w:val="00AD5115"/>
    <w:rsid w:val="00AD5619"/>
    <w:rsid w:val="00AD5A0B"/>
    <w:rsid w:val="00AD6E2D"/>
    <w:rsid w:val="00AD76D6"/>
    <w:rsid w:val="00AE05DE"/>
    <w:rsid w:val="00AE0CBD"/>
    <w:rsid w:val="00AE1A00"/>
    <w:rsid w:val="00AE21EF"/>
    <w:rsid w:val="00AE3448"/>
    <w:rsid w:val="00AE3913"/>
    <w:rsid w:val="00AE3B16"/>
    <w:rsid w:val="00AE3BA1"/>
    <w:rsid w:val="00AE3BA6"/>
    <w:rsid w:val="00AE5B8F"/>
    <w:rsid w:val="00AE63AD"/>
    <w:rsid w:val="00AE6FF1"/>
    <w:rsid w:val="00AF043F"/>
    <w:rsid w:val="00AF0716"/>
    <w:rsid w:val="00AF07BE"/>
    <w:rsid w:val="00AF2602"/>
    <w:rsid w:val="00AF3AB8"/>
    <w:rsid w:val="00AF4CCA"/>
    <w:rsid w:val="00AF4E4D"/>
    <w:rsid w:val="00AF4E68"/>
    <w:rsid w:val="00AF4EF8"/>
    <w:rsid w:val="00AF507D"/>
    <w:rsid w:val="00AF58BB"/>
    <w:rsid w:val="00AF687F"/>
    <w:rsid w:val="00AF741F"/>
    <w:rsid w:val="00AF7C89"/>
    <w:rsid w:val="00B00162"/>
    <w:rsid w:val="00B00277"/>
    <w:rsid w:val="00B01A8A"/>
    <w:rsid w:val="00B027C5"/>
    <w:rsid w:val="00B0302D"/>
    <w:rsid w:val="00B03311"/>
    <w:rsid w:val="00B03487"/>
    <w:rsid w:val="00B03A95"/>
    <w:rsid w:val="00B054B0"/>
    <w:rsid w:val="00B066BB"/>
    <w:rsid w:val="00B06BC7"/>
    <w:rsid w:val="00B075B4"/>
    <w:rsid w:val="00B0788E"/>
    <w:rsid w:val="00B07A9D"/>
    <w:rsid w:val="00B07C18"/>
    <w:rsid w:val="00B1006A"/>
    <w:rsid w:val="00B1038E"/>
    <w:rsid w:val="00B1064D"/>
    <w:rsid w:val="00B11C23"/>
    <w:rsid w:val="00B12421"/>
    <w:rsid w:val="00B127AD"/>
    <w:rsid w:val="00B140C5"/>
    <w:rsid w:val="00B145AF"/>
    <w:rsid w:val="00B1508D"/>
    <w:rsid w:val="00B1708A"/>
    <w:rsid w:val="00B17A29"/>
    <w:rsid w:val="00B17E6D"/>
    <w:rsid w:val="00B21718"/>
    <w:rsid w:val="00B22B80"/>
    <w:rsid w:val="00B23097"/>
    <w:rsid w:val="00B2345F"/>
    <w:rsid w:val="00B23FFA"/>
    <w:rsid w:val="00B2416F"/>
    <w:rsid w:val="00B24377"/>
    <w:rsid w:val="00B2470C"/>
    <w:rsid w:val="00B24BDC"/>
    <w:rsid w:val="00B27003"/>
    <w:rsid w:val="00B31B1C"/>
    <w:rsid w:val="00B31C95"/>
    <w:rsid w:val="00B31CA7"/>
    <w:rsid w:val="00B32E0B"/>
    <w:rsid w:val="00B33FB5"/>
    <w:rsid w:val="00B34335"/>
    <w:rsid w:val="00B347C7"/>
    <w:rsid w:val="00B34E61"/>
    <w:rsid w:val="00B352D1"/>
    <w:rsid w:val="00B36737"/>
    <w:rsid w:val="00B36831"/>
    <w:rsid w:val="00B37301"/>
    <w:rsid w:val="00B37B44"/>
    <w:rsid w:val="00B37BAF"/>
    <w:rsid w:val="00B37C15"/>
    <w:rsid w:val="00B4023F"/>
    <w:rsid w:val="00B40B2C"/>
    <w:rsid w:val="00B41629"/>
    <w:rsid w:val="00B426E7"/>
    <w:rsid w:val="00B42B93"/>
    <w:rsid w:val="00B42C33"/>
    <w:rsid w:val="00B43987"/>
    <w:rsid w:val="00B43BB2"/>
    <w:rsid w:val="00B44335"/>
    <w:rsid w:val="00B448D7"/>
    <w:rsid w:val="00B45F8B"/>
    <w:rsid w:val="00B46400"/>
    <w:rsid w:val="00B46FF5"/>
    <w:rsid w:val="00B4706A"/>
    <w:rsid w:val="00B47A56"/>
    <w:rsid w:val="00B47BAA"/>
    <w:rsid w:val="00B51B7D"/>
    <w:rsid w:val="00B5206D"/>
    <w:rsid w:val="00B52745"/>
    <w:rsid w:val="00B53131"/>
    <w:rsid w:val="00B53E06"/>
    <w:rsid w:val="00B5499B"/>
    <w:rsid w:val="00B5530B"/>
    <w:rsid w:val="00B563BA"/>
    <w:rsid w:val="00B57597"/>
    <w:rsid w:val="00B57B80"/>
    <w:rsid w:val="00B57F2D"/>
    <w:rsid w:val="00B605D1"/>
    <w:rsid w:val="00B61030"/>
    <w:rsid w:val="00B61D21"/>
    <w:rsid w:val="00B623E2"/>
    <w:rsid w:val="00B626CB"/>
    <w:rsid w:val="00B66D71"/>
    <w:rsid w:val="00B71A12"/>
    <w:rsid w:val="00B71ED6"/>
    <w:rsid w:val="00B72011"/>
    <w:rsid w:val="00B72A74"/>
    <w:rsid w:val="00B74411"/>
    <w:rsid w:val="00B76260"/>
    <w:rsid w:val="00B76ABA"/>
    <w:rsid w:val="00B76B5E"/>
    <w:rsid w:val="00B77CE4"/>
    <w:rsid w:val="00B80595"/>
    <w:rsid w:val="00B80C8C"/>
    <w:rsid w:val="00B81268"/>
    <w:rsid w:val="00B82C6C"/>
    <w:rsid w:val="00B82E88"/>
    <w:rsid w:val="00B83B78"/>
    <w:rsid w:val="00B83D86"/>
    <w:rsid w:val="00B840EE"/>
    <w:rsid w:val="00B844E9"/>
    <w:rsid w:val="00B84B13"/>
    <w:rsid w:val="00B867A1"/>
    <w:rsid w:val="00B86B5A"/>
    <w:rsid w:val="00B8780C"/>
    <w:rsid w:val="00B878BB"/>
    <w:rsid w:val="00B90E89"/>
    <w:rsid w:val="00B912F1"/>
    <w:rsid w:val="00B925D8"/>
    <w:rsid w:val="00B927C3"/>
    <w:rsid w:val="00B92BCA"/>
    <w:rsid w:val="00B938D5"/>
    <w:rsid w:val="00B93D70"/>
    <w:rsid w:val="00B95476"/>
    <w:rsid w:val="00B96122"/>
    <w:rsid w:val="00B96641"/>
    <w:rsid w:val="00B96E8D"/>
    <w:rsid w:val="00B973E8"/>
    <w:rsid w:val="00B9792A"/>
    <w:rsid w:val="00B97D9C"/>
    <w:rsid w:val="00B97E0B"/>
    <w:rsid w:val="00BA0F0C"/>
    <w:rsid w:val="00BA14BE"/>
    <w:rsid w:val="00BA2736"/>
    <w:rsid w:val="00BA2833"/>
    <w:rsid w:val="00BA3071"/>
    <w:rsid w:val="00BA3B5D"/>
    <w:rsid w:val="00BA65A7"/>
    <w:rsid w:val="00BA7290"/>
    <w:rsid w:val="00BA729A"/>
    <w:rsid w:val="00BA750E"/>
    <w:rsid w:val="00BA7780"/>
    <w:rsid w:val="00BA7807"/>
    <w:rsid w:val="00BB0A57"/>
    <w:rsid w:val="00BB201A"/>
    <w:rsid w:val="00BB3B73"/>
    <w:rsid w:val="00BB4EA2"/>
    <w:rsid w:val="00BB70CD"/>
    <w:rsid w:val="00BB7ED9"/>
    <w:rsid w:val="00BB7EFF"/>
    <w:rsid w:val="00BB7F60"/>
    <w:rsid w:val="00BC04F9"/>
    <w:rsid w:val="00BC091F"/>
    <w:rsid w:val="00BC176C"/>
    <w:rsid w:val="00BC268A"/>
    <w:rsid w:val="00BC3CC4"/>
    <w:rsid w:val="00BC3F0A"/>
    <w:rsid w:val="00BC4B9F"/>
    <w:rsid w:val="00BC54D1"/>
    <w:rsid w:val="00BC63BA"/>
    <w:rsid w:val="00BC6CE5"/>
    <w:rsid w:val="00BD0132"/>
    <w:rsid w:val="00BD0B2B"/>
    <w:rsid w:val="00BD1652"/>
    <w:rsid w:val="00BD274E"/>
    <w:rsid w:val="00BD2865"/>
    <w:rsid w:val="00BD31D1"/>
    <w:rsid w:val="00BD390A"/>
    <w:rsid w:val="00BD4CF5"/>
    <w:rsid w:val="00BD59A3"/>
    <w:rsid w:val="00BD59B7"/>
    <w:rsid w:val="00BD6FDB"/>
    <w:rsid w:val="00BE05B0"/>
    <w:rsid w:val="00BE1121"/>
    <w:rsid w:val="00BE18CA"/>
    <w:rsid w:val="00BE1A18"/>
    <w:rsid w:val="00BE2008"/>
    <w:rsid w:val="00BE3006"/>
    <w:rsid w:val="00BE407F"/>
    <w:rsid w:val="00BE44EF"/>
    <w:rsid w:val="00BE5F29"/>
    <w:rsid w:val="00BE6E9D"/>
    <w:rsid w:val="00BE71F1"/>
    <w:rsid w:val="00BE7444"/>
    <w:rsid w:val="00BE7D55"/>
    <w:rsid w:val="00BF0139"/>
    <w:rsid w:val="00BF043E"/>
    <w:rsid w:val="00BF0D4F"/>
    <w:rsid w:val="00BF0DCF"/>
    <w:rsid w:val="00BF0DFB"/>
    <w:rsid w:val="00BF2A3E"/>
    <w:rsid w:val="00BF339F"/>
    <w:rsid w:val="00BF3547"/>
    <w:rsid w:val="00BF362E"/>
    <w:rsid w:val="00BF4DF5"/>
    <w:rsid w:val="00BF5999"/>
    <w:rsid w:val="00BF74B8"/>
    <w:rsid w:val="00C001EC"/>
    <w:rsid w:val="00C004FF"/>
    <w:rsid w:val="00C008EA"/>
    <w:rsid w:val="00C00C82"/>
    <w:rsid w:val="00C0100E"/>
    <w:rsid w:val="00C018C8"/>
    <w:rsid w:val="00C0195B"/>
    <w:rsid w:val="00C01BA4"/>
    <w:rsid w:val="00C01D90"/>
    <w:rsid w:val="00C038E8"/>
    <w:rsid w:val="00C03FA5"/>
    <w:rsid w:val="00C044A7"/>
    <w:rsid w:val="00C05D64"/>
    <w:rsid w:val="00C05E78"/>
    <w:rsid w:val="00C06B06"/>
    <w:rsid w:val="00C10BF3"/>
    <w:rsid w:val="00C114CA"/>
    <w:rsid w:val="00C117FD"/>
    <w:rsid w:val="00C11F5D"/>
    <w:rsid w:val="00C122EE"/>
    <w:rsid w:val="00C13B85"/>
    <w:rsid w:val="00C14E88"/>
    <w:rsid w:val="00C15028"/>
    <w:rsid w:val="00C169C4"/>
    <w:rsid w:val="00C16C05"/>
    <w:rsid w:val="00C171C4"/>
    <w:rsid w:val="00C17AA7"/>
    <w:rsid w:val="00C21EFC"/>
    <w:rsid w:val="00C22B4A"/>
    <w:rsid w:val="00C22F9B"/>
    <w:rsid w:val="00C23A78"/>
    <w:rsid w:val="00C23F1F"/>
    <w:rsid w:val="00C248BD"/>
    <w:rsid w:val="00C24E13"/>
    <w:rsid w:val="00C25253"/>
    <w:rsid w:val="00C26EDB"/>
    <w:rsid w:val="00C277AB"/>
    <w:rsid w:val="00C27E0A"/>
    <w:rsid w:val="00C303E0"/>
    <w:rsid w:val="00C30A23"/>
    <w:rsid w:val="00C31386"/>
    <w:rsid w:val="00C32420"/>
    <w:rsid w:val="00C326A7"/>
    <w:rsid w:val="00C330A4"/>
    <w:rsid w:val="00C336B5"/>
    <w:rsid w:val="00C3468D"/>
    <w:rsid w:val="00C34A3F"/>
    <w:rsid w:val="00C35E3F"/>
    <w:rsid w:val="00C3620C"/>
    <w:rsid w:val="00C36490"/>
    <w:rsid w:val="00C37360"/>
    <w:rsid w:val="00C37CF3"/>
    <w:rsid w:val="00C40636"/>
    <w:rsid w:val="00C40B28"/>
    <w:rsid w:val="00C40E82"/>
    <w:rsid w:val="00C411AB"/>
    <w:rsid w:val="00C413F5"/>
    <w:rsid w:val="00C42114"/>
    <w:rsid w:val="00C42A5C"/>
    <w:rsid w:val="00C45E31"/>
    <w:rsid w:val="00C4613E"/>
    <w:rsid w:val="00C46424"/>
    <w:rsid w:val="00C46DA2"/>
    <w:rsid w:val="00C47350"/>
    <w:rsid w:val="00C47604"/>
    <w:rsid w:val="00C47C7B"/>
    <w:rsid w:val="00C50117"/>
    <w:rsid w:val="00C50658"/>
    <w:rsid w:val="00C510BB"/>
    <w:rsid w:val="00C51AFB"/>
    <w:rsid w:val="00C5289B"/>
    <w:rsid w:val="00C529AB"/>
    <w:rsid w:val="00C53290"/>
    <w:rsid w:val="00C56587"/>
    <w:rsid w:val="00C57512"/>
    <w:rsid w:val="00C579E2"/>
    <w:rsid w:val="00C57A91"/>
    <w:rsid w:val="00C57BFA"/>
    <w:rsid w:val="00C6019F"/>
    <w:rsid w:val="00C604EC"/>
    <w:rsid w:val="00C60E91"/>
    <w:rsid w:val="00C6141C"/>
    <w:rsid w:val="00C61653"/>
    <w:rsid w:val="00C61A1D"/>
    <w:rsid w:val="00C622AA"/>
    <w:rsid w:val="00C644B0"/>
    <w:rsid w:val="00C651A4"/>
    <w:rsid w:val="00C65307"/>
    <w:rsid w:val="00C65645"/>
    <w:rsid w:val="00C67104"/>
    <w:rsid w:val="00C709A4"/>
    <w:rsid w:val="00C72E18"/>
    <w:rsid w:val="00C72F4D"/>
    <w:rsid w:val="00C73C6B"/>
    <w:rsid w:val="00C74339"/>
    <w:rsid w:val="00C77B11"/>
    <w:rsid w:val="00C77D2E"/>
    <w:rsid w:val="00C8014B"/>
    <w:rsid w:val="00C80784"/>
    <w:rsid w:val="00C80FED"/>
    <w:rsid w:val="00C816B9"/>
    <w:rsid w:val="00C8366B"/>
    <w:rsid w:val="00C84419"/>
    <w:rsid w:val="00C84BB1"/>
    <w:rsid w:val="00C85997"/>
    <w:rsid w:val="00C85C99"/>
    <w:rsid w:val="00C861AA"/>
    <w:rsid w:val="00C86434"/>
    <w:rsid w:val="00C86CE9"/>
    <w:rsid w:val="00C908DE"/>
    <w:rsid w:val="00C91325"/>
    <w:rsid w:val="00C94111"/>
    <w:rsid w:val="00C942C3"/>
    <w:rsid w:val="00C95EF9"/>
    <w:rsid w:val="00C96C4A"/>
    <w:rsid w:val="00C97765"/>
    <w:rsid w:val="00C97F92"/>
    <w:rsid w:val="00CA0036"/>
    <w:rsid w:val="00CA01CD"/>
    <w:rsid w:val="00CA0DBC"/>
    <w:rsid w:val="00CA1DC4"/>
    <w:rsid w:val="00CA2448"/>
    <w:rsid w:val="00CA2CE7"/>
    <w:rsid w:val="00CA32C2"/>
    <w:rsid w:val="00CA5A14"/>
    <w:rsid w:val="00CA7803"/>
    <w:rsid w:val="00CB0B0F"/>
    <w:rsid w:val="00CB177C"/>
    <w:rsid w:val="00CB1C70"/>
    <w:rsid w:val="00CB1CDF"/>
    <w:rsid w:val="00CB3BC4"/>
    <w:rsid w:val="00CB4B33"/>
    <w:rsid w:val="00CB4D6C"/>
    <w:rsid w:val="00CB5208"/>
    <w:rsid w:val="00CB5835"/>
    <w:rsid w:val="00CB650C"/>
    <w:rsid w:val="00CB6A5E"/>
    <w:rsid w:val="00CB6E27"/>
    <w:rsid w:val="00CB7C4B"/>
    <w:rsid w:val="00CB7E85"/>
    <w:rsid w:val="00CC11E0"/>
    <w:rsid w:val="00CC1436"/>
    <w:rsid w:val="00CC3051"/>
    <w:rsid w:val="00CC4C2D"/>
    <w:rsid w:val="00CC7298"/>
    <w:rsid w:val="00CC7FB8"/>
    <w:rsid w:val="00CD0599"/>
    <w:rsid w:val="00CD14C4"/>
    <w:rsid w:val="00CD225B"/>
    <w:rsid w:val="00CD2D7A"/>
    <w:rsid w:val="00CD37C8"/>
    <w:rsid w:val="00CD4DA2"/>
    <w:rsid w:val="00CD5651"/>
    <w:rsid w:val="00CD573C"/>
    <w:rsid w:val="00CD5C32"/>
    <w:rsid w:val="00CD5E86"/>
    <w:rsid w:val="00CD5FA7"/>
    <w:rsid w:val="00CD600D"/>
    <w:rsid w:val="00CD62A4"/>
    <w:rsid w:val="00CD6F3D"/>
    <w:rsid w:val="00CD786D"/>
    <w:rsid w:val="00CE03BC"/>
    <w:rsid w:val="00CE15D0"/>
    <w:rsid w:val="00CE1BBC"/>
    <w:rsid w:val="00CE1FA5"/>
    <w:rsid w:val="00CE3B01"/>
    <w:rsid w:val="00CE45CE"/>
    <w:rsid w:val="00CE47C7"/>
    <w:rsid w:val="00CE5D2A"/>
    <w:rsid w:val="00CE6BC8"/>
    <w:rsid w:val="00CE734B"/>
    <w:rsid w:val="00CE77C1"/>
    <w:rsid w:val="00CE7BEE"/>
    <w:rsid w:val="00CF08D0"/>
    <w:rsid w:val="00CF0FA6"/>
    <w:rsid w:val="00CF2DAD"/>
    <w:rsid w:val="00CF32B8"/>
    <w:rsid w:val="00CF3852"/>
    <w:rsid w:val="00CF3EEE"/>
    <w:rsid w:val="00CF40D5"/>
    <w:rsid w:val="00CF49A1"/>
    <w:rsid w:val="00CF4DB2"/>
    <w:rsid w:val="00CF55F0"/>
    <w:rsid w:val="00CF5608"/>
    <w:rsid w:val="00CF625A"/>
    <w:rsid w:val="00CF6800"/>
    <w:rsid w:val="00CF7068"/>
    <w:rsid w:val="00D012AD"/>
    <w:rsid w:val="00D024F8"/>
    <w:rsid w:val="00D0306B"/>
    <w:rsid w:val="00D033F0"/>
    <w:rsid w:val="00D04DFA"/>
    <w:rsid w:val="00D0781A"/>
    <w:rsid w:val="00D10111"/>
    <w:rsid w:val="00D11AA5"/>
    <w:rsid w:val="00D1344F"/>
    <w:rsid w:val="00D1365F"/>
    <w:rsid w:val="00D139D6"/>
    <w:rsid w:val="00D142F7"/>
    <w:rsid w:val="00D14C60"/>
    <w:rsid w:val="00D1717E"/>
    <w:rsid w:val="00D174A2"/>
    <w:rsid w:val="00D179F5"/>
    <w:rsid w:val="00D17D7F"/>
    <w:rsid w:val="00D17DCF"/>
    <w:rsid w:val="00D20A24"/>
    <w:rsid w:val="00D212FB"/>
    <w:rsid w:val="00D21B37"/>
    <w:rsid w:val="00D22287"/>
    <w:rsid w:val="00D22645"/>
    <w:rsid w:val="00D22682"/>
    <w:rsid w:val="00D22F84"/>
    <w:rsid w:val="00D232F1"/>
    <w:rsid w:val="00D24E98"/>
    <w:rsid w:val="00D2538C"/>
    <w:rsid w:val="00D26018"/>
    <w:rsid w:val="00D276B4"/>
    <w:rsid w:val="00D300F6"/>
    <w:rsid w:val="00D31FF4"/>
    <w:rsid w:val="00D32909"/>
    <w:rsid w:val="00D336B8"/>
    <w:rsid w:val="00D33A3C"/>
    <w:rsid w:val="00D33BE4"/>
    <w:rsid w:val="00D344BF"/>
    <w:rsid w:val="00D34607"/>
    <w:rsid w:val="00D3570B"/>
    <w:rsid w:val="00D36AE1"/>
    <w:rsid w:val="00D37F6E"/>
    <w:rsid w:val="00D40E71"/>
    <w:rsid w:val="00D41284"/>
    <w:rsid w:val="00D42BDF"/>
    <w:rsid w:val="00D43464"/>
    <w:rsid w:val="00D43818"/>
    <w:rsid w:val="00D43D74"/>
    <w:rsid w:val="00D451A5"/>
    <w:rsid w:val="00D45313"/>
    <w:rsid w:val="00D461C7"/>
    <w:rsid w:val="00D47963"/>
    <w:rsid w:val="00D510C7"/>
    <w:rsid w:val="00D521F6"/>
    <w:rsid w:val="00D5230F"/>
    <w:rsid w:val="00D543B9"/>
    <w:rsid w:val="00D548AA"/>
    <w:rsid w:val="00D54C67"/>
    <w:rsid w:val="00D56112"/>
    <w:rsid w:val="00D56438"/>
    <w:rsid w:val="00D5670C"/>
    <w:rsid w:val="00D5678F"/>
    <w:rsid w:val="00D5703F"/>
    <w:rsid w:val="00D574DE"/>
    <w:rsid w:val="00D6261A"/>
    <w:rsid w:val="00D62D00"/>
    <w:rsid w:val="00D63D87"/>
    <w:rsid w:val="00D644AC"/>
    <w:rsid w:val="00D645B9"/>
    <w:rsid w:val="00D65792"/>
    <w:rsid w:val="00D660FD"/>
    <w:rsid w:val="00D66B16"/>
    <w:rsid w:val="00D6715B"/>
    <w:rsid w:val="00D679EB"/>
    <w:rsid w:val="00D67AE2"/>
    <w:rsid w:val="00D7001E"/>
    <w:rsid w:val="00D7025B"/>
    <w:rsid w:val="00D70A15"/>
    <w:rsid w:val="00D71CA2"/>
    <w:rsid w:val="00D71E57"/>
    <w:rsid w:val="00D7304C"/>
    <w:rsid w:val="00D7349A"/>
    <w:rsid w:val="00D740CA"/>
    <w:rsid w:val="00D74628"/>
    <w:rsid w:val="00D750EE"/>
    <w:rsid w:val="00D758D2"/>
    <w:rsid w:val="00D766C1"/>
    <w:rsid w:val="00D7706E"/>
    <w:rsid w:val="00D778AB"/>
    <w:rsid w:val="00D77977"/>
    <w:rsid w:val="00D80A87"/>
    <w:rsid w:val="00D80B85"/>
    <w:rsid w:val="00D826E5"/>
    <w:rsid w:val="00D827A2"/>
    <w:rsid w:val="00D84E58"/>
    <w:rsid w:val="00D84F71"/>
    <w:rsid w:val="00D87C88"/>
    <w:rsid w:val="00D87FFB"/>
    <w:rsid w:val="00D903B8"/>
    <w:rsid w:val="00D92CC4"/>
    <w:rsid w:val="00D92ED3"/>
    <w:rsid w:val="00D9448C"/>
    <w:rsid w:val="00D94C6F"/>
    <w:rsid w:val="00D94CA0"/>
    <w:rsid w:val="00D94F1E"/>
    <w:rsid w:val="00D975E9"/>
    <w:rsid w:val="00D97EDC"/>
    <w:rsid w:val="00DA02A6"/>
    <w:rsid w:val="00DA10FD"/>
    <w:rsid w:val="00DA1C98"/>
    <w:rsid w:val="00DA26AE"/>
    <w:rsid w:val="00DA28DE"/>
    <w:rsid w:val="00DA3193"/>
    <w:rsid w:val="00DA3828"/>
    <w:rsid w:val="00DA4E1D"/>
    <w:rsid w:val="00DA52E5"/>
    <w:rsid w:val="00DA5C47"/>
    <w:rsid w:val="00DA7773"/>
    <w:rsid w:val="00DB0DC3"/>
    <w:rsid w:val="00DB1A19"/>
    <w:rsid w:val="00DB1E58"/>
    <w:rsid w:val="00DB259E"/>
    <w:rsid w:val="00DB36A8"/>
    <w:rsid w:val="00DB3B3A"/>
    <w:rsid w:val="00DB41DE"/>
    <w:rsid w:val="00DB4779"/>
    <w:rsid w:val="00DB4814"/>
    <w:rsid w:val="00DB4C02"/>
    <w:rsid w:val="00DB5489"/>
    <w:rsid w:val="00DB59FE"/>
    <w:rsid w:val="00DB65C1"/>
    <w:rsid w:val="00DB7B5D"/>
    <w:rsid w:val="00DC00F1"/>
    <w:rsid w:val="00DC1C7B"/>
    <w:rsid w:val="00DC2AAD"/>
    <w:rsid w:val="00DC3E58"/>
    <w:rsid w:val="00DC4E2C"/>
    <w:rsid w:val="00DC53D0"/>
    <w:rsid w:val="00DC5A0A"/>
    <w:rsid w:val="00DC766E"/>
    <w:rsid w:val="00DC76A9"/>
    <w:rsid w:val="00DD0AE5"/>
    <w:rsid w:val="00DD0D61"/>
    <w:rsid w:val="00DD15FA"/>
    <w:rsid w:val="00DD1D6D"/>
    <w:rsid w:val="00DD2061"/>
    <w:rsid w:val="00DD21E7"/>
    <w:rsid w:val="00DD24AA"/>
    <w:rsid w:val="00DD2F24"/>
    <w:rsid w:val="00DD391B"/>
    <w:rsid w:val="00DD4589"/>
    <w:rsid w:val="00DD53F3"/>
    <w:rsid w:val="00DD5AE1"/>
    <w:rsid w:val="00DD640E"/>
    <w:rsid w:val="00DD683F"/>
    <w:rsid w:val="00DD68C3"/>
    <w:rsid w:val="00DD7076"/>
    <w:rsid w:val="00DD7577"/>
    <w:rsid w:val="00DD7ACD"/>
    <w:rsid w:val="00DE0975"/>
    <w:rsid w:val="00DE0D06"/>
    <w:rsid w:val="00DE115D"/>
    <w:rsid w:val="00DE193B"/>
    <w:rsid w:val="00DE1977"/>
    <w:rsid w:val="00DE1C3B"/>
    <w:rsid w:val="00DE1E65"/>
    <w:rsid w:val="00DE2336"/>
    <w:rsid w:val="00DE39F6"/>
    <w:rsid w:val="00DE45D2"/>
    <w:rsid w:val="00DE53DF"/>
    <w:rsid w:val="00DE64E2"/>
    <w:rsid w:val="00DE6517"/>
    <w:rsid w:val="00DE7006"/>
    <w:rsid w:val="00DE7126"/>
    <w:rsid w:val="00DE72C2"/>
    <w:rsid w:val="00DE7482"/>
    <w:rsid w:val="00DE7676"/>
    <w:rsid w:val="00DE7F35"/>
    <w:rsid w:val="00DF0469"/>
    <w:rsid w:val="00DF0AAF"/>
    <w:rsid w:val="00DF15B5"/>
    <w:rsid w:val="00DF1A37"/>
    <w:rsid w:val="00DF1D50"/>
    <w:rsid w:val="00DF2841"/>
    <w:rsid w:val="00DF3630"/>
    <w:rsid w:val="00DF3D6E"/>
    <w:rsid w:val="00DF4263"/>
    <w:rsid w:val="00DF559E"/>
    <w:rsid w:val="00DF5824"/>
    <w:rsid w:val="00DF5968"/>
    <w:rsid w:val="00DF6083"/>
    <w:rsid w:val="00DF6DD0"/>
    <w:rsid w:val="00E0000C"/>
    <w:rsid w:val="00E00BAC"/>
    <w:rsid w:val="00E00E01"/>
    <w:rsid w:val="00E017DE"/>
    <w:rsid w:val="00E01980"/>
    <w:rsid w:val="00E02280"/>
    <w:rsid w:val="00E023ED"/>
    <w:rsid w:val="00E02B31"/>
    <w:rsid w:val="00E04896"/>
    <w:rsid w:val="00E05223"/>
    <w:rsid w:val="00E05FFC"/>
    <w:rsid w:val="00E062C9"/>
    <w:rsid w:val="00E06AE3"/>
    <w:rsid w:val="00E06FFA"/>
    <w:rsid w:val="00E07066"/>
    <w:rsid w:val="00E07159"/>
    <w:rsid w:val="00E0790B"/>
    <w:rsid w:val="00E07F02"/>
    <w:rsid w:val="00E1135F"/>
    <w:rsid w:val="00E13511"/>
    <w:rsid w:val="00E138D2"/>
    <w:rsid w:val="00E142C9"/>
    <w:rsid w:val="00E1472D"/>
    <w:rsid w:val="00E152A6"/>
    <w:rsid w:val="00E15993"/>
    <w:rsid w:val="00E17F1E"/>
    <w:rsid w:val="00E20086"/>
    <w:rsid w:val="00E21A87"/>
    <w:rsid w:val="00E22C1E"/>
    <w:rsid w:val="00E23095"/>
    <w:rsid w:val="00E233F5"/>
    <w:rsid w:val="00E2401D"/>
    <w:rsid w:val="00E25905"/>
    <w:rsid w:val="00E25AA9"/>
    <w:rsid w:val="00E25CF1"/>
    <w:rsid w:val="00E26EE2"/>
    <w:rsid w:val="00E30336"/>
    <w:rsid w:val="00E30590"/>
    <w:rsid w:val="00E33D4F"/>
    <w:rsid w:val="00E3483E"/>
    <w:rsid w:val="00E34C47"/>
    <w:rsid w:val="00E34D2A"/>
    <w:rsid w:val="00E367D7"/>
    <w:rsid w:val="00E37931"/>
    <w:rsid w:val="00E409F6"/>
    <w:rsid w:val="00E41092"/>
    <w:rsid w:val="00E411A5"/>
    <w:rsid w:val="00E4128F"/>
    <w:rsid w:val="00E4132E"/>
    <w:rsid w:val="00E43320"/>
    <w:rsid w:val="00E43C6A"/>
    <w:rsid w:val="00E44264"/>
    <w:rsid w:val="00E45253"/>
    <w:rsid w:val="00E45496"/>
    <w:rsid w:val="00E45E82"/>
    <w:rsid w:val="00E4623A"/>
    <w:rsid w:val="00E46384"/>
    <w:rsid w:val="00E46B9F"/>
    <w:rsid w:val="00E4784C"/>
    <w:rsid w:val="00E479DF"/>
    <w:rsid w:val="00E50E27"/>
    <w:rsid w:val="00E51038"/>
    <w:rsid w:val="00E5246B"/>
    <w:rsid w:val="00E52DA1"/>
    <w:rsid w:val="00E54ECA"/>
    <w:rsid w:val="00E55274"/>
    <w:rsid w:val="00E572B7"/>
    <w:rsid w:val="00E577F2"/>
    <w:rsid w:val="00E60252"/>
    <w:rsid w:val="00E6031B"/>
    <w:rsid w:val="00E611A0"/>
    <w:rsid w:val="00E630EE"/>
    <w:rsid w:val="00E63998"/>
    <w:rsid w:val="00E63EEC"/>
    <w:rsid w:val="00E64171"/>
    <w:rsid w:val="00E641D7"/>
    <w:rsid w:val="00E64B18"/>
    <w:rsid w:val="00E64BA3"/>
    <w:rsid w:val="00E64EEE"/>
    <w:rsid w:val="00E66371"/>
    <w:rsid w:val="00E668EE"/>
    <w:rsid w:val="00E71680"/>
    <w:rsid w:val="00E71F1D"/>
    <w:rsid w:val="00E7227D"/>
    <w:rsid w:val="00E74D66"/>
    <w:rsid w:val="00E75333"/>
    <w:rsid w:val="00E754BC"/>
    <w:rsid w:val="00E75D72"/>
    <w:rsid w:val="00E76C8D"/>
    <w:rsid w:val="00E772E5"/>
    <w:rsid w:val="00E776DD"/>
    <w:rsid w:val="00E77D7A"/>
    <w:rsid w:val="00E8054A"/>
    <w:rsid w:val="00E81CC2"/>
    <w:rsid w:val="00E821AC"/>
    <w:rsid w:val="00E822E1"/>
    <w:rsid w:val="00E83113"/>
    <w:rsid w:val="00E83839"/>
    <w:rsid w:val="00E83D2D"/>
    <w:rsid w:val="00E843F1"/>
    <w:rsid w:val="00E84C1D"/>
    <w:rsid w:val="00E85936"/>
    <w:rsid w:val="00E85A88"/>
    <w:rsid w:val="00E86582"/>
    <w:rsid w:val="00E86782"/>
    <w:rsid w:val="00E869F1"/>
    <w:rsid w:val="00E871A8"/>
    <w:rsid w:val="00E873EF"/>
    <w:rsid w:val="00E91A50"/>
    <w:rsid w:val="00E92A13"/>
    <w:rsid w:val="00E92CD4"/>
    <w:rsid w:val="00E93E7F"/>
    <w:rsid w:val="00E946AA"/>
    <w:rsid w:val="00E94A73"/>
    <w:rsid w:val="00E95B4B"/>
    <w:rsid w:val="00E95D7F"/>
    <w:rsid w:val="00E96315"/>
    <w:rsid w:val="00E97DBD"/>
    <w:rsid w:val="00EA296C"/>
    <w:rsid w:val="00EA3798"/>
    <w:rsid w:val="00EA3B39"/>
    <w:rsid w:val="00EA4711"/>
    <w:rsid w:val="00EA58B9"/>
    <w:rsid w:val="00EA621E"/>
    <w:rsid w:val="00EA7F70"/>
    <w:rsid w:val="00EB0617"/>
    <w:rsid w:val="00EB1437"/>
    <w:rsid w:val="00EB1562"/>
    <w:rsid w:val="00EB24A9"/>
    <w:rsid w:val="00EB312A"/>
    <w:rsid w:val="00EB314B"/>
    <w:rsid w:val="00EB3783"/>
    <w:rsid w:val="00EB3D1C"/>
    <w:rsid w:val="00EB55FF"/>
    <w:rsid w:val="00EB59C7"/>
    <w:rsid w:val="00EB5F27"/>
    <w:rsid w:val="00EB77A2"/>
    <w:rsid w:val="00EC2DA7"/>
    <w:rsid w:val="00EC2ED9"/>
    <w:rsid w:val="00EC2FA1"/>
    <w:rsid w:val="00EC33A5"/>
    <w:rsid w:val="00EC3899"/>
    <w:rsid w:val="00EC3C3A"/>
    <w:rsid w:val="00EC50C2"/>
    <w:rsid w:val="00EC5735"/>
    <w:rsid w:val="00EC5BA5"/>
    <w:rsid w:val="00EC61CB"/>
    <w:rsid w:val="00EC63F0"/>
    <w:rsid w:val="00EC6529"/>
    <w:rsid w:val="00EC791D"/>
    <w:rsid w:val="00EC7EEE"/>
    <w:rsid w:val="00ED257B"/>
    <w:rsid w:val="00ED2E5B"/>
    <w:rsid w:val="00ED4788"/>
    <w:rsid w:val="00ED5906"/>
    <w:rsid w:val="00ED5CDF"/>
    <w:rsid w:val="00ED5F76"/>
    <w:rsid w:val="00ED7CBE"/>
    <w:rsid w:val="00EE26E6"/>
    <w:rsid w:val="00EE2C68"/>
    <w:rsid w:val="00EE378C"/>
    <w:rsid w:val="00EE3F4B"/>
    <w:rsid w:val="00EE42C4"/>
    <w:rsid w:val="00EE48E0"/>
    <w:rsid w:val="00EE499C"/>
    <w:rsid w:val="00EE56C5"/>
    <w:rsid w:val="00EE65B6"/>
    <w:rsid w:val="00EE697E"/>
    <w:rsid w:val="00EE6B73"/>
    <w:rsid w:val="00EE7573"/>
    <w:rsid w:val="00EF0762"/>
    <w:rsid w:val="00EF0C9A"/>
    <w:rsid w:val="00EF0F24"/>
    <w:rsid w:val="00EF145C"/>
    <w:rsid w:val="00EF4736"/>
    <w:rsid w:val="00EF4DCD"/>
    <w:rsid w:val="00EF55F5"/>
    <w:rsid w:val="00EF731D"/>
    <w:rsid w:val="00EF7ACA"/>
    <w:rsid w:val="00EF7DF4"/>
    <w:rsid w:val="00F0026E"/>
    <w:rsid w:val="00F00BB3"/>
    <w:rsid w:val="00F0103C"/>
    <w:rsid w:val="00F012F7"/>
    <w:rsid w:val="00F01D72"/>
    <w:rsid w:val="00F02039"/>
    <w:rsid w:val="00F0338E"/>
    <w:rsid w:val="00F05E13"/>
    <w:rsid w:val="00F0619B"/>
    <w:rsid w:val="00F06287"/>
    <w:rsid w:val="00F069F3"/>
    <w:rsid w:val="00F06DBC"/>
    <w:rsid w:val="00F06E06"/>
    <w:rsid w:val="00F07140"/>
    <w:rsid w:val="00F07444"/>
    <w:rsid w:val="00F100BF"/>
    <w:rsid w:val="00F1091D"/>
    <w:rsid w:val="00F1216C"/>
    <w:rsid w:val="00F129A4"/>
    <w:rsid w:val="00F12BB5"/>
    <w:rsid w:val="00F12EE6"/>
    <w:rsid w:val="00F14F95"/>
    <w:rsid w:val="00F157F7"/>
    <w:rsid w:val="00F15C58"/>
    <w:rsid w:val="00F20926"/>
    <w:rsid w:val="00F21F13"/>
    <w:rsid w:val="00F23405"/>
    <w:rsid w:val="00F2364C"/>
    <w:rsid w:val="00F247F5"/>
    <w:rsid w:val="00F24C0F"/>
    <w:rsid w:val="00F25BBD"/>
    <w:rsid w:val="00F26A19"/>
    <w:rsid w:val="00F26CFF"/>
    <w:rsid w:val="00F27384"/>
    <w:rsid w:val="00F2788A"/>
    <w:rsid w:val="00F27931"/>
    <w:rsid w:val="00F31185"/>
    <w:rsid w:val="00F31333"/>
    <w:rsid w:val="00F3199D"/>
    <w:rsid w:val="00F31A4D"/>
    <w:rsid w:val="00F31FB0"/>
    <w:rsid w:val="00F333D5"/>
    <w:rsid w:val="00F33DF6"/>
    <w:rsid w:val="00F348D6"/>
    <w:rsid w:val="00F354EB"/>
    <w:rsid w:val="00F35623"/>
    <w:rsid w:val="00F35E47"/>
    <w:rsid w:val="00F3656C"/>
    <w:rsid w:val="00F36928"/>
    <w:rsid w:val="00F36A38"/>
    <w:rsid w:val="00F370EB"/>
    <w:rsid w:val="00F377E4"/>
    <w:rsid w:val="00F37999"/>
    <w:rsid w:val="00F37D8F"/>
    <w:rsid w:val="00F402F5"/>
    <w:rsid w:val="00F40ED1"/>
    <w:rsid w:val="00F41445"/>
    <w:rsid w:val="00F41F03"/>
    <w:rsid w:val="00F4299C"/>
    <w:rsid w:val="00F436A9"/>
    <w:rsid w:val="00F43EE7"/>
    <w:rsid w:val="00F44169"/>
    <w:rsid w:val="00F44398"/>
    <w:rsid w:val="00F448D2"/>
    <w:rsid w:val="00F50CBC"/>
    <w:rsid w:val="00F51B49"/>
    <w:rsid w:val="00F53301"/>
    <w:rsid w:val="00F53DF7"/>
    <w:rsid w:val="00F53E4D"/>
    <w:rsid w:val="00F5440F"/>
    <w:rsid w:val="00F54AEA"/>
    <w:rsid w:val="00F55DE5"/>
    <w:rsid w:val="00F572D1"/>
    <w:rsid w:val="00F57AA9"/>
    <w:rsid w:val="00F60ED6"/>
    <w:rsid w:val="00F61538"/>
    <w:rsid w:val="00F624E8"/>
    <w:rsid w:val="00F63E09"/>
    <w:rsid w:val="00F64CCC"/>
    <w:rsid w:val="00F64F7B"/>
    <w:rsid w:val="00F657B1"/>
    <w:rsid w:val="00F65837"/>
    <w:rsid w:val="00F65C2E"/>
    <w:rsid w:val="00F6656D"/>
    <w:rsid w:val="00F66AFC"/>
    <w:rsid w:val="00F700AC"/>
    <w:rsid w:val="00F70265"/>
    <w:rsid w:val="00F7095E"/>
    <w:rsid w:val="00F70ABA"/>
    <w:rsid w:val="00F70D9F"/>
    <w:rsid w:val="00F71EFF"/>
    <w:rsid w:val="00F71F92"/>
    <w:rsid w:val="00F734F3"/>
    <w:rsid w:val="00F736DE"/>
    <w:rsid w:val="00F7464D"/>
    <w:rsid w:val="00F76B43"/>
    <w:rsid w:val="00F76B81"/>
    <w:rsid w:val="00F77D6D"/>
    <w:rsid w:val="00F807B7"/>
    <w:rsid w:val="00F80FFE"/>
    <w:rsid w:val="00F81136"/>
    <w:rsid w:val="00F81536"/>
    <w:rsid w:val="00F82193"/>
    <w:rsid w:val="00F82565"/>
    <w:rsid w:val="00F82954"/>
    <w:rsid w:val="00F8479E"/>
    <w:rsid w:val="00F850E3"/>
    <w:rsid w:val="00F8601E"/>
    <w:rsid w:val="00F90022"/>
    <w:rsid w:val="00F90B15"/>
    <w:rsid w:val="00F9118C"/>
    <w:rsid w:val="00F916D0"/>
    <w:rsid w:val="00F936F4"/>
    <w:rsid w:val="00F939DF"/>
    <w:rsid w:val="00F93C38"/>
    <w:rsid w:val="00F957CD"/>
    <w:rsid w:val="00F95EA9"/>
    <w:rsid w:val="00F96360"/>
    <w:rsid w:val="00F9659C"/>
    <w:rsid w:val="00F97B9B"/>
    <w:rsid w:val="00FA0116"/>
    <w:rsid w:val="00FA0140"/>
    <w:rsid w:val="00FA0484"/>
    <w:rsid w:val="00FA107D"/>
    <w:rsid w:val="00FA1156"/>
    <w:rsid w:val="00FA43B1"/>
    <w:rsid w:val="00FA623F"/>
    <w:rsid w:val="00FA66A1"/>
    <w:rsid w:val="00FB111F"/>
    <w:rsid w:val="00FB127E"/>
    <w:rsid w:val="00FB2144"/>
    <w:rsid w:val="00FB4641"/>
    <w:rsid w:val="00FB6701"/>
    <w:rsid w:val="00FB6ACF"/>
    <w:rsid w:val="00FB727E"/>
    <w:rsid w:val="00FB74AB"/>
    <w:rsid w:val="00FB7DA7"/>
    <w:rsid w:val="00FC00B1"/>
    <w:rsid w:val="00FC0546"/>
    <w:rsid w:val="00FC081E"/>
    <w:rsid w:val="00FC114A"/>
    <w:rsid w:val="00FC1E0B"/>
    <w:rsid w:val="00FC1EB1"/>
    <w:rsid w:val="00FC27BC"/>
    <w:rsid w:val="00FC33FE"/>
    <w:rsid w:val="00FC3718"/>
    <w:rsid w:val="00FC44D9"/>
    <w:rsid w:val="00FC4683"/>
    <w:rsid w:val="00FC4C60"/>
    <w:rsid w:val="00FC4F7D"/>
    <w:rsid w:val="00FC571B"/>
    <w:rsid w:val="00FC69FB"/>
    <w:rsid w:val="00FC6D11"/>
    <w:rsid w:val="00FC75E7"/>
    <w:rsid w:val="00FD0271"/>
    <w:rsid w:val="00FD0EA8"/>
    <w:rsid w:val="00FD1571"/>
    <w:rsid w:val="00FD2210"/>
    <w:rsid w:val="00FD2225"/>
    <w:rsid w:val="00FD2B09"/>
    <w:rsid w:val="00FD2CF5"/>
    <w:rsid w:val="00FD34A1"/>
    <w:rsid w:val="00FD3C9D"/>
    <w:rsid w:val="00FD4C95"/>
    <w:rsid w:val="00FD4E68"/>
    <w:rsid w:val="00FD4E92"/>
    <w:rsid w:val="00FD5AD8"/>
    <w:rsid w:val="00FD6114"/>
    <w:rsid w:val="00FD73EF"/>
    <w:rsid w:val="00FE0BD2"/>
    <w:rsid w:val="00FE13F7"/>
    <w:rsid w:val="00FE1D2E"/>
    <w:rsid w:val="00FE207A"/>
    <w:rsid w:val="00FE26C2"/>
    <w:rsid w:val="00FE2D28"/>
    <w:rsid w:val="00FE5366"/>
    <w:rsid w:val="00FE56E1"/>
    <w:rsid w:val="00FE5E13"/>
    <w:rsid w:val="00FE6DCD"/>
    <w:rsid w:val="00FE71A7"/>
    <w:rsid w:val="00FE72D2"/>
    <w:rsid w:val="00FF002A"/>
    <w:rsid w:val="00FF00A4"/>
    <w:rsid w:val="00FF014E"/>
    <w:rsid w:val="00FF02A3"/>
    <w:rsid w:val="00FF0678"/>
    <w:rsid w:val="00FF067C"/>
    <w:rsid w:val="00FF0D59"/>
    <w:rsid w:val="00FF2A77"/>
    <w:rsid w:val="00FF45D5"/>
    <w:rsid w:val="00FF67DB"/>
    <w:rsid w:val="00FF7037"/>
    <w:rsid w:val="00FF71B8"/>
    <w:rsid w:val="00FF726D"/>
    <w:rsid w:val="00FF7831"/>
    <w:rsid w:val="00FF793A"/>
    <w:rsid w:val="00FF7BAA"/>
    <w:rsid w:val="00FF7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F70EC2"/>
  <w15:docId w15:val="{E3E25573-AC54-4B65-A23A-3788759D5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5835"/>
    <w:rPr>
      <w:sz w:val="24"/>
      <w:szCs w:val="24"/>
    </w:rPr>
  </w:style>
  <w:style w:type="paragraph" w:styleId="Heading1">
    <w:name w:val="heading 1"/>
    <w:basedOn w:val="Normal"/>
    <w:next w:val="Normal"/>
    <w:qFormat/>
    <w:rsid w:val="005E37C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5E37C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semiHidden/>
    <w:rsid w:val="008616EE"/>
    <w:rPr>
      <w:sz w:val="16"/>
      <w:szCs w:val="16"/>
    </w:rPr>
  </w:style>
  <w:style w:type="paragraph" w:styleId="CommentText">
    <w:name w:val="annotation text"/>
    <w:basedOn w:val="Normal"/>
    <w:semiHidden/>
    <w:rsid w:val="008616E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8616EE"/>
    <w:rPr>
      <w:b/>
      <w:bCs/>
    </w:rPr>
  </w:style>
  <w:style w:type="paragraph" w:styleId="BalloonText">
    <w:name w:val="Balloon Text"/>
    <w:basedOn w:val="Normal"/>
    <w:semiHidden/>
    <w:rsid w:val="008616EE"/>
    <w:rPr>
      <w:rFonts w:ascii="Tahoma" w:hAnsi="Tahoma" w:cs="Tahoma"/>
      <w:sz w:val="16"/>
      <w:szCs w:val="16"/>
    </w:rPr>
  </w:style>
  <w:style w:type="character" w:customStyle="1" w:styleId="Stark12">
    <w:name w:val="Stark12"/>
    <w:rsid w:val="000706AA"/>
    <w:rPr>
      <w:b/>
      <w:bCs/>
      <w:shd w:val="clear" w:color="auto" w:fill="FFE993"/>
    </w:rPr>
  </w:style>
  <w:style w:type="paragraph" w:styleId="Header">
    <w:name w:val="header"/>
    <w:basedOn w:val="Normal"/>
    <w:link w:val="HeaderChar"/>
    <w:uiPriority w:val="99"/>
    <w:unhideWhenUsed/>
    <w:rsid w:val="008A0D87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8A0D8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A0D87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8A0D87"/>
    <w:rPr>
      <w:sz w:val="24"/>
      <w:szCs w:val="24"/>
    </w:rPr>
  </w:style>
  <w:style w:type="table" w:styleId="TableGrid">
    <w:name w:val="Table Grid"/>
    <w:basedOn w:val="TableNormal"/>
    <w:uiPriority w:val="59"/>
    <w:rsid w:val="00680A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944F9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E44A4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semiHidden/>
    <w:unhideWhenUsed/>
    <w:rsid w:val="004364BC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364BC"/>
    <w:rPr>
      <w:rFonts w:ascii="Calibri" w:eastAsiaTheme="minorHAnsi" w:hAnsi="Calibri" w:cstheme="minorBidi"/>
      <w:sz w:val="22"/>
      <w:szCs w:val="21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B7EC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262B"/>
    <w:rPr>
      <w:color w:val="605E5C"/>
      <w:shd w:val="clear" w:color="auto" w:fill="E1DFDD"/>
    </w:rPr>
  </w:style>
  <w:style w:type="character" w:customStyle="1" w:styleId="click-input-copy-spec">
    <w:name w:val="click-input-copy-spec"/>
    <w:basedOn w:val="DefaultParagraphFont"/>
    <w:rsid w:val="008362DE"/>
  </w:style>
  <w:style w:type="character" w:customStyle="1" w:styleId="zm-tooltip">
    <w:name w:val="zm-tooltip"/>
    <w:basedOn w:val="DefaultParagraphFont"/>
    <w:rsid w:val="008362DE"/>
  </w:style>
  <w:style w:type="paragraph" w:styleId="NormalWeb">
    <w:name w:val="Normal (Web)"/>
    <w:basedOn w:val="Normal"/>
    <w:uiPriority w:val="99"/>
    <w:unhideWhenUsed/>
    <w:rsid w:val="004859E3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customStyle="1" w:styleId="screenreader-only">
    <w:name w:val="screenreader-only"/>
    <w:basedOn w:val="DefaultParagraphFont"/>
    <w:rsid w:val="00382605"/>
  </w:style>
  <w:style w:type="character" w:customStyle="1" w:styleId="apple-converted-space">
    <w:name w:val="apple-converted-space"/>
    <w:basedOn w:val="DefaultParagraphFont"/>
    <w:rsid w:val="00382605"/>
  </w:style>
  <w:style w:type="character" w:styleId="Strong">
    <w:name w:val="Strong"/>
    <w:basedOn w:val="DefaultParagraphFont"/>
    <w:uiPriority w:val="22"/>
    <w:qFormat/>
    <w:rsid w:val="00713DE4"/>
    <w:rPr>
      <w:b/>
      <w:bCs/>
    </w:rPr>
  </w:style>
  <w:style w:type="paragraph" w:customStyle="1" w:styleId="xmsonormal">
    <w:name w:val="x_msonormal"/>
    <w:basedOn w:val="Normal"/>
    <w:rsid w:val="006F5E46"/>
    <w:rPr>
      <w:rFonts w:ascii="Calibri" w:eastAsiaTheme="minorHAnsi" w:hAnsi="Calibri" w:cs="Calibri"/>
      <w:sz w:val="22"/>
      <w:szCs w:val="22"/>
    </w:rPr>
  </w:style>
  <w:style w:type="character" w:customStyle="1" w:styleId="xclick-input-copy-spec">
    <w:name w:val="x_click-input-copy-spec"/>
    <w:basedOn w:val="DefaultParagraphFont"/>
    <w:rsid w:val="006F5E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03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8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0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4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2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6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6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3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1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4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9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4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4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35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3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7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9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2326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58775">
                  <w:marLeft w:val="24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537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46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0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4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0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5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0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1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8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4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5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03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6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8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16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5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663209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499295">
                  <w:marLeft w:val="24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938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687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4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23054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296736">
                  <w:marLeft w:val="24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948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85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457845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710340">
                  <w:marLeft w:val="24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29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728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8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1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2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128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55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2766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1046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204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3880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050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05075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22284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03827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5502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84766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57153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47472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00396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248742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34530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97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0833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81168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83697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5880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71970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350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46179B6AF4644B8783092A3195A3E0" ma:contentTypeVersion="7" ma:contentTypeDescription="Skapa ett nytt dokument." ma:contentTypeScope="" ma:versionID="674c03280dbfa52c40d0ecf9cd504257">
  <xsd:schema xmlns:xsd="http://www.w3.org/2001/XMLSchema" xmlns:xs="http://www.w3.org/2001/XMLSchema" xmlns:p="http://schemas.microsoft.com/office/2006/metadata/properties" xmlns:ns3="4afdece2-12fb-45aa-b2a6-410547ae9b47" targetNamespace="http://schemas.microsoft.com/office/2006/metadata/properties" ma:root="true" ma:fieldsID="ff8a73943f478068f1dd01414725c6ad" ns3:_="">
    <xsd:import namespace="4afdece2-12fb-45aa-b2a6-410547ae9b4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fdece2-12fb-45aa-b2a6-410547ae9b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0401F82-FB03-4D36-9436-4A72C8F2F9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fdece2-12fb-45aa-b2a6-410547ae9b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6590CC-A682-4AC3-A348-8BD1ED1316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52AF6F-C48E-4267-9DDB-EB557023732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624071B-F249-4318-B9B0-9D1687EA30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790</Words>
  <Characters>5648</Characters>
  <Application>Microsoft Office Word</Application>
  <DocSecurity>0</DocSecurity>
  <Lines>47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Vetenskaplig teori och metod 7,5 hp – avancerad nivå HT07</vt:lpstr>
      <vt:lpstr>Vetenskaplig teori och metod 7,5 hp – avancerad nivå HT07</vt:lpstr>
    </vt:vector>
  </TitlesOfParts>
  <Company>Karolinska Institutet</Company>
  <LinksUpToDate>false</LinksUpToDate>
  <CharactersWithSpaces>6426</CharactersWithSpaces>
  <SharedDoc>false</SharedDoc>
  <HLinks>
    <vt:vector size="6" baseType="variant">
      <vt:variant>
        <vt:i4>1638509</vt:i4>
      </vt:variant>
      <vt:variant>
        <vt:i4>0</vt:i4>
      </vt:variant>
      <vt:variant>
        <vt:i4>0</vt:i4>
      </vt:variant>
      <vt:variant>
        <vt:i4>5</vt:i4>
      </vt:variant>
      <vt:variant>
        <vt:lpwstr>mailto:carl.gornitzki@ki.s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tenskaplig teori och metod 7,5 hp – avancerad nivå HT07</dc:title>
  <dc:creator>joacim.lar</dc:creator>
  <cp:lastModifiedBy>Zarina Nahar Kabir</cp:lastModifiedBy>
  <cp:revision>5</cp:revision>
  <cp:lastPrinted>2025-03-10T15:14:00Z</cp:lastPrinted>
  <dcterms:created xsi:type="dcterms:W3CDTF">2026-04-10T15:19:00Z</dcterms:created>
  <dcterms:modified xsi:type="dcterms:W3CDTF">2026-04-10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46179B6AF4644B8783092A3195A3E0</vt:lpwstr>
  </property>
</Properties>
</file>